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0" w:type="dxa"/>
          <w:right w:w="0" w:type="dxa"/>
        </w:tblCellMar>
        <w:tblLook w:val="04A0" w:firstRow="1" w:lastRow="0" w:firstColumn="1" w:lastColumn="0" w:noHBand="0" w:noVBand="1"/>
      </w:tblPr>
      <w:tblGrid>
        <w:gridCol w:w="3483"/>
        <w:gridCol w:w="5805"/>
      </w:tblGrid>
      <w:tr w:rsidR="00BC02CF" w:rsidRPr="00360085" w14:paraId="6BF0055A" w14:textId="77777777" w:rsidTr="00D01683">
        <w:trPr>
          <w:trHeight w:val="823"/>
        </w:trPr>
        <w:tc>
          <w:tcPr>
            <w:tcW w:w="3402" w:type="dxa"/>
            <w:tcMar>
              <w:top w:w="0" w:type="dxa"/>
              <w:left w:w="108" w:type="dxa"/>
              <w:bottom w:w="0" w:type="dxa"/>
              <w:right w:w="108" w:type="dxa"/>
            </w:tcMar>
            <w:hideMark/>
          </w:tcPr>
          <w:p w14:paraId="490528F7" w14:textId="77777777" w:rsidR="00FB054B" w:rsidRPr="00360085" w:rsidRDefault="00FB054B" w:rsidP="00FB054B">
            <w:pPr>
              <w:spacing w:before="120" w:after="100" w:afterAutospacing="1"/>
              <w:jc w:val="center"/>
              <w:rPr>
                <w:b/>
                <w:bCs/>
                <w:sz w:val="26"/>
                <w:szCs w:val="26"/>
              </w:rPr>
            </w:pPr>
            <w:bookmarkStart w:id="0" w:name="_GoBack"/>
            <w:bookmarkEnd w:id="0"/>
            <w:r w:rsidRPr="00360085">
              <w:rPr>
                <w:b/>
                <w:bCs/>
                <w:sz w:val="26"/>
                <w:szCs w:val="26"/>
              </w:rPr>
              <w:t>CHÍNH PHỦ</w:t>
            </w:r>
          </w:p>
          <w:p w14:paraId="66016ABD" w14:textId="77777777" w:rsidR="00FB054B" w:rsidRPr="00360085" w:rsidRDefault="00FB054B" w:rsidP="00FB054B">
            <w:pPr>
              <w:spacing w:before="120" w:after="100" w:afterAutospacing="1"/>
              <w:jc w:val="center"/>
              <w:rPr>
                <w:b/>
                <w:bCs/>
                <w:sz w:val="26"/>
                <w:szCs w:val="26"/>
              </w:rPr>
            </w:pPr>
            <w:r w:rsidRPr="00360085">
              <w:rPr>
                <w:b/>
                <w:bCs/>
                <w:sz w:val="26"/>
                <w:szCs w:val="26"/>
              </w:rPr>
              <w:t>---------</w:t>
            </w:r>
          </w:p>
          <w:p w14:paraId="5F68BAC9" w14:textId="77777777" w:rsidR="00FB054B" w:rsidRPr="00360085" w:rsidRDefault="00FB054B" w:rsidP="00FB054B">
            <w:pPr>
              <w:spacing w:before="120" w:after="100" w:afterAutospacing="1"/>
              <w:jc w:val="center"/>
              <w:rPr>
                <w:bCs/>
                <w:sz w:val="26"/>
                <w:szCs w:val="26"/>
              </w:rPr>
            </w:pPr>
            <w:r w:rsidRPr="00360085">
              <w:rPr>
                <w:bCs/>
                <w:szCs w:val="26"/>
              </w:rPr>
              <w:t>Số:    /2020/NĐ-CP</w:t>
            </w:r>
          </w:p>
        </w:tc>
        <w:tc>
          <w:tcPr>
            <w:tcW w:w="5670" w:type="dxa"/>
            <w:tcMar>
              <w:top w:w="0" w:type="dxa"/>
              <w:left w:w="108" w:type="dxa"/>
              <w:bottom w:w="0" w:type="dxa"/>
              <w:right w:w="108" w:type="dxa"/>
            </w:tcMar>
            <w:hideMark/>
          </w:tcPr>
          <w:p w14:paraId="4FD2A0F6" w14:textId="77777777" w:rsidR="00FB054B" w:rsidRPr="00360085" w:rsidRDefault="00FB054B" w:rsidP="00FB054B">
            <w:pPr>
              <w:spacing w:before="120" w:after="100" w:afterAutospacing="1"/>
              <w:jc w:val="center"/>
              <w:rPr>
                <w:b/>
                <w:bCs/>
                <w:sz w:val="26"/>
                <w:szCs w:val="26"/>
              </w:rPr>
            </w:pPr>
            <w:r w:rsidRPr="00360085">
              <w:rPr>
                <w:b/>
                <w:bCs/>
                <w:sz w:val="26"/>
                <w:szCs w:val="26"/>
              </w:rPr>
              <w:t>CỘNG HÒA XÃ HỘI CHỦ NGHĨA VIỆT NAM</w:t>
            </w:r>
            <w:r w:rsidRPr="00360085">
              <w:rPr>
                <w:b/>
                <w:bCs/>
                <w:sz w:val="26"/>
                <w:szCs w:val="26"/>
              </w:rPr>
              <w:br/>
              <w:t>Độc lập - Tự do - Hạnh phúc</w:t>
            </w:r>
            <w:r w:rsidRPr="00360085">
              <w:rPr>
                <w:b/>
                <w:bCs/>
                <w:sz w:val="26"/>
                <w:szCs w:val="26"/>
              </w:rPr>
              <w:br/>
              <w:t>-----------------</w:t>
            </w:r>
          </w:p>
          <w:p w14:paraId="5E75E571" w14:textId="77777777" w:rsidR="00FB054B" w:rsidRPr="00360085" w:rsidRDefault="00FB054B" w:rsidP="002E500B">
            <w:pPr>
              <w:spacing w:before="120" w:after="100" w:afterAutospacing="1"/>
              <w:jc w:val="right"/>
              <w:rPr>
                <w:bCs/>
                <w:i/>
                <w:sz w:val="26"/>
                <w:szCs w:val="26"/>
              </w:rPr>
            </w:pPr>
            <w:r w:rsidRPr="00360085">
              <w:rPr>
                <w:bCs/>
                <w:i/>
                <w:szCs w:val="26"/>
              </w:rPr>
              <w:t>Hà Nội, ngày    tháng    năm 2020</w:t>
            </w:r>
          </w:p>
        </w:tc>
      </w:tr>
    </w:tbl>
    <w:p w14:paraId="720A3DB6" w14:textId="77777777" w:rsidR="00FB054B" w:rsidRPr="00360085" w:rsidRDefault="00BC02CF" w:rsidP="0014047A">
      <w:pPr>
        <w:spacing w:before="120" w:after="120"/>
        <w:jc w:val="center"/>
        <w:rPr>
          <w:rStyle w:val="Hyperlink"/>
          <w:color w:val="auto"/>
          <w:szCs w:val="28"/>
        </w:rPr>
      </w:pPr>
      <w:r w:rsidRPr="00360085">
        <w:rPr>
          <w:noProof/>
          <w:szCs w:val="28"/>
        </w:rPr>
        <mc:AlternateContent>
          <mc:Choice Requires="wps">
            <w:drawing>
              <wp:anchor distT="0" distB="0" distL="114300" distR="114300" simplePos="0" relativeHeight="251657216" behindDoc="0" locked="0" layoutInCell="1" allowOverlap="1" wp14:anchorId="74F3E6EB" wp14:editId="4BEEC4E6">
                <wp:simplePos x="0" y="0"/>
                <wp:positionH relativeFrom="column">
                  <wp:posOffset>-257175</wp:posOffset>
                </wp:positionH>
                <wp:positionV relativeFrom="paragraph">
                  <wp:posOffset>65405</wp:posOffset>
                </wp:positionV>
                <wp:extent cx="1303020" cy="525780"/>
                <wp:effectExtent l="0" t="0" r="11430" b="26670"/>
                <wp:wrapNone/>
                <wp:docPr id="1" name="Hình chữ nhật 1"/>
                <wp:cNvGraphicFramePr/>
                <a:graphic xmlns:a="http://schemas.openxmlformats.org/drawingml/2006/main">
                  <a:graphicData uri="http://schemas.microsoft.com/office/word/2010/wordprocessingShape">
                    <wps:wsp>
                      <wps:cNvSpPr/>
                      <wps:spPr>
                        <a:xfrm>
                          <a:off x="0" y="0"/>
                          <a:ext cx="1303020" cy="525780"/>
                        </a:xfrm>
                        <a:prstGeom prst="rect">
                          <a:avLst/>
                        </a:prstGeom>
                        <a:ln/>
                      </wps:spPr>
                      <wps:style>
                        <a:lnRef idx="2">
                          <a:schemeClr val="dk1"/>
                        </a:lnRef>
                        <a:fillRef idx="1">
                          <a:schemeClr val="lt1"/>
                        </a:fillRef>
                        <a:effectRef idx="0">
                          <a:schemeClr val="dk1"/>
                        </a:effectRef>
                        <a:fontRef idx="minor">
                          <a:schemeClr val="dk1"/>
                        </a:fontRef>
                      </wps:style>
                      <wps:txbx>
                        <w:txbxContent>
                          <w:p w14:paraId="696D6F09" w14:textId="4F7C8334" w:rsidR="00332C53" w:rsidRDefault="00332C53" w:rsidP="00BC02CF">
                            <w:pPr>
                              <w:jc w:val="center"/>
                            </w:pPr>
                            <w:r>
                              <w:t>DỰ THẢO 4</w:t>
                            </w:r>
                          </w:p>
                          <w:p w14:paraId="1245C75F" w14:textId="19FE3538" w:rsidR="00A62534" w:rsidRDefault="00A62534" w:rsidP="00BC02CF">
                            <w:pPr>
                              <w:jc w:val="center"/>
                            </w:pPr>
                            <w:r>
                              <w:t>1.8.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F3E6EB" id="Hình chữ nhật 1" o:spid="_x0000_s1026" style="position:absolute;left:0;text-align:left;margin-left:-20.25pt;margin-top:5.15pt;width:102.6pt;height:4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" fillcolor="white [3201]" strokecolor="black [3200]" strokeweight="1pt">
                <v:textbox>
                  <w:txbxContent>
                    <w:p w14:paraId="696D6F09" w14:textId="4F7C8334" w:rsidR="00332C53" w:rsidRDefault="00332C53" w:rsidP="00BC02CF">
                      <w:pPr>
                        <w:jc w:val="center"/>
                      </w:pPr>
                      <w:r>
                        <w:t>DỰ THẢO 4</w:t>
                      </w:r>
                    </w:p>
                    <w:p w14:paraId="1245C75F" w14:textId="19FE3538" w:rsidR="00A62534" w:rsidRDefault="00A62534" w:rsidP="00BC02CF">
                      <w:pPr>
                        <w:jc w:val="center"/>
                      </w:pPr>
                      <w:r>
                        <w:t>1.8.2020</w:t>
                      </w:r>
                    </w:p>
                  </w:txbxContent>
                </v:textbox>
              </v:rect>
            </w:pict>
          </mc:Fallback>
        </mc:AlternateContent>
      </w:r>
      <w:r w:rsidR="00AA246A" w:rsidRPr="00360085">
        <w:rPr>
          <w:szCs w:val="28"/>
        </w:rPr>
        <w:fldChar w:fldCharType="begin"/>
      </w:r>
      <w:r w:rsidR="00FB054B" w:rsidRPr="00360085">
        <w:rPr>
          <w:szCs w:val="28"/>
        </w:rPr>
        <w:instrText xml:space="preserve"> HYPERLINK "https://luatvietnam.vn/noi-dung-tham-chieu.html?DocItemId=370851" </w:instrText>
      </w:r>
      <w:r w:rsidR="00AA246A" w:rsidRPr="00360085">
        <w:rPr>
          <w:szCs w:val="28"/>
        </w:rPr>
        <w:fldChar w:fldCharType="separate"/>
      </w:r>
    </w:p>
    <w:p w14:paraId="0DEE5E3D" w14:textId="77777777" w:rsidR="00FB054B" w:rsidRPr="00360085" w:rsidRDefault="00FB054B">
      <w:pPr>
        <w:pStyle w:val="BodyText"/>
        <w:spacing w:before="120" w:beforeAutospacing="0" w:after="120" w:afterAutospacing="0"/>
        <w:jc w:val="center"/>
        <w:rPr>
          <w:b/>
          <w:szCs w:val="28"/>
          <w:lang w:val="vi-VN"/>
        </w:rPr>
      </w:pPr>
      <w:r w:rsidRPr="00360085">
        <w:rPr>
          <w:b/>
          <w:bCs/>
          <w:szCs w:val="28"/>
          <w:lang w:val="en-GB"/>
        </w:rPr>
        <w:t>NGHỊ ĐỊNH</w:t>
      </w:r>
    </w:p>
    <w:p w14:paraId="0CA20C07" w14:textId="530B0D3D" w:rsidR="00FB054B" w:rsidRPr="00360085" w:rsidRDefault="006B6D60" w:rsidP="0014047A">
      <w:pPr>
        <w:pStyle w:val="BodyText"/>
        <w:spacing w:before="120" w:beforeAutospacing="0" w:after="120" w:afterAutospacing="0"/>
        <w:jc w:val="center"/>
        <w:rPr>
          <w:b/>
          <w:szCs w:val="28"/>
        </w:rPr>
      </w:pPr>
      <w:r w:rsidRPr="00360085">
        <w:rPr>
          <w:b/>
          <w:bCs/>
          <w:szCs w:val="28"/>
          <w:lang w:val="en-GB"/>
        </w:rPr>
        <w:t>V</w:t>
      </w:r>
      <w:r w:rsidR="00FB054B" w:rsidRPr="00360085">
        <w:rPr>
          <w:b/>
          <w:bCs/>
          <w:szCs w:val="28"/>
          <w:lang w:val="en-GB"/>
        </w:rPr>
        <w:t xml:space="preserve">ề </w:t>
      </w:r>
      <w:r w:rsidR="00FF1CE2" w:rsidRPr="00360085">
        <w:rPr>
          <w:b/>
          <w:szCs w:val="28"/>
        </w:rPr>
        <w:t xml:space="preserve">thu </w:t>
      </w:r>
      <w:r w:rsidR="00D66193" w:rsidRPr="00360085">
        <w:rPr>
          <w:b/>
          <w:szCs w:val="28"/>
        </w:rPr>
        <w:t>tiền cấp quyền sử dụng</w:t>
      </w:r>
      <w:r w:rsidR="00FF1CE2" w:rsidRPr="00360085">
        <w:rPr>
          <w:b/>
          <w:szCs w:val="28"/>
        </w:rPr>
        <w:t xml:space="preserve"> tần số vô tuyến điện</w:t>
      </w:r>
      <w:r w:rsidR="009E21ED">
        <w:rPr>
          <w:b/>
          <w:szCs w:val="28"/>
        </w:rPr>
        <w:t>,</w:t>
      </w:r>
      <w:r w:rsidR="003B0EC6" w:rsidRPr="00360085">
        <w:rPr>
          <w:b/>
          <w:szCs w:val="28"/>
        </w:rPr>
        <w:t xml:space="preserve"> </w:t>
      </w:r>
      <w:r w:rsidR="00DB4BC2" w:rsidRPr="00360085">
        <w:rPr>
          <w:b/>
          <w:bCs/>
          <w:szCs w:val="28"/>
          <w:lang w:val="en-GB"/>
        </w:rPr>
        <w:t>đấu giá</w:t>
      </w:r>
      <w:r w:rsidR="00151313">
        <w:rPr>
          <w:b/>
          <w:bCs/>
          <w:szCs w:val="28"/>
          <w:lang w:val="en-GB"/>
        </w:rPr>
        <w:t>,</w:t>
      </w:r>
      <w:r w:rsidR="003B0EC6" w:rsidRPr="00360085">
        <w:rPr>
          <w:b/>
          <w:bCs/>
          <w:szCs w:val="28"/>
          <w:lang w:val="en-GB"/>
        </w:rPr>
        <w:t xml:space="preserve"> </w:t>
      </w:r>
      <w:r w:rsidR="00DB4BC2" w:rsidRPr="00360085">
        <w:rPr>
          <w:b/>
          <w:bCs/>
          <w:szCs w:val="28"/>
          <w:lang w:val="en-GB"/>
        </w:rPr>
        <w:t>chuyển nhượng quyền sử dụng tần số vô tuyến điện</w:t>
      </w:r>
      <w:r w:rsidR="00AA246A" w:rsidRPr="00360085">
        <w:rPr>
          <w:szCs w:val="28"/>
        </w:rPr>
        <w:fldChar w:fldCharType="end"/>
      </w:r>
      <w:r w:rsidR="00B86033" w:rsidRPr="00360085">
        <w:rPr>
          <w:szCs w:val="28"/>
        </w:rPr>
        <w:t xml:space="preserve"> </w:t>
      </w:r>
      <w:r w:rsidR="009E21ED" w:rsidRPr="00A62534">
        <w:rPr>
          <w:b/>
          <w:szCs w:val="28"/>
        </w:rPr>
        <w:t>đối với băng tần</w:t>
      </w:r>
    </w:p>
    <w:p w14:paraId="3FB40F0E" w14:textId="77777777" w:rsidR="00511D9E" w:rsidRPr="00360085" w:rsidRDefault="00511D9E" w:rsidP="00413195">
      <w:pPr>
        <w:spacing w:before="120" w:after="120" w:line="300" w:lineRule="auto"/>
        <w:ind w:firstLine="567"/>
        <w:rPr>
          <w:i/>
          <w:iCs/>
          <w:szCs w:val="28"/>
        </w:rPr>
      </w:pPr>
      <w:r w:rsidRPr="00360085">
        <w:rPr>
          <w:i/>
          <w:iCs/>
          <w:szCs w:val="28"/>
        </w:rPr>
        <w:t>Căn cứ Luật Tổ chức Chính phủ ngày 19 tháng 6 năm 2015;</w:t>
      </w:r>
    </w:p>
    <w:p w14:paraId="79B273DC" w14:textId="77777777" w:rsidR="00107DB2" w:rsidRPr="00360085" w:rsidRDefault="00107DB2" w:rsidP="00413195">
      <w:pPr>
        <w:spacing w:before="120" w:after="120" w:line="300" w:lineRule="auto"/>
        <w:ind w:firstLine="567"/>
        <w:rPr>
          <w:i/>
          <w:szCs w:val="28"/>
        </w:rPr>
      </w:pPr>
      <w:r w:rsidRPr="00360085">
        <w:rPr>
          <w:i/>
          <w:iCs/>
          <w:szCs w:val="28"/>
        </w:rPr>
        <w:t>Căn cứ Luật Tần số vô tuyến điện ngày 23 tháng 11 năm 2009;</w:t>
      </w:r>
    </w:p>
    <w:p w14:paraId="4E13AEB7" w14:textId="77777777" w:rsidR="00107DB2" w:rsidRPr="00360085" w:rsidRDefault="00107DB2" w:rsidP="00413195">
      <w:pPr>
        <w:spacing w:before="120" w:after="120" w:line="300" w:lineRule="auto"/>
        <w:ind w:firstLine="567"/>
        <w:rPr>
          <w:i/>
          <w:szCs w:val="28"/>
        </w:rPr>
      </w:pPr>
      <w:r w:rsidRPr="00360085">
        <w:rPr>
          <w:i/>
          <w:iCs/>
          <w:szCs w:val="28"/>
        </w:rPr>
        <w:t>Căn cứ Luật Viễn thông ngày 23 tháng 11 năm 2009;</w:t>
      </w:r>
    </w:p>
    <w:p w14:paraId="64227C9E" w14:textId="77777777" w:rsidR="001E70D1" w:rsidRPr="00360085" w:rsidRDefault="001E70D1" w:rsidP="00413195">
      <w:pPr>
        <w:spacing w:before="120" w:after="120" w:line="300" w:lineRule="auto"/>
        <w:ind w:firstLine="567"/>
        <w:rPr>
          <w:i/>
          <w:iCs/>
          <w:szCs w:val="28"/>
        </w:rPr>
      </w:pPr>
      <w:r w:rsidRPr="00360085">
        <w:rPr>
          <w:i/>
          <w:iCs/>
          <w:szCs w:val="28"/>
        </w:rPr>
        <w:t>Căn cứ Luật Quản lý, sử dụng tài sản công ngày 21 tháng 6 năm 2017;</w:t>
      </w:r>
    </w:p>
    <w:p w14:paraId="1A13A6F2" w14:textId="2D494155" w:rsidR="006D5112" w:rsidRPr="00360085" w:rsidRDefault="00107DB2" w:rsidP="00413195">
      <w:pPr>
        <w:spacing w:before="120" w:after="120" w:line="300" w:lineRule="auto"/>
        <w:ind w:firstLine="567"/>
        <w:rPr>
          <w:i/>
          <w:iCs/>
          <w:szCs w:val="28"/>
        </w:rPr>
      </w:pPr>
      <w:r w:rsidRPr="00360085">
        <w:rPr>
          <w:i/>
          <w:iCs/>
          <w:szCs w:val="28"/>
        </w:rPr>
        <w:t xml:space="preserve">Căn cứ </w:t>
      </w:r>
      <w:r w:rsidR="006D5112" w:rsidRPr="00360085">
        <w:rPr>
          <w:i/>
          <w:iCs/>
          <w:szCs w:val="28"/>
        </w:rPr>
        <w:t xml:space="preserve">Luật </w:t>
      </w:r>
      <w:r w:rsidR="0077304E" w:rsidRPr="00360085">
        <w:rPr>
          <w:i/>
          <w:iCs/>
          <w:szCs w:val="28"/>
        </w:rPr>
        <w:t>Đ</w:t>
      </w:r>
      <w:r w:rsidR="006D5112" w:rsidRPr="00360085">
        <w:rPr>
          <w:i/>
          <w:iCs/>
          <w:szCs w:val="28"/>
        </w:rPr>
        <w:t>ấu giá tài sản ngày 17 tháng 11 năm 2016</w:t>
      </w:r>
      <w:r w:rsidR="00B71953" w:rsidRPr="00360085">
        <w:rPr>
          <w:i/>
          <w:iCs/>
          <w:szCs w:val="28"/>
        </w:rPr>
        <w:t>;</w:t>
      </w:r>
    </w:p>
    <w:p w14:paraId="6E5C27CD" w14:textId="72581E2E" w:rsidR="00D80AB3" w:rsidRPr="00360085" w:rsidRDefault="00D80AB3" w:rsidP="00413195">
      <w:pPr>
        <w:spacing w:before="120" w:after="120" w:line="300" w:lineRule="auto"/>
        <w:ind w:firstLine="567"/>
        <w:rPr>
          <w:i/>
          <w:iCs/>
          <w:szCs w:val="28"/>
        </w:rPr>
      </w:pPr>
      <w:r w:rsidRPr="00360085">
        <w:rPr>
          <w:i/>
          <w:iCs/>
          <w:szCs w:val="28"/>
        </w:rPr>
        <w:t xml:space="preserve">Căn cứ Luật </w:t>
      </w:r>
      <w:r w:rsidR="00103EB6" w:rsidRPr="00360085">
        <w:rPr>
          <w:i/>
          <w:iCs/>
          <w:szCs w:val="28"/>
        </w:rPr>
        <w:t>G</w:t>
      </w:r>
      <w:r w:rsidRPr="00360085">
        <w:rPr>
          <w:i/>
          <w:iCs/>
          <w:szCs w:val="28"/>
        </w:rPr>
        <w:t>iá</w:t>
      </w:r>
      <w:r w:rsidR="008F69E2" w:rsidRPr="00360085">
        <w:rPr>
          <w:i/>
          <w:iCs/>
          <w:szCs w:val="28"/>
        </w:rPr>
        <w:t xml:space="preserve"> ngày 20 tháng 6 năm 2009;</w:t>
      </w:r>
    </w:p>
    <w:p w14:paraId="7EF85AD1" w14:textId="77777777" w:rsidR="00107DB2" w:rsidRPr="00360085" w:rsidRDefault="00107DB2" w:rsidP="00413195">
      <w:pPr>
        <w:spacing w:before="120" w:after="120" w:line="300" w:lineRule="auto"/>
        <w:ind w:firstLine="567"/>
        <w:rPr>
          <w:i/>
          <w:szCs w:val="28"/>
        </w:rPr>
      </w:pPr>
      <w:r w:rsidRPr="00360085">
        <w:rPr>
          <w:i/>
          <w:iCs/>
          <w:szCs w:val="28"/>
        </w:rPr>
        <w:t>Theo đề nghị của Bộ trưở</w:t>
      </w:r>
      <w:r w:rsidR="00EE59B0" w:rsidRPr="00360085">
        <w:rPr>
          <w:i/>
          <w:iCs/>
          <w:szCs w:val="28"/>
        </w:rPr>
        <w:t>ng Bộ Thông tin và Truyền thông</w:t>
      </w:r>
      <w:r w:rsidR="00C55165" w:rsidRPr="00360085">
        <w:rPr>
          <w:i/>
          <w:iCs/>
          <w:szCs w:val="28"/>
        </w:rPr>
        <w:t>,</w:t>
      </w:r>
    </w:p>
    <w:p w14:paraId="18C0FA04" w14:textId="1A0E6160" w:rsidR="009E306E" w:rsidRPr="00360085" w:rsidRDefault="00107DB2" w:rsidP="00413195">
      <w:pPr>
        <w:spacing w:before="120" w:after="120" w:line="300" w:lineRule="auto"/>
        <w:ind w:firstLine="567"/>
        <w:rPr>
          <w:b/>
          <w:bCs/>
          <w:szCs w:val="28"/>
        </w:rPr>
      </w:pPr>
      <w:r w:rsidRPr="00360085">
        <w:rPr>
          <w:i/>
          <w:iCs/>
          <w:szCs w:val="28"/>
        </w:rPr>
        <w:t xml:space="preserve">Chính phủ ban hành </w:t>
      </w:r>
      <w:r w:rsidR="001E70D1" w:rsidRPr="00360085">
        <w:rPr>
          <w:i/>
          <w:iCs/>
          <w:szCs w:val="28"/>
          <w:lang w:val="en-GB"/>
        </w:rPr>
        <w:t>Nghị định</w:t>
      </w:r>
      <w:r w:rsidR="002E500B" w:rsidRPr="00360085">
        <w:rPr>
          <w:i/>
          <w:iCs/>
          <w:szCs w:val="28"/>
          <w:lang w:val="en-GB"/>
        </w:rPr>
        <w:t xml:space="preserve"> </w:t>
      </w:r>
      <w:r w:rsidR="008C5982" w:rsidRPr="00360085">
        <w:rPr>
          <w:i/>
          <w:iCs/>
          <w:szCs w:val="28"/>
        </w:rPr>
        <w:t xml:space="preserve">về </w:t>
      </w:r>
      <w:r w:rsidR="00406C93" w:rsidRPr="00360085">
        <w:rPr>
          <w:i/>
          <w:iCs/>
          <w:szCs w:val="28"/>
        </w:rPr>
        <w:t xml:space="preserve">thu </w:t>
      </w:r>
      <w:r w:rsidR="00D66193" w:rsidRPr="00360085">
        <w:rPr>
          <w:i/>
          <w:iCs/>
          <w:szCs w:val="28"/>
        </w:rPr>
        <w:t>tiền cấp quyền sử dụng</w:t>
      </w:r>
      <w:r w:rsidR="00406C93" w:rsidRPr="00360085">
        <w:rPr>
          <w:i/>
          <w:iCs/>
          <w:szCs w:val="28"/>
        </w:rPr>
        <w:t xml:space="preserve"> tần số vô tuyến điện</w:t>
      </w:r>
      <w:r w:rsidR="009E21ED">
        <w:rPr>
          <w:i/>
          <w:iCs/>
          <w:szCs w:val="28"/>
        </w:rPr>
        <w:t>,</w:t>
      </w:r>
      <w:r w:rsidR="00406C93" w:rsidRPr="00360085">
        <w:rPr>
          <w:i/>
          <w:iCs/>
          <w:szCs w:val="28"/>
        </w:rPr>
        <w:t xml:space="preserve"> </w:t>
      </w:r>
      <w:r w:rsidR="0000574A" w:rsidRPr="00360085">
        <w:rPr>
          <w:i/>
          <w:iCs/>
          <w:szCs w:val="28"/>
        </w:rPr>
        <w:t>đấu giá</w:t>
      </w:r>
      <w:r w:rsidR="00151313">
        <w:rPr>
          <w:i/>
          <w:iCs/>
          <w:szCs w:val="28"/>
        </w:rPr>
        <w:t xml:space="preserve">, </w:t>
      </w:r>
      <w:r w:rsidR="008C5982" w:rsidRPr="00360085">
        <w:rPr>
          <w:i/>
          <w:iCs/>
          <w:szCs w:val="28"/>
        </w:rPr>
        <w:t>chuyển nhượng quyền sử dụ</w:t>
      </w:r>
      <w:r w:rsidR="0000574A" w:rsidRPr="00360085">
        <w:rPr>
          <w:i/>
          <w:iCs/>
          <w:szCs w:val="28"/>
        </w:rPr>
        <w:t>ng tần số vô tuyến điện</w:t>
      </w:r>
      <w:r w:rsidR="00B86033" w:rsidRPr="00360085">
        <w:rPr>
          <w:i/>
          <w:iCs/>
          <w:szCs w:val="28"/>
        </w:rPr>
        <w:t xml:space="preserve"> </w:t>
      </w:r>
      <w:r w:rsidR="009E21ED">
        <w:rPr>
          <w:i/>
          <w:iCs/>
          <w:szCs w:val="28"/>
        </w:rPr>
        <w:t>đối với băng tần</w:t>
      </w:r>
      <w:r w:rsidR="00CD3D46" w:rsidRPr="00360085">
        <w:rPr>
          <w:i/>
          <w:iCs/>
          <w:szCs w:val="28"/>
        </w:rPr>
        <w:t>.</w:t>
      </w:r>
    </w:p>
    <w:p w14:paraId="3E44291F" w14:textId="77777777" w:rsidR="000C0D0D" w:rsidRPr="00360085" w:rsidRDefault="00107DB2" w:rsidP="00413195">
      <w:pPr>
        <w:spacing w:before="120" w:after="120" w:line="300" w:lineRule="auto"/>
        <w:jc w:val="center"/>
        <w:rPr>
          <w:b/>
          <w:szCs w:val="28"/>
        </w:rPr>
      </w:pPr>
      <w:r w:rsidRPr="00360085">
        <w:rPr>
          <w:b/>
          <w:bCs/>
          <w:szCs w:val="28"/>
        </w:rPr>
        <w:t>C</w:t>
      </w:r>
      <w:r w:rsidR="009A0439" w:rsidRPr="00360085">
        <w:rPr>
          <w:b/>
          <w:bCs/>
          <w:szCs w:val="28"/>
        </w:rPr>
        <w:t>hương</w:t>
      </w:r>
      <w:r w:rsidR="002E500B" w:rsidRPr="00360085">
        <w:rPr>
          <w:b/>
          <w:bCs/>
          <w:szCs w:val="28"/>
        </w:rPr>
        <w:t xml:space="preserve"> </w:t>
      </w:r>
      <w:r w:rsidR="005F66A9" w:rsidRPr="00360085">
        <w:rPr>
          <w:b/>
          <w:bCs/>
          <w:szCs w:val="28"/>
        </w:rPr>
        <w:t>I</w:t>
      </w:r>
    </w:p>
    <w:p w14:paraId="57EA508B" w14:textId="77777777" w:rsidR="000C0D0D" w:rsidRPr="00360085" w:rsidRDefault="00107DB2" w:rsidP="00413195">
      <w:pPr>
        <w:spacing w:before="120" w:after="120" w:line="300" w:lineRule="auto"/>
        <w:jc w:val="center"/>
        <w:rPr>
          <w:szCs w:val="28"/>
        </w:rPr>
      </w:pPr>
      <w:r w:rsidRPr="00360085">
        <w:rPr>
          <w:b/>
          <w:bCs/>
          <w:szCs w:val="28"/>
        </w:rPr>
        <w:t>QUY ĐỊNH CHUNG</w:t>
      </w:r>
    </w:p>
    <w:p w14:paraId="5320CCDF" w14:textId="77777777" w:rsidR="00213DC7" w:rsidRPr="00360085" w:rsidRDefault="00107DB2" w:rsidP="00413195">
      <w:pPr>
        <w:spacing w:before="120" w:after="120" w:line="300" w:lineRule="auto"/>
        <w:ind w:firstLine="567"/>
        <w:rPr>
          <w:szCs w:val="28"/>
        </w:rPr>
      </w:pPr>
      <w:r w:rsidRPr="00360085">
        <w:rPr>
          <w:b/>
          <w:bCs/>
          <w:szCs w:val="28"/>
        </w:rPr>
        <w:t>Điều 1. Phạm vi điều chỉnh</w:t>
      </w:r>
    </w:p>
    <w:p w14:paraId="7CDA190A" w14:textId="77777777" w:rsidR="009E21ED" w:rsidRPr="00A62534" w:rsidRDefault="00342DD1" w:rsidP="00A62534">
      <w:pPr>
        <w:spacing w:before="120" w:after="120"/>
        <w:ind w:firstLine="567"/>
        <w:rPr>
          <w:bCs/>
          <w:szCs w:val="28"/>
          <w:lang w:val="fr-FR"/>
        </w:rPr>
      </w:pPr>
      <w:r w:rsidRPr="00A62534">
        <w:rPr>
          <w:bCs/>
          <w:szCs w:val="28"/>
          <w:lang w:val="fr-FR"/>
        </w:rPr>
        <w:t xml:space="preserve">Nghị </w:t>
      </w:r>
      <w:r w:rsidR="00107DB2" w:rsidRPr="00A62534">
        <w:rPr>
          <w:bCs/>
          <w:szCs w:val="28"/>
          <w:lang w:val="fr-FR"/>
        </w:rPr>
        <w:t>định này quy định</w:t>
      </w:r>
      <w:r w:rsidR="003B10A1" w:rsidRPr="00A62534">
        <w:rPr>
          <w:bCs/>
          <w:szCs w:val="28"/>
          <w:lang w:val="fr-FR"/>
        </w:rPr>
        <w:t xml:space="preserve"> </w:t>
      </w:r>
      <w:r w:rsidR="002422D0" w:rsidRPr="00A62534">
        <w:rPr>
          <w:bCs/>
          <w:szCs w:val="28"/>
          <w:lang w:val="fr-FR"/>
        </w:rPr>
        <w:t>về</w:t>
      </w:r>
      <w:r w:rsidR="009E21ED" w:rsidRPr="00A62534">
        <w:rPr>
          <w:bCs/>
          <w:szCs w:val="28"/>
          <w:lang w:val="fr-FR"/>
        </w:rPr>
        <w:t>:</w:t>
      </w:r>
    </w:p>
    <w:p w14:paraId="1806276C" w14:textId="6F49C541" w:rsidR="009E21ED" w:rsidRPr="00A62534" w:rsidRDefault="009E21ED" w:rsidP="00A62534">
      <w:pPr>
        <w:spacing w:before="120" w:after="120"/>
        <w:ind w:firstLine="567"/>
        <w:rPr>
          <w:bCs/>
          <w:szCs w:val="28"/>
          <w:lang w:val="fr-FR"/>
        </w:rPr>
      </w:pPr>
      <w:r w:rsidRPr="00A62534">
        <w:rPr>
          <w:bCs/>
          <w:szCs w:val="28"/>
          <w:lang w:val="fr-FR"/>
        </w:rPr>
        <w:t>1.</w:t>
      </w:r>
      <w:r w:rsidR="002422D0" w:rsidRPr="00A62534">
        <w:rPr>
          <w:bCs/>
          <w:szCs w:val="28"/>
          <w:lang w:val="fr-FR"/>
        </w:rPr>
        <w:t xml:space="preserve"> </w:t>
      </w:r>
      <w:r w:rsidRPr="00A62534">
        <w:rPr>
          <w:bCs/>
          <w:szCs w:val="28"/>
          <w:lang w:val="fr-FR"/>
        </w:rPr>
        <w:t>M</w:t>
      </w:r>
      <w:r w:rsidR="00B25C64" w:rsidRPr="00A62534">
        <w:rPr>
          <w:bCs/>
          <w:szCs w:val="28"/>
          <w:lang w:val="fr-FR"/>
        </w:rPr>
        <w:t xml:space="preserve">ức </w:t>
      </w:r>
      <w:r w:rsidR="002422D0" w:rsidRPr="00A62534">
        <w:rPr>
          <w:bCs/>
          <w:szCs w:val="28"/>
          <w:lang w:val="fr-FR"/>
        </w:rPr>
        <w:t>t</w:t>
      </w:r>
      <w:r w:rsidR="00406C93" w:rsidRPr="00A62534">
        <w:rPr>
          <w:bCs/>
          <w:szCs w:val="28"/>
          <w:lang w:val="fr-FR"/>
        </w:rPr>
        <w:t>hu</w:t>
      </w:r>
      <w:r w:rsidR="00B25C64" w:rsidRPr="00A62534">
        <w:rPr>
          <w:bCs/>
          <w:szCs w:val="28"/>
          <w:lang w:val="fr-FR"/>
        </w:rPr>
        <w:t>, phương thức thu</w:t>
      </w:r>
      <w:r w:rsidR="00406C93" w:rsidRPr="00A62534">
        <w:rPr>
          <w:bCs/>
          <w:szCs w:val="28"/>
          <w:lang w:val="fr-FR"/>
        </w:rPr>
        <w:t xml:space="preserve"> </w:t>
      </w:r>
      <w:r w:rsidR="00D66193" w:rsidRPr="00A62534">
        <w:rPr>
          <w:bCs/>
          <w:szCs w:val="28"/>
          <w:lang w:val="fr-FR"/>
        </w:rPr>
        <w:t>tiền cấp quyền sử dụng</w:t>
      </w:r>
      <w:r w:rsidR="00406C93" w:rsidRPr="00A62534">
        <w:rPr>
          <w:bCs/>
          <w:szCs w:val="28"/>
          <w:lang w:val="fr-FR"/>
        </w:rPr>
        <w:t xml:space="preserve"> tần số vô tuyến điện</w:t>
      </w:r>
      <w:r w:rsidRPr="00A62534">
        <w:rPr>
          <w:bCs/>
          <w:szCs w:val="28"/>
          <w:lang w:val="fr-FR"/>
        </w:rPr>
        <w:t xml:space="preserve"> </w:t>
      </w:r>
      <w:r w:rsidR="0093374E" w:rsidRPr="00A62534">
        <w:rPr>
          <w:bCs/>
          <w:szCs w:val="28"/>
          <w:lang w:val="fr-FR"/>
        </w:rPr>
        <w:t xml:space="preserve">áp dụng </w:t>
      </w:r>
      <w:r w:rsidRPr="00A62534">
        <w:rPr>
          <w:bCs/>
          <w:szCs w:val="28"/>
          <w:lang w:val="fr-FR"/>
        </w:rPr>
        <w:t>đối với băng tần</w:t>
      </w:r>
      <w:r w:rsidR="004F13F4">
        <w:rPr>
          <w:bCs/>
          <w:szCs w:val="28"/>
          <w:lang w:val="fr-FR"/>
        </w:rPr>
        <w:t xml:space="preserve"> </w:t>
      </w:r>
      <w:r w:rsidR="00A37F5A">
        <w:rPr>
          <w:bCs/>
          <w:szCs w:val="28"/>
          <w:lang w:val="fr-FR"/>
        </w:rPr>
        <w:t>được đấu giá theo Q</w:t>
      </w:r>
      <w:r w:rsidR="00FD2E34">
        <w:rPr>
          <w:bCs/>
          <w:szCs w:val="28"/>
          <w:lang w:val="fr-FR"/>
        </w:rPr>
        <w:t>uyết định của Thủ tướng Chính phủ;</w:t>
      </w:r>
      <w:r w:rsidR="002422D0" w:rsidRPr="00A62534">
        <w:rPr>
          <w:bCs/>
          <w:szCs w:val="28"/>
          <w:lang w:val="fr-FR"/>
        </w:rPr>
        <w:t xml:space="preserve"> </w:t>
      </w:r>
    </w:p>
    <w:p w14:paraId="2C6061D4" w14:textId="7C214FDC" w:rsidR="0016012E" w:rsidRPr="00A62534" w:rsidRDefault="009E21ED" w:rsidP="00A62534">
      <w:pPr>
        <w:spacing w:before="120" w:after="120"/>
        <w:ind w:firstLine="567"/>
        <w:rPr>
          <w:bCs/>
          <w:szCs w:val="28"/>
          <w:lang w:val="fr-FR"/>
        </w:rPr>
      </w:pPr>
      <w:r w:rsidRPr="00A62534">
        <w:rPr>
          <w:bCs/>
          <w:szCs w:val="28"/>
          <w:lang w:val="fr-FR"/>
        </w:rPr>
        <w:t>2. Đ</w:t>
      </w:r>
      <w:r w:rsidR="00AA246A" w:rsidRPr="00A62534">
        <w:rPr>
          <w:bCs/>
          <w:szCs w:val="28"/>
          <w:lang w:val="fr-FR"/>
        </w:rPr>
        <w:t xml:space="preserve">ấu giá </w:t>
      </w:r>
      <w:r w:rsidR="002422D0" w:rsidRPr="00A62534">
        <w:rPr>
          <w:bCs/>
          <w:szCs w:val="28"/>
          <w:lang w:val="fr-FR"/>
        </w:rPr>
        <w:t>và c</w:t>
      </w:r>
      <w:r w:rsidR="00AA246A" w:rsidRPr="00A62534">
        <w:rPr>
          <w:bCs/>
          <w:szCs w:val="28"/>
          <w:lang w:val="fr-FR"/>
        </w:rPr>
        <w:t>huyển nhượng quyền sử dụng tần số vô tuyến điện</w:t>
      </w:r>
      <w:r w:rsidRPr="00A62534">
        <w:rPr>
          <w:bCs/>
          <w:szCs w:val="28"/>
          <w:lang w:val="fr-FR"/>
        </w:rPr>
        <w:t xml:space="preserve"> </w:t>
      </w:r>
      <w:r w:rsidR="0093374E" w:rsidRPr="00A62534">
        <w:rPr>
          <w:bCs/>
          <w:szCs w:val="28"/>
          <w:lang w:val="fr-FR"/>
        </w:rPr>
        <w:t xml:space="preserve">áp dụng </w:t>
      </w:r>
      <w:r w:rsidRPr="00A62534">
        <w:rPr>
          <w:bCs/>
          <w:szCs w:val="28"/>
          <w:lang w:val="fr-FR"/>
        </w:rPr>
        <w:t>đối với băng tần</w:t>
      </w:r>
      <w:r w:rsidR="00FD2E34">
        <w:rPr>
          <w:bCs/>
          <w:szCs w:val="28"/>
          <w:lang w:val="fr-FR"/>
        </w:rPr>
        <w:t xml:space="preserve"> </w:t>
      </w:r>
      <w:r w:rsidR="00A37F5A">
        <w:rPr>
          <w:bCs/>
          <w:szCs w:val="28"/>
          <w:lang w:val="fr-FR"/>
        </w:rPr>
        <w:t>được đấu giá theo Q</w:t>
      </w:r>
      <w:r w:rsidR="00FD2E34">
        <w:rPr>
          <w:bCs/>
          <w:szCs w:val="28"/>
          <w:lang w:val="fr-FR"/>
        </w:rPr>
        <w:t>uyết định của Thủ tướng Chính phủ</w:t>
      </w:r>
      <w:r w:rsidR="00AA246A" w:rsidRPr="00A62534">
        <w:rPr>
          <w:bCs/>
          <w:szCs w:val="28"/>
          <w:lang w:val="fr-FR"/>
        </w:rPr>
        <w:t>.</w:t>
      </w:r>
    </w:p>
    <w:p w14:paraId="0895BB31" w14:textId="77777777" w:rsidR="00406C93" w:rsidRPr="00360085" w:rsidRDefault="00F83783" w:rsidP="00413195">
      <w:pPr>
        <w:spacing w:before="120" w:after="120" w:line="300" w:lineRule="auto"/>
        <w:ind w:firstLine="567"/>
        <w:rPr>
          <w:b/>
          <w:szCs w:val="28"/>
        </w:rPr>
      </w:pPr>
      <w:r w:rsidRPr="00360085">
        <w:rPr>
          <w:b/>
          <w:szCs w:val="28"/>
        </w:rPr>
        <w:t xml:space="preserve">Điều </w:t>
      </w:r>
      <w:r w:rsidR="00DE2BBC" w:rsidRPr="00360085">
        <w:rPr>
          <w:b/>
          <w:szCs w:val="28"/>
        </w:rPr>
        <w:t>2</w:t>
      </w:r>
      <w:r w:rsidRPr="00360085">
        <w:rPr>
          <w:b/>
          <w:szCs w:val="28"/>
        </w:rPr>
        <w:t xml:space="preserve">. </w:t>
      </w:r>
      <w:r w:rsidR="00406C93" w:rsidRPr="00360085">
        <w:rPr>
          <w:b/>
          <w:szCs w:val="28"/>
        </w:rPr>
        <w:t>Đối tượng áp dụng</w:t>
      </w:r>
    </w:p>
    <w:p w14:paraId="07F91B81" w14:textId="4DF76663" w:rsidR="00B25C64" w:rsidRPr="00A62534" w:rsidRDefault="00B25C64" w:rsidP="00A62534">
      <w:pPr>
        <w:spacing w:before="120" w:after="120"/>
        <w:ind w:firstLine="567"/>
        <w:rPr>
          <w:bCs/>
          <w:szCs w:val="28"/>
          <w:lang w:val="fr-FR"/>
        </w:rPr>
      </w:pPr>
      <w:r w:rsidRPr="00A62534">
        <w:rPr>
          <w:bCs/>
          <w:szCs w:val="28"/>
          <w:lang w:val="fr-FR"/>
        </w:rPr>
        <w:t>Nghị định này áp dụng đối với các cơ quan nhà nước, tổ chức, cá nhân liên quan đến việc xác định, thu nộp tiền cấp quyền sử dụng tần số vô tuyến điện</w:t>
      </w:r>
      <w:r w:rsidR="009E21ED" w:rsidRPr="00A62534">
        <w:rPr>
          <w:bCs/>
          <w:szCs w:val="28"/>
          <w:lang w:val="fr-FR"/>
        </w:rPr>
        <w:t>,</w:t>
      </w:r>
      <w:r w:rsidRPr="00A62534">
        <w:rPr>
          <w:bCs/>
          <w:szCs w:val="28"/>
          <w:lang w:val="fr-FR"/>
        </w:rPr>
        <w:t xml:space="preserve"> đấu giá</w:t>
      </w:r>
      <w:r w:rsidR="00151313" w:rsidRPr="00A62534">
        <w:rPr>
          <w:bCs/>
          <w:szCs w:val="28"/>
          <w:lang w:val="fr-FR"/>
        </w:rPr>
        <w:t>,</w:t>
      </w:r>
      <w:r w:rsidRPr="00A62534">
        <w:rPr>
          <w:bCs/>
          <w:szCs w:val="28"/>
          <w:lang w:val="fr-FR"/>
        </w:rPr>
        <w:t xml:space="preserve"> chuyển nhượng quyền sử dụng tần số vô tuyến điện</w:t>
      </w:r>
      <w:r w:rsidR="009E21ED" w:rsidRPr="00A62534">
        <w:rPr>
          <w:bCs/>
          <w:szCs w:val="28"/>
          <w:lang w:val="fr-FR"/>
        </w:rPr>
        <w:t xml:space="preserve"> đối với băng tần</w:t>
      </w:r>
      <w:r w:rsidRPr="00A62534">
        <w:rPr>
          <w:bCs/>
          <w:szCs w:val="28"/>
          <w:lang w:val="fr-FR"/>
        </w:rPr>
        <w:t>.</w:t>
      </w:r>
    </w:p>
    <w:p w14:paraId="3647827F" w14:textId="77777777" w:rsidR="000C0D0D" w:rsidRPr="00360085" w:rsidRDefault="00160ACD" w:rsidP="008832F4">
      <w:pPr>
        <w:spacing w:before="120" w:after="120" w:line="276" w:lineRule="auto"/>
        <w:jc w:val="center"/>
        <w:rPr>
          <w:b/>
          <w:bCs/>
          <w:szCs w:val="28"/>
          <w:lang w:val="vi-VN"/>
        </w:rPr>
      </w:pPr>
      <w:r w:rsidRPr="00360085">
        <w:rPr>
          <w:b/>
          <w:bCs/>
          <w:szCs w:val="28"/>
          <w:lang w:val="vi-VN"/>
        </w:rPr>
        <w:t>C</w:t>
      </w:r>
      <w:r w:rsidR="009A0439" w:rsidRPr="00360085">
        <w:rPr>
          <w:b/>
          <w:bCs/>
          <w:szCs w:val="28"/>
          <w:lang w:val="vi-VN"/>
        </w:rPr>
        <w:t>hương</w:t>
      </w:r>
      <w:r w:rsidR="002E500B" w:rsidRPr="00360085">
        <w:rPr>
          <w:b/>
          <w:bCs/>
          <w:szCs w:val="28"/>
          <w:lang w:val="vi-VN"/>
        </w:rPr>
        <w:t xml:space="preserve"> </w:t>
      </w:r>
      <w:r w:rsidR="00107DB2" w:rsidRPr="00360085">
        <w:rPr>
          <w:b/>
          <w:bCs/>
          <w:szCs w:val="28"/>
          <w:lang w:val="vi-VN"/>
        </w:rPr>
        <w:t>II</w:t>
      </w:r>
    </w:p>
    <w:p w14:paraId="7066068B" w14:textId="6CDEBB73" w:rsidR="001F5CF9" w:rsidRPr="00A62534" w:rsidRDefault="000751E0" w:rsidP="008832F4">
      <w:pPr>
        <w:spacing w:before="120" w:after="120" w:line="276" w:lineRule="auto"/>
        <w:jc w:val="center"/>
        <w:rPr>
          <w:b/>
          <w:szCs w:val="28"/>
        </w:rPr>
      </w:pPr>
      <w:r w:rsidRPr="00360085">
        <w:rPr>
          <w:b/>
          <w:szCs w:val="28"/>
          <w:lang w:val="vi-VN"/>
        </w:rPr>
        <w:lastRenderedPageBreak/>
        <w:t xml:space="preserve">MỨC THU, PHƯƠNG THỨC </w:t>
      </w:r>
      <w:r w:rsidR="00881FB9" w:rsidRPr="00360085">
        <w:rPr>
          <w:b/>
          <w:szCs w:val="28"/>
          <w:lang w:val="vi-VN"/>
        </w:rPr>
        <w:t xml:space="preserve">THU </w:t>
      </w:r>
      <w:r w:rsidR="00D66193" w:rsidRPr="00360085">
        <w:rPr>
          <w:b/>
          <w:szCs w:val="28"/>
          <w:lang w:val="vi-VN"/>
        </w:rPr>
        <w:t>TIỀN CẤP QUYỀN SỬ DỤNG</w:t>
      </w:r>
      <w:r w:rsidR="00386266" w:rsidRPr="00360085">
        <w:rPr>
          <w:b/>
          <w:szCs w:val="28"/>
          <w:lang w:val="vi-VN"/>
        </w:rPr>
        <w:t xml:space="preserve"> TẦN SỐ VÔ TUYẾN ĐIỆN</w:t>
      </w:r>
      <w:r w:rsidR="00151313">
        <w:rPr>
          <w:b/>
          <w:szCs w:val="28"/>
        </w:rPr>
        <w:t xml:space="preserve"> </w:t>
      </w:r>
      <w:r w:rsidR="0093374E">
        <w:rPr>
          <w:b/>
          <w:szCs w:val="28"/>
        </w:rPr>
        <w:t xml:space="preserve">ÁP DỤNG </w:t>
      </w:r>
      <w:r w:rsidR="00151313">
        <w:rPr>
          <w:b/>
          <w:szCs w:val="28"/>
        </w:rPr>
        <w:t>ĐỐI VỚI BĂNG TẦN</w:t>
      </w:r>
    </w:p>
    <w:p w14:paraId="674FE1AE" w14:textId="6EB10AA7" w:rsidR="00AE221D" w:rsidRPr="004658A1" w:rsidRDefault="00FD58D8" w:rsidP="00AE221D">
      <w:pPr>
        <w:tabs>
          <w:tab w:val="left" w:pos="851"/>
        </w:tabs>
        <w:spacing w:before="120" w:after="120" w:line="276" w:lineRule="auto"/>
        <w:ind w:firstLine="567"/>
        <w:rPr>
          <w:b/>
          <w:szCs w:val="28"/>
          <w:lang w:val="vi-VN"/>
        </w:rPr>
      </w:pPr>
      <w:r w:rsidRPr="00360085">
        <w:rPr>
          <w:b/>
          <w:szCs w:val="28"/>
          <w:lang w:val="vi-VN"/>
        </w:rPr>
        <w:t xml:space="preserve">Điều </w:t>
      </w:r>
      <w:r w:rsidR="001B052A">
        <w:rPr>
          <w:b/>
          <w:szCs w:val="28"/>
        </w:rPr>
        <w:t>3</w:t>
      </w:r>
      <w:r w:rsidRPr="00360085">
        <w:rPr>
          <w:b/>
          <w:szCs w:val="28"/>
          <w:lang w:val="vi-VN"/>
        </w:rPr>
        <w:t xml:space="preserve">. </w:t>
      </w:r>
      <w:r w:rsidR="007F72AB" w:rsidRPr="00360085">
        <w:rPr>
          <w:b/>
          <w:szCs w:val="28"/>
          <w:lang w:val="vi-VN"/>
        </w:rPr>
        <w:t>Đối tượng thu</w:t>
      </w:r>
    </w:p>
    <w:p w14:paraId="6B395870" w14:textId="2E0EFE50" w:rsidR="00BD2368" w:rsidRPr="00A7162C" w:rsidRDefault="00B25C64" w:rsidP="00B25C64">
      <w:pPr>
        <w:spacing w:before="120" w:after="120"/>
        <w:ind w:firstLine="567"/>
        <w:rPr>
          <w:bCs/>
          <w:szCs w:val="28"/>
          <w:highlight w:val="yellow"/>
          <w:lang w:val="fr-FR"/>
        </w:rPr>
      </w:pPr>
      <w:r w:rsidRPr="00A7162C">
        <w:rPr>
          <w:bCs/>
          <w:szCs w:val="28"/>
          <w:highlight w:val="yellow"/>
          <w:lang w:val="fr-FR"/>
        </w:rPr>
        <w:t xml:space="preserve">1. Nhà nước thu tiền cấp quyền sử dụng tần số vô tuyến điện </w:t>
      </w:r>
      <w:r w:rsidR="00BD2368" w:rsidRPr="00A7162C">
        <w:rPr>
          <w:bCs/>
          <w:szCs w:val="28"/>
          <w:highlight w:val="yellow"/>
          <w:lang w:val="fr-FR"/>
        </w:rPr>
        <w:t xml:space="preserve">đối với băng tần </w:t>
      </w:r>
      <w:r w:rsidR="00A37F5A" w:rsidRPr="00A7162C">
        <w:rPr>
          <w:bCs/>
          <w:szCs w:val="28"/>
          <w:highlight w:val="yellow"/>
          <w:lang w:val="fr-FR"/>
        </w:rPr>
        <w:t>được đấu giá theo Q</w:t>
      </w:r>
      <w:r w:rsidR="00FD2E34" w:rsidRPr="00A7162C">
        <w:rPr>
          <w:bCs/>
          <w:szCs w:val="28"/>
          <w:highlight w:val="yellow"/>
          <w:lang w:val="fr-FR"/>
        </w:rPr>
        <w:t xml:space="preserve">uyết định của Thủ tướng Chính phủ </w:t>
      </w:r>
      <w:r w:rsidR="00BD2368" w:rsidRPr="00A7162C">
        <w:rPr>
          <w:bCs/>
          <w:szCs w:val="28"/>
          <w:highlight w:val="yellow"/>
          <w:lang w:val="fr-FR"/>
        </w:rPr>
        <w:t>trong các trường hợp sau:</w:t>
      </w:r>
    </w:p>
    <w:p w14:paraId="2AA483AB" w14:textId="57CEF224" w:rsidR="00717B21" w:rsidRPr="00A7162C" w:rsidRDefault="00717B21" w:rsidP="00717B21">
      <w:pPr>
        <w:spacing w:before="120" w:after="120"/>
        <w:ind w:firstLine="567"/>
        <w:rPr>
          <w:szCs w:val="28"/>
          <w:highlight w:val="yellow"/>
        </w:rPr>
      </w:pPr>
      <w:r w:rsidRPr="00A7162C">
        <w:rPr>
          <w:szCs w:val="28"/>
          <w:highlight w:val="yellow"/>
        </w:rPr>
        <w:t xml:space="preserve">a) </w:t>
      </w:r>
      <w:r w:rsidR="00A66EFA">
        <w:rPr>
          <w:szCs w:val="28"/>
          <w:highlight w:val="yellow"/>
        </w:rPr>
        <w:t>C</w:t>
      </w:r>
      <w:r w:rsidRPr="00A7162C">
        <w:rPr>
          <w:szCs w:val="28"/>
          <w:highlight w:val="yellow"/>
        </w:rPr>
        <w:t>ấp giấy phép sử dụng băng tần thông qua đấu giá;</w:t>
      </w:r>
    </w:p>
    <w:p w14:paraId="470E5C9E" w14:textId="1D8B96E2" w:rsidR="00B25C64" w:rsidRDefault="00717B21">
      <w:pPr>
        <w:spacing w:before="120" w:after="120"/>
        <w:ind w:firstLine="567"/>
        <w:rPr>
          <w:bCs/>
          <w:szCs w:val="28"/>
          <w:lang w:val="fr-FR"/>
        </w:rPr>
      </w:pPr>
      <w:r w:rsidRPr="00A7162C">
        <w:rPr>
          <w:szCs w:val="28"/>
          <w:highlight w:val="yellow"/>
        </w:rPr>
        <w:t xml:space="preserve">b) </w:t>
      </w:r>
      <w:r w:rsidR="00A66EFA">
        <w:rPr>
          <w:szCs w:val="28"/>
          <w:highlight w:val="yellow"/>
        </w:rPr>
        <w:t>G</w:t>
      </w:r>
      <w:r w:rsidRPr="00A7162C">
        <w:rPr>
          <w:szCs w:val="28"/>
          <w:highlight w:val="yellow"/>
        </w:rPr>
        <w:t xml:space="preserve">ia hạn, cấp mới giấy phép sử dụng băng tần </w:t>
      </w:r>
      <w:r w:rsidRPr="00A7162C">
        <w:rPr>
          <w:bCs/>
          <w:szCs w:val="28"/>
          <w:highlight w:val="yellow"/>
          <w:lang w:val="fr-FR"/>
        </w:rPr>
        <w:t>sau khi giấy phép đã cấp hết hạn sử dụng</w:t>
      </w:r>
      <w:r w:rsidR="00A66EFA">
        <w:rPr>
          <w:bCs/>
          <w:szCs w:val="28"/>
          <w:highlight w:val="yellow"/>
          <w:lang w:val="fr-FR"/>
        </w:rPr>
        <w:t>.</w:t>
      </w:r>
      <w:r w:rsidRPr="00A7162C">
        <w:rPr>
          <w:szCs w:val="28"/>
          <w:highlight w:val="yellow"/>
        </w:rPr>
        <w:t xml:space="preserve"> </w:t>
      </w:r>
    </w:p>
    <w:p w14:paraId="249BD27F" w14:textId="6CFA9F93" w:rsidR="00064A4F" w:rsidRPr="00360085" w:rsidRDefault="00064A4F" w:rsidP="00064A4F">
      <w:pPr>
        <w:pStyle w:val="ListParagraph"/>
        <w:spacing w:before="120" w:after="120" w:line="300" w:lineRule="auto"/>
        <w:ind w:left="0" w:firstLine="567"/>
        <w:rPr>
          <w:szCs w:val="28"/>
          <w:lang w:val="vi-VN"/>
        </w:rPr>
      </w:pPr>
      <w:r>
        <w:rPr>
          <w:bCs/>
          <w:szCs w:val="28"/>
          <w:lang w:val="fr-FR"/>
        </w:rPr>
        <w:t xml:space="preserve">2. Tiền cấp quyền sử dụng tần số vô tuyến điện quy định tại khoản 1 Điều này </w:t>
      </w:r>
      <w:r w:rsidRPr="00360085">
        <w:rPr>
          <w:szCs w:val="28"/>
        </w:rPr>
        <w:t>không bao gồm phí sử dụng tần số vô tuyến điện và lệ phí cấp giấy phép sử dụng tần số vô tuyến điện.</w:t>
      </w:r>
    </w:p>
    <w:p w14:paraId="0F90A5E9" w14:textId="0E6A5D6A" w:rsidR="00A675EA" w:rsidRPr="00360085" w:rsidRDefault="00A675EA" w:rsidP="00A675EA">
      <w:pPr>
        <w:tabs>
          <w:tab w:val="left" w:pos="851"/>
        </w:tabs>
        <w:spacing w:before="120" w:after="120"/>
        <w:ind w:firstLine="567"/>
        <w:rPr>
          <w:b/>
          <w:szCs w:val="28"/>
          <w:lang w:val="vi-VN"/>
        </w:rPr>
      </w:pPr>
      <w:r w:rsidRPr="00360085">
        <w:rPr>
          <w:b/>
          <w:szCs w:val="28"/>
          <w:lang w:val="vi-VN"/>
        </w:rPr>
        <w:t xml:space="preserve">Điều </w:t>
      </w:r>
      <w:r w:rsidR="001B052A">
        <w:rPr>
          <w:b/>
          <w:szCs w:val="28"/>
          <w:lang w:val="fr-FR"/>
        </w:rPr>
        <w:t>4</w:t>
      </w:r>
      <w:r w:rsidRPr="00360085">
        <w:rPr>
          <w:b/>
          <w:szCs w:val="28"/>
          <w:lang w:val="vi-VN"/>
        </w:rPr>
        <w:t xml:space="preserve">. </w:t>
      </w:r>
      <w:r w:rsidRPr="004658A1">
        <w:rPr>
          <w:b/>
          <w:szCs w:val="28"/>
          <w:lang w:val="fr-FR"/>
        </w:rPr>
        <w:t>X</w:t>
      </w:r>
      <w:r w:rsidRPr="00360085">
        <w:rPr>
          <w:b/>
          <w:szCs w:val="28"/>
          <w:lang w:val="vi-VN"/>
        </w:rPr>
        <w:t>ác định đơn giá băng tần khi sử dụng thông tin về mức thu của Việt Nam</w:t>
      </w:r>
    </w:p>
    <w:p w14:paraId="06D16286" w14:textId="0F282E9A" w:rsidR="009E4064" w:rsidRDefault="00A675EA">
      <w:pPr>
        <w:spacing w:before="120" w:after="120"/>
        <w:ind w:firstLine="567"/>
        <w:rPr>
          <w:bCs/>
          <w:szCs w:val="28"/>
          <w:lang w:val="fr-FR"/>
        </w:rPr>
      </w:pPr>
      <w:r w:rsidRPr="00360085">
        <w:rPr>
          <w:bCs/>
          <w:szCs w:val="28"/>
          <w:lang w:val="fr-FR"/>
        </w:rPr>
        <w:t xml:space="preserve">1. </w:t>
      </w:r>
      <w:r w:rsidR="003C488B" w:rsidRPr="00360085">
        <w:rPr>
          <w:bCs/>
          <w:szCs w:val="28"/>
          <w:lang w:val="fr-FR"/>
        </w:rPr>
        <w:t xml:space="preserve">Áp dụng phương pháp này khi Việt Nam </w:t>
      </w:r>
      <w:r w:rsidR="003C488B" w:rsidRPr="00360085">
        <w:rPr>
          <w:bCs/>
          <w:szCs w:val="28"/>
          <w:lang w:val="vi-VN"/>
        </w:rPr>
        <w:t xml:space="preserve">đã thu được tiền cấp quyền sử dụng tần số vô tuyến điện </w:t>
      </w:r>
      <w:r w:rsidR="003C488B" w:rsidRPr="00360085">
        <w:rPr>
          <w:bCs/>
          <w:szCs w:val="28"/>
          <w:lang w:val="fr-FR"/>
        </w:rPr>
        <w:t xml:space="preserve">của băng tần </w:t>
      </w:r>
      <w:r w:rsidR="009E4064" w:rsidRPr="007F3A63">
        <w:rPr>
          <w:szCs w:val="28"/>
          <w:highlight w:val="yellow"/>
          <w:lang w:val="vi-VN"/>
        </w:rPr>
        <w:t xml:space="preserve">cùng </w:t>
      </w:r>
      <w:r w:rsidR="009E4064">
        <w:rPr>
          <w:szCs w:val="28"/>
          <w:highlight w:val="yellow"/>
        </w:rPr>
        <w:t xml:space="preserve">loại </w:t>
      </w:r>
      <w:r w:rsidR="009E4064" w:rsidRPr="007F3A63">
        <w:rPr>
          <w:szCs w:val="28"/>
          <w:highlight w:val="yellow"/>
        </w:rPr>
        <w:t xml:space="preserve">với </w:t>
      </w:r>
      <w:r w:rsidR="009E4064" w:rsidRPr="007F3A63">
        <w:rPr>
          <w:szCs w:val="28"/>
          <w:highlight w:val="yellow"/>
          <w:lang w:val="vi-VN"/>
        </w:rPr>
        <w:t>băng tần cần xác định đơn giá</w:t>
      </w:r>
      <w:r w:rsidR="009E4064" w:rsidRPr="00360085">
        <w:rPr>
          <w:bCs/>
          <w:szCs w:val="28"/>
          <w:lang w:val="fr-FR"/>
        </w:rPr>
        <w:t xml:space="preserve"> </w:t>
      </w:r>
      <w:r w:rsidR="009E4064">
        <w:rPr>
          <w:bCs/>
          <w:szCs w:val="28"/>
          <w:lang w:val="fr-FR"/>
        </w:rPr>
        <w:t>(</w:t>
      </w:r>
      <w:r w:rsidR="009E4064">
        <w:rPr>
          <w:szCs w:val="28"/>
          <w:lang w:val="fr-FR"/>
        </w:rPr>
        <w:t xml:space="preserve">cùng </w:t>
      </w:r>
      <w:r w:rsidR="009E4064" w:rsidRPr="007F3A63">
        <w:rPr>
          <w:szCs w:val="28"/>
          <w:highlight w:val="yellow"/>
          <w:lang w:val="vi-VN"/>
        </w:rPr>
        <w:t>số thứ tự băng tần theo chuẩn hóa của Dự án đối tác thế hệ thứ 3 - 3GPP</w:t>
      </w:r>
      <w:r w:rsidR="009E4064">
        <w:rPr>
          <w:szCs w:val="28"/>
          <w:highlight w:val="yellow"/>
        </w:rPr>
        <w:t>)</w:t>
      </w:r>
      <w:r w:rsidR="009E4064" w:rsidRPr="007F3A63">
        <w:rPr>
          <w:szCs w:val="28"/>
          <w:highlight w:val="yellow"/>
        </w:rPr>
        <w:t xml:space="preserve"> </w:t>
      </w:r>
      <w:r w:rsidR="003C488B" w:rsidRPr="00360085">
        <w:rPr>
          <w:szCs w:val="28"/>
          <w:lang w:val="fr-FR"/>
        </w:rPr>
        <w:t>trong khoảng thời gian 05 năm gần nhất trước thời điểm cần xác định đơn giá băng tần</w:t>
      </w:r>
      <w:r w:rsidR="003C488B">
        <w:rPr>
          <w:szCs w:val="28"/>
          <w:lang w:val="fr-FR"/>
        </w:rPr>
        <w:t>.</w:t>
      </w:r>
      <w:r w:rsidR="003C488B" w:rsidRPr="00666913">
        <w:rPr>
          <w:bCs/>
          <w:szCs w:val="28"/>
          <w:lang w:val="fr-FR"/>
        </w:rPr>
        <w:t xml:space="preserve"> </w:t>
      </w:r>
    </w:p>
    <w:p w14:paraId="28CA3A3B" w14:textId="77777777" w:rsidR="00A675EA" w:rsidRPr="00360085" w:rsidRDefault="00A675EA" w:rsidP="00A675EA">
      <w:pPr>
        <w:spacing w:before="120" w:after="120"/>
        <w:ind w:firstLine="567"/>
        <w:rPr>
          <w:bCs/>
          <w:szCs w:val="28"/>
          <w:lang w:val="vi-VN"/>
        </w:rPr>
      </w:pPr>
      <w:r w:rsidRPr="00360085">
        <w:rPr>
          <w:bCs/>
          <w:szCs w:val="28"/>
          <w:lang w:val="vi-VN"/>
        </w:rPr>
        <w:t xml:space="preserve">2. </w:t>
      </w:r>
      <w:r w:rsidRPr="00360085">
        <w:rPr>
          <w:bCs/>
          <w:szCs w:val="28"/>
          <w:lang w:val="fr-FR"/>
        </w:rPr>
        <w:t>Đơn giá băng tần được xác định theo công thức sau:</w:t>
      </w:r>
    </w:p>
    <w:p w14:paraId="7128B0FD" w14:textId="7AE482D4" w:rsidR="00A675EA" w:rsidRPr="00360085" w:rsidRDefault="009171FC" w:rsidP="00A675EA">
      <w:pPr>
        <w:spacing w:before="120" w:after="120"/>
        <w:jc w:val="center"/>
        <w:rPr>
          <w:iCs/>
          <w:szCs w:val="28"/>
          <w:lang w:val="vi-VN"/>
        </w:rPr>
      </w:pPr>
      <m:oMathPara>
        <m:oMath>
          <m:sSub>
            <m:sSubPr>
              <m:ctrlPr>
                <w:rPr>
                  <w:rFonts w:ascii="Cambria Math" w:hAnsi="Cambria Math"/>
                  <w:iCs/>
                  <w:szCs w:val="28"/>
                  <w:lang w:val="vi-VN"/>
                </w:rPr>
              </m:ctrlPr>
            </m:sSubPr>
            <m:e>
              <m:r>
                <m:rPr>
                  <m:sty m:val="p"/>
                </m:rPr>
                <w:rPr>
                  <w:rFonts w:ascii="Cambria Math" w:hAnsi="Cambria Math" w:hint="eastAsia"/>
                  <w:szCs w:val="28"/>
                  <w:lang w:val="vi-VN"/>
                </w:rPr>
                <m:t>Đ</m:t>
              </m:r>
              <m:r>
                <m:rPr>
                  <m:sty m:val="p"/>
                </m:rPr>
                <w:rPr>
                  <w:rFonts w:ascii="Cambria Math" w:hAnsi="Cambria Math"/>
                  <w:szCs w:val="28"/>
                  <w:lang w:val="vi-VN"/>
                </w:rPr>
                <m:t>G</m:t>
              </m:r>
            </m:e>
            <m:sub>
              <m:r>
                <m:rPr>
                  <m:sty m:val="p"/>
                </m:rPr>
                <w:rPr>
                  <w:rFonts w:ascii="Cambria Math" w:hAnsi="Cambria Math"/>
                  <w:szCs w:val="28"/>
                  <w:lang w:val="vi-VN"/>
                </w:rPr>
                <m:t>MHz</m:t>
              </m:r>
            </m:sub>
          </m:sSub>
          <m:r>
            <m:rPr>
              <m:sty m:val="p"/>
            </m:rPr>
            <w:rPr>
              <w:rFonts w:ascii="Cambria Math" w:hAnsi="Cambria Math"/>
              <w:szCs w:val="28"/>
              <w:lang w:val="vi-VN"/>
            </w:rPr>
            <m:t>=</m:t>
          </m:r>
          <m:nary>
            <m:naryPr>
              <m:chr m:val="∑"/>
              <m:limLoc m:val="undOvr"/>
              <m:ctrlPr>
                <w:rPr>
                  <w:rFonts w:ascii="Cambria Math" w:hAnsi="Cambria Math"/>
                  <w:iCs/>
                  <w:szCs w:val="28"/>
                  <w:vertAlign w:val="subscript"/>
                </w:rPr>
              </m:ctrlPr>
            </m:naryPr>
            <m:sub>
              <m:r>
                <m:rPr>
                  <m:sty m:val="p"/>
                </m:rPr>
                <w:rPr>
                  <w:rFonts w:ascii="Cambria Math" w:hAnsi="Cambria Math"/>
                  <w:szCs w:val="28"/>
                  <w:vertAlign w:val="subscript"/>
                </w:rPr>
                <m:t>i=1</m:t>
              </m:r>
            </m:sub>
            <m:sup>
              <m:r>
                <m:rPr>
                  <m:sty m:val="p"/>
                </m:rPr>
                <w:rPr>
                  <w:rFonts w:ascii="Cambria Math" w:hAnsi="Cambria Math"/>
                  <w:szCs w:val="28"/>
                  <w:vertAlign w:val="subscript"/>
                </w:rPr>
                <m:t>n</m:t>
              </m:r>
            </m:sup>
            <m:e>
              <m:f>
                <m:fPr>
                  <m:ctrlPr>
                    <w:rPr>
                      <w:rFonts w:ascii="Cambria Math" w:hAnsi="Cambria Math"/>
                      <w:iCs/>
                      <w:szCs w:val="28"/>
                      <w:vertAlign w:val="subscript"/>
                    </w:rPr>
                  </m:ctrlPr>
                </m:fPr>
                <m:num>
                  <m:f>
                    <m:fPr>
                      <m:ctrlPr>
                        <w:rPr>
                          <w:rFonts w:ascii="Cambria Math" w:hAnsi="Cambria Math"/>
                          <w:iCs/>
                          <w:szCs w:val="28"/>
                        </w:rPr>
                      </m:ctrlPr>
                    </m:fPr>
                    <m:num>
                      <m:r>
                        <m:rPr>
                          <m:sty m:val="p"/>
                        </m:rPr>
                        <w:rPr>
                          <w:rFonts w:ascii="Cambria Math" w:hAnsi="Cambria Math"/>
                          <w:szCs w:val="28"/>
                        </w:rPr>
                        <m:t>M</m:t>
                      </m:r>
                      <m:sSub>
                        <m:sSubPr>
                          <m:ctrlPr>
                            <w:rPr>
                              <w:rFonts w:ascii="Cambria Math" w:hAnsi="Cambria Math"/>
                              <w:iCs/>
                              <w:szCs w:val="28"/>
                              <w:lang w:val="vi-VN"/>
                            </w:rPr>
                          </m:ctrlPr>
                        </m:sSubPr>
                        <m:e>
                          <m:r>
                            <m:rPr>
                              <m:sty m:val="p"/>
                            </m:rPr>
                            <w:rPr>
                              <w:rFonts w:ascii="Cambria Math" w:hAnsi="Cambria Math"/>
                              <w:szCs w:val="28"/>
                              <w:lang w:val="vi-VN"/>
                            </w:rPr>
                            <m:t>T</m:t>
                          </m:r>
                        </m:e>
                        <m:sub>
                          <m:r>
                            <m:rPr>
                              <m:sty m:val="p"/>
                            </m:rPr>
                            <w:rPr>
                              <w:rFonts w:ascii="Cambria Math" w:hAnsi="Cambria Math"/>
                              <w:szCs w:val="28"/>
                              <w:lang w:val="vi-VN"/>
                            </w:rPr>
                            <m:t>i</m:t>
                          </m:r>
                        </m:sub>
                      </m:sSub>
                    </m:num>
                    <m:den>
                      <m:r>
                        <m:rPr>
                          <m:sty m:val="p"/>
                        </m:rPr>
                        <w:rPr>
                          <w:rFonts w:ascii="Cambria Math" w:hAnsi="Cambria Math"/>
                          <w:szCs w:val="28"/>
                          <w:lang w:val="vi-VN"/>
                        </w:rPr>
                        <m:t>Ti×</m:t>
                      </m:r>
                      <m:sSub>
                        <m:sSubPr>
                          <m:ctrlPr>
                            <w:rPr>
                              <w:rFonts w:ascii="Cambria Math" w:hAnsi="Cambria Math"/>
                              <w:iCs/>
                              <w:szCs w:val="28"/>
                              <w:lang w:val="vi-VN"/>
                            </w:rPr>
                          </m:ctrlPr>
                        </m:sSubPr>
                        <m:e>
                          <m:r>
                            <m:rPr>
                              <m:sty m:val="p"/>
                            </m:rPr>
                            <w:rPr>
                              <w:rFonts w:ascii="Cambria Math" w:hAnsi="Cambria Math"/>
                              <w:szCs w:val="28"/>
                              <w:lang w:val="vi-VN"/>
                            </w:rPr>
                            <m:t>B</m:t>
                          </m:r>
                          <m:r>
                            <m:rPr>
                              <m:sty m:val="p"/>
                            </m:rPr>
                            <w:rPr>
                              <w:rFonts w:ascii="Cambria Math" w:hAnsi="Cambria Math"/>
                              <w:szCs w:val="28"/>
                            </w:rPr>
                            <m:t>T</m:t>
                          </m:r>
                        </m:e>
                        <m:sub>
                          <m:r>
                            <m:rPr>
                              <m:sty m:val="p"/>
                            </m:rPr>
                            <w:rPr>
                              <w:rFonts w:ascii="Cambria Math" w:hAnsi="Cambria Math"/>
                              <w:szCs w:val="28"/>
                              <w:lang w:val="vi-VN"/>
                            </w:rPr>
                            <m:t>i</m:t>
                          </m:r>
                        </m:sub>
                      </m:sSub>
                    </m:den>
                  </m:f>
                  <m:r>
                    <m:rPr>
                      <m:sty m:val="p"/>
                    </m:rPr>
                    <w:rPr>
                      <w:rFonts w:ascii="Cambria Math" w:hAnsi="Cambria Math"/>
                      <w:szCs w:val="28"/>
                    </w:rPr>
                    <m:t>×</m:t>
                  </m:r>
                  <m:f>
                    <m:fPr>
                      <m:ctrlPr>
                        <w:rPr>
                          <w:rFonts w:ascii="Cambria Math" w:hAnsi="Cambria Math"/>
                          <w:iCs/>
                          <w:szCs w:val="28"/>
                        </w:rPr>
                      </m:ctrlPr>
                    </m:fPr>
                    <m:num>
                      <m:sSub>
                        <m:sSubPr>
                          <m:ctrlPr>
                            <w:rPr>
                              <w:rFonts w:ascii="Cambria Math" w:hAnsi="Cambria Math"/>
                              <w:iCs/>
                              <w:szCs w:val="28"/>
                              <w:lang w:val="vi-VN"/>
                            </w:rPr>
                          </m:ctrlPr>
                        </m:sSubPr>
                        <m:e>
                          <m:r>
                            <m:rPr>
                              <m:sty m:val="p"/>
                            </m:rPr>
                            <w:rPr>
                              <w:rFonts w:ascii="Cambria Math" w:hAnsi="Cambria Math"/>
                              <w:szCs w:val="28"/>
                              <w:lang w:val="vi-VN"/>
                            </w:rPr>
                            <m:t>CPI</m:t>
                          </m:r>
                        </m:e>
                        <m:sub>
                          <m:r>
                            <m:rPr>
                              <m:sty m:val="p"/>
                            </m:rPr>
                            <w:rPr>
                              <w:rFonts w:ascii="Cambria Math" w:hAnsi="Cambria Math"/>
                              <w:szCs w:val="28"/>
                              <w:lang w:val="vi-VN"/>
                            </w:rPr>
                            <m:t>BCVT</m:t>
                          </m:r>
                        </m:sub>
                      </m:sSub>
                    </m:num>
                    <m:den>
                      <m:sSub>
                        <m:sSubPr>
                          <m:ctrlPr>
                            <w:rPr>
                              <w:rFonts w:ascii="Cambria Math" w:hAnsi="Cambria Math"/>
                              <w:iCs/>
                              <w:szCs w:val="28"/>
                              <w:lang w:val="vi-VN"/>
                            </w:rPr>
                          </m:ctrlPr>
                        </m:sSubPr>
                        <m:e>
                          <m:r>
                            <m:rPr>
                              <m:sty m:val="p"/>
                            </m:rPr>
                            <w:rPr>
                              <w:rFonts w:ascii="Cambria Math" w:hAnsi="Cambria Math"/>
                              <w:szCs w:val="28"/>
                              <w:lang w:val="vi-VN"/>
                            </w:rPr>
                            <m:t>CPI</m:t>
                          </m:r>
                        </m:e>
                        <m:sub>
                          <m:sSub>
                            <m:sSubPr>
                              <m:ctrlPr>
                                <w:rPr>
                                  <w:rFonts w:ascii="Cambria Math" w:hAnsi="Cambria Math"/>
                                  <w:iCs/>
                                  <w:szCs w:val="28"/>
                                  <w:lang w:val="vi-VN"/>
                                </w:rPr>
                              </m:ctrlPr>
                            </m:sSubPr>
                            <m:e>
                              <m:r>
                                <m:rPr>
                                  <m:sty m:val="p"/>
                                </m:rPr>
                                <w:rPr>
                                  <w:rFonts w:ascii="Cambria Math" w:hAnsi="Cambria Math"/>
                                  <w:szCs w:val="28"/>
                                  <w:lang w:val="vi-VN"/>
                                </w:rPr>
                                <m:t>BCVT</m:t>
                              </m:r>
                            </m:e>
                            <m:sub>
                              <m:r>
                                <m:rPr>
                                  <m:sty m:val="p"/>
                                </m:rPr>
                                <w:rPr>
                                  <w:rFonts w:ascii="Cambria Math" w:hAnsi="Cambria Math"/>
                                  <w:szCs w:val="28"/>
                                  <w:lang w:val="vi-VN"/>
                                </w:rPr>
                                <m:t>i</m:t>
                              </m:r>
                            </m:sub>
                          </m:sSub>
                        </m:sub>
                      </m:sSub>
                    </m:den>
                  </m:f>
                  <m:r>
                    <m:rPr>
                      <m:sty m:val="p"/>
                    </m:rPr>
                    <w:rPr>
                      <w:rFonts w:ascii="Cambria Math" w:hAnsi="Cambria Math"/>
                      <w:szCs w:val="28"/>
                    </w:rPr>
                    <m:t xml:space="preserve"> </m:t>
                  </m:r>
                </m:num>
                <m:den>
                  <m:r>
                    <m:rPr>
                      <m:sty m:val="p"/>
                    </m:rPr>
                    <w:rPr>
                      <w:rFonts w:ascii="Cambria Math" w:hAnsi="Cambria Math"/>
                      <w:szCs w:val="28"/>
                      <w:vertAlign w:val="subscript"/>
                    </w:rPr>
                    <m:t>n</m:t>
                  </m:r>
                </m:den>
              </m:f>
            </m:e>
          </m:nary>
        </m:oMath>
      </m:oMathPara>
    </w:p>
    <w:p w14:paraId="411AC5A8" w14:textId="77777777" w:rsidR="00A675EA" w:rsidRPr="00360085" w:rsidRDefault="00A675EA" w:rsidP="00A675EA">
      <w:pPr>
        <w:spacing w:before="120" w:after="120"/>
        <w:ind w:firstLine="567"/>
        <w:rPr>
          <w:szCs w:val="28"/>
          <w:lang w:val="vi-VN"/>
        </w:rPr>
      </w:pPr>
      <w:r w:rsidRPr="00360085">
        <w:rPr>
          <w:szCs w:val="28"/>
          <w:lang w:val="vi-VN"/>
        </w:rPr>
        <w:t xml:space="preserve">Trong đó: </w:t>
      </w:r>
    </w:p>
    <w:p w14:paraId="586B4A99" w14:textId="015EECC7" w:rsidR="007F3356" w:rsidRPr="00360085" w:rsidRDefault="007F3356" w:rsidP="00994E36">
      <w:pPr>
        <w:spacing w:before="120" w:after="120"/>
        <w:ind w:firstLine="567"/>
        <w:rPr>
          <w:spacing w:val="-4"/>
          <w:szCs w:val="28"/>
          <w:lang w:val="fr-FR"/>
        </w:rPr>
      </w:pPr>
      <w:r w:rsidRPr="00360085">
        <w:rPr>
          <w:spacing w:val="-4"/>
          <w:szCs w:val="28"/>
          <w:lang w:val="fr-FR"/>
        </w:rPr>
        <w:t>ĐG</w:t>
      </w:r>
      <w:r w:rsidRPr="00360085">
        <w:rPr>
          <w:spacing w:val="-4"/>
          <w:szCs w:val="28"/>
          <w:vertAlign w:val="subscript"/>
          <w:lang w:val="fr-FR"/>
        </w:rPr>
        <w:t>MHz</w:t>
      </w:r>
      <w:r w:rsidRPr="00360085">
        <w:rPr>
          <w:spacing w:val="-4"/>
          <w:szCs w:val="28"/>
          <w:lang w:val="fr-FR"/>
        </w:rPr>
        <w:t xml:space="preserve"> là đơn giá băng tần tính trên một Mê ga héc (MHz) cho 01 năm được phép sử dụng;</w:t>
      </w:r>
    </w:p>
    <w:p w14:paraId="6CF0B8FA" w14:textId="2719B1D1" w:rsidR="00994E36" w:rsidRPr="004658A1" w:rsidRDefault="00A675EA" w:rsidP="00994E36">
      <w:pPr>
        <w:spacing w:before="120" w:after="120"/>
        <w:ind w:firstLine="567"/>
        <w:rPr>
          <w:szCs w:val="28"/>
          <w:lang w:val="fr-FR"/>
        </w:rPr>
      </w:pPr>
      <w:r w:rsidRPr="00360085">
        <w:rPr>
          <w:szCs w:val="28"/>
          <w:lang w:val="vi-VN"/>
        </w:rPr>
        <w:t>n là số</w:t>
      </w:r>
      <w:r w:rsidR="0020765E" w:rsidRPr="004658A1">
        <w:rPr>
          <w:szCs w:val="28"/>
          <w:lang w:val="fr-FR"/>
        </w:rPr>
        <w:t xml:space="preserve"> lượng</w:t>
      </w:r>
      <w:r w:rsidR="00745695" w:rsidRPr="004658A1">
        <w:rPr>
          <w:szCs w:val="28"/>
          <w:lang w:val="fr-FR"/>
        </w:rPr>
        <w:t xml:space="preserve"> băng tần</w:t>
      </w:r>
      <w:r w:rsidR="001859EE" w:rsidRPr="004658A1">
        <w:rPr>
          <w:szCs w:val="28"/>
          <w:lang w:val="fr-FR"/>
        </w:rPr>
        <w:t xml:space="preserve"> được lựa chọn</w:t>
      </w:r>
      <w:r w:rsidR="00994E36" w:rsidRPr="004658A1">
        <w:rPr>
          <w:szCs w:val="28"/>
          <w:lang w:val="fr-FR"/>
        </w:rPr>
        <w:t>;</w:t>
      </w:r>
    </w:p>
    <w:p w14:paraId="7A830A3B" w14:textId="6770CE43" w:rsidR="00A675EA" w:rsidRPr="00360085" w:rsidRDefault="00685FF8" w:rsidP="00A675EA">
      <w:pPr>
        <w:spacing w:before="120" w:after="120"/>
        <w:ind w:firstLine="567"/>
        <w:rPr>
          <w:szCs w:val="28"/>
          <w:lang w:val="vi-VN"/>
        </w:rPr>
      </w:pPr>
      <w:r w:rsidRPr="004658A1">
        <w:rPr>
          <w:szCs w:val="28"/>
          <w:lang w:val="fr-FR"/>
        </w:rPr>
        <w:t>M</w:t>
      </w:r>
      <w:r w:rsidR="00A675EA" w:rsidRPr="00360085">
        <w:rPr>
          <w:szCs w:val="28"/>
          <w:lang w:val="vi-VN"/>
        </w:rPr>
        <w:t>T</w:t>
      </w:r>
      <w:r w:rsidR="00A675EA" w:rsidRPr="00360085">
        <w:rPr>
          <w:szCs w:val="28"/>
          <w:vertAlign w:val="subscript"/>
          <w:lang w:val="vi-VN"/>
        </w:rPr>
        <w:t>i</w:t>
      </w:r>
      <w:r w:rsidR="00A675EA" w:rsidRPr="00360085">
        <w:rPr>
          <w:szCs w:val="28"/>
          <w:lang w:val="vi-VN"/>
        </w:rPr>
        <w:t xml:space="preserve"> là </w:t>
      </w:r>
      <w:r w:rsidR="0093374E">
        <w:rPr>
          <w:szCs w:val="28"/>
        </w:rPr>
        <w:t xml:space="preserve">tổng </w:t>
      </w:r>
      <w:r w:rsidR="00A675EA" w:rsidRPr="00360085">
        <w:rPr>
          <w:szCs w:val="28"/>
          <w:lang w:val="vi-VN"/>
        </w:rPr>
        <w:t xml:space="preserve">số tiền mà Việt Nam thu được khi cấp băng tần </w:t>
      </w:r>
      <w:r w:rsidR="006B4104" w:rsidRPr="004658A1">
        <w:rPr>
          <w:szCs w:val="28"/>
          <w:lang w:val="fr-FR"/>
        </w:rPr>
        <w:t xml:space="preserve">tương ứng </w:t>
      </w:r>
      <w:r w:rsidR="00A675EA" w:rsidRPr="00360085">
        <w:rPr>
          <w:szCs w:val="28"/>
          <w:lang w:val="vi-VN"/>
        </w:rPr>
        <w:t>thứ i (không bao gồm phí, lệ phí), đơn vị tính là Việt Nam đồng;</w:t>
      </w:r>
    </w:p>
    <w:p w14:paraId="102C7299" w14:textId="6DA5CA36" w:rsidR="00A675EA" w:rsidRPr="00360085" w:rsidRDefault="00A675EA" w:rsidP="00A675EA">
      <w:pPr>
        <w:spacing w:before="120" w:after="120"/>
        <w:ind w:firstLine="567"/>
        <w:rPr>
          <w:szCs w:val="28"/>
          <w:lang w:val="vi-VN"/>
        </w:rPr>
      </w:pPr>
      <w:r w:rsidRPr="00360085">
        <w:rPr>
          <w:szCs w:val="28"/>
          <w:lang w:val="vi-VN"/>
        </w:rPr>
        <w:t>BT</w:t>
      </w:r>
      <w:r w:rsidR="00104784" w:rsidRPr="00360085">
        <w:rPr>
          <w:szCs w:val="28"/>
          <w:vertAlign w:val="subscript"/>
          <w:lang w:val="vi-VN"/>
        </w:rPr>
        <w:t>i</w:t>
      </w:r>
      <w:r w:rsidRPr="00360085">
        <w:rPr>
          <w:szCs w:val="28"/>
          <w:lang w:val="vi-VN"/>
        </w:rPr>
        <w:t xml:space="preserve"> là </w:t>
      </w:r>
      <w:r w:rsidR="0093374E">
        <w:rPr>
          <w:szCs w:val="28"/>
        </w:rPr>
        <w:t xml:space="preserve">tổng </w:t>
      </w:r>
      <w:r w:rsidRPr="00360085">
        <w:rPr>
          <w:szCs w:val="28"/>
          <w:lang w:val="vi-VN"/>
        </w:rPr>
        <w:t>độ rộng của băng tần đã cấp thứ i, đơn vị tính là MHz;</w:t>
      </w:r>
    </w:p>
    <w:p w14:paraId="1435001F" w14:textId="31AE4511" w:rsidR="00A675EA" w:rsidRPr="00360085" w:rsidRDefault="00A675EA" w:rsidP="00A675EA">
      <w:pPr>
        <w:spacing w:before="120" w:after="120"/>
        <w:ind w:firstLine="567"/>
        <w:rPr>
          <w:szCs w:val="28"/>
          <w:lang w:val="vi-VN"/>
        </w:rPr>
      </w:pPr>
      <w:r w:rsidRPr="00360085">
        <w:rPr>
          <w:szCs w:val="28"/>
          <w:lang w:val="vi-VN"/>
        </w:rPr>
        <w:t>T</w:t>
      </w:r>
      <w:r w:rsidR="00C20C2F">
        <w:rPr>
          <w:szCs w:val="28"/>
          <w:vertAlign w:val="subscript"/>
        </w:rPr>
        <w:t>i</w:t>
      </w:r>
      <w:r w:rsidRPr="00360085">
        <w:rPr>
          <w:szCs w:val="28"/>
          <w:lang w:val="vi-VN"/>
        </w:rPr>
        <w:t xml:space="preserve"> là thời hạn băng tần thứ i được phép sử dụng, đơn vị tính là năm;</w:t>
      </w:r>
    </w:p>
    <w:p w14:paraId="50526301" w14:textId="059C6E8E" w:rsidR="00A675EA" w:rsidRPr="00360085" w:rsidRDefault="00A675EA" w:rsidP="00A675EA">
      <w:pPr>
        <w:spacing w:before="120" w:after="120"/>
        <w:ind w:firstLine="567"/>
        <w:rPr>
          <w:szCs w:val="28"/>
          <w:lang w:val="vi-VN"/>
        </w:rPr>
      </w:pPr>
      <w:r w:rsidRPr="00360085">
        <w:rPr>
          <w:szCs w:val="28"/>
          <w:lang w:val="vi-VN"/>
        </w:rPr>
        <w:t>CPI</w:t>
      </w:r>
      <w:r w:rsidRPr="00360085">
        <w:rPr>
          <w:szCs w:val="28"/>
          <w:vertAlign w:val="subscript"/>
          <w:lang w:val="vi-VN"/>
        </w:rPr>
        <w:t>BCVT</w:t>
      </w:r>
      <w:r w:rsidRPr="00360085">
        <w:rPr>
          <w:szCs w:val="28"/>
          <w:lang w:val="vi-VN"/>
        </w:rPr>
        <w:t xml:space="preserve"> là chỉ số giá tiêu dùng cả nước đối với lĩnh vực bưu chính viễn thông theo công bố của tổng cục thống kê tại thời điểm xác định đơn giá, đơn vị tính là phần trăm (%);</w:t>
      </w:r>
    </w:p>
    <w:p w14:paraId="03ACEA9E" w14:textId="4197F366" w:rsidR="00A675EA" w:rsidRPr="00360085" w:rsidRDefault="00A675EA" w:rsidP="00A675EA">
      <w:pPr>
        <w:spacing w:before="120" w:after="120"/>
        <w:ind w:firstLine="567"/>
        <w:rPr>
          <w:szCs w:val="28"/>
          <w:lang w:val="vi-VN"/>
        </w:rPr>
      </w:pPr>
      <w:r w:rsidRPr="00360085">
        <w:rPr>
          <w:szCs w:val="28"/>
          <w:lang w:val="vi-VN"/>
        </w:rPr>
        <w:t>CPI</w:t>
      </w:r>
      <w:r w:rsidRPr="00360085">
        <w:rPr>
          <w:szCs w:val="28"/>
          <w:vertAlign w:val="subscript"/>
          <w:lang w:val="vi-VN"/>
        </w:rPr>
        <w:t>BCVTi</w:t>
      </w:r>
      <w:r w:rsidRPr="00360085">
        <w:rPr>
          <w:szCs w:val="28"/>
          <w:lang w:val="vi-VN"/>
        </w:rPr>
        <w:t xml:space="preserve"> là chỉ số giá tiêu dùng cả nước đối với lĩnh vực bưu chính viễn thông theo công bố của tổng cục thống kê tại thời điểm Bộ Thông tin và Truyền </w:t>
      </w:r>
      <w:r w:rsidRPr="00360085">
        <w:rPr>
          <w:szCs w:val="28"/>
          <w:lang w:val="vi-VN"/>
        </w:rPr>
        <w:lastRenderedPageBreak/>
        <w:t xml:space="preserve">thông thông báo bằng văn bản về số tiền </w:t>
      </w:r>
      <w:r w:rsidR="00CF7C18" w:rsidRPr="004658A1">
        <w:rPr>
          <w:szCs w:val="28"/>
          <w:lang w:val="vi-VN"/>
        </w:rPr>
        <w:t xml:space="preserve">các doanh nghiệp </w:t>
      </w:r>
      <w:r w:rsidRPr="00360085">
        <w:rPr>
          <w:szCs w:val="28"/>
          <w:lang w:val="vi-VN"/>
        </w:rPr>
        <w:t>phải nộp</w:t>
      </w:r>
      <w:r w:rsidRPr="00360085" w:rsidDel="00574D4A">
        <w:rPr>
          <w:szCs w:val="28"/>
          <w:lang w:val="vi-VN"/>
        </w:rPr>
        <w:t xml:space="preserve"> </w:t>
      </w:r>
      <w:r w:rsidR="00B7493D">
        <w:rPr>
          <w:szCs w:val="28"/>
        </w:rPr>
        <w:t>đối với băng tần</w:t>
      </w:r>
      <w:r w:rsidRPr="00360085">
        <w:rPr>
          <w:szCs w:val="28"/>
          <w:lang w:val="vi-VN"/>
        </w:rPr>
        <w:t xml:space="preserve"> thứ i, đơn vị tính là phần trăm (%).</w:t>
      </w:r>
    </w:p>
    <w:p w14:paraId="25D0937C" w14:textId="39E96734" w:rsidR="00733506" w:rsidRPr="00360085" w:rsidRDefault="004900E6" w:rsidP="00A7162C">
      <w:pPr>
        <w:spacing w:before="120" w:after="120"/>
        <w:ind w:firstLine="567"/>
        <w:rPr>
          <w:b/>
          <w:szCs w:val="28"/>
          <w:lang w:val="fr-FR"/>
        </w:rPr>
      </w:pPr>
      <w:r w:rsidRPr="00360085">
        <w:rPr>
          <w:b/>
          <w:szCs w:val="28"/>
          <w:lang w:val="vi-VN"/>
        </w:rPr>
        <w:t>Đ</w:t>
      </w:r>
      <w:r w:rsidR="00733506" w:rsidRPr="00360085">
        <w:rPr>
          <w:b/>
          <w:szCs w:val="28"/>
          <w:lang w:val="fr-FR"/>
        </w:rPr>
        <w:t xml:space="preserve">iều </w:t>
      </w:r>
      <w:r w:rsidR="001B052A">
        <w:rPr>
          <w:b/>
          <w:szCs w:val="28"/>
          <w:lang w:val="fr-FR"/>
        </w:rPr>
        <w:t>5</w:t>
      </w:r>
      <w:r w:rsidR="00733506" w:rsidRPr="00360085">
        <w:rPr>
          <w:b/>
          <w:szCs w:val="28"/>
          <w:lang w:val="fr-FR"/>
        </w:rPr>
        <w:t xml:space="preserve">. </w:t>
      </w:r>
      <w:r w:rsidR="00BC6290" w:rsidRPr="00360085">
        <w:rPr>
          <w:b/>
          <w:szCs w:val="28"/>
          <w:lang w:val="fr-FR"/>
        </w:rPr>
        <w:t>X</w:t>
      </w:r>
      <w:r w:rsidR="00733506" w:rsidRPr="00360085">
        <w:rPr>
          <w:b/>
          <w:szCs w:val="28"/>
          <w:lang w:val="fr-FR"/>
        </w:rPr>
        <w:t xml:space="preserve">ác định đơn giá băng tần </w:t>
      </w:r>
      <w:r w:rsidR="007F72AB" w:rsidRPr="00360085">
        <w:rPr>
          <w:b/>
          <w:szCs w:val="28"/>
          <w:lang w:val="fr-FR"/>
        </w:rPr>
        <w:t xml:space="preserve">khi </w:t>
      </w:r>
      <w:r w:rsidR="00733506" w:rsidRPr="00360085">
        <w:rPr>
          <w:b/>
          <w:szCs w:val="28"/>
          <w:lang w:val="fr-FR"/>
        </w:rPr>
        <w:t xml:space="preserve">sử dụng thông tin về </w:t>
      </w:r>
      <w:r w:rsidR="001A7F16">
        <w:rPr>
          <w:b/>
          <w:szCs w:val="28"/>
          <w:lang w:val="fr-FR"/>
        </w:rPr>
        <w:t>khoản tiền thu được từ cấp phép b</w:t>
      </w:r>
      <w:r w:rsidR="00733506" w:rsidRPr="00360085">
        <w:rPr>
          <w:b/>
          <w:szCs w:val="28"/>
          <w:lang w:val="fr-FR"/>
        </w:rPr>
        <w:t>ăng tần của các quốc gia và vùng lãnh thổ</w:t>
      </w:r>
    </w:p>
    <w:p w14:paraId="572C3B07" w14:textId="762C7184" w:rsidR="005E0089" w:rsidRPr="00360085" w:rsidRDefault="005E0089" w:rsidP="009D40BF">
      <w:pPr>
        <w:tabs>
          <w:tab w:val="left" w:pos="851"/>
        </w:tabs>
        <w:spacing w:before="120" w:after="120"/>
        <w:ind w:firstLine="567"/>
        <w:rPr>
          <w:szCs w:val="28"/>
          <w:lang w:val="vi-VN"/>
        </w:rPr>
      </w:pPr>
      <w:r w:rsidRPr="00360085">
        <w:rPr>
          <w:szCs w:val="28"/>
          <w:lang w:val="fr-FR"/>
        </w:rPr>
        <w:t xml:space="preserve">1. </w:t>
      </w:r>
      <w:r w:rsidR="003A22EC" w:rsidRPr="00360085">
        <w:rPr>
          <w:szCs w:val="28"/>
          <w:lang w:val="fr-FR"/>
        </w:rPr>
        <w:t xml:space="preserve">Áp dụng phương pháp này khi không áp dụng được phương pháp quy định tại Điều </w:t>
      </w:r>
      <w:r w:rsidR="001B052A">
        <w:rPr>
          <w:szCs w:val="28"/>
          <w:lang w:val="fr-FR"/>
        </w:rPr>
        <w:t>4</w:t>
      </w:r>
      <w:r w:rsidR="003A22EC" w:rsidRPr="00360085">
        <w:rPr>
          <w:szCs w:val="28"/>
          <w:lang w:val="fr-FR"/>
        </w:rPr>
        <w:t xml:space="preserve"> Nghị định này</w:t>
      </w:r>
      <w:r w:rsidRPr="00360085">
        <w:rPr>
          <w:szCs w:val="28"/>
          <w:lang w:val="fr-FR"/>
        </w:rPr>
        <w:t>.</w:t>
      </w:r>
    </w:p>
    <w:p w14:paraId="792163AE" w14:textId="52BA2808" w:rsidR="00733506" w:rsidRPr="00360085" w:rsidRDefault="005E0089" w:rsidP="009D40BF">
      <w:pPr>
        <w:tabs>
          <w:tab w:val="left" w:pos="851"/>
        </w:tabs>
        <w:spacing w:before="120" w:after="120"/>
        <w:ind w:firstLine="567"/>
        <w:rPr>
          <w:szCs w:val="28"/>
          <w:lang w:val="vi-VN"/>
        </w:rPr>
      </w:pPr>
      <w:r w:rsidRPr="004658A1">
        <w:rPr>
          <w:szCs w:val="28"/>
          <w:lang w:val="vi-VN"/>
        </w:rPr>
        <w:t>2</w:t>
      </w:r>
      <w:r w:rsidR="00733506" w:rsidRPr="00360085">
        <w:rPr>
          <w:szCs w:val="28"/>
          <w:lang w:val="vi-VN"/>
        </w:rPr>
        <w:t>. Đơn giá băng tần được xác định theo công thức sau:</w:t>
      </w:r>
    </w:p>
    <w:p w14:paraId="10F9F3B7" w14:textId="7B6D606F" w:rsidR="00733506" w:rsidRPr="00360085" w:rsidRDefault="009171FC" w:rsidP="009A2A31">
      <w:pPr>
        <w:rPr>
          <w:iCs/>
          <w:sz w:val="26"/>
          <w:szCs w:val="26"/>
        </w:rPr>
      </w:pPr>
      <m:oMathPara>
        <m:oMath>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ĐG</m:t>
              </m:r>
            </m:e>
            <m:sub>
              <m:r>
                <m:rPr>
                  <m:sty m:val="p"/>
                </m:rPr>
                <w:rPr>
                  <w:rFonts w:ascii="Cambria Math" w:hAnsi="Cambria Math"/>
                  <w:sz w:val="26"/>
                  <w:szCs w:val="26"/>
                  <w:vertAlign w:val="subscript"/>
                </w:rPr>
                <m:t>MHz</m:t>
              </m:r>
            </m:sub>
          </m:sSub>
          <m:r>
            <m:rPr>
              <m:sty m:val="p"/>
            </m:rPr>
            <w:rPr>
              <w:rFonts w:ascii="Cambria Math"/>
              <w:sz w:val="26"/>
              <w:szCs w:val="26"/>
            </w:rPr>
            <m:t>=</m:t>
          </m:r>
          <m:d>
            <m:dPr>
              <m:ctrlPr>
                <w:rPr>
                  <w:rFonts w:ascii="Cambria Math" w:hAnsi="Cambria Math"/>
                  <w:iCs/>
                  <w:sz w:val="26"/>
                  <w:szCs w:val="26"/>
                  <w:vertAlign w:val="subscript"/>
                </w:rPr>
              </m:ctrlPr>
            </m:dPr>
            <m:e>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DS</m:t>
                  </m:r>
                </m:e>
                <m:sub>
                  <m:r>
                    <m:rPr>
                      <m:sty m:val="p"/>
                    </m:rPr>
                    <w:rPr>
                      <w:rFonts w:ascii="Cambria Math" w:hAnsi="Cambria Math"/>
                      <w:sz w:val="26"/>
                      <w:szCs w:val="26"/>
                      <w:vertAlign w:val="subscript"/>
                    </w:rPr>
                    <m:t>vn</m:t>
                  </m:r>
                </m:sub>
              </m:sSub>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 xml:space="preserve"> × TG</m:t>
                  </m:r>
                </m:e>
                <m:sub>
                  <m:r>
                    <m:rPr>
                      <m:sty m:val="p"/>
                    </m:rPr>
                    <w:rPr>
                      <w:rFonts w:ascii="Cambria Math" w:hAnsi="Cambria Math"/>
                      <w:sz w:val="26"/>
                      <w:szCs w:val="26"/>
                      <w:vertAlign w:val="subscript"/>
                    </w:rPr>
                    <m:t>vn</m:t>
                  </m:r>
                </m:sub>
              </m:sSub>
              <m:r>
                <m:rPr>
                  <m:sty m:val="p"/>
                </m:rPr>
                <w:rPr>
                  <w:rFonts w:ascii="Cambria Math" w:hAnsi="Cambria Math"/>
                  <w:sz w:val="26"/>
                  <w:szCs w:val="26"/>
                  <w:vertAlign w:val="subscript"/>
                </w:rPr>
                <m:t xml:space="preserve"> × </m:t>
              </m:r>
              <m:nary>
                <m:naryPr>
                  <m:chr m:val="∑"/>
                  <m:limLoc m:val="undOvr"/>
                  <m:ctrlPr>
                    <w:rPr>
                      <w:rFonts w:ascii="Cambria Math" w:hAnsi="Cambria Math"/>
                      <w:sz w:val="26"/>
                      <w:szCs w:val="26"/>
                      <w:vertAlign w:val="subscript"/>
                    </w:rPr>
                  </m:ctrlPr>
                </m:naryPr>
                <m:sub>
                  <m:r>
                    <w:rPr>
                      <w:rFonts w:ascii="Cambria Math" w:hAnsi="Cambria Math"/>
                      <w:sz w:val="26"/>
                      <w:szCs w:val="26"/>
                      <w:vertAlign w:val="subscript"/>
                    </w:rPr>
                    <m:t>i=1</m:t>
                  </m:r>
                </m:sub>
                <m:sup>
                  <m:r>
                    <w:rPr>
                      <w:rFonts w:ascii="Cambria Math" w:hAnsi="Cambria Math"/>
                      <w:sz w:val="26"/>
                      <w:szCs w:val="26"/>
                      <w:vertAlign w:val="subscript"/>
                    </w:rPr>
                    <m:t>n</m:t>
                  </m:r>
                </m:sup>
                <m:e>
                  <m:f>
                    <m:fPr>
                      <m:ctrlPr>
                        <w:rPr>
                          <w:rFonts w:ascii="Cambria Math" w:hAnsi="Cambria Math"/>
                          <w:i/>
                          <w:sz w:val="26"/>
                          <w:szCs w:val="26"/>
                          <w:vertAlign w:val="subscript"/>
                        </w:rPr>
                      </m:ctrlPr>
                    </m:fPr>
                    <m:num>
                      <m:f>
                        <m:fPr>
                          <m:ctrlPr>
                            <w:rPr>
                              <w:rFonts w:ascii="Cambria Math" w:hAnsi="Cambria Math"/>
                              <w:iCs/>
                              <w:sz w:val="26"/>
                              <w:szCs w:val="26"/>
                            </w:rPr>
                          </m:ctrlPr>
                        </m:fPr>
                        <m:num>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T</m:t>
                              </m:r>
                            </m:e>
                            <m:sub>
                              <m:r>
                                <m:rPr>
                                  <m:sty m:val="p"/>
                                </m:rPr>
                                <w:rPr>
                                  <w:rFonts w:ascii="Cambria Math" w:hAnsi="Cambria Math"/>
                                  <w:sz w:val="26"/>
                                  <w:szCs w:val="26"/>
                                  <w:vertAlign w:val="subscript"/>
                                </w:rPr>
                                <m:t>i</m:t>
                              </m:r>
                            </m:sub>
                          </m:sSub>
                        </m:num>
                        <m:den>
                          <m:r>
                            <m:rPr>
                              <m:sty m:val="p"/>
                            </m:rPr>
                            <w:rPr>
                              <w:rFonts w:ascii="Cambria Math" w:hAnsi="Cambria Math"/>
                              <w:sz w:val="26"/>
                              <w:szCs w:val="26"/>
                            </w:rPr>
                            <m:t>B</m:t>
                          </m:r>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T</m:t>
                              </m:r>
                            </m:e>
                            <m:sub>
                              <m:r>
                                <m:rPr>
                                  <m:sty m:val="p"/>
                                </m:rPr>
                                <w:rPr>
                                  <w:rFonts w:ascii="Cambria Math" w:hAnsi="Cambria Math"/>
                                  <w:sz w:val="26"/>
                                  <w:szCs w:val="26"/>
                                  <w:vertAlign w:val="subscript"/>
                                </w:rPr>
                                <m:t>i</m:t>
                              </m:r>
                            </m:sub>
                          </m:sSub>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 xml:space="preserve"> x DS</m:t>
                              </m:r>
                            </m:e>
                            <m:sub>
                              <m:r>
                                <m:rPr>
                                  <m:sty m:val="p"/>
                                </m:rPr>
                                <w:rPr>
                                  <w:rFonts w:ascii="Cambria Math" w:hAnsi="Cambria Math"/>
                                  <w:sz w:val="26"/>
                                  <w:szCs w:val="26"/>
                                  <w:vertAlign w:val="subscript"/>
                                </w:rPr>
                                <m:t>i</m:t>
                              </m:r>
                            </m:sub>
                          </m:sSub>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 xml:space="preserve"> x GP</m:t>
                              </m:r>
                            </m:e>
                            <m:sub>
                              <m:r>
                                <m:rPr>
                                  <m:sty m:val="p"/>
                                </m:rPr>
                                <w:rPr>
                                  <w:rFonts w:ascii="Cambria Math" w:hAnsi="Cambria Math"/>
                                  <w:sz w:val="26"/>
                                  <w:szCs w:val="26"/>
                                  <w:vertAlign w:val="subscript"/>
                                </w:rPr>
                                <m:t>i</m:t>
                              </m:r>
                            </m:sub>
                          </m:sSub>
                        </m:den>
                      </m:f>
                      <m:r>
                        <m:rPr>
                          <m:sty m:val="p"/>
                        </m:rPr>
                        <w:rPr>
                          <w:rFonts w:ascii="Cambria Math" w:hAnsi="Cambria Math"/>
                          <w:sz w:val="26"/>
                          <w:szCs w:val="26"/>
                        </w:rPr>
                        <m:t>×</m:t>
                      </m:r>
                      <m:f>
                        <m:fPr>
                          <m:ctrlPr>
                            <w:rPr>
                              <w:rFonts w:ascii="Cambria Math" w:hAnsi="Cambria Math"/>
                              <w:iCs/>
                              <w:sz w:val="26"/>
                              <w:szCs w:val="26"/>
                            </w:rPr>
                          </m:ctrlPr>
                        </m:fPr>
                        <m:num>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CPI</m:t>
                              </m:r>
                            </m:e>
                            <m:sub>
                              <m:r>
                                <m:rPr>
                                  <m:sty m:val="p"/>
                                </m:rPr>
                                <w:rPr>
                                  <w:rFonts w:ascii="Cambria Math" w:hAnsi="Cambria Math"/>
                                  <w:sz w:val="26"/>
                                  <w:szCs w:val="26"/>
                                  <w:vertAlign w:val="subscript"/>
                                </w:rPr>
                                <m:t>it</m:t>
                              </m:r>
                              <m:r>
                                <m:rPr>
                                  <m:nor/>
                                </m:rPr>
                                <w:rPr>
                                  <w:iCs/>
                                  <w:sz w:val="26"/>
                                  <w:szCs w:val="26"/>
                                  <w:vertAlign w:val="subscript"/>
                                </w:rPr>
                                <m:t>VN</m:t>
                              </m:r>
                            </m:sub>
                          </m:sSub>
                        </m:num>
                        <m:den>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CPI</m:t>
                              </m:r>
                            </m:e>
                            <m:sub>
                              <m:r>
                                <m:rPr>
                                  <m:sty m:val="p"/>
                                </m:rPr>
                                <w:rPr>
                                  <w:rFonts w:ascii="Cambria Math" w:hAnsi="Cambria Math"/>
                                  <w:sz w:val="26"/>
                                  <w:szCs w:val="26"/>
                                  <w:vertAlign w:val="subscript"/>
                                </w:rPr>
                                <m:t>it</m:t>
                              </m:r>
                              <m:r>
                                <m:rPr>
                                  <m:nor/>
                                </m:rPr>
                                <w:rPr>
                                  <w:iCs/>
                                  <w:sz w:val="26"/>
                                  <w:szCs w:val="26"/>
                                  <w:vertAlign w:val="subscript"/>
                                </w:rPr>
                                <m:t>i</m:t>
                              </m:r>
                            </m:sub>
                          </m:sSub>
                        </m:den>
                      </m:f>
                      <m:r>
                        <m:rPr>
                          <m:sty m:val="p"/>
                        </m:rPr>
                        <w:rPr>
                          <w:rFonts w:ascii="Cambria Math" w:hAnsi="Cambria Math"/>
                          <w:sz w:val="26"/>
                          <w:szCs w:val="26"/>
                        </w:rPr>
                        <m:t xml:space="preserve"> × </m:t>
                      </m:r>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TG</m:t>
                          </m:r>
                        </m:e>
                        <m:sub>
                          <m:r>
                            <m:rPr>
                              <m:sty m:val="p"/>
                            </m:rPr>
                            <w:rPr>
                              <w:rFonts w:ascii="Cambria Math" w:hAnsi="Cambria Math"/>
                              <w:sz w:val="26"/>
                              <w:szCs w:val="26"/>
                              <w:vertAlign w:val="subscript"/>
                            </w:rPr>
                            <m:t>i</m:t>
                          </m:r>
                        </m:sub>
                      </m:sSub>
                      <m:r>
                        <m:rPr>
                          <m:sty m:val="p"/>
                        </m:rPr>
                        <w:rPr>
                          <w:rFonts w:ascii="Cambria Math" w:hAnsi="Cambria Math"/>
                          <w:sz w:val="26"/>
                          <w:szCs w:val="26"/>
                        </w:rPr>
                        <m:t xml:space="preserve"> × </m:t>
                      </m:r>
                      <m:f>
                        <m:fPr>
                          <m:ctrlPr>
                            <w:rPr>
                              <w:rFonts w:ascii="Cambria Math" w:hAnsi="Cambria Math"/>
                              <w:iCs/>
                              <w:sz w:val="26"/>
                              <w:szCs w:val="26"/>
                            </w:rPr>
                          </m:ctrlPr>
                        </m:fPr>
                        <m:num>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GDP</m:t>
                              </m:r>
                            </m:e>
                            <m:sub>
                              <m:r>
                                <m:rPr>
                                  <m:sty m:val="p"/>
                                </m:rPr>
                                <w:rPr>
                                  <w:rFonts w:ascii="Cambria Math" w:hAnsi="Cambria Math"/>
                                  <w:sz w:val="26"/>
                                  <w:szCs w:val="26"/>
                                  <w:vertAlign w:val="subscript"/>
                                </w:rPr>
                                <m:t>VN</m:t>
                              </m:r>
                            </m:sub>
                          </m:sSub>
                        </m:num>
                        <m:den>
                          <m:sSub>
                            <m:sSubPr>
                              <m:ctrlPr>
                                <w:rPr>
                                  <w:rFonts w:ascii="Cambria Math" w:hAnsi="Cambria Math"/>
                                  <w:iCs/>
                                  <w:sz w:val="26"/>
                                  <w:szCs w:val="26"/>
                                  <w:vertAlign w:val="subscript"/>
                                </w:rPr>
                              </m:ctrlPr>
                            </m:sSubPr>
                            <m:e>
                              <m:r>
                                <m:rPr>
                                  <m:sty m:val="p"/>
                                </m:rPr>
                                <w:rPr>
                                  <w:rFonts w:ascii="Cambria Math" w:hAnsi="Cambria Math"/>
                                  <w:sz w:val="26"/>
                                  <w:szCs w:val="26"/>
                                  <w:vertAlign w:val="subscript"/>
                                </w:rPr>
                                <m:t>GDP</m:t>
                              </m:r>
                            </m:e>
                            <m:sub>
                              <m:r>
                                <m:rPr>
                                  <m:sty m:val="p"/>
                                </m:rPr>
                                <w:rPr>
                                  <w:rFonts w:ascii="Cambria Math" w:hAnsi="Cambria Math"/>
                                  <w:sz w:val="26"/>
                                  <w:szCs w:val="26"/>
                                  <w:vertAlign w:val="subscript"/>
                                </w:rPr>
                                <m:t>i</m:t>
                              </m:r>
                            </m:sub>
                          </m:sSub>
                        </m:den>
                      </m:f>
                    </m:num>
                    <m:den>
                      <m:r>
                        <w:rPr>
                          <w:rFonts w:ascii="Cambria Math" w:hAnsi="Cambria Math"/>
                          <w:sz w:val="26"/>
                          <w:szCs w:val="26"/>
                          <w:vertAlign w:val="subscript"/>
                        </w:rPr>
                        <m:t>n</m:t>
                      </m:r>
                    </m:den>
                  </m:f>
                </m:e>
              </m:nary>
              <m:ctrlPr>
                <w:rPr>
                  <w:rFonts w:ascii="Cambria Math" w:hAnsi="Cambria Math"/>
                  <w:iCs/>
                  <w:sz w:val="26"/>
                  <w:szCs w:val="26"/>
                </w:rPr>
              </m:ctrlPr>
            </m:e>
          </m:d>
          <m:r>
            <m:rPr>
              <m:sty m:val="p"/>
            </m:rPr>
            <w:rPr>
              <w:rFonts w:ascii="Cambria Math" w:hAnsi="Cambria Math"/>
              <w:sz w:val="26"/>
              <w:szCs w:val="26"/>
            </w:rPr>
            <m:t xml:space="preserve"> ×</m:t>
          </m:r>
          <m:r>
            <m:rPr>
              <m:sty m:val="p"/>
            </m:rPr>
            <w:rPr>
              <w:rFonts w:ascii="Cambria Math"/>
              <w:sz w:val="26"/>
              <w:szCs w:val="26"/>
            </w:rPr>
            <m:t xml:space="preserve"> 0,75</m:t>
          </m:r>
        </m:oMath>
      </m:oMathPara>
    </w:p>
    <w:p w14:paraId="60075D5D" w14:textId="77777777" w:rsidR="00733506" w:rsidRPr="00360085" w:rsidRDefault="00733506" w:rsidP="009A2A31">
      <w:pPr>
        <w:spacing w:before="120" w:after="120"/>
        <w:ind w:firstLine="567"/>
        <w:rPr>
          <w:szCs w:val="28"/>
        </w:rPr>
      </w:pPr>
      <w:r w:rsidRPr="00360085">
        <w:rPr>
          <w:szCs w:val="28"/>
        </w:rPr>
        <w:t>Trong đó:</w:t>
      </w:r>
    </w:p>
    <w:p w14:paraId="452C6517" w14:textId="77777777" w:rsidR="007F3356" w:rsidRPr="00360085" w:rsidRDefault="007F3356" w:rsidP="007F3356">
      <w:pPr>
        <w:spacing w:before="120" w:after="120"/>
        <w:ind w:firstLine="567"/>
        <w:rPr>
          <w:spacing w:val="-4"/>
          <w:szCs w:val="28"/>
          <w:lang w:val="fr-FR"/>
        </w:rPr>
      </w:pPr>
      <w:r w:rsidRPr="00360085">
        <w:rPr>
          <w:spacing w:val="-4"/>
          <w:szCs w:val="28"/>
          <w:lang w:val="fr-FR"/>
        </w:rPr>
        <w:t>ĐG</w:t>
      </w:r>
      <w:r w:rsidRPr="00360085">
        <w:rPr>
          <w:spacing w:val="-4"/>
          <w:szCs w:val="28"/>
          <w:vertAlign w:val="subscript"/>
          <w:lang w:val="fr-FR"/>
        </w:rPr>
        <w:t>MHz</w:t>
      </w:r>
      <w:r w:rsidRPr="00360085">
        <w:rPr>
          <w:spacing w:val="-4"/>
          <w:szCs w:val="28"/>
          <w:lang w:val="fr-FR"/>
        </w:rPr>
        <w:t xml:space="preserve"> là đơn giá băng tần tính trên một Mê ga héc (MHz) cho 01 năm được phép sử dụng băng tần;</w:t>
      </w:r>
    </w:p>
    <w:p w14:paraId="293D523C" w14:textId="220BC5F2" w:rsidR="00733506" w:rsidRPr="004658A1" w:rsidRDefault="00733506" w:rsidP="001B6906">
      <w:pPr>
        <w:spacing w:before="120" w:after="120"/>
        <w:ind w:firstLine="567"/>
        <w:rPr>
          <w:szCs w:val="28"/>
          <w:lang w:val="fr-FR"/>
        </w:rPr>
      </w:pPr>
      <w:r w:rsidRPr="004658A1">
        <w:rPr>
          <w:szCs w:val="28"/>
          <w:lang w:val="fr-FR"/>
        </w:rPr>
        <w:t>n là số</w:t>
      </w:r>
      <w:r w:rsidR="00C54988" w:rsidRPr="004658A1">
        <w:rPr>
          <w:szCs w:val="28"/>
          <w:lang w:val="fr-FR"/>
        </w:rPr>
        <w:t xml:space="preserve"> lượng</w:t>
      </w:r>
      <w:r w:rsidRPr="004658A1">
        <w:rPr>
          <w:szCs w:val="28"/>
          <w:lang w:val="fr-FR"/>
        </w:rPr>
        <w:t xml:space="preserve"> </w:t>
      </w:r>
      <w:r w:rsidR="005C60A6" w:rsidRPr="004658A1">
        <w:rPr>
          <w:szCs w:val="28"/>
          <w:lang w:val="fr-FR"/>
        </w:rPr>
        <w:t>mẫu được lựa chọn</w:t>
      </w:r>
      <w:r w:rsidRPr="004658A1">
        <w:rPr>
          <w:spacing w:val="-10"/>
          <w:szCs w:val="28"/>
          <w:lang w:val="fr-FR"/>
        </w:rPr>
        <w:t xml:space="preserve">, n </w:t>
      </w:r>
      <w:r w:rsidRPr="004658A1">
        <w:rPr>
          <w:szCs w:val="28"/>
          <w:lang w:val="fr-FR"/>
        </w:rPr>
        <w:t>≥3,</w:t>
      </w:r>
    </w:p>
    <w:p w14:paraId="30888C6F" w14:textId="38B5AB75" w:rsidR="00733506" w:rsidRPr="004658A1" w:rsidRDefault="00733506" w:rsidP="001B6906">
      <w:pPr>
        <w:spacing w:before="120" w:after="120"/>
        <w:ind w:firstLine="567"/>
        <w:rPr>
          <w:szCs w:val="28"/>
          <w:lang w:val="fr-FR"/>
        </w:rPr>
      </w:pPr>
      <w:r w:rsidRPr="004658A1">
        <w:rPr>
          <w:szCs w:val="28"/>
          <w:lang w:val="fr-FR"/>
        </w:rPr>
        <w:t>DS</w:t>
      </w:r>
      <w:r w:rsidRPr="004658A1">
        <w:rPr>
          <w:szCs w:val="28"/>
          <w:vertAlign w:val="subscript"/>
          <w:lang w:val="fr-FR"/>
        </w:rPr>
        <w:t>vn</w:t>
      </w:r>
      <w:r w:rsidRPr="004658A1">
        <w:rPr>
          <w:szCs w:val="28"/>
          <w:lang w:val="fr-FR"/>
        </w:rPr>
        <w:t xml:space="preserve"> là dân số của Việt Nam tại thời điểm xác định đơn giá, đơn vị tính là người;</w:t>
      </w:r>
    </w:p>
    <w:p w14:paraId="0180407D" w14:textId="2C7F797A" w:rsidR="00733506" w:rsidRPr="004658A1" w:rsidRDefault="00733506" w:rsidP="001B6906">
      <w:pPr>
        <w:spacing w:before="120" w:after="120"/>
        <w:ind w:firstLine="567"/>
        <w:rPr>
          <w:spacing w:val="-12"/>
          <w:szCs w:val="28"/>
          <w:lang w:val="fr-FR"/>
        </w:rPr>
      </w:pPr>
      <w:r w:rsidRPr="004658A1">
        <w:rPr>
          <w:spacing w:val="-12"/>
          <w:szCs w:val="28"/>
          <w:lang w:val="fr-FR"/>
        </w:rPr>
        <w:t>TG</w:t>
      </w:r>
      <w:r w:rsidRPr="004658A1">
        <w:rPr>
          <w:spacing w:val="-12"/>
          <w:szCs w:val="28"/>
          <w:vertAlign w:val="subscript"/>
          <w:lang w:val="fr-FR"/>
        </w:rPr>
        <w:t>vn</w:t>
      </w:r>
      <w:r w:rsidRPr="004658A1">
        <w:rPr>
          <w:spacing w:val="-12"/>
          <w:szCs w:val="28"/>
          <w:lang w:val="fr-FR"/>
        </w:rPr>
        <w:t xml:space="preserve"> là tỉ giá giữa đồng đô la Mỹ và đồng Việt Nam tại thời điểm xác định đơn giá;</w:t>
      </w:r>
    </w:p>
    <w:p w14:paraId="3036BDCC" w14:textId="4B849887" w:rsidR="00733506" w:rsidRPr="004658A1" w:rsidRDefault="00733506" w:rsidP="001B6906">
      <w:pPr>
        <w:spacing w:before="120" w:after="120"/>
        <w:ind w:firstLine="567"/>
        <w:rPr>
          <w:spacing w:val="-4"/>
          <w:szCs w:val="28"/>
          <w:lang w:val="fr-FR"/>
        </w:rPr>
      </w:pPr>
      <w:r w:rsidRPr="004658A1">
        <w:rPr>
          <w:spacing w:val="-4"/>
          <w:szCs w:val="28"/>
          <w:lang w:val="fr-FR"/>
        </w:rPr>
        <w:t>T</w:t>
      </w:r>
      <w:r w:rsidRPr="004658A1">
        <w:rPr>
          <w:spacing w:val="-4"/>
          <w:szCs w:val="28"/>
          <w:vertAlign w:val="subscript"/>
          <w:lang w:val="fr-FR"/>
        </w:rPr>
        <w:t>i</w:t>
      </w:r>
      <w:r w:rsidRPr="004658A1">
        <w:rPr>
          <w:spacing w:val="-4"/>
          <w:szCs w:val="28"/>
          <w:lang w:val="fr-FR"/>
        </w:rPr>
        <w:t xml:space="preserve"> là </w:t>
      </w:r>
      <w:r w:rsidR="00CC7052">
        <w:rPr>
          <w:spacing w:val="-4"/>
          <w:szCs w:val="28"/>
          <w:lang w:val="fr-FR"/>
        </w:rPr>
        <w:t xml:space="preserve">tổng </w:t>
      </w:r>
      <w:r w:rsidRPr="004658A1">
        <w:rPr>
          <w:spacing w:val="-4"/>
          <w:szCs w:val="28"/>
          <w:lang w:val="fr-FR"/>
        </w:rPr>
        <w:t xml:space="preserve">số tiền quốc gia hoặc vùng lãnh thổ </w:t>
      </w:r>
      <w:r w:rsidR="005C60A6" w:rsidRPr="004658A1">
        <w:rPr>
          <w:spacing w:val="-4"/>
          <w:szCs w:val="28"/>
          <w:lang w:val="fr-FR"/>
        </w:rPr>
        <w:t xml:space="preserve">tương ứng với mẫu thứ </w:t>
      </w:r>
      <w:r w:rsidRPr="004658A1">
        <w:rPr>
          <w:spacing w:val="-4"/>
          <w:szCs w:val="28"/>
          <w:lang w:val="fr-FR"/>
        </w:rPr>
        <w:t xml:space="preserve">i thu được khi cấp phép sử dụng băng tần cùng loại hoặc tương đương với băng tần của Việt Nam (không bao gồm phí, lệ phí), đơn vị tính là tiền nội tệ của quốc gia hoặc vùng lãnh thổ </w:t>
      </w:r>
      <w:r w:rsidR="00822086" w:rsidRPr="004658A1">
        <w:rPr>
          <w:spacing w:val="-4"/>
          <w:szCs w:val="28"/>
          <w:lang w:val="fr-FR"/>
        </w:rPr>
        <w:t>đó</w:t>
      </w:r>
      <w:r w:rsidRPr="004658A1">
        <w:rPr>
          <w:spacing w:val="-4"/>
          <w:szCs w:val="28"/>
          <w:lang w:val="fr-FR"/>
        </w:rPr>
        <w:t xml:space="preserve"> (hoặc đồng đô la Mỹ trong trường hợp không sử dụng tiền nội tệ);</w:t>
      </w:r>
    </w:p>
    <w:p w14:paraId="3F1C1267" w14:textId="38DC5413" w:rsidR="00733506" w:rsidRPr="004658A1" w:rsidRDefault="00733506" w:rsidP="001B6906">
      <w:pPr>
        <w:spacing w:before="120" w:after="120"/>
        <w:ind w:firstLine="567"/>
        <w:rPr>
          <w:spacing w:val="-4"/>
          <w:szCs w:val="28"/>
          <w:lang w:val="fr-FR"/>
        </w:rPr>
      </w:pPr>
      <w:r w:rsidRPr="004658A1">
        <w:rPr>
          <w:spacing w:val="-4"/>
          <w:szCs w:val="28"/>
          <w:lang w:val="fr-FR"/>
        </w:rPr>
        <w:t>BT</w:t>
      </w:r>
      <w:r w:rsidRPr="004658A1">
        <w:rPr>
          <w:spacing w:val="-4"/>
          <w:szCs w:val="28"/>
          <w:vertAlign w:val="subscript"/>
          <w:lang w:val="fr-FR"/>
        </w:rPr>
        <w:t>i</w:t>
      </w:r>
      <w:r w:rsidRPr="004658A1">
        <w:rPr>
          <w:spacing w:val="-4"/>
          <w:szCs w:val="28"/>
          <w:lang w:val="fr-FR"/>
        </w:rPr>
        <w:t xml:space="preserve"> là </w:t>
      </w:r>
      <w:r w:rsidR="00CC7052">
        <w:rPr>
          <w:spacing w:val="-4"/>
          <w:szCs w:val="28"/>
          <w:lang w:val="fr-FR"/>
        </w:rPr>
        <w:t xml:space="preserve">tổng </w:t>
      </w:r>
      <w:r w:rsidRPr="004658A1">
        <w:rPr>
          <w:spacing w:val="-4"/>
          <w:szCs w:val="28"/>
          <w:lang w:val="fr-FR"/>
        </w:rPr>
        <w:t xml:space="preserve">độ rộng của băng tần cùng loại hoặc tương đương </w:t>
      </w:r>
      <w:r w:rsidR="005C60A6" w:rsidRPr="004658A1">
        <w:rPr>
          <w:spacing w:val="-4"/>
          <w:szCs w:val="28"/>
          <w:lang w:val="fr-FR"/>
        </w:rPr>
        <w:t xml:space="preserve">tương ứng với mẫu thứ </w:t>
      </w:r>
      <w:r w:rsidRPr="004658A1">
        <w:rPr>
          <w:spacing w:val="-4"/>
          <w:szCs w:val="28"/>
          <w:lang w:val="fr-FR"/>
        </w:rPr>
        <w:t>i đã cấp tương ứng với số tiền T</w:t>
      </w:r>
      <w:r w:rsidRPr="004658A1">
        <w:rPr>
          <w:spacing w:val="-4"/>
          <w:szCs w:val="28"/>
          <w:vertAlign w:val="subscript"/>
          <w:lang w:val="fr-FR"/>
        </w:rPr>
        <w:t>i</w:t>
      </w:r>
      <w:r w:rsidRPr="004658A1">
        <w:rPr>
          <w:spacing w:val="-4"/>
          <w:szCs w:val="28"/>
          <w:lang w:val="fr-FR"/>
        </w:rPr>
        <w:t>, đơn vị tính là MHz;</w:t>
      </w:r>
    </w:p>
    <w:p w14:paraId="32FACFD9" w14:textId="2FAEF386" w:rsidR="00733506" w:rsidRPr="004658A1" w:rsidRDefault="00733506" w:rsidP="001B6906">
      <w:pPr>
        <w:spacing w:before="120" w:after="120"/>
        <w:ind w:firstLine="567"/>
        <w:rPr>
          <w:spacing w:val="-4"/>
          <w:szCs w:val="28"/>
          <w:lang w:val="fr-FR"/>
        </w:rPr>
      </w:pPr>
      <w:r w:rsidRPr="004658A1">
        <w:rPr>
          <w:spacing w:val="-4"/>
          <w:szCs w:val="28"/>
          <w:lang w:val="fr-FR"/>
        </w:rPr>
        <w:t>DS</w:t>
      </w:r>
      <w:r w:rsidRPr="004658A1">
        <w:rPr>
          <w:spacing w:val="-4"/>
          <w:szCs w:val="28"/>
          <w:vertAlign w:val="subscript"/>
          <w:lang w:val="fr-FR"/>
        </w:rPr>
        <w:t>i</w:t>
      </w:r>
      <w:r w:rsidRPr="004658A1">
        <w:rPr>
          <w:spacing w:val="-4"/>
          <w:szCs w:val="28"/>
          <w:lang w:val="fr-FR"/>
        </w:rPr>
        <w:t xml:space="preserve"> là dân số của quốc gia hoặc vùng lãnh thổ </w:t>
      </w:r>
      <w:r w:rsidR="005C60A6" w:rsidRPr="004658A1">
        <w:rPr>
          <w:spacing w:val="-4"/>
          <w:szCs w:val="28"/>
          <w:lang w:val="fr-FR"/>
        </w:rPr>
        <w:t xml:space="preserve">tương ứng với mẫu thứ </w:t>
      </w:r>
      <w:r w:rsidRPr="004658A1">
        <w:rPr>
          <w:spacing w:val="-4"/>
          <w:szCs w:val="28"/>
          <w:lang w:val="fr-FR"/>
        </w:rPr>
        <w:t>i tại thời điểm quốc gia hoặc vùng lãnh thổ đó công bố số tiền T</w:t>
      </w:r>
      <w:r w:rsidRPr="004658A1">
        <w:rPr>
          <w:spacing w:val="-4"/>
          <w:szCs w:val="28"/>
          <w:vertAlign w:val="subscript"/>
          <w:lang w:val="fr-FR"/>
        </w:rPr>
        <w:t>i</w:t>
      </w:r>
      <w:r w:rsidRPr="004658A1">
        <w:rPr>
          <w:spacing w:val="-4"/>
          <w:szCs w:val="28"/>
          <w:lang w:val="fr-FR"/>
        </w:rPr>
        <w:t>, đơn vị tính là người;</w:t>
      </w:r>
    </w:p>
    <w:p w14:paraId="5B04927E" w14:textId="1DE07AC0" w:rsidR="00733506" w:rsidRPr="004658A1" w:rsidRDefault="00733506" w:rsidP="001B6906">
      <w:pPr>
        <w:spacing w:before="120" w:after="120"/>
        <w:ind w:firstLine="567"/>
        <w:rPr>
          <w:spacing w:val="-4"/>
          <w:szCs w:val="28"/>
          <w:lang w:val="fr-FR"/>
        </w:rPr>
      </w:pPr>
      <w:r w:rsidRPr="004658A1">
        <w:rPr>
          <w:spacing w:val="-4"/>
          <w:szCs w:val="28"/>
          <w:lang w:val="fr-FR"/>
        </w:rPr>
        <w:t>GP</w:t>
      </w:r>
      <w:r w:rsidRPr="004658A1">
        <w:rPr>
          <w:spacing w:val="-4"/>
          <w:szCs w:val="28"/>
          <w:vertAlign w:val="subscript"/>
          <w:lang w:val="fr-FR"/>
        </w:rPr>
        <w:t xml:space="preserve">i </w:t>
      </w:r>
      <w:r w:rsidRPr="004658A1">
        <w:rPr>
          <w:spacing w:val="-4"/>
          <w:szCs w:val="28"/>
          <w:lang w:val="fr-FR"/>
        </w:rPr>
        <w:t xml:space="preserve">là thời hạn được phép sử dụng băng tần cùng loại hoặc tương đương </w:t>
      </w:r>
      <w:r w:rsidR="006D249B" w:rsidRPr="004658A1">
        <w:rPr>
          <w:spacing w:val="-4"/>
          <w:szCs w:val="28"/>
          <w:lang w:val="fr-FR"/>
        </w:rPr>
        <w:t xml:space="preserve">tương ứng với mẫu thứ </w:t>
      </w:r>
      <w:r w:rsidRPr="004658A1">
        <w:rPr>
          <w:spacing w:val="-4"/>
          <w:szCs w:val="28"/>
          <w:lang w:val="fr-FR"/>
        </w:rPr>
        <w:t>i, đơn vị tính là năm;</w:t>
      </w:r>
    </w:p>
    <w:p w14:paraId="5974E3BB" w14:textId="32644BA3" w:rsidR="00733506" w:rsidRPr="004658A1" w:rsidRDefault="009171FC" w:rsidP="001B6906">
      <w:pPr>
        <w:spacing w:before="120" w:after="120"/>
        <w:ind w:firstLine="567"/>
        <w:rPr>
          <w:spacing w:val="-4"/>
          <w:szCs w:val="28"/>
          <w:lang w:val="fr-FR"/>
        </w:rPr>
      </w:pPr>
      <m:oMath>
        <m:sSub>
          <m:sSubPr>
            <m:ctrlPr>
              <w:rPr>
                <w:rFonts w:ascii="Cambria Math" w:hAnsi="Cambria Math"/>
                <w:spacing w:val="-4"/>
                <w:szCs w:val="28"/>
                <w:vertAlign w:val="subscript"/>
              </w:rPr>
            </m:ctrlPr>
          </m:sSubPr>
          <m:e>
            <m:r>
              <m:rPr>
                <m:sty m:val="p"/>
              </m:rPr>
              <w:rPr>
                <w:rFonts w:ascii="Cambria Math"/>
                <w:spacing w:val="-4"/>
                <w:szCs w:val="28"/>
                <w:vertAlign w:val="subscript"/>
                <w:lang w:val="fr-FR"/>
              </w:rPr>
              <m:t>CPI</m:t>
            </m:r>
          </m:e>
          <m:sub>
            <m:r>
              <m:rPr>
                <m:sty m:val="p"/>
              </m:rPr>
              <w:rPr>
                <w:rFonts w:ascii="Cambria Math"/>
                <w:spacing w:val="-4"/>
                <w:szCs w:val="28"/>
                <w:vertAlign w:val="subscript"/>
                <w:lang w:val="fr-FR"/>
              </w:rPr>
              <m:t>it</m:t>
            </m:r>
            <m:r>
              <m:rPr>
                <m:nor/>
              </m:rPr>
              <w:rPr>
                <w:spacing w:val="-4"/>
                <w:szCs w:val="28"/>
                <w:vertAlign w:val="subscript"/>
                <w:lang w:val="fr-FR"/>
              </w:rPr>
              <m:t>i</m:t>
            </m:r>
          </m:sub>
        </m:sSub>
        <m:r>
          <m:rPr>
            <m:sty m:val="p"/>
          </m:rPr>
          <w:rPr>
            <w:rFonts w:ascii="Cambria Math" w:hAnsi="Cambria Math"/>
            <w:spacing w:val="-4"/>
            <w:szCs w:val="28"/>
            <w:vertAlign w:val="subscript"/>
            <w:lang w:val="fr-FR"/>
          </w:rPr>
          <m:t xml:space="preserve"> </m:t>
        </m:r>
      </m:oMath>
      <w:r w:rsidR="00733506" w:rsidRPr="004658A1">
        <w:rPr>
          <w:spacing w:val="-4"/>
          <w:szCs w:val="28"/>
          <w:lang w:val="fr-FR"/>
        </w:rPr>
        <w:t xml:space="preserve">là chỉ số giá tiêu dùng (CPI) của quốc gia hoặc vùng lãnh thổ </w:t>
      </w:r>
      <w:r w:rsidR="006D249B" w:rsidRPr="004658A1">
        <w:rPr>
          <w:spacing w:val="-4"/>
          <w:szCs w:val="28"/>
          <w:lang w:val="fr-FR"/>
        </w:rPr>
        <w:t xml:space="preserve">tương ứng với mẫu thứ </w:t>
      </w:r>
      <w:r w:rsidR="00733506" w:rsidRPr="004658A1">
        <w:rPr>
          <w:spacing w:val="-4"/>
          <w:szCs w:val="28"/>
          <w:lang w:val="fr-FR"/>
        </w:rPr>
        <w:t>i tại thời điểm quốc gia hoặc vùng lãnh thổ đó công bố số tiền T</w:t>
      </w:r>
      <w:r w:rsidR="00733506" w:rsidRPr="004658A1">
        <w:rPr>
          <w:spacing w:val="-4"/>
          <w:szCs w:val="28"/>
          <w:vertAlign w:val="subscript"/>
          <w:lang w:val="fr-FR"/>
        </w:rPr>
        <w:t>i</w:t>
      </w:r>
      <w:r w:rsidR="00733506" w:rsidRPr="004658A1">
        <w:rPr>
          <w:spacing w:val="-4"/>
          <w:szCs w:val="28"/>
          <w:lang w:val="fr-FR"/>
        </w:rPr>
        <w:t>;</w:t>
      </w:r>
    </w:p>
    <w:p w14:paraId="745175B7" w14:textId="31640C39" w:rsidR="00733506" w:rsidRPr="004658A1" w:rsidRDefault="009171FC" w:rsidP="001B6906">
      <w:pPr>
        <w:spacing w:before="120" w:after="120"/>
        <w:ind w:firstLine="567"/>
        <w:rPr>
          <w:spacing w:val="-4"/>
          <w:szCs w:val="28"/>
          <w:lang w:val="fr-FR"/>
        </w:rPr>
      </w:pPr>
      <m:oMath>
        <m:sSub>
          <m:sSubPr>
            <m:ctrlPr>
              <w:rPr>
                <w:rFonts w:ascii="Cambria Math" w:hAnsi="Cambria Math"/>
                <w:spacing w:val="-4"/>
                <w:szCs w:val="28"/>
                <w:vertAlign w:val="subscript"/>
              </w:rPr>
            </m:ctrlPr>
          </m:sSubPr>
          <m:e>
            <m:r>
              <m:rPr>
                <m:sty m:val="p"/>
              </m:rPr>
              <w:rPr>
                <w:rFonts w:ascii="Cambria Math"/>
                <w:spacing w:val="-4"/>
                <w:szCs w:val="28"/>
                <w:vertAlign w:val="subscript"/>
                <w:lang w:val="fr-FR"/>
              </w:rPr>
              <m:t>CPI</m:t>
            </m:r>
          </m:e>
          <m:sub>
            <m:r>
              <m:rPr>
                <m:sty m:val="p"/>
              </m:rPr>
              <w:rPr>
                <w:rFonts w:ascii="Cambria Math"/>
                <w:spacing w:val="-4"/>
                <w:szCs w:val="28"/>
                <w:vertAlign w:val="subscript"/>
                <w:lang w:val="fr-FR"/>
              </w:rPr>
              <m:t>it</m:t>
            </m:r>
            <m:r>
              <m:rPr>
                <m:nor/>
              </m:rPr>
              <w:rPr>
                <w:spacing w:val="-4"/>
                <w:szCs w:val="28"/>
                <w:vertAlign w:val="subscript"/>
                <w:lang w:val="fr-FR"/>
              </w:rPr>
              <m:t>VN</m:t>
            </m:r>
          </m:sub>
        </m:sSub>
      </m:oMath>
      <w:r w:rsidR="00733506" w:rsidRPr="004658A1">
        <w:rPr>
          <w:spacing w:val="-4"/>
          <w:szCs w:val="28"/>
          <w:vertAlign w:val="subscript"/>
          <w:lang w:val="fr-FR"/>
        </w:rPr>
        <w:t xml:space="preserve"> </w:t>
      </w:r>
      <w:r w:rsidR="00733506" w:rsidRPr="004658A1">
        <w:rPr>
          <w:spacing w:val="-4"/>
          <w:szCs w:val="28"/>
          <w:lang w:val="fr-FR"/>
        </w:rPr>
        <w:t xml:space="preserve">là chỉ số giá tiêu dùng (CPI) của quốc gia hoặc vùng lãnh thổ </w:t>
      </w:r>
      <w:r w:rsidR="006D249B" w:rsidRPr="004658A1">
        <w:rPr>
          <w:spacing w:val="-4"/>
          <w:szCs w:val="28"/>
          <w:lang w:val="fr-FR"/>
        </w:rPr>
        <w:t xml:space="preserve">tương ứng với mẫu thứ </w:t>
      </w:r>
      <w:r w:rsidR="00733506" w:rsidRPr="004658A1">
        <w:rPr>
          <w:spacing w:val="-4"/>
          <w:szCs w:val="28"/>
          <w:lang w:val="fr-FR"/>
        </w:rPr>
        <w:t>i tại thời điểm xác định đơn giá;</w:t>
      </w:r>
    </w:p>
    <w:p w14:paraId="741DE630" w14:textId="6635A472" w:rsidR="00733506" w:rsidRPr="004658A1" w:rsidRDefault="00733506" w:rsidP="001B6906">
      <w:pPr>
        <w:spacing w:before="120" w:after="120"/>
        <w:ind w:firstLine="567"/>
        <w:rPr>
          <w:spacing w:val="-4"/>
          <w:szCs w:val="28"/>
          <w:lang w:val="fr-FR"/>
        </w:rPr>
      </w:pPr>
      <w:r w:rsidRPr="004658A1">
        <w:rPr>
          <w:spacing w:val="-4"/>
          <w:szCs w:val="28"/>
          <w:lang w:val="fr-FR"/>
        </w:rPr>
        <w:t>GDP</w:t>
      </w:r>
      <w:r w:rsidRPr="004658A1">
        <w:rPr>
          <w:spacing w:val="-4"/>
          <w:szCs w:val="28"/>
          <w:vertAlign w:val="subscript"/>
          <w:lang w:val="fr-FR"/>
        </w:rPr>
        <w:t>VN</w:t>
      </w:r>
      <w:r w:rsidRPr="004658A1">
        <w:rPr>
          <w:spacing w:val="-4"/>
          <w:szCs w:val="28"/>
          <w:lang w:val="fr-FR"/>
        </w:rPr>
        <w:t xml:space="preserve"> là chỉ số thu nhập bình quân đầu người danh định </w:t>
      </w:r>
      <w:r w:rsidRPr="00360085">
        <w:rPr>
          <w:szCs w:val="28"/>
          <w:lang w:val="vi-VN"/>
        </w:rPr>
        <w:t>(GDP/capita)</w:t>
      </w:r>
      <w:r w:rsidRPr="004658A1">
        <w:rPr>
          <w:szCs w:val="28"/>
          <w:lang w:val="fr-FR"/>
        </w:rPr>
        <w:t xml:space="preserve"> </w:t>
      </w:r>
      <w:r w:rsidRPr="004658A1">
        <w:rPr>
          <w:spacing w:val="-4"/>
          <w:szCs w:val="28"/>
          <w:lang w:val="fr-FR"/>
        </w:rPr>
        <w:t>của Việt nam tại thời điểm xác định đơn giá, đơn vị tính là đô la Mỹ/người;</w:t>
      </w:r>
    </w:p>
    <w:p w14:paraId="3A14B141" w14:textId="0D1A089D" w:rsidR="00733506" w:rsidRPr="004658A1" w:rsidRDefault="00733506" w:rsidP="001B6906">
      <w:pPr>
        <w:spacing w:before="120" w:after="120"/>
        <w:ind w:firstLine="567"/>
        <w:rPr>
          <w:spacing w:val="-4"/>
          <w:szCs w:val="28"/>
          <w:lang w:val="fr-FR"/>
        </w:rPr>
      </w:pPr>
      <w:r w:rsidRPr="004658A1">
        <w:rPr>
          <w:spacing w:val="-4"/>
          <w:szCs w:val="28"/>
          <w:lang w:val="fr-FR"/>
        </w:rPr>
        <w:t>GDP</w:t>
      </w:r>
      <w:r w:rsidRPr="004658A1">
        <w:rPr>
          <w:spacing w:val="-4"/>
          <w:szCs w:val="28"/>
          <w:vertAlign w:val="subscript"/>
          <w:lang w:val="fr-FR"/>
        </w:rPr>
        <w:t>i</w:t>
      </w:r>
      <w:r w:rsidRPr="004658A1">
        <w:rPr>
          <w:spacing w:val="-4"/>
          <w:szCs w:val="28"/>
          <w:lang w:val="fr-FR"/>
        </w:rPr>
        <w:t xml:space="preserve"> là chỉ số thu nhập bình quân đầu người danh định </w:t>
      </w:r>
      <w:r w:rsidRPr="00360085">
        <w:rPr>
          <w:szCs w:val="28"/>
          <w:lang w:val="vi-VN"/>
        </w:rPr>
        <w:t>(GDP/capita)</w:t>
      </w:r>
      <w:r w:rsidRPr="004658A1">
        <w:rPr>
          <w:szCs w:val="28"/>
          <w:lang w:val="fr-FR"/>
        </w:rPr>
        <w:t xml:space="preserve"> </w:t>
      </w:r>
      <w:r w:rsidRPr="004658A1">
        <w:rPr>
          <w:spacing w:val="-4"/>
          <w:szCs w:val="28"/>
          <w:lang w:val="fr-FR"/>
        </w:rPr>
        <w:t xml:space="preserve">của quốc gia hoặc vùng lãnh thổ </w:t>
      </w:r>
      <w:r w:rsidR="006D249B" w:rsidRPr="004658A1">
        <w:rPr>
          <w:spacing w:val="-4"/>
          <w:szCs w:val="28"/>
          <w:lang w:val="fr-FR"/>
        </w:rPr>
        <w:t xml:space="preserve">tương ứng với mẫu thứ </w:t>
      </w:r>
      <w:r w:rsidRPr="004658A1">
        <w:rPr>
          <w:spacing w:val="-4"/>
          <w:szCs w:val="28"/>
          <w:lang w:val="fr-FR"/>
        </w:rPr>
        <w:t>i tại thời điểm quốc gia hoặc vùng lãnh thổ đó công bố số tiền T</w:t>
      </w:r>
      <w:r w:rsidRPr="004658A1">
        <w:rPr>
          <w:spacing w:val="-4"/>
          <w:szCs w:val="28"/>
          <w:vertAlign w:val="subscript"/>
          <w:lang w:val="fr-FR"/>
        </w:rPr>
        <w:t>i</w:t>
      </w:r>
      <w:r w:rsidRPr="004658A1">
        <w:rPr>
          <w:spacing w:val="-4"/>
          <w:szCs w:val="28"/>
          <w:lang w:val="fr-FR"/>
        </w:rPr>
        <w:t>, đơn vị tính là đô la Mỹ/người;</w:t>
      </w:r>
    </w:p>
    <w:p w14:paraId="46E0E128" w14:textId="3C54E7DD" w:rsidR="00733506" w:rsidRPr="004658A1" w:rsidRDefault="00733506" w:rsidP="001B6906">
      <w:pPr>
        <w:spacing w:before="120" w:after="120"/>
        <w:ind w:firstLine="567"/>
        <w:rPr>
          <w:i/>
          <w:iCs/>
          <w:spacing w:val="-4"/>
          <w:szCs w:val="28"/>
          <w:lang w:val="fr-FR"/>
        </w:rPr>
      </w:pPr>
      <w:r w:rsidRPr="004658A1">
        <w:rPr>
          <w:spacing w:val="-4"/>
          <w:szCs w:val="28"/>
          <w:lang w:val="fr-FR"/>
        </w:rPr>
        <w:lastRenderedPageBreak/>
        <w:t>TG</w:t>
      </w:r>
      <w:r w:rsidRPr="004658A1">
        <w:rPr>
          <w:spacing w:val="-4"/>
          <w:szCs w:val="28"/>
          <w:vertAlign w:val="subscript"/>
          <w:lang w:val="fr-FR"/>
        </w:rPr>
        <w:t>i</w:t>
      </w:r>
      <w:r w:rsidRPr="004658A1">
        <w:rPr>
          <w:spacing w:val="-4"/>
          <w:szCs w:val="28"/>
          <w:lang w:val="fr-FR"/>
        </w:rPr>
        <w:t xml:space="preserve"> là tỉ giá giữa đồng nội tệ của quốc gia hoặc vùng lãnh thổ </w:t>
      </w:r>
      <w:r w:rsidR="006D249B" w:rsidRPr="004658A1">
        <w:rPr>
          <w:spacing w:val="-4"/>
          <w:szCs w:val="28"/>
          <w:lang w:val="fr-FR"/>
        </w:rPr>
        <w:t xml:space="preserve">tương ứng với mẫu thứ </w:t>
      </w:r>
      <w:r w:rsidRPr="004658A1">
        <w:rPr>
          <w:spacing w:val="-4"/>
          <w:szCs w:val="28"/>
          <w:lang w:val="fr-FR"/>
        </w:rPr>
        <w:t>i so với đồng đô la Mỹ tại thời điểm xác định đơn giá (</w:t>
      </w:r>
      <w:r w:rsidR="00A62534" w:rsidRPr="00531785">
        <w:rPr>
          <w:spacing w:val="-4"/>
          <w:szCs w:val="28"/>
        </w:rPr>
        <w:t>TG</w:t>
      </w:r>
      <w:r w:rsidR="00A62534" w:rsidRPr="00531785">
        <w:rPr>
          <w:spacing w:val="-4"/>
          <w:szCs w:val="28"/>
          <w:vertAlign w:val="subscript"/>
        </w:rPr>
        <w:t>i</w:t>
      </w:r>
      <w:r w:rsidR="00A62534" w:rsidRPr="004658A1">
        <w:rPr>
          <w:spacing w:val="-4"/>
          <w:szCs w:val="28"/>
          <w:lang w:val="fr-FR"/>
        </w:rPr>
        <w:t xml:space="preserve"> </w:t>
      </w:r>
      <w:r w:rsidRPr="004658A1">
        <w:rPr>
          <w:spacing w:val="-4"/>
          <w:szCs w:val="28"/>
          <w:lang w:val="fr-FR"/>
        </w:rPr>
        <w:t xml:space="preserve">=1 trong trường hợp quốc gia hoặc vùng lãnh thổ </w:t>
      </w:r>
      <w:r w:rsidR="00822086" w:rsidRPr="004658A1">
        <w:rPr>
          <w:spacing w:val="-4"/>
          <w:szCs w:val="28"/>
          <w:lang w:val="fr-FR"/>
        </w:rPr>
        <w:t>đó</w:t>
      </w:r>
      <w:r w:rsidRPr="004658A1">
        <w:rPr>
          <w:spacing w:val="-4"/>
          <w:szCs w:val="28"/>
          <w:lang w:val="fr-FR"/>
        </w:rPr>
        <w:t xml:space="preserve"> sử dụng đồng đô la Mỹ).</w:t>
      </w:r>
    </w:p>
    <w:p w14:paraId="3C2A8D81" w14:textId="48A030BC" w:rsidR="00733506" w:rsidRPr="004658A1" w:rsidRDefault="005E0089" w:rsidP="00DF1839">
      <w:pPr>
        <w:tabs>
          <w:tab w:val="left" w:pos="851"/>
        </w:tabs>
        <w:spacing w:before="120" w:after="120"/>
        <w:ind w:firstLine="567"/>
        <w:rPr>
          <w:szCs w:val="28"/>
          <w:lang w:val="fr-FR"/>
        </w:rPr>
      </w:pPr>
      <w:r w:rsidRPr="004658A1">
        <w:rPr>
          <w:szCs w:val="28"/>
          <w:lang w:val="fr-FR"/>
        </w:rPr>
        <w:t>3</w:t>
      </w:r>
      <w:r w:rsidR="00733506" w:rsidRPr="004658A1">
        <w:rPr>
          <w:szCs w:val="28"/>
          <w:lang w:val="fr-FR"/>
        </w:rPr>
        <w:t xml:space="preserve">. Việc lựa chọn </w:t>
      </w:r>
      <w:r w:rsidR="00733506" w:rsidRPr="004658A1">
        <w:rPr>
          <w:spacing w:val="-4"/>
          <w:szCs w:val="28"/>
          <w:lang w:val="fr-FR"/>
        </w:rPr>
        <w:t xml:space="preserve">quốc gia hoặc vùng lãnh thổ để lấy số liệu so sánh phải </w:t>
      </w:r>
      <w:r w:rsidR="00733506" w:rsidRPr="004658A1">
        <w:rPr>
          <w:szCs w:val="28"/>
          <w:lang w:val="fr-FR"/>
        </w:rPr>
        <w:t xml:space="preserve">đáp ứng đồng thời các tiêu chí sau: </w:t>
      </w:r>
    </w:p>
    <w:p w14:paraId="47835CC3" w14:textId="207EF9CD" w:rsidR="00733506" w:rsidRPr="004658A1" w:rsidRDefault="00733506">
      <w:pPr>
        <w:spacing w:before="120" w:after="120"/>
        <w:ind w:firstLine="567"/>
        <w:rPr>
          <w:szCs w:val="28"/>
          <w:lang w:val="fr-FR"/>
        </w:rPr>
      </w:pPr>
      <w:r w:rsidRPr="004658A1">
        <w:rPr>
          <w:szCs w:val="28"/>
          <w:lang w:val="fr-FR"/>
        </w:rPr>
        <w:t xml:space="preserve">a) Số liệu về số tiền mà </w:t>
      </w:r>
      <w:r w:rsidRPr="004658A1">
        <w:rPr>
          <w:spacing w:val="-4"/>
          <w:szCs w:val="28"/>
          <w:lang w:val="fr-FR"/>
        </w:rPr>
        <w:t xml:space="preserve">quốc gia hoặc vùng lãnh thổ thu được khi cấp phép sử dụng băng tần </w:t>
      </w:r>
      <w:r w:rsidRPr="004658A1">
        <w:rPr>
          <w:szCs w:val="28"/>
          <w:lang w:val="fr-FR"/>
        </w:rPr>
        <w:t>phải trong thời gian 05 năm gần nhất so với thời điểm xác định đơn giá. Trường hợp không đủ 03 (ba)</w:t>
      </w:r>
      <w:r w:rsidRPr="004658A1">
        <w:rPr>
          <w:spacing w:val="-4"/>
          <w:szCs w:val="28"/>
          <w:lang w:val="fr-FR"/>
        </w:rPr>
        <w:t xml:space="preserve"> </w:t>
      </w:r>
      <w:r w:rsidRPr="004658A1">
        <w:rPr>
          <w:szCs w:val="28"/>
          <w:lang w:val="fr-FR"/>
        </w:rPr>
        <w:t xml:space="preserve">số liệu để so sánh trong vòng 05 năm </w:t>
      </w:r>
      <w:r w:rsidR="00FF0BDB" w:rsidRPr="004658A1">
        <w:rPr>
          <w:szCs w:val="28"/>
          <w:lang w:val="fr-FR"/>
        </w:rPr>
        <w:t xml:space="preserve">theo quy định tại khoản </w:t>
      </w:r>
      <w:r w:rsidR="005E0089" w:rsidRPr="004658A1">
        <w:rPr>
          <w:szCs w:val="28"/>
          <w:lang w:val="fr-FR"/>
        </w:rPr>
        <w:t>4</w:t>
      </w:r>
      <w:r w:rsidR="00FF0BDB" w:rsidRPr="004658A1">
        <w:rPr>
          <w:szCs w:val="28"/>
          <w:lang w:val="fr-FR"/>
        </w:rPr>
        <w:t xml:space="preserve"> Điều này </w:t>
      </w:r>
      <w:r w:rsidRPr="004658A1">
        <w:rPr>
          <w:szCs w:val="28"/>
          <w:lang w:val="fr-FR"/>
        </w:rPr>
        <w:t xml:space="preserve">thì mở rộng đến 07 năm; </w:t>
      </w:r>
    </w:p>
    <w:p w14:paraId="158A88F2" w14:textId="466370B5" w:rsidR="00733506" w:rsidRPr="004658A1" w:rsidRDefault="00733506" w:rsidP="001B6906">
      <w:pPr>
        <w:spacing w:before="120" w:after="120"/>
        <w:ind w:firstLine="567"/>
        <w:rPr>
          <w:szCs w:val="28"/>
          <w:lang w:val="fr-FR"/>
        </w:rPr>
      </w:pPr>
      <w:r w:rsidRPr="004658A1">
        <w:rPr>
          <w:szCs w:val="28"/>
          <w:lang w:val="fr-FR"/>
        </w:rPr>
        <w:t xml:space="preserve">b) Thời hạn được phép sử dụng băng tần </w:t>
      </w:r>
      <w:r w:rsidRPr="004658A1">
        <w:rPr>
          <w:spacing w:val="-4"/>
          <w:szCs w:val="28"/>
          <w:lang w:val="fr-FR"/>
        </w:rPr>
        <w:t>cùng loại hoặc tương đương với băng tần của Việt Nam</w:t>
      </w:r>
      <w:r w:rsidRPr="004658A1">
        <w:rPr>
          <w:szCs w:val="28"/>
          <w:lang w:val="fr-FR"/>
        </w:rPr>
        <w:t xml:space="preserve"> phải từ 10 năm trở lên;</w:t>
      </w:r>
    </w:p>
    <w:p w14:paraId="6C992482" w14:textId="190B5E59" w:rsidR="00733506" w:rsidRPr="004658A1" w:rsidRDefault="005E0089" w:rsidP="001B6906">
      <w:pPr>
        <w:spacing w:before="120" w:after="120"/>
        <w:ind w:firstLine="567"/>
        <w:rPr>
          <w:szCs w:val="28"/>
          <w:lang w:val="fr-FR"/>
        </w:rPr>
      </w:pPr>
      <w:r w:rsidRPr="004658A1">
        <w:rPr>
          <w:szCs w:val="28"/>
          <w:lang w:val="fr-FR"/>
        </w:rPr>
        <w:t>4</w:t>
      </w:r>
      <w:r w:rsidR="00733506" w:rsidRPr="004658A1">
        <w:rPr>
          <w:szCs w:val="28"/>
          <w:lang w:val="fr-FR"/>
        </w:rPr>
        <w:t xml:space="preserve">. Việc lựa chọn băng tần để so sánh theo quy định tại điểm a khoản </w:t>
      </w:r>
      <w:r w:rsidRPr="004658A1">
        <w:rPr>
          <w:szCs w:val="28"/>
          <w:lang w:val="fr-FR"/>
        </w:rPr>
        <w:t>3</w:t>
      </w:r>
      <w:r w:rsidR="00733506" w:rsidRPr="004658A1">
        <w:rPr>
          <w:szCs w:val="28"/>
          <w:lang w:val="fr-FR"/>
        </w:rPr>
        <w:t xml:space="preserve"> Điều này được thực hiện như sau:</w:t>
      </w:r>
    </w:p>
    <w:p w14:paraId="4A1A90ED" w14:textId="77777777" w:rsidR="00733506" w:rsidRPr="004658A1" w:rsidRDefault="00733506" w:rsidP="001B6906">
      <w:pPr>
        <w:spacing w:before="120" w:after="120"/>
        <w:ind w:firstLine="567"/>
        <w:rPr>
          <w:szCs w:val="28"/>
          <w:lang w:val="fr-FR"/>
        </w:rPr>
      </w:pPr>
      <w:r w:rsidRPr="004658A1">
        <w:rPr>
          <w:szCs w:val="28"/>
          <w:lang w:val="fr-FR"/>
        </w:rPr>
        <w:t xml:space="preserve">a) Băng tần của quốc gia hoặc vùng lãnh thổ được lựa chọn để so sánh phải cùng loại (cùng số thứ tự băng tần theo chuẩn hóa của Dự án đối tác thế hệ thứ 3 - 3GPP) với băng tần của Việt Nam; </w:t>
      </w:r>
    </w:p>
    <w:p w14:paraId="4BC7FCA3" w14:textId="21AD006E" w:rsidR="00B0222D" w:rsidRPr="00360085" w:rsidRDefault="00733506" w:rsidP="009F5B6F">
      <w:pPr>
        <w:spacing w:before="120" w:after="120"/>
        <w:ind w:firstLine="567"/>
        <w:rPr>
          <w:szCs w:val="28"/>
          <w:lang w:val="vi-VN"/>
        </w:rPr>
      </w:pPr>
      <w:r w:rsidRPr="004658A1">
        <w:rPr>
          <w:szCs w:val="28"/>
          <w:lang w:val="fr-FR"/>
        </w:rPr>
        <w:t xml:space="preserve">b) </w:t>
      </w:r>
      <w:r w:rsidR="009F5B6F" w:rsidRPr="004658A1">
        <w:rPr>
          <w:szCs w:val="28"/>
          <w:lang w:val="fr-FR"/>
        </w:rPr>
        <w:t>Trường hợp không có đủ 03 (ba) số liệu của băng tần cùng loại để so sánh thì lựa chọn băng tần tương đương là băng tần có cùng phương thức truyền dẫn song công (song công theo thời gian TDD hoặc theo tần số FDD) và có phần băng tần trùng với băng tần của Việt Nam</w:t>
      </w:r>
      <w:r w:rsidR="00B0222D" w:rsidRPr="00360085">
        <w:rPr>
          <w:szCs w:val="28"/>
          <w:lang w:val="vi-VN"/>
        </w:rPr>
        <w:t>.</w:t>
      </w:r>
    </w:p>
    <w:p w14:paraId="672885EC" w14:textId="5F7F812F" w:rsidR="00733506" w:rsidRPr="00360085" w:rsidRDefault="005E0089" w:rsidP="001B6906">
      <w:pPr>
        <w:spacing w:before="120" w:after="120"/>
        <w:ind w:firstLine="567"/>
        <w:rPr>
          <w:strike/>
          <w:szCs w:val="28"/>
          <w:lang w:val="vi-VN"/>
        </w:rPr>
      </w:pPr>
      <w:r w:rsidRPr="004658A1">
        <w:rPr>
          <w:szCs w:val="28"/>
          <w:lang w:val="vi-VN"/>
        </w:rPr>
        <w:t>5</w:t>
      </w:r>
      <w:r w:rsidR="00733506" w:rsidRPr="00360085">
        <w:rPr>
          <w:szCs w:val="28"/>
          <w:lang w:val="vi-VN"/>
        </w:rPr>
        <w:t xml:space="preserve">. Đối với việc thu thập và xử lý số liệu phải bảo đảm </w:t>
      </w:r>
      <w:r w:rsidR="007D5348">
        <w:rPr>
          <w:szCs w:val="28"/>
        </w:rPr>
        <w:t xml:space="preserve">tính </w:t>
      </w:r>
      <w:r w:rsidR="00733506" w:rsidRPr="00360085">
        <w:rPr>
          <w:szCs w:val="28"/>
          <w:lang w:val="vi-VN"/>
        </w:rPr>
        <w:t>chính xác. Trường hợp nguồn số liệu không có thông tin tại thời điểm cần xác định thì số liệu được lấy theo thời gian gần nhất đến thời điểm cần xác định.</w:t>
      </w:r>
    </w:p>
    <w:p w14:paraId="18A6A6D9" w14:textId="76CFA68F" w:rsidR="00733506" w:rsidRPr="00360085" w:rsidRDefault="00733506" w:rsidP="001B6906">
      <w:pPr>
        <w:spacing w:before="120" w:after="120"/>
        <w:ind w:firstLine="567"/>
        <w:rPr>
          <w:spacing w:val="-2"/>
          <w:szCs w:val="28"/>
          <w:lang w:val="vi-VN"/>
        </w:rPr>
      </w:pPr>
      <w:r w:rsidRPr="00360085">
        <w:rPr>
          <w:spacing w:val="-2"/>
          <w:szCs w:val="28"/>
          <w:lang w:val="vi-VN"/>
        </w:rPr>
        <w:t xml:space="preserve">a) Số liệu về số tiền, độ rộng băng tần, thời hạn được phép sử dụng băng tần của quốc gia hoặc vùng lãnh thổ lấy từ nguồn do cơ quan quản lý nhà nước của quốc gia hoặc vùng lãnh thổ </w:t>
      </w:r>
      <w:r w:rsidR="007415E0" w:rsidRPr="00360085">
        <w:rPr>
          <w:spacing w:val="-2"/>
          <w:szCs w:val="28"/>
          <w:lang w:val="vi-VN"/>
        </w:rPr>
        <w:t xml:space="preserve">đã </w:t>
      </w:r>
      <w:r w:rsidRPr="00360085">
        <w:rPr>
          <w:spacing w:val="-2"/>
          <w:szCs w:val="28"/>
          <w:lang w:val="vi-VN"/>
        </w:rPr>
        <w:t xml:space="preserve">công bố; trường hợp không có được số liệu từ cơ quan quản lý nhà nước </w:t>
      </w:r>
      <w:r w:rsidR="00024614" w:rsidRPr="00360085">
        <w:rPr>
          <w:spacing w:val="-2"/>
          <w:szCs w:val="28"/>
          <w:lang w:val="vi-VN"/>
        </w:rPr>
        <w:t xml:space="preserve">và khi không có đủ </w:t>
      </w:r>
      <w:r w:rsidR="00024614" w:rsidRPr="00360085">
        <w:rPr>
          <w:szCs w:val="28"/>
          <w:lang w:val="vi-VN"/>
        </w:rPr>
        <w:t xml:space="preserve">03 (ba) số liệu để so sánh trong vòng 07 năm </w:t>
      </w:r>
      <w:r w:rsidRPr="00360085">
        <w:rPr>
          <w:spacing w:val="-2"/>
          <w:szCs w:val="28"/>
          <w:lang w:val="vi-VN"/>
        </w:rPr>
        <w:t>thì lấy từ nguồn tin</w:t>
      </w:r>
      <w:r w:rsidR="00081F4C" w:rsidRPr="004658A1">
        <w:rPr>
          <w:spacing w:val="-2"/>
          <w:szCs w:val="28"/>
          <w:lang w:val="vi-VN"/>
        </w:rPr>
        <w:t xml:space="preserve"> khác được công bố công khai trên phương tiện thông tin đại chúng</w:t>
      </w:r>
      <w:r w:rsidRPr="00360085">
        <w:rPr>
          <w:spacing w:val="-2"/>
          <w:szCs w:val="28"/>
          <w:lang w:val="vi-VN"/>
        </w:rPr>
        <w:t>;</w:t>
      </w:r>
    </w:p>
    <w:p w14:paraId="4C5B8CD3" w14:textId="5D2CA117" w:rsidR="00733506" w:rsidRPr="00360085" w:rsidRDefault="00733506" w:rsidP="001B6906">
      <w:pPr>
        <w:spacing w:before="120" w:after="120"/>
        <w:ind w:firstLine="567"/>
        <w:rPr>
          <w:szCs w:val="28"/>
          <w:lang w:val="vi-VN"/>
        </w:rPr>
      </w:pPr>
      <w:r w:rsidRPr="00360085">
        <w:rPr>
          <w:szCs w:val="28"/>
          <w:lang w:val="vi-VN"/>
        </w:rPr>
        <w:t>b) Số liệu về dân số, thu nhập bình quân đầu người danh định (GDP/capita) của các quốc gia hoặc vùng lãnh thổ và của Việt Nam được lấy trên website chính thức của Ngân hàng thế giới (World Bank);</w:t>
      </w:r>
    </w:p>
    <w:p w14:paraId="6F366B1E" w14:textId="77777777" w:rsidR="00733506" w:rsidRPr="00360085" w:rsidRDefault="00733506" w:rsidP="001B6906">
      <w:pPr>
        <w:spacing w:before="120" w:after="120"/>
        <w:ind w:firstLine="567"/>
        <w:rPr>
          <w:szCs w:val="28"/>
          <w:lang w:val="vi-VN"/>
        </w:rPr>
      </w:pPr>
      <w:r w:rsidRPr="00360085">
        <w:rPr>
          <w:szCs w:val="28"/>
          <w:lang w:val="vi-VN"/>
        </w:rPr>
        <w:t>c) Số liệu về tỷ giá giữa đồng nội tệ của các quốc gia hoặc vùng lãnh thổ lấy trên website</w:t>
      </w:r>
      <w:r w:rsidRPr="00360085">
        <w:rPr>
          <w:rStyle w:val="Hyperlink"/>
          <w:color w:val="auto"/>
          <w:szCs w:val="28"/>
          <w:u w:val="none"/>
          <w:lang w:val="vi-VN"/>
        </w:rPr>
        <w:t xml:space="preserve"> của Euronet Worldwide</w:t>
      </w:r>
      <w:r w:rsidRPr="00360085">
        <w:rPr>
          <w:szCs w:val="28"/>
          <w:lang w:val="vi-VN"/>
        </w:rPr>
        <w:t xml:space="preserve">, trường hợp quốc gia hoặc vùng lãnh thổ nào không có dữ liệu từ </w:t>
      </w:r>
      <w:r w:rsidRPr="00360085">
        <w:rPr>
          <w:rStyle w:val="Hyperlink"/>
          <w:color w:val="auto"/>
          <w:szCs w:val="28"/>
          <w:u w:val="none"/>
          <w:lang w:val="vi-VN"/>
        </w:rPr>
        <w:t>Euronet Worldwide</w:t>
      </w:r>
      <w:r w:rsidRPr="00360085" w:rsidDel="00685F0C">
        <w:rPr>
          <w:szCs w:val="28"/>
          <w:lang w:val="vi-VN"/>
        </w:rPr>
        <w:t xml:space="preserve"> </w:t>
      </w:r>
      <w:r w:rsidRPr="00360085">
        <w:rPr>
          <w:szCs w:val="28"/>
          <w:lang w:val="vi-VN"/>
        </w:rPr>
        <w:t>thì lấy từ website</w:t>
      </w:r>
      <w:r w:rsidRPr="00360085">
        <w:rPr>
          <w:rStyle w:val="Hyperlink"/>
          <w:color w:val="auto"/>
          <w:szCs w:val="28"/>
          <w:u w:val="none"/>
          <w:lang w:val="vi-VN"/>
        </w:rPr>
        <w:t xml:space="preserve"> chuyên cung cấp tỷ giá</w:t>
      </w:r>
      <w:r w:rsidRPr="00360085">
        <w:rPr>
          <w:szCs w:val="28"/>
          <w:lang w:val="vi-VN"/>
        </w:rPr>
        <w:t>. Số liệu về tỷ giá giữa đồng Việt Nam và đồng đô la Mỹ lấy từ website Ngân hàng nhà nước Việt Nam;</w:t>
      </w:r>
    </w:p>
    <w:p w14:paraId="15B85064" w14:textId="103E0EE7" w:rsidR="00733506" w:rsidRDefault="00733506" w:rsidP="001B6906">
      <w:pPr>
        <w:spacing w:before="120" w:after="120"/>
        <w:ind w:firstLine="567"/>
        <w:rPr>
          <w:spacing w:val="-3"/>
          <w:szCs w:val="28"/>
          <w:lang w:val="vi-VN"/>
        </w:rPr>
      </w:pPr>
      <w:r w:rsidRPr="00360085">
        <w:rPr>
          <w:spacing w:val="-3"/>
          <w:szCs w:val="28"/>
          <w:lang w:val="vi-VN"/>
        </w:rPr>
        <w:t xml:space="preserve">d) Số liệu về chỉ số giá tiêu dùng (CPI) của các quốc gia hoặc vùng lãnh thổ lấy từ website chính thức của Quỹ tiền tệ Quốc tế (IMF) và lấy giá trị CPI truyền thông (CPI communication), trường hợp không có số liệu về CPI truyền thông thì </w:t>
      </w:r>
      <w:r w:rsidRPr="00360085">
        <w:rPr>
          <w:spacing w:val="-3"/>
          <w:szCs w:val="28"/>
          <w:lang w:val="vi-VN"/>
        </w:rPr>
        <w:lastRenderedPageBreak/>
        <w:t>lấy giá trị CPI chung. Trường hợp quốc gia hoặc vùng lãnh thổ nào không có dữ liệu từ IMF thì lấy từ cơ quan quản lý của quốc gia hoặc vùng lãnh thổ đó.</w:t>
      </w:r>
    </w:p>
    <w:p w14:paraId="33EBDA0D" w14:textId="338A4CFB" w:rsidR="00733506" w:rsidRPr="00360085" w:rsidRDefault="00733506" w:rsidP="009F5B6F">
      <w:pPr>
        <w:spacing w:before="120" w:after="120"/>
        <w:ind w:firstLine="567"/>
        <w:rPr>
          <w:szCs w:val="28"/>
          <w:lang w:val="vi-VN"/>
        </w:rPr>
      </w:pPr>
      <w:r w:rsidRPr="00360085">
        <w:rPr>
          <w:b/>
          <w:szCs w:val="28"/>
          <w:lang w:val="vi-VN"/>
        </w:rPr>
        <w:t xml:space="preserve">Điều </w:t>
      </w:r>
      <w:r w:rsidR="001B052A">
        <w:rPr>
          <w:b/>
          <w:szCs w:val="28"/>
        </w:rPr>
        <w:t>6</w:t>
      </w:r>
      <w:r w:rsidRPr="00360085">
        <w:rPr>
          <w:b/>
          <w:szCs w:val="28"/>
          <w:lang w:val="vi-VN"/>
        </w:rPr>
        <w:t xml:space="preserve">. Thẩm định, phê duyệt đơn giá </w:t>
      </w:r>
      <w:r w:rsidR="005B60D2">
        <w:rPr>
          <w:b/>
          <w:szCs w:val="28"/>
          <w:lang w:val="vi-VN"/>
        </w:rPr>
        <w:t xml:space="preserve">băng tần </w:t>
      </w:r>
    </w:p>
    <w:p w14:paraId="7A18E6F5" w14:textId="72F8030E" w:rsidR="00733506" w:rsidRPr="00360085" w:rsidRDefault="00733506">
      <w:pPr>
        <w:spacing w:before="120" w:after="120"/>
        <w:ind w:firstLine="567"/>
        <w:rPr>
          <w:szCs w:val="28"/>
          <w:lang w:val="vi-VN"/>
        </w:rPr>
      </w:pPr>
      <w:r w:rsidRPr="00360085">
        <w:rPr>
          <w:szCs w:val="28"/>
          <w:lang w:val="vi-VN"/>
        </w:rPr>
        <w:t xml:space="preserve">1. Bộ Thông tin và Truyền thông tổ chức xác định đơn giá </w:t>
      </w:r>
      <w:r w:rsidR="005B60D2">
        <w:rPr>
          <w:szCs w:val="28"/>
          <w:lang w:val="vi-VN"/>
        </w:rPr>
        <w:t>băng tần</w:t>
      </w:r>
      <w:r w:rsidRPr="00360085">
        <w:rPr>
          <w:szCs w:val="28"/>
          <w:lang w:val="vi-VN"/>
        </w:rPr>
        <w:t xml:space="preserve"> theo quy định tại </w:t>
      </w:r>
      <w:r w:rsidRPr="00C57AB8">
        <w:rPr>
          <w:szCs w:val="28"/>
          <w:lang w:val="vi-VN"/>
        </w:rPr>
        <w:t xml:space="preserve">Điều </w:t>
      </w:r>
      <w:r w:rsidR="001B052A">
        <w:rPr>
          <w:szCs w:val="28"/>
        </w:rPr>
        <w:t>4</w:t>
      </w:r>
      <w:r w:rsidR="00950C4D">
        <w:rPr>
          <w:szCs w:val="28"/>
        </w:rPr>
        <w:t xml:space="preserve"> và Điều </w:t>
      </w:r>
      <w:r w:rsidR="001B052A">
        <w:rPr>
          <w:szCs w:val="28"/>
        </w:rPr>
        <w:t>5</w:t>
      </w:r>
      <w:r w:rsidRPr="00360085">
        <w:rPr>
          <w:szCs w:val="28"/>
          <w:lang w:val="vi-VN"/>
        </w:rPr>
        <w:t xml:space="preserve"> Nghị định này, gửi Bộ Tài chính để thẩm định. </w:t>
      </w:r>
    </w:p>
    <w:p w14:paraId="286134B9" w14:textId="4A214E49" w:rsidR="00733506" w:rsidRPr="00360085" w:rsidRDefault="00733506" w:rsidP="00B06EC1">
      <w:pPr>
        <w:spacing w:before="120" w:after="120"/>
        <w:ind w:firstLine="567"/>
        <w:rPr>
          <w:szCs w:val="28"/>
          <w:lang w:val="vi-VN"/>
        </w:rPr>
      </w:pPr>
      <w:r w:rsidRPr="00360085">
        <w:rPr>
          <w:szCs w:val="28"/>
          <w:lang w:val="vi-VN"/>
        </w:rPr>
        <w:t xml:space="preserve">2. Trong thời hạn 20 ngày kể từ </w:t>
      </w:r>
      <w:r w:rsidR="00CF7C18" w:rsidRPr="004658A1">
        <w:rPr>
          <w:szCs w:val="28"/>
          <w:lang w:val="vi-VN"/>
        </w:rPr>
        <w:t>ngày</w:t>
      </w:r>
      <w:r w:rsidRPr="00360085">
        <w:rPr>
          <w:szCs w:val="28"/>
          <w:lang w:val="vi-VN"/>
        </w:rPr>
        <w:t xml:space="preserve"> nhận được văn bản đề nghị thẩm định của Bộ Thông tin và Truyền thông, Bộ Tài chính  có ý kiến bằng văn bản về việc thẩm định đối với đơn giá </w:t>
      </w:r>
      <w:r w:rsidR="005B60D2">
        <w:rPr>
          <w:szCs w:val="28"/>
          <w:lang w:val="vi-VN"/>
        </w:rPr>
        <w:t>băng tần</w:t>
      </w:r>
      <w:r w:rsidRPr="00360085">
        <w:rPr>
          <w:szCs w:val="28"/>
          <w:lang w:val="vi-VN"/>
        </w:rPr>
        <w:t xml:space="preserve">. </w:t>
      </w:r>
    </w:p>
    <w:p w14:paraId="34307074" w14:textId="49669AA0" w:rsidR="00733506" w:rsidRPr="00360085" w:rsidRDefault="00733506" w:rsidP="00B06EC1">
      <w:pPr>
        <w:spacing w:before="120" w:after="120"/>
        <w:ind w:firstLine="567"/>
        <w:rPr>
          <w:szCs w:val="28"/>
          <w:lang w:val="vi-VN"/>
        </w:rPr>
      </w:pPr>
      <w:r w:rsidRPr="00360085">
        <w:rPr>
          <w:szCs w:val="28"/>
          <w:lang w:val="vi-VN"/>
        </w:rPr>
        <w:t xml:space="preserve">3. Sau khi có ý kiến thẩm định của Bộ Tài chính, Bộ Thông tin và Truyền thông trình Thủ tướng Chính phủ xem xét, quyết định. </w:t>
      </w:r>
    </w:p>
    <w:p w14:paraId="55E1C0B8" w14:textId="7AC51019" w:rsidR="00F36BBC" w:rsidRPr="00360085" w:rsidRDefault="00F36BBC" w:rsidP="00F36BBC">
      <w:pPr>
        <w:spacing w:before="120" w:after="120" w:line="276" w:lineRule="auto"/>
        <w:ind w:firstLine="567"/>
        <w:rPr>
          <w:b/>
          <w:szCs w:val="28"/>
          <w:lang w:val="vi-VN"/>
        </w:rPr>
      </w:pPr>
      <w:r w:rsidRPr="00360085">
        <w:rPr>
          <w:b/>
          <w:szCs w:val="28"/>
          <w:lang w:val="vi-VN"/>
        </w:rPr>
        <w:t xml:space="preserve">Điều </w:t>
      </w:r>
      <w:r w:rsidR="001B052A">
        <w:rPr>
          <w:b/>
          <w:szCs w:val="28"/>
        </w:rPr>
        <w:t>7</w:t>
      </w:r>
      <w:r w:rsidRPr="00360085">
        <w:rPr>
          <w:b/>
          <w:szCs w:val="28"/>
          <w:lang w:val="vi-VN"/>
        </w:rPr>
        <w:t xml:space="preserve">. </w:t>
      </w:r>
      <w:r w:rsidR="00326BBB" w:rsidRPr="004658A1">
        <w:rPr>
          <w:b/>
          <w:szCs w:val="28"/>
          <w:lang w:val="vi-VN"/>
        </w:rPr>
        <w:t>Quy</w:t>
      </w:r>
      <w:r w:rsidRPr="00360085">
        <w:rPr>
          <w:b/>
          <w:szCs w:val="28"/>
          <w:lang w:val="vi-VN"/>
        </w:rPr>
        <w:t xml:space="preserve"> định</w:t>
      </w:r>
      <w:r w:rsidR="00326BBB" w:rsidRPr="004658A1">
        <w:rPr>
          <w:b/>
          <w:szCs w:val="28"/>
          <w:lang w:val="vi-VN"/>
        </w:rPr>
        <w:t xml:space="preserve"> về</w:t>
      </w:r>
      <w:r w:rsidRPr="00360085">
        <w:rPr>
          <w:b/>
          <w:szCs w:val="28"/>
          <w:lang w:val="vi-VN"/>
        </w:rPr>
        <w:t xml:space="preserve"> mức thu </w:t>
      </w:r>
    </w:p>
    <w:p w14:paraId="52E0BB9B" w14:textId="240A4687" w:rsidR="00F36BBC" w:rsidRPr="00360085" w:rsidRDefault="00F36BBC">
      <w:pPr>
        <w:spacing w:before="120" w:after="120"/>
        <w:ind w:firstLine="567"/>
        <w:rPr>
          <w:szCs w:val="28"/>
          <w:lang w:val="vi-VN"/>
        </w:rPr>
      </w:pPr>
      <w:r w:rsidRPr="00360085">
        <w:rPr>
          <w:szCs w:val="28"/>
          <w:lang w:val="vi-VN"/>
        </w:rPr>
        <w:t>1. Mức thu được tính theo công thức sau:</w:t>
      </w:r>
    </w:p>
    <w:p w14:paraId="128A0F70" w14:textId="77777777" w:rsidR="00F36BBC" w:rsidRPr="00360085" w:rsidRDefault="009171FC" w:rsidP="00F36BBC">
      <w:pPr>
        <w:spacing w:before="120" w:after="120"/>
        <w:rPr>
          <w:iCs/>
          <w:szCs w:val="28"/>
          <w:lang w:val="fr-FR"/>
        </w:rPr>
      </w:pPr>
      <m:oMathPara>
        <m:oMath>
          <m:sSub>
            <m:sSubPr>
              <m:ctrlPr>
                <w:rPr>
                  <w:rFonts w:ascii="Cambria Math" w:hAnsi="Cambria Math"/>
                  <w:iCs/>
                  <w:szCs w:val="28"/>
                  <w:lang w:val="fr-FR"/>
                </w:rPr>
              </m:ctrlPr>
            </m:sSubPr>
            <m:e>
              <m:r>
                <m:rPr>
                  <m:sty m:val="p"/>
                </m:rPr>
                <w:rPr>
                  <w:rFonts w:ascii="Cambria Math" w:hAnsi="Cambria Math"/>
                  <w:szCs w:val="28"/>
                  <w:lang w:val="fr-FR"/>
                </w:rPr>
                <m:t>MT</m:t>
              </m:r>
            </m:e>
            <m:sub>
              <m:r>
                <m:rPr>
                  <m:sty m:val="p"/>
                </m:rPr>
                <w:rPr>
                  <w:rFonts w:ascii="Cambria Math" w:hAnsi="Cambria Math"/>
                  <w:szCs w:val="28"/>
                  <w:lang w:val="fr-FR"/>
                </w:rPr>
                <m:t>th</m:t>
              </m:r>
            </m:sub>
          </m:sSub>
          <m:r>
            <m:rPr>
              <m:sty m:val="p"/>
            </m:rPr>
            <w:rPr>
              <w:rFonts w:ascii="Cambria Math" w:hAnsi="Cambria Math"/>
              <w:szCs w:val="28"/>
              <w:lang w:val="fr-FR"/>
            </w:rPr>
            <m:t>=</m:t>
          </m:r>
          <m:sSub>
            <m:sSubPr>
              <m:ctrlPr>
                <w:rPr>
                  <w:rFonts w:ascii="Cambria Math" w:hAnsi="Cambria Math"/>
                  <w:iCs/>
                  <w:szCs w:val="28"/>
                  <w:lang w:val="fr-FR"/>
                </w:rPr>
              </m:ctrlPr>
            </m:sSubPr>
            <m:e>
              <m:r>
                <m:rPr>
                  <m:sty m:val="p"/>
                </m:rPr>
                <w:rPr>
                  <w:rFonts w:ascii="Cambria Math" w:hAnsi="Cambria Math"/>
                  <w:szCs w:val="28"/>
                  <w:lang w:val="vi-VN"/>
                </w:rPr>
                <m:t>ĐG</m:t>
              </m:r>
            </m:e>
            <m:sub>
              <m:r>
                <m:rPr>
                  <m:sty m:val="p"/>
                </m:rPr>
                <w:rPr>
                  <w:rFonts w:ascii="Cambria Math" w:hAnsi="Cambria Math"/>
                  <w:szCs w:val="28"/>
                </w:rPr>
                <m:t>MHz</m:t>
              </m:r>
            </m:sub>
          </m:sSub>
          <m:r>
            <m:rPr>
              <m:sty m:val="p"/>
            </m:rPr>
            <w:rPr>
              <w:rFonts w:ascii="Cambria Math" w:hAnsi="Cambria Math"/>
              <w:szCs w:val="28"/>
              <w:lang w:val="fr-FR"/>
            </w:rPr>
            <m:t>×Bw×T</m:t>
          </m:r>
        </m:oMath>
      </m:oMathPara>
    </w:p>
    <w:p w14:paraId="557F0544" w14:textId="77777777" w:rsidR="00F36BBC" w:rsidRPr="00360085" w:rsidRDefault="00F36BBC" w:rsidP="00F36BBC">
      <w:pPr>
        <w:spacing w:before="120" w:after="120"/>
        <w:ind w:firstLine="567"/>
        <w:rPr>
          <w:szCs w:val="28"/>
          <w:lang w:val="fr-FR"/>
        </w:rPr>
      </w:pPr>
      <w:r w:rsidRPr="00360085">
        <w:rPr>
          <w:szCs w:val="28"/>
          <w:lang w:val="fr-FR"/>
        </w:rPr>
        <w:t>Trong đó:</w:t>
      </w:r>
    </w:p>
    <w:p w14:paraId="04F9E9C8" w14:textId="77777777" w:rsidR="00F36BBC" w:rsidRPr="00360085" w:rsidRDefault="00F36BBC" w:rsidP="00F36BBC">
      <w:pPr>
        <w:spacing w:before="120" w:after="120"/>
        <w:ind w:firstLine="567"/>
        <w:rPr>
          <w:szCs w:val="28"/>
          <w:lang w:val="fr-FR"/>
        </w:rPr>
      </w:pPr>
      <w:r w:rsidRPr="00360085">
        <w:rPr>
          <w:szCs w:val="28"/>
          <w:lang w:val="fr-FR"/>
        </w:rPr>
        <w:t>MT</w:t>
      </w:r>
      <w:r w:rsidRPr="00360085">
        <w:rPr>
          <w:szCs w:val="28"/>
          <w:vertAlign w:val="subscript"/>
          <w:lang w:val="fr-FR"/>
        </w:rPr>
        <w:t>th</w:t>
      </w:r>
      <w:r w:rsidRPr="00360085">
        <w:rPr>
          <w:szCs w:val="28"/>
          <w:lang w:val="fr-FR"/>
        </w:rPr>
        <w:t xml:space="preserve"> là mức thu, đơn vị tính là Việt Nam đồng;</w:t>
      </w:r>
    </w:p>
    <w:p w14:paraId="028A5C9A" w14:textId="315DDB83" w:rsidR="00F36BBC" w:rsidRPr="00360085" w:rsidRDefault="00F36BBC" w:rsidP="00F36BBC">
      <w:pPr>
        <w:spacing w:before="120" w:after="120"/>
        <w:ind w:firstLine="567"/>
        <w:rPr>
          <w:spacing w:val="-4"/>
          <w:szCs w:val="28"/>
          <w:lang w:val="fr-FR"/>
        </w:rPr>
      </w:pPr>
      <w:r w:rsidRPr="00360085">
        <w:rPr>
          <w:spacing w:val="-4"/>
          <w:szCs w:val="28"/>
          <w:lang w:val="fr-FR"/>
        </w:rPr>
        <w:t>ĐG</w:t>
      </w:r>
      <w:r w:rsidRPr="00360085">
        <w:rPr>
          <w:spacing w:val="-4"/>
          <w:szCs w:val="28"/>
          <w:vertAlign w:val="subscript"/>
          <w:lang w:val="fr-FR"/>
        </w:rPr>
        <w:t>MHz</w:t>
      </w:r>
      <w:r w:rsidRPr="00360085">
        <w:rPr>
          <w:spacing w:val="-4"/>
          <w:szCs w:val="28"/>
          <w:lang w:val="fr-FR"/>
        </w:rPr>
        <w:t xml:space="preserve"> là đơn giá </w:t>
      </w:r>
      <w:r w:rsidR="005B60D2">
        <w:rPr>
          <w:spacing w:val="-4"/>
          <w:szCs w:val="28"/>
          <w:lang w:val="fr-FR"/>
        </w:rPr>
        <w:t xml:space="preserve">băng tần </w:t>
      </w:r>
      <w:r w:rsidRPr="00360085">
        <w:rPr>
          <w:spacing w:val="-4"/>
          <w:szCs w:val="28"/>
          <w:lang w:val="fr-FR"/>
        </w:rPr>
        <w:t xml:space="preserve"> được xác định, phê duyệt theo </w:t>
      </w:r>
      <w:r w:rsidR="001B052A">
        <w:rPr>
          <w:spacing w:val="-4"/>
          <w:szCs w:val="28"/>
          <w:lang w:val="fr-FR"/>
        </w:rPr>
        <w:t xml:space="preserve">Điều 4, </w:t>
      </w:r>
      <w:r w:rsidRPr="00360085">
        <w:rPr>
          <w:spacing w:val="-4"/>
          <w:szCs w:val="28"/>
          <w:lang w:val="fr-FR"/>
        </w:rPr>
        <w:t>Điều </w:t>
      </w:r>
      <w:r w:rsidR="00F92480" w:rsidRPr="00360085">
        <w:rPr>
          <w:spacing w:val="-4"/>
          <w:szCs w:val="28"/>
          <w:lang w:val="fr-FR"/>
        </w:rPr>
        <w:t>5</w:t>
      </w:r>
      <w:r w:rsidRPr="00360085">
        <w:rPr>
          <w:spacing w:val="-4"/>
          <w:szCs w:val="28"/>
          <w:lang w:val="fr-FR"/>
        </w:rPr>
        <w:t xml:space="preserve"> </w:t>
      </w:r>
      <w:r w:rsidR="001B052A">
        <w:rPr>
          <w:spacing w:val="-4"/>
          <w:szCs w:val="28"/>
          <w:lang w:val="fr-FR"/>
        </w:rPr>
        <w:t>và</w:t>
      </w:r>
      <w:r w:rsidR="001B052A" w:rsidRPr="00360085">
        <w:rPr>
          <w:spacing w:val="-4"/>
          <w:szCs w:val="28"/>
          <w:lang w:val="fr-FR"/>
        </w:rPr>
        <w:t xml:space="preserve"> </w:t>
      </w:r>
      <w:r w:rsidRPr="00360085">
        <w:rPr>
          <w:spacing w:val="-4"/>
          <w:szCs w:val="28"/>
          <w:lang w:val="fr-FR"/>
        </w:rPr>
        <w:t xml:space="preserve">Điều </w:t>
      </w:r>
      <w:r w:rsidR="00F92480" w:rsidRPr="00360085">
        <w:rPr>
          <w:spacing w:val="-4"/>
          <w:szCs w:val="28"/>
          <w:lang w:val="fr-FR"/>
        </w:rPr>
        <w:t>6</w:t>
      </w:r>
      <w:r w:rsidR="001B052A">
        <w:rPr>
          <w:spacing w:val="-4"/>
          <w:szCs w:val="28"/>
          <w:lang w:val="fr-FR"/>
        </w:rPr>
        <w:t xml:space="preserve"> </w:t>
      </w:r>
      <w:r w:rsidRPr="00360085">
        <w:rPr>
          <w:spacing w:val="-4"/>
          <w:szCs w:val="28"/>
          <w:lang w:val="fr-FR"/>
        </w:rPr>
        <w:t>Nghị định này;</w:t>
      </w:r>
    </w:p>
    <w:p w14:paraId="110F233D" w14:textId="253390E5" w:rsidR="00F36BBC" w:rsidRPr="00360085" w:rsidRDefault="00F36BBC" w:rsidP="00F36BBC">
      <w:pPr>
        <w:spacing w:before="120" w:after="120"/>
        <w:ind w:firstLine="567"/>
        <w:rPr>
          <w:szCs w:val="28"/>
          <w:lang w:val="fr-FR"/>
        </w:rPr>
      </w:pPr>
      <w:r w:rsidRPr="00360085">
        <w:rPr>
          <w:szCs w:val="28"/>
          <w:lang w:val="fr-FR"/>
        </w:rPr>
        <w:t xml:space="preserve">Bw là độ rộng của </w:t>
      </w:r>
      <w:r w:rsidR="005B60D2">
        <w:rPr>
          <w:szCs w:val="28"/>
          <w:lang w:val="fr-FR"/>
        </w:rPr>
        <w:t xml:space="preserve">băng tần </w:t>
      </w:r>
      <w:r w:rsidR="00016B1E" w:rsidRPr="00360085">
        <w:rPr>
          <w:szCs w:val="28"/>
          <w:lang w:val="fr-FR"/>
        </w:rPr>
        <w:t>cần xác định mức thu</w:t>
      </w:r>
      <w:r w:rsidRPr="00360085">
        <w:rPr>
          <w:szCs w:val="28"/>
          <w:lang w:val="fr-FR"/>
        </w:rPr>
        <w:t>, đơn vị tính là Mê ga héc (MHz);</w:t>
      </w:r>
    </w:p>
    <w:p w14:paraId="0046C72B" w14:textId="2CC733FC" w:rsidR="00F36BBC" w:rsidRPr="00360085" w:rsidRDefault="00F36BBC" w:rsidP="00B06EC1">
      <w:pPr>
        <w:spacing w:before="120" w:after="120"/>
        <w:ind w:firstLine="567"/>
        <w:rPr>
          <w:szCs w:val="28"/>
          <w:lang w:val="fr-FR"/>
        </w:rPr>
      </w:pPr>
      <w:r w:rsidRPr="00360085">
        <w:rPr>
          <w:szCs w:val="28"/>
          <w:lang w:val="fr-FR"/>
        </w:rPr>
        <w:t xml:space="preserve">T là thời hạn </w:t>
      </w:r>
      <w:r w:rsidR="00016B1E" w:rsidRPr="00360085">
        <w:rPr>
          <w:szCs w:val="28"/>
          <w:lang w:val="fr-FR"/>
        </w:rPr>
        <w:t>được phép</w:t>
      </w:r>
      <w:r w:rsidRPr="00360085">
        <w:rPr>
          <w:szCs w:val="28"/>
          <w:lang w:val="fr-FR"/>
        </w:rPr>
        <w:t xml:space="preserve"> sử dụng</w:t>
      </w:r>
      <w:r w:rsidR="00016B1E" w:rsidRPr="00360085">
        <w:rPr>
          <w:szCs w:val="28"/>
          <w:lang w:val="fr-FR"/>
        </w:rPr>
        <w:t xml:space="preserve"> của</w:t>
      </w:r>
      <w:r w:rsidRPr="00360085">
        <w:rPr>
          <w:szCs w:val="28"/>
          <w:lang w:val="fr-FR"/>
        </w:rPr>
        <w:t xml:space="preserve"> </w:t>
      </w:r>
      <w:r w:rsidR="005B60D2">
        <w:rPr>
          <w:szCs w:val="28"/>
          <w:lang w:val="fr-FR"/>
        </w:rPr>
        <w:t xml:space="preserve">băng tần </w:t>
      </w:r>
      <w:r w:rsidR="00016B1E" w:rsidRPr="00360085">
        <w:rPr>
          <w:szCs w:val="28"/>
          <w:lang w:val="fr-FR"/>
        </w:rPr>
        <w:t>cần xác định mức thu</w:t>
      </w:r>
      <w:r w:rsidRPr="00360085">
        <w:rPr>
          <w:szCs w:val="28"/>
          <w:lang w:val="fr-FR"/>
        </w:rPr>
        <w:t>, đơn vị tính là năm.</w:t>
      </w:r>
    </w:p>
    <w:p w14:paraId="2C2E8386" w14:textId="4A29035E" w:rsidR="00016B1E" w:rsidRDefault="00016B1E" w:rsidP="00016B1E">
      <w:pPr>
        <w:spacing w:before="120" w:after="120"/>
        <w:ind w:firstLine="567"/>
        <w:rPr>
          <w:szCs w:val="28"/>
          <w:lang w:val="fr-FR"/>
        </w:rPr>
      </w:pPr>
      <w:r w:rsidRPr="004658A1">
        <w:rPr>
          <w:szCs w:val="28"/>
          <w:lang w:val="fr-FR"/>
        </w:rPr>
        <w:t xml:space="preserve">2. </w:t>
      </w:r>
      <w:r w:rsidR="00460E30" w:rsidRPr="006265B2">
        <w:rPr>
          <w:szCs w:val="28"/>
          <w:lang w:val="vi-VN"/>
        </w:rPr>
        <w:t xml:space="preserve">Bộ Thông tin và Truyền thông </w:t>
      </w:r>
      <w:r w:rsidR="001A7F16">
        <w:rPr>
          <w:szCs w:val="28"/>
        </w:rPr>
        <w:t>(Cục Tần số vô tuyến điện)</w:t>
      </w:r>
      <w:r w:rsidR="00460E30" w:rsidRPr="006265B2">
        <w:rPr>
          <w:szCs w:val="28"/>
          <w:lang w:val="vi-VN"/>
        </w:rPr>
        <w:t xml:space="preserve"> xác định</w:t>
      </w:r>
      <w:r w:rsidR="00460E30">
        <w:rPr>
          <w:szCs w:val="28"/>
          <w:lang w:val="vi-VN"/>
        </w:rPr>
        <w:t xml:space="preserve"> mức</w:t>
      </w:r>
      <w:r w:rsidR="00F14B33">
        <w:rPr>
          <w:szCs w:val="28"/>
          <w:lang w:val="vi-VN"/>
        </w:rPr>
        <w:t xml:space="preserve"> </w:t>
      </w:r>
      <w:r w:rsidR="008B0E56">
        <w:rPr>
          <w:szCs w:val="28"/>
          <w:lang w:val="vi-VN"/>
        </w:rPr>
        <w:t>thu</w:t>
      </w:r>
      <w:r w:rsidRPr="004658A1">
        <w:rPr>
          <w:szCs w:val="28"/>
          <w:lang w:val="fr-FR"/>
        </w:rPr>
        <w:t xml:space="preserve"> theo quy định tại khoản 1 Điều này</w:t>
      </w:r>
      <w:r w:rsidR="00460E30" w:rsidRPr="00460E30">
        <w:rPr>
          <w:szCs w:val="28"/>
        </w:rPr>
        <w:t xml:space="preserve"> </w:t>
      </w:r>
      <w:r w:rsidR="00460E30">
        <w:rPr>
          <w:szCs w:val="28"/>
        </w:rPr>
        <w:t>đối với trường hợp</w:t>
      </w:r>
      <w:r w:rsidR="00460E30" w:rsidRPr="00C57AB8">
        <w:rPr>
          <w:szCs w:val="28"/>
          <w:lang w:val="vi-VN"/>
        </w:rPr>
        <w:t xml:space="preserve"> </w:t>
      </w:r>
      <w:r w:rsidR="00460E30" w:rsidRPr="004658A1">
        <w:rPr>
          <w:szCs w:val="28"/>
          <w:lang w:val="fr-FR"/>
        </w:rPr>
        <w:t xml:space="preserve">gia hạn hoặc </w:t>
      </w:r>
      <w:r w:rsidR="00460E30" w:rsidRPr="00C57AB8">
        <w:rPr>
          <w:szCs w:val="28"/>
          <w:lang w:val="vi-VN"/>
        </w:rPr>
        <w:t xml:space="preserve">cấp mới </w:t>
      </w:r>
      <w:r w:rsidR="00460E30" w:rsidRPr="004658A1">
        <w:rPr>
          <w:szCs w:val="28"/>
          <w:lang w:val="fr-FR"/>
        </w:rPr>
        <w:t xml:space="preserve">giấy phép </w:t>
      </w:r>
      <w:r w:rsidR="00460E30" w:rsidRPr="00C57AB8">
        <w:rPr>
          <w:szCs w:val="28"/>
          <w:lang w:val="vi-VN"/>
        </w:rPr>
        <w:t>sử dụng băng tần khi giấy phép đã cấp hết hạn sử dụng</w:t>
      </w:r>
      <w:r w:rsidRPr="004658A1">
        <w:rPr>
          <w:szCs w:val="28"/>
          <w:lang w:val="fr-FR"/>
        </w:rPr>
        <w:t>.</w:t>
      </w:r>
    </w:p>
    <w:p w14:paraId="1C718321" w14:textId="02E4C843" w:rsidR="00016B1E" w:rsidRPr="00360085" w:rsidRDefault="00460E30" w:rsidP="00016B1E">
      <w:pPr>
        <w:spacing w:before="120" w:after="120"/>
        <w:ind w:firstLine="567"/>
        <w:rPr>
          <w:szCs w:val="28"/>
          <w:lang w:val="vi-VN"/>
        </w:rPr>
      </w:pPr>
      <w:r>
        <w:rPr>
          <w:szCs w:val="28"/>
        </w:rPr>
        <w:t>3</w:t>
      </w:r>
      <w:r w:rsidR="00016B1E" w:rsidRPr="004658A1">
        <w:rPr>
          <w:szCs w:val="28"/>
          <w:lang w:val="fr-FR"/>
        </w:rPr>
        <w:t>. T</w:t>
      </w:r>
      <w:r w:rsidR="00016B1E" w:rsidRPr="00360085">
        <w:rPr>
          <w:szCs w:val="28"/>
          <w:lang w:val="vi-VN"/>
        </w:rPr>
        <w:t xml:space="preserve">rong trường hợp đấu giá </w:t>
      </w:r>
      <w:r w:rsidR="00016B1E" w:rsidRPr="004658A1">
        <w:rPr>
          <w:szCs w:val="28"/>
          <w:lang w:val="fr-FR"/>
        </w:rPr>
        <w:t xml:space="preserve">quyền sử dụng tần số vô tuyến điện thì mức thu </w:t>
      </w:r>
      <w:r w:rsidR="00016B1E" w:rsidRPr="00360085">
        <w:rPr>
          <w:szCs w:val="28"/>
          <w:lang w:val="vi-VN"/>
        </w:rPr>
        <w:t>là số tiền trúng đấu giá.</w:t>
      </w:r>
    </w:p>
    <w:p w14:paraId="4156E46A" w14:textId="7122109A" w:rsidR="00733506" w:rsidRPr="00360085" w:rsidRDefault="00733506" w:rsidP="00881FB9">
      <w:pPr>
        <w:spacing w:before="120" w:after="120"/>
        <w:ind w:firstLine="567"/>
        <w:rPr>
          <w:b/>
          <w:szCs w:val="28"/>
          <w:lang w:val="vi-VN"/>
        </w:rPr>
      </w:pPr>
      <w:r w:rsidRPr="00360085">
        <w:rPr>
          <w:b/>
          <w:szCs w:val="28"/>
          <w:lang w:val="vi-VN"/>
        </w:rPr>
        <w:t xml:space="preserve">Điều </w:t>
      </w:r>
      <w:r w:rsidR="00874EB3">
        <w:rPr>
          <w:b/>
          <w:szCs w:val="28"/>
        </w:rPr>
        <w:t>8</w:t>
      </w:r>
      <w:r w:rsidRPr="00360085">
        <w:rPr>
          <w:b/>
          <w:szCs w:val="28"/>
          <w:lang w:val="vi-VN"/>
        </w:rPr>
        <w:t xml:space="preserve">. </w:t>
      </w:r>
      <w:r w:rsidR="007F72AB" w:rsidRPr="00360085">
        <w:rPr>
          <w:b/>
          <w:szCs w:val="28"/>
          <w:lang w:val="vi-VN"/>
        </w:rPr>
        <w:t>Phương thức t</w:t>
      </w:r>
      <w:r w:rsidRPr="00360085">
        <w:rPr>
          <w:b/>
          <w:szCs w:val="28"/>
          <w:lang w:val="vi-VN"/>
        </w:rPr>
        <w:t xml:space="preserve">hu </w:t>
      </w:r>
      <w:r w:rsidR="00D66193" w:rsidRPr="00360085">
        <w:rPr>
          <w:b/>
          <w:szCs w:val="28"/>
          <w:lang w:val="vi-VN"/>
        </w:rPr>
        <w:t>tiền cấp quyền sử dụng</w:t>
      </w:r>
      <w:r w:rsidR="007F72AB" w:rsidRPr="00360085">
        <w:rPr>
          <w:b/>
          <w:szCs w:val="28"/>
          <w:lang w:val="vi-VN"/>
        </w:rPr>
        <w:t xml:space="preserve"> tần số vô tuyến điện</w:t>
      </w:r>
      <w:r w:rsidRPr="00360085">
        <w:rPr>
          <w:b/>
          <w:szCs w:val="28"/>
          <w:lang w:val="vi-VN"/>
        </w:rPr>
        <w:t xml:space="preserve"> </w:t>
      </w:r>
    </w:p>
    <w:p w14:paraId="3D857AEB" w14:textId="7835F0CB" w:rsidR="00733506" w:rsidRPr="00360085" w:rsidRDefault="00733506" w:rsidP="006E0AC9">
      <w:pPr>
        <w:spacing w:before="120" w:after="120"/>
        <w:ind w:firstLine="567"/>
        <w:rPr>
          <w:szCs w:val="28"/>
          <w:lang w:val="vi-VN"/>
        </w:rPr>
      </w:pPr>
      <w:r w:rsidRPr="00360085">
        <w:rPr>
          <w:szCs w:val="28"/>
          <w:lang w:val="vi-VN"/>
        </w:rPr>
        <w:t xml:space="preserve">1. </w:t>
      </w:r>
      <w:r w:rsidRPr="00B22B64">
        <w:rPr>
          <w:szCs w:val="28"/>
          <w:lang w:val="vi-VN"/>
        </w:rPr>
        <w:t xml:space="preserve">Bộ Thông tin và Truyền thông </w:t>
      </w:r>
      <w:r w:rsidR="001A7F16">
        <w:rPr>
          <w:szCs w:val="28"/>
        </w:rPr>
        <w:t xml:space="preserve">(Cục Tần số vô tuyến điện) </w:t>
      </w:r>
      <w:r w:rsidRPr="00B22B64">
        <w:rPr>
          <w:szCs w:val="28"/>
          <w:lang w:val="vi-VN"/>
        </w:rPr>
        <w:t xml:space="preserve">thu </w:t>
      </w:r>
      <w:r w:rsidR="00D66193" w:rsidRPr="00B22B64">
        <w:rPr>
          <w:szCs w:val="28"/>
          <w:lang w:val="vi-VN"/>
        </w:rPr>
        <w:t>tiền cấp quyền sử dụng</w:t>
      </w:r>
      <w:r w:rsidR="007F72AB" w:rsidRPr="00B22B64">
        <w:rPr>
          <w:szCs w:val="28"/>
          <w:lang w:val="vi-VN"/>
        </w:rPr>
        <w:t xml:space="preserve"> tần số vô tuyến điện</w:t>
      </w:r>
      <w:r w:rsidRPr="00B22B64">
        <w:rPr>
          <w:szCs w:val="28"/>
          <w:lang w:val="vi-VN"/>
        </w:rPr>
        <w:t>.</w:t>
      </w:r>
    </w:p>
    <w:p w14:paraId="44C95CFE" w14:textId="4863937B" w:rsidR="00733506" w:rsidRPr="00360085" w:rsidRDefault="00733506" w:rsidP="006E0AC9">
      <w:pPr>
        <w:spacing w:before="120" w:after="120"/>
        <w:ind w:firstLine="567"/>
        <w:rPr>
          <w:szCs w:val="28"/>
          <w:lang w:val="vi-VN"/>
        </w:rPr>
      </w:pPr>
      <w:r w:rsidRPr="00360085">
        <w:rPr>
          <w:szCs w:val="28"/>
          <w:lang w:val="vi-VN"/>
        </w:rPr>
        <w:t xml:space="preserve">2. Sau khi phê duyệt kết quả đấu giá hoặc trước khi giấy phép hết hạn sử dụng ít </w:t>
      </w:r>
      <w:r w:rsidRPr="00A7162C">
        <w:rPr>
          <w:szCs w:val="28"/>
          <w:highlight w:val="yellow"/>
          <w:lang w:val="vi-VN"/>
        </w:rPr>
        <w:t xml:space="preserve">nhất là </w:t>
      </w:r>
      <w:r w:rsidR="00AC1AC7" w:rsidRPr="00A7162C">
        <w:rPr>
          <w:szCs w:val="28"/>
          <w:highlight w:val="yellow"/>
        </w:rPr>
        <w:t>06</w:t>
      </w:r>
      <w:r w:rsidRPr="00A7162C">
        <w:rPr>
          <w:szCs w:val="28"/>
          <w:highlight w:val="yellow"/>
          <w:lang w:val="vi-VN"/>
        </w:rPr>
        <w:t xml:space="preserve"> tháng</w:t>
      </w:r>
      <w:r w:rsidRPr="00360085">
        <w:rPr>
          <w:szCs w:val="28"/>
          <w:lang w:val="vi-VN"/>
        </w:rPr>
        <w:t xml:space="preserve"> đối với trường hợp gia hạn, </w:t>
      </w:r>
      <w:r w:rsidR="00AE221D" w:rsidRPr="004658A1">
        <w:rPr>
          <w:szCs w:val="28"/>
          <w:lang w:val="vi-VN"/>
        </w:rPr>
        <w:t xml:space="preserve">hoặc </w:t>
      </w:r>
      <w:r w:rsidRPr="00360085">
        <w:rPr>
          <w:szCs w:val="28"/>
          <w:lang w:val="vi-VN"/>
        </w:rPr>
        <w:t xml:space="preserve">cấp mới khi giấy phép đã cấp hết hạn sử dụng, Bộ Thông tin và Truyền thông thông báo bằng văn bản về số tiền phải nộp, thời hạn nộp và tài khoản để doanh nghiệp nộp </w:t>
      </w:r>
      <w:r w:rsidR="00D66193" w:rsidRPr="00360085">
        <w:rPr>
          <w:szCs w:val="28"/>
          <w:lang w:val="vi-VN"/>
        </w:rPr>
        <w:t>tiền cấp quyền sử dụng</w:t>
      </w:r>
      <w:r w:rsidR="007F72AB" w:rsidRPr="00360085">
        <w:rPr>
          <w:szCs w:val="28"/>
          <w:lang w:val="vi-VN"/>
        </w:rPr>
        <w:t xml:space="preserve"> tần số vô tuyến điện</w:t>
      </w:r>
      <w:r w:rsidRPr="00360085">
        <w:rPr>
          <w:szCs w:val="28"/>
          <w:lang w:val="vi-VN"/>
        </w:rPr>
        <w:t>.</w:t>
      </w:r>
    </w:p>
    <w:p w14:paraId="7C014B05" w14:textId="61DB39D6" w:rsidR="00733506" w:rsidRPr="00360085" w:rsidRDefault="00733506" w:rsidP="006E0AC9">
      <w:pPr>
        <w:spacing w:before="120" w:after="120"/>
        <w:ind w:firstLine="567"/>
        <w:rPr>
          <w:szCs w:val="28"/>
          <w:lang w:val="vi-VN"/>
        </w:rPr>
      </w:pPr>
      <w:r w:rsidRPr="00360085">
        <w:rPr>
          <w:szCs w:val="28"/>
          <w:lang w:val="vi-VN"/>
        </w:rPr>
        <w:t xml:space="preserve">3. </w:t>
      </w:r>
      <w:r w:rsidR="00F95E51" w:rsidRPr="004658A1">
        <w:rPr>
          <w:szCs w:val="28"/>
          <w:lang w:val="vi-VN"/>
        </w:rPr>
        <w:t>K</w:t>
      </w:r>
      <w:r w:rsidRPr="00360085">
        <w:rPr>
          <w:szCs w:val="28"/>
          <w:lang w:val="vi-VN"/>
        </w:rPr>
        <w:t xml:space="preserve">ể từ ngày Bộ Thông tin và Truyền thông thông báo cho doanh nghiệp theo quy định tại khoản 2 Điều này, </w:t>
      </w:r>
      <w:r w:rsidR="00F95E51" w:rsidRPr="00A7162C">
        <w:rPr>
          <w:szCs w:val="28"/>
          <w:highlight w:val="yellow"/>
          <w:lang w:val="vi-VN"/>
        </w:rPr>
        <w:t>trong thời hạn 0</w:t>
      </w:r>
      <w:r w:rsidR="00AC1AC7">
        <w:rPr>
          <w:szCs w:val="28"/>
          <w:highlight w:val="yellow"/>
        </w:rPr>
        <w:t>4</w:t>
      </w:r>
      <w:r w:rsidR="00F95E51" w:rsidRPr="00A7162C">
        <w:rPr>
          <w:szCs w:val="28"/>
          <w:highlight w:val="yellow"/>
          <w:lang w:val="vi-VN"/>
        </w:rPr>
        <w:t xml:space="preserve"> tháng</w:t>
      </w:r>
      <w:r w:rsidR="00AC1AC7">
        <w:rPr>
          <w:szCs w:val="28"/>
          <w:highlight w:val="yellow"/>
        </w:rPr>
        <w:t>,</w:t>
      </w:r>
      <w:r w:rsidR="00F95E51" w:rsidRPr="00A7162C">
        <w:rPr>
          <w:szCs w:val="28"/>
          <w:highlight w:val="yellow"/>
          <w:lang w:val="vi-VN"/>
        </w:rPr>
        <w:t xml:space="preserve"> </w:t>
      </w:r>
      <w:r w:rsidR="008538F2" w:rsidRPr="00A7162C">
        <w:rPr>
          <w:szCs w:val="28"/>
          <w:highlight w:val="yellow"/>
          <w:lang w:val="vi-VN"/>
        </w:rPr>
        <w:t>doanh nghiệp</w:t>
      </w:r>
      <w:r w:rsidRPr="00A7162C">
        <w:rPr>
          <w:szCs w:val="28"/>
          <w:highlight w:val="yellow"/>
          <w:lang w:val="vi-VN"/>
        </w:rPr>
        <w:t xml:space="preserve"> phải nộp </w:t>
      </w:r>
      <w:r w:rsidR="00855CD3" w:rsidRPr="00A7162C">
        <w:rPr>
          <w:szCs w:val="28"/>
          <w:highlight w:val="yellow"/>
          <w:lang w:val="vi-VN"/>
        </w:rPr>
        <w:t xml:space="preserve">toàn bộ số </w:t>
      </w:r>
      <w:r w:rsidR="00D66193" w:rsidRPr="00A7162C">
        <w:rPr>
          <w:szCs w:val="28"/>
          <w:highlight w:val="yellow"/>
          <w:lang w:val="vi-VN"/>
        </w:rPr>
        <w:t>tiền cấp quyền sử dụng</w:t>
      </w:r>
      <w:r w:rsidR="007F72AB" w:rsidRPr="00A7162C">
        <w:rPr>
          <w:szCs w:val="28"/>
          <w:highlight w:val="yellow"/>
          <w:lang w:val="vi-VN"/>
        </w:rPr>
        <w:t xml:space="preserve"> tần số vô tuyến điện</w:t>
      </w:r>
      <w:r w:rsidR="00855CD3" w:rsidRPr="00A7162C">
        <w:rPr>
          <w:szCs w:val="28"/>
          <w:highlight w:val="yellow"/>
          <w:lang w:val="vi-VN"/>
        </w:rPr>
        <w:t>.</w:t>
      </w:r>
      <w:r w:rsidRPr="00360085">
        <w:rPr>
          <w:szCs w:val="28"/>
          <w:lang w:val="vi-VN"/>
        </w:rPr>
        <w:t xml:space="preserve"> </w:t>
      </w:r>
    </w:p>
    <w:p w14:paraId="3C9D6530" w14:textId="49C8C2D9" w:rsidR="000561D0" w:rsidRDefault="00855CD3">
      <w:pPr>
        <w:spacing w:before="120" w:after="120"/>
        <w:ind w:firstLine="567"/>
        <w:rPr>
          <w:spacing w:val="-8"/>
          <w:szCs w:val="28"/>
          <w:lang w:val="vi-VN"/>
        </w:rPr>
      </w:pPr>
      <w:r w:rsidRPr="00360085">
        <w:rPr>
          <w:spacing w:val="-8"/>
          <w:szCs w:val="28"/>
          <w:lang w:val="vi-VN"/>
        </w:rPr>
        <w:lastRenderedPageBreak/>
        <w:t>4</w:t>
      </w:r>
      <w:r w:rsidR="00733506" w:rsidRPr="00360085">
        <w:rPr>
          <w:spacing w:val="-8"/>
          <w:szCs w:val="28"/>
          <w:lang w:val="vi-VN"/>
        </w:rPr>
        <w:t xml:space="preserve">. Doanh nghiệp chỉ được </w:t>
      </w:r>
      <w:r w:rsidR="007D5348">
        <w:rPr>
          <w:spacing w:val="-8"/>
          <w:szCs w:val="28"/>
        </w:rPr>
        <w:t xml:space="preserve">xem xét </w:t>
      </w:r>
      <w:r w:rsidR="00733506" w:rsidRPr="00360085">
        <w:rPr>
          <w:spacing w:val="-8"/>
          <w:szCs w:val="28"/>
          <w:lang w:val="vi-VN"/>
        </w:rPr>
        <w:t xml:space="preserve">cấp giấy phép sử dụng băng tần sau khi đã nộp đủ </w:t>
      </w:r>
      <w:r w:rsidR="00D66193" w:rsidRPr="00360085">
        <w:rPr>
          <w:spacing w:val="-8"/>
          <w:szCs w:val="28"/>
          <w:lang w:val="vi-VN"/>
        </w:rPr>
        <w:t>tiền cấp quyền sử dụng</w:t>
      </w:r>
      <w:r w:rsidR="007F72AB" w:rsidRPr="00360085">
        <w:rPr>
          <w:spacing w:val="-8"/>
          <w:szCs w:val="28"/>
          <w:lang w:val="vi-VN"/>
        </w:rPr>
        <w:t xml:space="preserve"> tần số vô tuyến điện</w:t>
      </w:r>
      <w:r w:rsidR="00733506" w:rsidRPr="00360085">
        <w:rPr>
          <w:spacing w:val="-8"/>
          <w:szCs w:val="28"/>
          <w:lang w:val="vi-VN"/>
        </w:rPr>
        <w:t xml:space="preserve"> theo quy định tại khoản 3 Điều này. </w:t>
      </w:r>
    </w:p>
    <w:p w14:paraId="75FB8429" w14:textId="23D50D7B" w:rsidR="005109F4" w:rsidRPr="003579F0" w:rsidRDefault="005109F4" w:rsidP="005109F4">
      <w:pPr>
        <w:spacing w:before="120" w:after="120"/>
        <w:ind w:firstLine="567"/>
        <w:rPr>
          <w:color w:val="FF0000"/>
          <w:spacing w:val="-8"/>
          <w:szCs w:val="28"/>
          <w:lang w:val="vi-VN"/>
        </w:rPr>
      </w:pPr>
      <w:r w:rsidRPr="003579F0">
        <w:rPr>
          <w:color w:val="FF0000"/>
          <w:spacing w:val="-8"/>
          <w:szCs w:val="28"/>
          <w:lang w:val="vi-VN"/>
        </w:rPr>
        <w:t>Doanh nghiệp không nộp hoặc nộp không đầy đủ, không đúng thời hạn quy định tại khoản 3 Điều này thì không được cấp giấy phép sử dụng băng tần</w:t>
      </w:r>
      <w:r>
        <w:rPr>
          <w:color w:val="FF0000"/>
          <w:spacing w:val="-8"/>
          <w:szCs w:val="28"/>
        </w:rPr>
        <w:t>;</w:t>
      </w:r>
      <w:r w:rsidRPr="003579F0">
        <w:rPr>
          <w:color w:val="FF0000"/>
          <w:spacing w:val="-8"/>
          <w:szCs w:val="28"/>
          <w:lang w:val="vi-VN"/>
        </w:rPr>
        <w:t xml:space="preserve"> doanh nghiệp được hoàn trả số tiền cấp quyền sử dụng tần số vô tuyến điện đã nộp (kể cả lãi nếu có)</w:t>
      </w:r>
      <w:r>
        <w:rPr>
          <w:color w:val="FF0000"/>
          <w:spacing w:val="-8"/>
          <w:szCs w:val="28"/>
        </w:rPr>
        <w:t xml:space="preserve">. Đối với doanh nghiệp trúng đấu giá, </w:t>
      </w:r>
      <w:r w:rsidRPr="003579F0">
        <w:rPr>
          <w:color w:val="FF0000"/>
          <w:spacing w:val="-8"/>
          <w:szCs w:val="28"/>
          <w:lang w:val="vi-VN"/>
        </w:rPr>
        <w:t xml:space="preserve">Bộ Thông tin và Truyền thông hủy bỏ Quyết định phê duyệt kết quả đấu giá </w:t>
      </w:r>
      <w:r>
        <w:rPr>
          <w:color w:val="FF0000"/>
          <w:spacing w:val="-8"/>
          <w:szCs w:val="28"/>
        </w:rPr>
        <w:t>và doanh nghiệp</w:t>
      </w:r>
      <w:r w:rsidRPr="003579F0">
        <w:rPr>
          <w:color w:val="FF0000"/>
          <w:spacing w:val="-8"/>
          <w:szCs w:val="28"/>
          <w:lang w:val="vi-VN"/>
        </w:rPr>
        <w:t xml:space="preserve"> không được trả lại tiền đặt cọc.</w:t>
      </w:r>
    </w:p>
    <w:p w14:paraId="5F140AE4" w14:textId="42E3DDC7" w:rsidR="00733506" w:rsidRPr="00360085" w:rsidRDefault="00855CD3" w:rsidP="008832F4">
      <w:pPr>
        <w:spacing w:before="120" w:after="120"/>
        <w:ind w:firstLine="567"/>
        <w:rPr>
          <w:szCs w:val="28"/>
          <w:lang w:val="vi-VN"/>
        </w:rPr>
      </w:pPr>
      <w:r w:rsidRPr="00360085">
        <w:rPr>
          <w:szCs w:val="28"/>
          <w:lang w:val="vi-VN"/>
        </w:rPr>
        <w:t>5</w:t>
      </w:r>
      <w:r w:rsidR="00733506" w:rsidRPr="00360085">
        <w:rPr>
          <w:szCs w:val="28"/>
          <w:lang w:val="vi-VN"/>
        </w:rPr>
        <w:t xml:space="preserve">. </w:t>
      </w:r>
      <w:r w:rsidR="00D66193" w:rsidRPr="00360085">
        <w:rPr>
          <w:szCs w:val="28"/>
          <w:lang w:val="vi-VN"/>
        </w:rPr>
        <w:t>Tiền cấp quyền sử dụng</w:t>
      </w:r>
      <w:r w:rsidR="007F72AB" w:rsidRPr="00360085">
        <w:rPr>
          <w:szCs w:val="28"/>
          <w:lang w:val="vi-VN"/>
        </w:rPr>
        <w:t xml:space="preserve"> tần số vô tuyến điện</w:t>
      </w:r>
      <w:r w:rsidR="00733506" w:rsidRPr="00360085">
        <w:rPr>
          <w:szCs w:val="28"/>
          <w:lang w:val="vi-VN"/>
        </w:rPr>
        <w:t xml:space="preserve"> phải nộp vào Ngân sách nhà nước sau khi đã trừ đi các khoản chi phí liên quan đến việc xác định</w:t>
      </w:r>
      <w:r w:rsidR="0020767E" w:rsidRPr="004658A1">
        <w:rPr>
          <w:szCs w:val="28"/>
          <w:lang w:val="vi-VN"/>
        </w:rPr>
        <w:t>, thẩm định</w:t>
      </w:r>
      <w:r w:rsidR="00733506" w:rsidRPr="00360085">
        <w:rPr>
          <w:szCs w:val="28"/>
          <w:lang w:val="vi-VN"/>
        </w:rPr>
        <w:t xml:space="preserve"> đơn giá </w:t>
      </w:r>
      <w:r w:rsidR="005B60D2">
        <w:rPr>
          <w:szCs w:val="28"/>
          <w:lang w:val="vi-VN"/>
        </w:rPr>
        <w:t>băng tần</w:t>
      </w:r>
      <w:r w:rsidR="00C46D61">
        <w:rPr>
          <w:szCs w:val="28"/>
        </w:rPr>
        <w:t>,</w:t>
      </w:r>
      <w:r w:rsidR="005B60D2">
        <w:rPr>
          <w:szCs w:val="28"/>
          <w:lang w:val="vi-VN"/>
        </w:rPr>
        <w:t xml:space="preserve"> </w:t>
      </w:r>
      <w:r w:rsidR="00733506" w:rsidRPr="00360085">
        <w:rPr>
          <w:szCs w:val="28"/>
          <w:lang w:val="vi-VN"/>
        </w:rPr>
        <w:t xml:space="preserve"> và </w:t>
      </w:r>
      <w:r w:rsidR="008077FD" w:rsidRPr="004658A1">
        <w:rPr>
          <w:szCs w:val="28"/>
          <w:lang w:val="vi-VN"/>
        </w:rPr>
        <w:t xml:space="preserve">chi phí </w:t>
      </w:r>
      <w:r w:rsidR="00733506" w:rsidRPr="00360085">
        <w:rPr>
          <w:szCs w:val="28"/>
          <w:lang w:val="vi-VN"/>
        </w:rPr>
        <w:t>tổ chức đấu giá theo quy định của pháp luật về chế độ tài chính trong hoạt động đấu giá tài sản.</w:t>
      </w:r>
    </w:p>
    <w:p w14:paraId="10C2A7DF" w14:textId="733153BE" w:rsidR="0020767E" w:rsidRPr="004658A1" w:rsidRDefault="0020767E" w:rsidP="008832F4">
      <w:pPr>
        <w:spacing w:before="120" w:after="120"/>
        <w:ind w:firstLine="567"/>
        <w:rPr>
          <w:b/>
          <w:bCs/>
          <w:szCs w:val="28"/>
          <w:lang w:val="vi-VN"/>
        </w:rPr>
      </w:pPr>
      <w:r w:rsidRPr="004658A1">
        <w:rPr>
          <w:szCs w:val="28"/>
          <w:lang w:val="vi-VN"/>
        </w:rPr>
        <w:t xml:space="preserve">Bộ </w:t>
      </w:r>
      <w:r w:rsidR="008077FD" w:rsidRPr="004658A1">
        <w:rPr>
          <w:szCs w:val="28"/>
          <w:lang w:val="vi-VN"/>
        </w:rPr>
        <w:t xml:space="preserve">trưởng Bộ </w:t>
      </w:r>
      <w:r w:rsidRPr="004658A1">
        <w:rPr>
          <w:szCs w:val="28"/>
          <w:lang w:val="vi-VN"/>
        </w:rPr>
        <w:t>Tài chính</w:t>
      </w:r>
      <w:r w:rsidR="008077FD" w:rsidRPr="004658A1">
        <w:rPr>
          <w:szCs w:val="28"/>
          <w:lang w:val="vi-VN"/>
        </w:rPr>
        <w:t xml:space="preserve"> quy định về chế độ tài chính trong hoạt động định giá đơn giá </w:t>
      </w:r>
      <w:r w:rsidR="005B60D2">
        <w:rPr>
          <w:szCs w:val="28"/>
          <w:lang w:val="vi-VN"/>
        </w:rPr>
        <w:t>băng tần</w:t>
      </w:r>
      <w:r w:rsidR="00C46D61">
        <w:rPr>
          <w:szCs w:val="28"/>
        </w:rPr>
        <w:t>,</w:t>
      </w:r>
      <w:r w:rsidR="005B60D2">
        <w:rPr>
          <w:szCs w:val="28"/>
          <w:lang w:val="vi-VN"/>
        </w:rPr>
        <w:t xml:space="preserve"> </w:t>
      </w:r>
      <w:r w:rsidR="008077FD" w:rsidRPr="004658A1">
        <w:rPr>
          <w:szCs w:val="28"/>
          <w:lang w:val="vi-VN"/>
        </w:rPr>
        <w:t>.</w:t>
      </w:r>
    </w:p>
    <w:p w14:paraId="1EF2BC53" w14:textId="77777777" w:rsidR="00733506" w:rsidRPr="00360085" w:rsidRDefault="00733506" w:rsidP="003E3B12">
      <w:pPr>
        <w:spacing w:before="120" w:after="120"/>
        <w:jc w:val="center"/>
        <w:rPr>
          <w:b/>
          <w:bCs/>
          <w:szCs w:val="28"/>
          <w:lang w:val="vi-VN"/>
        </w:rPr>
      </w:pPr>
      <w:r w:rsidRPr="00360085">
        <w:rPr>
          <w:b/>
          <w:bCs/>
          <w:szCs w:val="28"/>
          <w:lang w:val="vi-VN"/>
        </w:rPr>
        <w:t>Chương III</w:t>
      </w:r>
    </w:p>
    <w:p w14:paraId="612F7A6B" w14:textId="466692E3" w:rsidR="00733506" w:rsidRPr="00A62534" w:rsidRDefault="00733506" w:rsidP="00C56981">
      <w:pPr>
        <w:spacing w:before="120" w:after="120"/>
        <w:jc w:val="center"/>
        <w:rPr>
          <w:szCs w:val="28"/>
        </w:rPr>
      </w:pPr>
      <w:r w:rsidRPr="00360085">
        <w:rPr>
          <w:b/>
          <w:bCs/>
          <w:szCs w:val="28"/>
          <w:lang w:val="vi-VN"/>
        </w:rPr>
        <w:t>ĐẤU GIÁ QUYỀN SỬ DỤNG TẦN SỐ VÔ TUYẾN</w:t>
      </w:r>
      <w:r w:rsidR="003A630E">
        <w:rPr>
          <w:b/>
          <w:bCs/>
          <w:szCs w:val="28"/>
        </w:rPr>
        <w:t xml:space="preserve"> ÁP DỤNG ĐỐI VỚI BĂNG TẦN</w:t>
      </w:r>
    </w:p>
    <w:p w14:paraId="75783289" w14:textId="604B0492" w:rsidR="00733506" w:rsidRPr="00360085" w:rsidRDefault="00733506" w:rsidP="00406C93">
      <w:pPr>
        <w:spacing w:before="120" w:after="120"/>
        <w:ind w:firstLine="567"/>
        <w:rPr>
          <w:b/>
          <w:szCs w:val="28"/>
          <w:lang w:val="vi-VN"/>
        </w:rPr>
      </w:pPr>
      <w:r w:rsidRPr="00360085">
        <w:rPr>
          <w:b/>
          <w:bCs/>
          <w:szCs w:val="28"/>
          <w:lang w:val="vi-VN"/>
        </w:rPr>
        <w:t xml:space="preserve">Điều </w:t>
      </w:r>
      <w:r w:rsidR="00332C53">
        <w:rPr>
          <w:b/>
          <w:bCs/>
          <w:szCs w:val="28"/>
        </w:rPr>
        <w:t>9</w:t>
      </w:r>
      <w:r w:rsidRPr="00360085">
        <w:rPr>
          <w:b/>
          <w:bCs/>
          <w:szCs w:val="28"/>
          <w:lang w:val="vi-VN"/>
        </w:rPr>
        <w:t xml:space="preserve">. </w:t>
      </w:r>
      <w:r w:rsidR="005B60D2">
        <w:rPr>
          <w:b/>
          <w:bCs/>
          <w:szCs w:val="28"/>
          <w:lang w:val="vi-VN"/>
        </w:rPr>
        <w:t xml:space="preserve">Băng tần </w:t>
      </w:r>
      <w:r w:rsidRPr="00360085">
        <w:rPr>
          <w:b/>
          <w:bCs/>
          <w:szCs w:val="28"/>
          <w:lang w:val="vi-VN"/>
        </w:rPr>
        <w:t>được đấu giá</w:t>
      </w:r>
      <w:r w:rsidR="00D4735C" w:rsidRPr="004658A1">
        <w:rPr>
          <w:b/>
          <w:bCs/>
          <w:szCs w:val="28"/>
          <w:lang w:val="vi-VN"/>
        </w:rPr>
        <w:t>;</w:t>
      </w:r>
      <w:r w:rsidR="00F95E51" w:rsidRPr="004658A1">
        <w:rPr>
          <w:b/>
          <w:bCs/>
          <w:szCs w:val="28"/>
          <w:lang w:val="vi-VN"/>
        </w:rPr>
        <w:t xml:space="preserve"> gia hạn,</w:t>
      </w:r>
      <w:r w:rsidRPr="00360085">
        <w:rPr>
          <w:b/>
          <w:bCs/>
          <w:szCs w:val="28"/>
          <w:lang w:val="vi-VN"/>
        </w:rPr>
        <w:t xml:space="preserve"> </w:t>
      </w:r>
      <w:r w:rsidRPr="00360085">
        <w:rPr>
          <w:b/>
          <w:szCs w:val="28"/>
          <w:lang w:val="vi-VN"/>
        </w:rPr>
        <w:t>cấp mới giấy phép sử dụng băng tần khi giấy phép đã cấp hết hạn sử dụng</w:t>
      </w:r>
    </w:p>
    <w:p w14:paraId="1501D718" w14:textId="3246A381" w:rsidR="004819FF" w:rsidRPr="00A7162C" w:rsidRDefault="00733506" w:rsidP="00A660BD">
      <w:pPr>
        <w:spacing w:before="120" w:after="120"/>
        <w:ind w:firstLine="567"/>
        <w:rPr>
          <w:szCs w:val="28"/>
          <w:highlight w:val="yellow"/>
          <w:lang w:val="vi-VN"/>
        </w:rPr>
      </w:pPr>
      <w:r w:rsidRPr="00A7162C">
        <w:rPr>
          <w:szCs w:val="28"/>
          <w:highlight w:val="yellow"/>
          <w:lang w:val="vi-VN"/>
        </w:rPr>
        <w:t xml:space="preserve">1. Theo từng thời kỳ, Bộ trưởng Bộ Thông tin và Truyền thông trình Thủ tướng Chính phủ xem xét, quyết định </w:t>
      </w:r>
      <w:r w:rsidR="005B60D2" w:rsidRPr="00A7162C">
        <w:rPr>
          <w:szCs w:val="28"/>
          <w:highlight w:val="yellow"/>
          <w:lang w:val="vi-VN"/>
        </w:rPr>
        <w:t>băng tần</w:t>
      </w:r>
      <w:r w:rsidRPr="00A7162C">
        <w:rPr>
          <w:szCs w:val="28"/>
          <w:highlight w:val="yellow"/>
          <w:lang w:val="vi-VN"/>
        </w:rPr>
        <w:t xml:space="preserve"> được đấu giá quyền sử dụng tần số vô tuyến điện theo quy định </w:t>
      </w:r>
      <w:r w:rsidR="00BC6290" w:rsidRPr="00A7162C">
        <w:rPr>
          <w:szCs w:val="28"/>
          <w:highlight w:val="yellow"/>
          <w:lang w:val="vi-VN"/>
        </w:rPr>
        <w:t>của</w:t>
      </w:r>
      <w:r w:rsidRPr="00A7162C">
        <w:rPr>
          <w:szCs w:val="28"/>
          <w:highlight w:val="yellow"/>
          <w:lang w:val="vi-VN"/>
        </w:rPr>
        <w:t xml:space="preserve"> Luật Tần số vô tuyến điện</w:t>
      </w:r>
      <w:r w:rsidR="001A7F16" w:rsidRPr="00A7162C">
        <w:rPr>
          <w:szCs w:val="28"/>
          <w:highlight w:val="yellow"/>
        </w:rPr>
        <w:t xml:space="preserve"> </w:t>
      </w:r>
      <w:r w:rsidR="00A66EFA">
        <w:rPr>
          <w:szCs w:val="28"/>
          <w:highlight w:val="yellow"/>
        </w:rPr>
        <w:t>trong các trường hợp sau đây</w:t>
      </w:r>
      <w:r w:rsidR="001A7F16" w:rsidRPr="00A7162C">
        <w:rPr>
          <w:szCs w:val="28"/>
          <w:highlight w:val="yellow"/>
        </w:rPr>
        <w:t>:</w:t>
      </w:r>
    </w:p>
    <w:p w14:paraId="5C1B0F60" w14:textId="61C413BE" w:rsidR="00717B21" w:rsidRPr="00A7162C" w:rsidRDefault="001A7F16" w:rsidP="00A660BD">
      <w:pPr>
        <w:spacing w:before="120" w:after="120"/>
        <w:ind w:firstLine="567"/>
        <w:rPr>
          <w:szCs w:val="28"/>
          <w:highlight w:val="yellow"/>
        </w:rPr>
      </w:pPr>
      <w:r w:rsidRPr="00A7162C">
        <w:rPr>
          <w:szCs w:val="28"/>
          <w:highlight w:val="yellow"/>
        </w:rPr>
        <w:t xml:space="preserve">a) </w:t>
      </w:r>
      <w:r w:rsidR="00717B21" w:rsidRPr="00A7162C">
        <w:rPr>
          <w:szCs w:val="28"/>
          <w:highlight w:val="yellow"/>
        </w:rPr>
        <w:t>B</w:t>
      </w:r>
      <w:r w:rsidR="002E5BCE" w:rsidRPr="00A7162C">
        <w:rPr>
          <w:szCs w:val="28"/>
          <w:highlight w:val="yellow"/>
        </w:rPr>
        <w:t xml:space="preserve">ăng tần </w:t>
      </w:r>
      <w:r w:rsidR="004E4A4F" w:rsidRPr="00D54C1F">
        <w:rPr>
          <w:szCs w:val="28"/>
          <w:highlight w:val="yellow"/>
        </w:rPr>
        <w:t xml:space="preserve">lần đầu </w:t>
      </w:r>
      <w:r w:rsidR="002E5BCE" w:rsidRPr="00A7162C">
        <w:rPr>
          <w:szCs w:val="28"/>
          <w:highlight w:val="yellow"/>
        </w:rPr>
        <w:t xml:space="preserve">được cấp </w:t>
      </w:r>
      <w:r w:rsidR="00717B21" w:rsidRPr="00A7162C">
        <w:rPr>
          <w:szCs w:val="28"/>
          <w:highlight w:val="yellow"/>
        </w:rPr>
        <w:t xml:space="preserve">giấy phép sử dụng băng tần </w:t>
      </w:r>
      <w:r w:rsidR="002E5BCE" w:rsidRPr="00A7162C">
        <w:rPr>
          <w:szCs w:val="28"/>
          <w:highlight w:val="yellow"/>
        </w:rPr>
        <w:t>thông qua đấu giá</w:t>
      </w:r>
      <w:r w:rsidR="00717B21" w:rsidRPr="00A7162C">
        <w:rPr>
          <w:szCs w:val="28"/>
          <w:highlight w:val="yellow"/>
        </w:rPr>
        <w:t>;</w:t>
      </w:r>
    </w:p>
    <w:p w14:paraId="1BA46864" w14:textId="4C628F10" w:rsidR="00D013C4" w:rsidRDefault="00717B21">
      <w:pPr>
        <w:spacing w:before="120" w:after="120"/>
        <w:ind w:firstLine="567"/>
        <w:rPr>
          <w:szCs w:val="28"/>
          <w:highlight w:val="yellow"/>
        </w:rPr>
      </w:pPr>
      <w:r w:rsidRPr="00A7162C">
        <w:rPr>
          <w:szCs w:val="28"/>
          <w:highlight w:val="yellow"/>
        </w:rPr>
        <w:t xml:space="preserve">b) Băng tần </w:t>
      </w:r>
      <w:r w:rsidR="00D013C4">
        <w:rPr>
          <w:szCs w:val="28"/>
          <w:highlight w:val="yellow"/>
        </w:rPr>
        <w:t xml:space="preserve">đã được cấp giấy phép sử dụng băng tần nhưng </w:t>
      </w:r>
      <w:r w:rsidR="005244E4">
        <w:rPr>
          <w:szCs w:val="28"/>
          <w:highlight w:val="yellow"/>
        </w:rPr>
        <w:t xml:space="preserve">giấy phép </w:t>
      </w:r>
      <w:r w:rsidR="00D013C4">
        <w:rPr>
          <w:szCs w:val="28"/>
          <w:highlight w:val="yellow"/>
        </w:rPr>
        <w:t>hết hạn sử dụng.</w:t>
      </w:r>
    </w:p>
    <w:p w14:paraId="4E396853" w14:textId="5AFB60C1" w:rsidR="00AB751D" w:rsidRPr="004658A1" w:rsidRDefault="00401051" w:rsidP="00722C77">
      <w:pPr>
        <w:spacing w:before="120" w:after="120"/>
        <w:ind w:firstLine="567"/>
        <w:rPr>
          <w:szCs w:val="28"/>
          <w:lang w:val="vi-VN"/>
        </w:rPr>
      </w:pPr>
      <w:r w:rsidRPr="004658A1">
        <w:rPr>
          <w:szCs w:val="28"/>
          <w:lang w:val="vi-VN"/>
        </w:rPr>
        <w:t>2</w:t>
      </w:r>
      <w:r w:rsidR="00DB3828" w:rsidRPr="007F3A63">
        <w:rPr>
          <w:szCs w:val="28"/>
          <w:highlight w:val="yellow"/>
          <w:lang w:val="vi-VN"/>
        </w:rPr>
        <w:t>. Đối với khối băng tần</w:t>
      </w:r>
      <w:r w:rsidR="004819FF" w:rsidRPr="007F3A63">
        <w:rPr>
          <w:szCs w:val="28"/>
          <w:highlight w:val="yellow"/>
        </w:rPr>
        <w:t xml:space="preserve"> được đấu giá </w:t>
      </w:r>
      <w:r w:rsidR="009E4064">
        <w:rPr>
          <w:szCs w:val="28"/>
          <w:highlight w:val="yellow"/>
        </w:rPr>
        <w:t>đã cấp cho doanh nghiệp</w:t>
      </w:r>
      <w:r w:rsidR="00DB3828" w:rsidRPr="007F3A63">
        <w:rPr>
          <w:szCs w:val="28"/>
          <w:highlight w:val="yellow"/>
          <w:lang w:val="vi-VN"/>
        </w:rPr>
        <w:t>,</w:t>
      </w:r>
      <w:r w:rsidR="00DB3828" w:rsidRPr="00C57AB8">
        <w:rPr>
          <w:szCs w:val="28"/>
          <w:lang w:val="vi-VN"/>
        </w:rPr>
        <w:t xml:space="preserve"> sau khi giấy phép sử dụng băng tần hết hạn, nếu quy hoạch </w:t>
      </w:r>
      <w:r w:rsidR="00C46D61">
        <w:rPr>
          <w:szCs w:val="28"/>
        </w:rPr>
        <w:t>tần số vô tuyến điện</w:t>
      </w:r>
      <w:r w:rsidR="00DB3828" w:rsidRPr="00C57AB8">
        <w:rPr>
          <w:szCs w:val="28"/>
          <w:lang w:val="vi-VN"/>
        </w:rPr>
        <w:t xml:space="preserve"> </w:t>
      </w:r>
      <w:r w:rsidR="009C0676" w:rsidRPr="004658A1">
        <w:rPr>
          <w:szCs w:val="28"/>
          <w:lang w:val="vi-VN"/>
        </w:rPr>
        <w:t xml:space="preserve">mới </w:t>
      </w:r>
      <w:r w:rsidR="009C0676" w:rsidRPr="00C57AB8">
        <w:rPr>
          <w:szCs w:val="28"/>
          <w:lang w:val="vi-VN"/>
        </w:rPr>
        <w:t xml:space="preserve">không </w:t>
      </w:r>
      <w:r w:rsidR="00DB3828" w:rsidRPr="00C57AB8">
        <w:rPr>
          <w:szCs w:val="28"/>
          <w:lang w:val="vi-VN"/>
        </w:rPr>
        <w:t>thay đổi</w:t>
      </w:r>
      <w:r w:rsidR="009C0676" w:rsidRPr="004658A1">
        <w:rPr>
          <w:szCs w:val="28"/>
          <w:lang w:val="vi-VN"/>
        </w:rPr>
        <w:t xml:space="preserve"> quy định về phân chia</w:t>
      </w:r>
      <w:r w:rsidR="00DB3828" w:rsidRPr="00C57AB8">
        <w:rPr>
          <w:szCs w:val="28"/>
          <w:lang w:val="vi-VN"/>
        </w:rPr>
        <w:t xml:space="preserve"> các khối băng tần</w:t>
      </w:r>
      <w:r w:rsidR="00C46D61">
        <w:rPr>
          <w:szCs w:val="28"/>
        </w:rPr>
        <w:t xml:space="preserve"> </w:t>
      </w:r>
      <w:r w:rsidR="00955724" w:rsidRPr="004658A1">
        <w:rPr>
          <w:szCs w:val="28"/>
          <w:lang w:val="vi-VN"/>
        </w:rPr>
        <w:t xml:space="preserve">và giới hạn số lượng khối băng tần </w:t>
      </w:r>
      <w:r w:rsidR="00E757E9" w:rsidRPr="004658A1">
        <w:rPr>
          <w:szCs w:val="28"/>
          <w:lang w:val="vi-VN"/>
        </w:rPr>
        <w:t xml:space="preserve">của mỗi </w:t>
      </w:r>
      <w:r w:rsidR="00DB3828" w:rsidRPr="00C57AB8">
        <w:rPr>
          <w:szCs w:val="28"/>
          <w:lang w:val="vi-VN"/>
        </w:rPr>
        <w:t xml:space="preserve">doanh nghiệp thì </w:t>
      </w:r>
      <w:r w:rsidR="00BC6290" w:rsidRPr="004658A1">
        <w:rPr>
          <w:szCs w:val="28"/>
          <w:lang w:val="vi-VN"/>
        </w:rPr>
        <w:t xml:space="preserve">doanh nghiệp được xem xét gia hạn, cấp mới giấy phép theo quy định của </w:t>
      </w:r>
      <w:r w:rsidR="00AB751D" w:rsidRPr="004658A1">
        <w:rPr>
          <w:szCs w:val="28"/>
          <w:lang w:val="vi-VN"/>
        </w:rPr>
        <w:t>pháp luật nếu đáp ứng các điều kiện sau</w:t>
      </w:r>
      <w:r w:rsidR="008C7592" w:rsidRPr="004658A1">
        <w:rPr>
          <w:szCs w:val="28"/>
          <w:lang w:val="vi-VN"/>
        </w:rPr>
        <w:t xml:space="preserve"> đây</w:t>
      </w:r>
      <w:r w:rsidR="00AB751D" w:rsidRPr="004658A1">
        <w:rPr>
          <w:szCs w:val="28"/>
          <w:lang w:val="vi-VN"/>
        </w:rPr>
        <w:t>:</w:t>
      </w:r>
    </w:p>
    <w:p w14:paraId="6FEAE409" w14:textId="167A3590" w:rsidR="00AB751D" w:rsidRPr="004658A1" w:rsidRDefault="00AB751D" w:rsidP="00722C77">
      <w:pPr>
        <w:spacing w:before="120" w:after="120"/>
        <w:ind w:firstLine="567"/>
        <w:rPr>
          <w:spacing w:val="-4"/>
          <w:szCs w:val="28"/>
          <w:lang w:val="vi-VN"/>
        </w:rPr>
      </w:pPr>
      <w:r w:rsidRPr="004658A1">
        <w:rPr>
          <w:szCs w:val="28"/>
          <w:lang w:val="vi-VN"/>
        </w:rPr>
        <w:t xml:space="preserve">a) </w:t>
      </w:r>
      <w:r w:rsidR="00F95E51" w:rsidRPr="004658A1">
        <w:rPr>
          <w:szCs w:val="28"/>
          <w:lang w:val="vi-VN"/>
        </w:rPr>
        <w:t>Đã c</w:t>
      </w:r>
      <w:r w:rsidRPr="004658A1">
        <w:rPr>
          <w:szCs w:val="28"/>
          <w:lang w:val="vi-VN"/>
        </w:rPr>
        <w:t xml:space="preserve">hấp hành đầy đủ các nghĩa </w:t>
      </w:r>
      <w:r w:rsidRPr="00C57AB8">
        <w:rPr>
          <w:spacing w:val="-4"/>
          <w:szCs w:val="28"/>
          <w:lang w:val="vi-VN"/>
        </w:rPr>
        <w:t xml:space="preserve">nghĩa </w:t>
      </w:r>
      <w:r w:rsidRPr="004658A1">
        <w:rPr>
          <w:spacing w:val="-4"/>
          <w:szCs w:val="28"/>
          <w:lang w:val="vi-VN"/>
        </w:rPr>
        <w:t>vụ tài chính về viễn thông, tần số vô tuyến điện đối với khối băng tần</w:t>
      </w:r>
      <w:r w:rsidR="00C46D61">
        <w:rPr>
          <w:spacing w:val="-4"/>
          <w:szCs w:val="28"/>
        </w:rPr>
        <w:t xml:space="preserve"> </w:t>
      </w:r>
      <w:r w:rsidR="008C7592" w:rsidRPr="004658A1">
        <w:rPr>
          <w:spacing w:val="-4"/>
          <w:szCs w:val="28"/>
          <w:lang w:val="vi-VN"/>
        </w:rPr>
        <w:t>được xem xét gia hạn</w:t>
      </w:r>
      <w:r w:rsidR="00C46D61">
        <w:rPr>
          <w:spacing w:val="-4"/>
          <w:szCs w:val="28"/>
        </w:rPr>
        <w:t>,</w:t>
      </w:r>
      <w:r w:rsidR="008C7592" w:rsidRPr="004658A1">
        <w:rPr>
          <w:spacing w:val="-4"/>
          <w:szCs w:val="28"/>
          <w:lang w:val="vi-VN"/>
        </w:rPr>
        <w:t xml:space="preserve"> cấp mới</w:t>
      </w:r>
      <w:r w:rsidRPr="004658A1">
        <w:rPr>
          <w:spacing w:val="-4"/>
          <w:szCs w:val="28"/>
          <w:lang w:val="vi-VN"/>
        </w:rPr>
        <w:t>;</w:t>
      </w:r>
    </w:p>
    <w:p w14:paraId="7E699E50" w14:textId="5EEF2B8B" w:rsidR="00BC6290" w:rsidRPr="004658A1" w:rsidRDefault="00AB751D" w:rsidP="00722C77">
      <w:pPr>
        <w:spacing w:before="120" w:after="120"/>
        <w:ind w:firstLine="567"/>
        <w:rPr>
          <w:szCs w:val="28"/>
          <w:lang w:val="vi-VN"/>
        </w:rPr>
      </w:pPr>
      <w:r w:rsidRPr="004658A1">
        <w:rPr>
          <w:spacing w:val="-4"/>
          <w:szCs w:val="28"/>
          <w:lang w:val="vi-VN"/>
        </w:rPr>
        <w:t>b) Đ</w:t>
      </w:r>
      <w:r w:rsidR="00F95E51" w:rsidRPr="004658A1">
        <w:rPr>
          <w:spacing w:val="-4"/>
          <w:szCs w:val="28"/>
          <w:lang w:val="vi-VN"/>
        </w:rPr>
        <w:t>ã</w:t>
      </w:r>
      <w:r w:rsidRPr="00C57AB8">
        <w:rPr>
          <w:spacing w:val="-4"/>
          <w:szCs w:val="28"/>
          <w:lang w:val="vi-VN"/>
        </w:rPr>
        <w:t xml:space="preserve"> nộp </w:t>
      </w:r>
      <w:r w:rsidR="00D66193" w:rsidRPr="00C57AB8">
        <w:rPr>
          <w:spacing w:val="-4"/>
          <w:szCs w:val="28"/>
          <w:lang w:val="vi-VN"/>
        </w:rPr>
        <w:t>tiền cấp quyền sử dụng</w:t>
      </w:r>
      <w:r w:rsidRPr="00C57AB8">
        <w:rPr>
          <w:spacing w:val="-4"/>
          <w:szCs w:val="28"/>
          <w:lang w:val="vi-VN"/>
        </w:rPr>
        <w:t xml:space="preserve"> tần số vô tuyến điện theo quy định tại Nghị định này</w:t>
      </w:r>
      <w:r w:rsidRPr="004658A1">
        <w:rPr>
          <w:spacing w:val="-4"/>
          <w:szCs w:val="28"/>
          <w:lang w:val="vi-VN"/>
        </w:rPr>
        <w:t>.</w:t>
      </w:r>
    </w:p>
    <w:p w14:paraId="2DD9997D" w14:textId="4BE9345B" w:rsidR="00761B42" w:rsidRPr="00360085" w:rsidRDefault="00AB751D" w:rsidP="00761B42">
      <w:pPr>
        <w:spacing w:before="120" w:after="120"/>
        <w:ind w:firstLine="567"/>
        <w:rPr>
          <w:spacing w:val="-4"/>
          <w:szCs w:val="28"/>
          <w:lang w:val="vi-VN"/>
        </w:rPr>
      </w:pPr>
      <w:r w:rsidRPr="007F3A63">
        <w:rPr>
          <w:spacing w:val="-4"/>
          <w:szCs w:val="28"/>
          <w:highlight w:val="yellow"/>
          <w:lang w:val="vi-VN"/>
        </w:rPr>
        <w:t>3.</w:t>
      </w:r>
      <w:r w:rsidR="00761B42" w:rsidRPr="007F3A63">
        <w:rPr>
          <w:spacing w:val="-4"/>
          <w:szCs w:val="28"/>
          <w:highlight w:val="yellow"/>
          <w:lang w:val="vi-VN"/>
        </w:rPr>
        <w:t xml:space="preserve"> Trường hợp doanh nghiệp không được </w:t>
      </w:r>
      <w:r w:rsidRPr="007F3A63">
        <w:rPr>
          <w:spacing w:val="-4"/>
          <w:szCs w:val="28"/>
          <w:highlight w:val="yellow"/>
          <w:lang w:val="vi-VN"/>
        </w:rPr>
        <w:t>gia hạn</w:t>
      </w:r>
      <w:r w:rsidR="00C46D61" w:rsidRPr="007F3A63">
        <w:rPr>
          <w:spacing w:val="-4"/>
          <w:szCs w:val="28"/>
          <w:highlight w:val="yellow"/>
        </w:rPr>
        <w:t>,</w:t>
      </w:r>
      <w:r w:rsidRPr="007F3A63">
        <w:rPr>
          <w:spacing w:val="-4"/>
          <w:szCs w:val="28"/>
          <w:highlight w:val="yellow"/>
          <w:lang w:val="vi-VN"/>
        </w:rPr>
        <w:t xml:space="preserve"> </w:t>
      </w:r>
      <w:r w:rsidR="00761B42" w:rsidRPr="007F3A63">
        <w:rPr>
          <w:spacing w:val="-4"/>
          <w:szCs w:val="28"/>
          <w:highlight w:val="yellow"/>
          <w:lang w:val="vi-VN"/>
        </w:rPr>
        <w:t xml:space="preserve">cấp mới giấy phép theo quy định tại khoản </w:t>
      </w:r>
      <w:r w:rsidRPr="007F3A63">
        <w:rPr>
          <w:spacing w:val="-4"/>
          <w:szCs w:val="28"/>
          <w:highlight w:val="yellow"/>
          <w:lang w:val="vi-VN"/>
        </w:rPr>
        <w:t xml:space="preserve">2 Điều </w:t>
      </w:r>
      <w:r w:rsidR="00761B42" w:rsidRPr="007F3A63">
        <w:rPr>
          <w:spacing w:val="-4"/>
          <w:szCs w:val="28"/>
          <w:highlight w:val="yellow"/>
          <w:lang w:val="vi-VN"/>
        </w:rPr>
        <w:t>này thì đấu giá khối băng tần đó.</w:t>
      </w:r>
    </w:p>
    <w:p w14:paraId="015E4C3B" w14:textId="0A893948" w:rsidR="00401051" w:rsidRPr="00360085" w:rsidRDefault="00D4735C" w:rsidP="00401051">
      <w:pPr>
        <w:spacing w:before="120" w:after="120"/>
        <w:ind w:firstLine="567"/>
        <w:rPr>
          <w:szCs w:val="28"/>
          <w:lang w:val="vi-VN"/>
        </w:rPr>
      </w:pPr>
      <w:r w:rsidRPr="004658A1">
        <w:rPr>
          <w:szCs w:val="28"/>
          <w:lang w:val="vi-VN"/>
        </w:rPr>
        <w:lastRenderedPageBreak/>
        <w:t>4</w:t>
      </w:r>
      <w:r w:rsidR="00401051" w:rsidRPr="00360085">
        <w:rPr>
          <w:szCs w:val="28"/>
          <w:lang w:val="vi-VN"/>
        </w:rPr>
        <w:t>. Số lượng khối băng tần mà doanh nghiệp được phép mua quyền sử dụng thực hiện theo quy hoạch tần số vô tuyến điện và quy định khác của Bộ Thông tin và Truyền thông về tần số vô tuyến điện.</w:t>
      </w:r>
    </w:p>
    <w:p w14:paraId="4F3920E8" w14:textId="0657A39B" w:rsidR="00733506" w:rsidRPr="00360085" w:rsidRDefault="00733506" w:rsidP="0097618B">
      <w:pPr>
        <w:spacing w:before="120" w:after="120"/>
        <w:ind w:firstLine="567"/>
        <w:rPr>
          <w:b/>
          <w:bCs/>
          <w:szCs w:val="28"/>
          <w:lang w:val="nl-NL"/>
        </w:rPr>
      </w:pPr>
      <w:r w:rsidRPr="00360085">
        <w:rPr>
          <w:b/>
          <w:bCs/>
          <w:szCs w:val="28"/>
          <w:lang w:val="nl-NL"/>
        </w:rPr>
        <w:t>Điều 1</w:t>
      </w:r>
      <w:r w:rsidR="00332C53">
        <w:rPr>
          <w:b/>
          <w:bCs/>
          <w:szCs w:val="28"/>
          <w:lang w:val="nl-NL"/>
        </w:rPr>
        <w:t>0</w:t>
      </w:r>
      <w:r w:rsidRPr="00360085">
        <w:rPr>
          <w:b/>
          <w:bCs/>
          <w:szCs w:val="28"/>
          <w:lang w:val="vi-VN"/>
        </w:rPr>
        <w:t xml:space="preserve">. </w:t>
      </w:r>
      <w:r w:rsidRPr="00360085">
        <w:rPr>
          <w:b/>
          <w:bCs/>
          <w:szCs w:val="28"/>
          <w:lang w:val="nl-NL"/>
        </w:rPr>
        <w:t>Tổ chức đấu giá và xử lý tình huống đấu giá</w:t>
      </w:r>
    </w:p>
    <w:p w14:paraId="5DB05678" w14:textId="442CD7EE" w:rsidR="00733506" w:rsidRPr="00360085" w:rsidRDefault="00733506" w:rsidP="0097618B">
      <w:pPr>
        <w:spacing w:before="120" w:after="120"/>
        <w:ind w:firstLine="567"/>
        <w:rPr>
          <w:szCs w:val="28"/>
          <w:lang w:val="nl-NL"/>
        </w:rPr>
      </w:pPr>
      <w:r w:rsidRPr="00360085">
        <w:rPr>
          <w:szCs w:val="28"/>
          <w:lang w:val="vi-VN"/>
        </w:rPr>
        <w:t xml:space="preserve">1. </w:t>
      </w:r>
      <w:r w:rsidRPr="00360085">
        <w:rPr>
          <w:szCs w:val="28"/>
          <w:lang w:val="nl-NL"/>
        </w:rPr>
        <w:t>Việc</w:t>
      </w:r>
      <w:r w:rsidRPr="00360085">
        <w:rPr>
          <w:szCs w:val="28"/>
          <w:lang w:val="vi-VN"/>
        </w:rPr>
        <w:t xml:space="preserve"> đấu giá</w:t>
      </w:r>
      <w:r w:rsidRPr="00360085">
        <w:rPr>
          <w:szCs w:val="28"/>
          <w:lang w:val="nl-NL"/>
        </w:rPr>
        <w:t xml:space="preserve"> thực hiện</w:t>
      </w:r>
      <w:r w:rsidRPr="00360085">
        <w:rPr>
          <w:szCs w:val="28"/>
          <w:lang w:val="vi-VN"/>
        </w:rPr>
        <w:t xml:space="preserve"> theo Luật Đấu giá tài sản và các quy định </w:t>
      </w:r>
      <w:r w:rsidRPr="00360085">
        <w:rPr>
          <w:szCs w:val="28"/>
          <w:lang w:val="nl-NL"/>
        </w:rPr>
        <w:t>của</w:t>
      </w:r>
      <w:r w:rsidRPr="00360085">
        <w:rPr>
          <w:szCs w:val="28"/>
          <w:lang w:val="vi-VN"/>
        </w:rPr>
        <w:t xml:space="preserve"> Nghị định này</w:t>
      </w:r>
      <w:r w:rsidRPr="00360085">
        <w:rPr>
          <w:szCs w:val="28"/>
          <w:lang w:val="nl-NL"/>
        </w:rPr>
        <w:t>.</w:t>
      </w:r>
    </w:p>
    <w:p w14:paraId="50F232E7" w14:textId="0D746FA8" w:rsidR="00733506" w:rsidRPr="00360085" w:rsidRDefault="00733506" w:rsidP="0097618B">
      <w:pPr>
        <w:spacing w:before="120" w:after="120"/>
        <w:ind w:firstLine="567"/>
        <w:rPr>
          <w:szCs w:val="28"/>
          <w:lang w:val="nl-NL"/>
        </w:rPr>
      </w:pPr>
      <w:r w:rsidRPr="00360085">
        <w:rPr>
          <w:szCs w:val="28"/>
          <w:lang w:val="nl-NL"/>
        </w:rPr>
        <w:t xml:space="preserve">2. Trước khi niêm yết việc đấu giá ít nhất </w:t>
      </w:r>
      <w:r w:rsidR="002202E3" w:rsidRPr="00BD74F5">
        <w:rPr>
          <w:szCs w:val="28"/>
          <w:highlight w:val="yellow"/>
          <w:lang w:val="nl-NL"/>
        </w:rPr>
        <w:t>80 ngày</w:t>
      </w:r>
      <w:r w:rsidRPr="00360085">
        <w:rPr>
          <w:szCs w:val="28"/>
          <w:lang w:val="nl-NL"/>
        </w:rPr>
        <w:t xml:space="preserve">, Bộ Thông tin và Truyền thông phải thông báo trên trang thông tin điện tử của Bộ Thông tin và Truyền thông kế hoạch tổ chức đấu giá, bao gồm các thông tin về </w:t>
      </w:r>
      <w:r w:rsidR="005B60D2">
        <w:rPr>
          <w:szCs w:val="28"/>
          <w:lang w:val="nl-NL"/>
        </w:rPr>
        <w:t xml:space="preserve">băng tần </w:t>
      </w:r>
      <w:r w:rsidRPr="00360085">
        <w:rPr>
          <w:szCs w:val="28"/>
          <w:lang w:val="nl-NL"/>
        </w:rPr>
        <w:t>đấu giá, giá khởi điểm, điều kiện tham gia đấu giá để doanh nghiệp xem xét, tham gia đấu giá.</w:t>
      </w:r>
    </w:p>
    <w:p w14:paraId="7697A4AD" w14:textId="1A146B83" w:rsidR="00733506" w:rsidRPr="00360085" w:rsidRDefault="00733506" w:rsidP="0097618B">
      <w:pPr>
        <w:spacing w:before="120" w:after="120"/>
        <w:ind w:firstLine="567"/>
        <w:rPr>
          <w:lang w:val="nl-NL"/>
        </w:rPr>
      </w:pPr>
      <w:r w:rsidRPr="00360085">
        <w:rPr>
          <w:szCs w:val="28"/>
          <w:lang w:val="nl-NL"/>
        </w:rPr>
        <w:t>3</w:t>
      </w:r>
      <w:r w:rsidRPr="00360085">
        <w:rPr>
          <w:szCs w:val="28"/>
          <w:lang w:val="vi-VN"/>
        </w:rPr>
        <w:t xml:space="preserve">. Trong trường hợp tổng số khối </w:t>
      </w:r>
      <w:r w:rsidR="00C46D61">
        <w:rPr>
          <w:szCs w:val="28"/>
          <w:lang w:val="vi-VN"/>
        </w:rPr>
        <w:t xml:space="preserve">băng tần </w:t>
      </w:r>
      <w:r w:rsidRPr="00360085">
        <w:rPr>
          <w:szCs w:val="28"/>
          <w:lang w:val="nl-NL"/>
        </w:rPr>
        <w:t xml:space="preserve">mà </w:t>
      </w:r>
      <w:r w:rsidRPr="00360085">
        <w:rPr>
          <w:szCs w:val="28"/>
          <w:lang w:val="vi-VN"/>
        </w:rPr>
        <w:t xml:space="preserve">các doanh nghiệp đủ điều kiện tham gia đấu giá đăng ký mua ít hơn hoặc bằng </w:t>
      </w:r>
      <w:r w:rsidRPr="00360085">
        <w:rPr>
          <w:szCs w:val="28"/>
          <w:lang w:val="nl-NL"/>
        </w:rPr>
        <w:t xml:space="preserve">tổng </w:t>
      </w:r>
      <w:r w:rsidRPr="00360085">
        <w:rPr>
          <w:szCs w:val="28"/>
          <w:lang w:val="vi-VN"/>
        </w:rPr>
        <w:t xml:space="preserve">số khối </w:t>
      </w:r>
      <w:r w:rsidR="005B60D2">
        <w:rPr>
          <w:szCs w:val="28"/>
          <w:lang w:val="vi-VN"/>
        </w:rPr>
        <w:t>băng tần</w:t>
      </w:r>
      <w:r w:rsidR="00C46D61">
        <w:rPr>
          <w:szCs w:val="28"/>
        </w:rPr>
        <w:t xml:space="preserve"> </w:t>
      </w:r>
      <w:r w:rsidRPr="00360085">
        <w:rPr>
          <w:szCs w:val="28"/>
          <w:lang w:val="vi-VN"/>
        </w:rPr>
        <w:t>đ</w:t>
      </w:r>
      <w:r w:rsidR="002D20A3">
        <w:rPr>
          <w:szCs w:val="28"/>
        </w:rPr>
        <w:t>ược đấu giá</w:t>
      </w:r>
      <w:r w:rsidRPr="00360085">
        <w:rPr>
          <w:szCs w:val="28"/>
          <w:lang w:val="vi-VN"/>
        </w:rPr>
        <w:t xml:space="preserve"> thì </w:t>
      </w:r>
      <w:r w:rsidR="006265B2">
        <w:rPr>
          <w:szCs w:val="28"/>
          <w:lang w:val="vi-VN"/>
        </w:rPr>
        <w:t xml:space="preserve">doanh nghiệp tham gia đấu giá được phép mua số khối </w:t>
      </w:r>
      <w:r w:rsidR="002D20A3">
        <w:rPr>
          <w:szCs w:val="28"/>
        </w:rPr>
        <w:t xml:space="preserve">băng tần </w:t>
      </w:r>
      <w:r w:rsidR="006265B2">
        <w:rPr>
          <w:szCs w:val="28"/>
          <w:lang w:val="vi-VN"/>
        </w:rPr>
        <w:t>theo đăng ký với giá</w:t>
      </w:r>
      <w:r w:rsidRPr="00360085">
        <w:rPr>
          <w:szCs w:val="28"/>
          <w:lang w:val="nl-NL"/>
        </w:rPr>
        <w:t xml:space="preserve"> trả ít nhất bằng giá khởi điểm.</w:t>
      </w:r>
      <w:r w:rsidRPr="00360085">
        <w:rPr>
          <w:lang w:val="nl-NL"/>
        </w:rPr>
        <w:t xml:space="preserve"> </w:t>
      </w:r>
    </w:p>
    <w:p w14:paraId="32957C1B" w14:textId="00A1D6E8" w:rsidR="00733506" w:rsidRPr="00360085" w:rsidRDefault="00733506" w:rsidP="0097618B">
      <w:pPr>
        <w:spacing w:before="120" w:after="120"/>
        <w:ind w:firstLine="567"/>
        <w:rPr>
          <w:spacing w:val="-2"/>
          <w:szCs w:val="28"/>
          <w:lang w:val="nl-NL"/>
        </w:rPr>
      </w:pPr>
      <w:r w:rsidRPr="00360085">
        <w:rPr>
          <w:spacing w:val="-2"/>
          <w:szCs w:val="28"/>
          <w:lang w:val="nl-NL"/>
        </w:rPr>
        <w:t xml:space="preserve">4. Trong trường hợp trúng đấu giá nhiều khối </w:t>
      </w:r>
      <w:r w:rsidR="005B60D2">
        <w:rPr>
          <w:spacing w:val="-2"/>
          <w:szCs w:val="28"/>
          <w:lang w:val="nl-NL"/>
        </w:rPr>
        <w:t>băng tần</w:t>
      </w:r>
      <w:r w:rsidRPr="00360085">
        <w:rPr>
          <w:spacing w:val="-2"/>
          <w:szCs w:val="28"/>
          <w:lang w:val="nl-NL"/>
        </w:rPr>
        <w:t xml:space="preserve">, doanh nghiệp phải lựa chọn vị trí các khối </w:t>
      </w:r>
      <w:r w:rsidR="005B60D2">
        <w:rPr>
          <w:spacing w:val="-2"/>
          <w:szCs w:val="28"/>
          <w:lang w:val="nl-NL"/>
        </w:rPr>
        <w:t>băng tần</w:t>
      </w:r>
      <w:r w:rsidR="002D20A3">
        <w:rPr>
          <w:spacing w:val="-2"/>
          <w:szCs w:val="28"/>
          <w:lang w:val="nl-NL"/>
        </w:rPr>
        <w:t xml:space="preserve"> </w:t>
      </w:r>
      <w:r w:rsidRPr="00360085">
        <w:rPr>
          <w:spacing w:val="-2"/>
          <w:szCs w:val="28"/>
          <w:lang w:val="nl-NL"/>
        </w:rPr>
        <w:t xml:space="preserve">theo nguyên tắc bảo đảm tất cả các doanh nghiệp trúng đấu giá được sử dụng các khối </w:t>
      </w:r>
      <w:r w:rsidR="002D20A3">
        <w:rPr>
          <w:spacing w:val="-2"/>
          <w:szCs w:val="28"/>
          <w:lang w:val="nl-NL"/>
        </w:rPr>
        <w:t xml:space="preserve">băng tần </w:t>
      </w:r>
      <w:r w:rsidRPr="00360085">
        <w:rPr>
          <w:spacing w:val="-2"/>
          <w:szCs w:val="28"/>
          <w:lang w:val="nl-NL"/>
        </w:rPr>
        <w:t xml:space="preserve">liên tiếp, liền kề theo quy định của Bộ Thông tin và Truyền thông tại quy chế cuộc đấu giá. </w:t>
      </w:r>
    </w:p>
    <w:p w14:paraId="2BC6EA02" w14:textId="77777777" w:rsidR="00733506" w:rsidRPr="00360085" w:rsidRDefault="00733506" w:rsidP="00BF0CEC">
      <w:pPr>
        <w:spacing w:before="120" w:after="120"/>
        <w:ind w:firstLine="567"/>
        <w:rPr>
          <w:spacing w:val="-2"/>
          <w:szCs w:val="28"/>
          <w:lang w:val="vi-VN"/>
        </w:rPr>
      </w:pPr>
      <w:r w:rsidRPr="00360085">
        <w:rPr>
          <w:spacing w:val="-2"/>
          <w:szCs w:val="28"/>
          <w:lang w:val="nl-NL"/>
        </w:rPr>
        <w:t>5. Xử lý trường hợp đấu giá không thành</w:t>
      </w:r>
    </w:p>
    <w:p w14:paraId="090C0C2C" w14:textId="42CC96B9" w:rsidR="00733506" w:rsidRPr="00360085" w:rsidRDefault="00733506" w:rsidP="00BF0CEC">
      <w:pPr>
        <w:spacing w:before="120" w:after="120"/>
        <w:ind w:firstLine="567"/>
        <w:rPr>
          <w:spacing w:val="-2"/>
          <w:szCs w:val="28"/>
          <w:lang w:val="vi-VN"/>
        </w:rPr>
      </w:pPr>
      <w:r w:rsidRPr="00360085">
        <w:rPr>
          <w:spacing w:val="-2"/>
          <w:szCs w:val="28"/>
          <w:lang w:val="vi-VN"/>
        </w:rPr>
        <w:t xml:space="preserve">a) Trường hợp toàn bộ </w:t>
      </w:r>
      <w:r w:rsidR="005B60D2">
        <w:rPr>
          <w:spacing w:val="-2"/>
          <w:szCs w:val="28"/>
          <w:lang w:val="vi-VN"/>
        </w:rPr>
        <w:t>băng tần</w:t>
      </w:r>
      <w:r w:rsidR="002D20A3">
        <w:rPr>
          <w:spacing w:val="-2"/>
          <w:szCs w:val="28"/>
        </w:rPr>
        <w:t xml:space="preserve"> </w:t>
      </w:r>
      <w:r w:rsidR="007B39FF" w:rsidRPr="00360085">
        <w:rPr>
          <w:spacing w:val="-2"/>
          <w:szCs w:val="28"/>
          <w:lang w:val="vi-VN"/>
        </w:rPr>
        <w:t xml:space="preserve">đấu giá </w:t>
      </w:r>
      <w:r w:rsidRPr="00360085">
        <w:rPr>
          <w:spacing w:val="-2"/>
          <w:szCs w:val="28"/>
          <w:lang w:val="vi-VN"/>
        </w:rPr>
        <w:t xml:space="preserve">không thành thì Bộ trưởng Bộ Thông tin và Truyền thông trình Thủ tướng Chính phủ xem xét, quyết định giảm đơn giá </w:t>
      </w:r>
      <w:r w:rsidR="005B60D2">
        <w:rPr>
          <w:spacing w:val="-2"/>
          <w:szCs w:val="28"/>
          <w:lang w:val="vi-VN"/>
        </w:rPr>
        <w:t>băng tần</w:t>
      </w:r>
      <w:r w:rsidR="002D20A3">
        <w:rPr>
          <w:spacing w:val="-2"/>
          <w:szCs w:val="28"/>
        </w:rPr>
        <w:t xml:space="preserve"> </w:t>
      </w:r>
      <w:r w:rsidR="00957A8A" w:rsidRPr="00360085">
        <w:rPr>
          <w:spacing w:val="-2"/>
          <w:szCs w:val="28"/>
          <w:lang w:val="vi-VN"/>
        </w:rPr>
        <w:t xml:space="preserve">làm cơ sở xác định giá </w:t>
      </w:r>
      <w:r w:rsidR="006265B2">
        <w:rPr>
          <w:spacing w:val="-2"/>
          <w:szCs w:val="28"/>
          <w:lang w:val="vi-VN"/>
        </w:rPr>
        <w:t xml:space="preserve">khởi </w:t>
      </w:r>
      <w:r w:rsidR="00957A8A" w:rsidRPr="00360085">
        <w:rPr>
          <w:spacing w:val="-2"/>
          <w:szCs w:val="28"/>
          <w:lang w:val="vi-VN"/>
        </w:rPr>
        <w:t xml:space="preserve">điểm mới </w:t>
      </w:r>
      <w:r w:rsidRPr="00360085">
        <w:rPr>
          <w:spacing w:val="-2"/>
          <w:szCs w:val="28"/>
          <w:lang w:val="vi-VN"/>
        </w:rPr>
        <w:t xml:space="preserve">để đấu giá lại theo nguyên tắc mỗi lần giảm giá không quá 10% của đơn giá </w:t>
      </w:r>
      <w:r w:rsidR="005B60D2">
        <w:rPr>
          <w:spacing w:val="-2"/>
          <w:szCs w:val="28"/>
          <w:lang w:val="vi-VN"/>
        </w:rPr>
        <w:t>băng tần</w:t>
      </w:r>
      <w:r w:rsidR="002D20A3">
        <w:rPr>
          <w:spacing w:val="-2"/>
          <w:szCs w:val="28"/>
        </w:rPr>
        <w:t xml:space="preserve"> </w:t>
      </w:r>
      <w:r w:rsidRPr="00360085">
        <w:rPr>
          <w:spacing w:val="-2"/>
          <w:szCs w:val="28"/>
          <w:lang w:val="vi-VN"/>
        </w:rPr>
        <w:t>của lần trước liền kề.</w:t>
      </w:r>
    </w:p>
    <w:p w14:paraId="2E3BA55D" w14:textId="030D8236" w:rsidR="00733506" w:rsidRPr="00360085" w:rsidRDefault="00733506" w:rsidP="00BF0CEC">
      <w:pPr>
        <w:spacing w:before="120" w:after="120"/>
        <w:ind w:firstLine="567"/>
        <w:rPr>
          <w:spacing w:val="-2"/>
          <w:szCs w:val="28"/>
          <w:lang w:val="vi-VN"/>
        </w:rPr>
      </w:pPr>
      <w:r w:rsidRPr="00360085">
        <w:rPr>
          <w:spacing w:val="-2"/>
          <w:szCs w:val="28"/>
          <w:lang w:val="vi-VN"/>
        </w:rPr>
        <w:t xml:space="preserve">b) Trường hợp chỉ có một phần của </w:t>
      </w:r>
      <w:r w:rsidR="002D20A3">
        <w:rPr>
          <w:spacing w:val="-2"/>
          <w:szCs w:val="28"/>
          <w:lang w:val="vi-VN"/>
        </w:rPr>
        <w:t xml:space="preserve">băng tần </w:t>
      </w:r>
      <w:r w:rsidR="007B39FF" w:rsidRPr="00360085">
        <w:rPr>
          <w:spacing w:val="-2"/>
          <w:szCs w:val="28"/>
          <w:lang w:val="vi-VN"/>
        </w:rPr>
        <w:t>đấu giá</w:t>
      </w:r>
      <w:r w:rsidRPr="00360085">
        <w:rPr>
          <w:spacing w:val="-2"/>
          <w:szCs w:val="28"/>
          <w:lang w:val="vi-VN"/>
        </w:rPr>
        <w:t xml:space="preserve"> không thành thì Bộ trưởng Bộ Thông tin và Truyền thông </w:t>
      </w:r>
      <w:r w:rsidR="006265B2">
        <w:rPr>
          <w:spacing w:val="-2"/>
          <w:szCs w:val="28"/>
          <w:lang w:val="vi-VN"/>
        </w:rPr>
        <w:t xml:space="preserve">trình </w:t>
      </w:r>
      <w:r w:rsidRPr="00360085">
        <w:rPr>
          <w:spacing w:val="-2"/>
          <w:szCs w:val="28"/>
          <w:lang w:val="vi-VN"/>
        </w:rPr>
        <w:t xml:space="preserve">Thủ tướng Chính phủ xem xét, quyết định </w:t>
      </w:r>
      <w:r w:rsidR="007B39FF" w:rsidRPr="00360085">
        <w:rPr>
          <w:spacing w:val="-2"/>
          <w:szCs w:val="28"/>
          <w:lang w:val="vi-VN"/>
        </w:rPr>
        <w:t>đấu giá</w:t>
      </w:r>
      <w:r w:rsidRPr="00360085">
        <w:rPr>
          <w:spacing w:val="-2"/>
          <w:szCs w:val="28"/>
          <w:lang w:val="vi-VN"/>
        </w:rPr>
        <w:t xml:space="preserve"> lại vào thời điểm phù hợp và xác định lại đơn giá </w:t>
      </w:r>
      <w:r w:rsidR="002D20A3">
        <w:rPr>
          <w:spacing w:val="-2"/>
          <w:szCs w:val="28"/>
          <w:lang w:val="vi-VN"/>
        </w:rPr>
        <w:t xml:space="preserve">băng tần </w:t>
      </w:r>
      <w:r w:rsidRPr="00360085">
        <w:rPr>
          <w:spacing w:val="-2"/>
          <w:szCs w:val="28"/>
          <w:lang w:val="vi-VN"/>
        </w:rPr>
        <w:t xml:space="preserve">với phần </w:t>
      </w:r>
      <w:r w:rsidR="005B60D2">
        <w:rPr>
          <w:spacing w:val="-2"/>
          <w:szCs w:val="28"/>
          <w:lang w:val="vi-VN"/>
        </w:rPr>
        <w:t>băng tần</w:t>
      </w:r>
      <w:r w:rsidR="002D20A3">
        <w:rPr>
          <w:spacing w:val="-2"/>
          <w:szCs w:val="28"/>
        </w:rPr>
        <w:t xml:space="preserve"> </w:t>
      </w:r>
      <w:r w:rsidR="007B39FF" w:rsidRPr="00360085">
        <w:rPr>
          <w:spacing w:val="-2"/>
          <w:szCs w:val="28"/>
          <w:lang w:val="vi-VN"/>
        </w:rPr>
        <w:t>đấu giá</w:t>
      </w:r>
      <w:r w:rsidRPr="00360085">
        <w:rPr>
          <w:spacing w:val="-2"/>
          <w:szCs w:val="28"/>
          <w:lang w:val="vi-VN"/>
        </w:rPr>
        <w:t xml:space="preserve"> không thành. </w:t>
      </w:r>
    </w:p>
    <w:p w14:paraId="4143AF29" w14:textId="3848FFEC" w:rsidR="00733506" w:rsidRPr="00360085" w:rsidRDefault="00733506" w:rsidP="00DF5C2D">
      <w:pPr>
        <w:spacing w:before="120" w:after="120"/>
        <w:ind w:firstLine="567"/>
        <w:rPr>
          <w:b/>
          <w:szCs w:val="28"/>
          <w:lang w:val="vi-VN"/>
        </w:rPr>
      </w:pPr>
      <w:r w:rsidRPr="00360085">
        <w:rPr>
          <w:b/>
          <w:szCs w:val="28"/>
          <w:lang w:val="vi-VN"/>
        </w:rPr>
        <w:t xml:space="preserve">Điều </w:t>
      </w:r>
      <w:r w:rsidRPr="00360085">
        <w:rPr>
          <w:b/>
          <w:szCs w:val="28"/>
          <w:lang w:val="nl-NL"/>
        </w:rPr>
        <w:t>1</w:t>
      </w:r>
      <w:r w:rsidR="00332C53">
        <w:rPr>
          <w:b/>
          <w:szCs w:val="28"/>
          <w:lang w:val="nl-NL"/>
        </w:rPr>
        <w:t>1</w:t>
      </w:r>
      <w:r w:rsidRPr="00360085">
        <w:rPr>
          <w:b/>
          <w:szCs w:val="28"/>
          <w:lang w:val="vi-VN"/>
        </w:rPr>
        <w:t xml:space="preserve">. Giá khởi điểm </w:t>
      </w:r>
    </w:p>
    <w:p w14:paraId="0F997FDD" w14:textId="78BBC498" w:rsidR="00733506" w:rsidRDefault="007B39FF">
      <w:pPr>
        <w:spacing w:before="120" w:after="120"/>
        <w:ind w:firstLine="567"/>
        <w:rPr>
          <w:szCs w:val="28"/>
          <w:lang w:val="vi-VN"/>
        </w:rPr>
      </w:pPr>
      <w:r w:rsidRPr="00360085">
        <w:rPr>
          <w:szCs w:val="28"/>
          <w:lang w:val="vi-VN"/>
        </w:rPr>
        <w:t xml:space="preserve">Bộ trưởng Bộ Thông tin và Truyền thông quyết định </w:t>
      </w:r>
      <w:r w:rsidR="00D40F78">
        <w:rPr>
          <w:szCs w:val="28"/>
        </w:rPr>
        <w:t>g</w:t>
      </w:r>
      <w:r w:rsidR="00D40F78" w:rsidRPr="00B22B64">
        <w:rPr>
          <w:szCs w:val="28"/>
          <w:lang w:val="vi-VN"/>
        </w:rPr>
        <w:t xml:space="preserve">iá khởi điểm bằng mức thu quy định tại khoản 1 Điều </w:t>
      </w:r>
      <w:r w:rsidR="00D40F78">
        <w:rPr>
          <w:szCs w:val="28"/>
        </w:rPr>
        <w:t>7</w:t>
      </w:r>
      <w:r w:rsidR="00D40F78" w:rsidRPr="00B22B64">
        <w:rPr>
          <w:szCs w:val="28"/>
          <w:lang w:val="vi-VN"/>
        </w:rPr>
        <w:t xml:space="preserve"> Nghị định này</w:t>
      </w:r>
      <w:r w:rsidR="00D40F78">
        <w:rPr>
          <w:szCs w:val="28"/>
          <w:lang w:val="vi-VN"/>
        </w:rPr>
        <w:t xml:space="preserve"> </w:t>
      </w:r>
      <w:r w:rsidR="006265B2">
        <w:rPr>
          <w:szCs w:val="28"/>
          <w:lang w:val="vi-VN"/>
        </w:rPr>
        <w:t>trước khi tổ chức cuộc đấu giá</w:t>
      </w:r>
      <w:r w:rsidR="00016B1E" w:rsidRPr="004658A1">
        <w:rPr>
          <w:szCs w:val="28"/>
          <w:lang w:val="vi-VN"/>
        </w:rPr>
        <w:t>.</w:t>
      </w:r>
    </w:p>
    <w:p w14:paraId="2C585EBD" w14:textId="7BD9D143" w:rsidR="00BC753A" w:rsidRPr="00360085" w:rsidRDefault="00BC753A" w:rsidP="00BC753A">
      <w:pPr>
        <w:spacing w:before="120" w:after="120"/>
        <w:ind w:firstLine="567"/>
        <w:rPr>
          <w:b/>
          <w:szCs w:val="28"/>
          <w:lang w:val="vi-VN"/>
        </w:rPr>
      </w:pPr>
      <w:r w:rsidRPr="00360085">
        <w:rPr>
          <w:b/>
          <w:szCs w:val="28"/>
          <w:lang w:val="vi-VN"/>
        </w:rPr>
        <w:t>Điều 1</w:t>
      </w:r>
      <w:r w:rsidR="00332C53">
        <w:rPr>
          <w:b/>
          <w:szCs w:val="28"/>
        </w:rPr>
        <w:t>2</w:t>
      </w:r>
      <w:r w:rsidRPr="00360085">
        <w:rPr>
          <w:b/>
          <w:szCs w:val="28"/>
          <w:lang w:val="vi-VN"/>
        </w:rPr>
        <w:t>. Điều kiện tham gia đấu giá</w:t>
      </w:r>
    </w:p>
    <w:p w14:paraId="553749A8" w14:textId="77777777" w:rsidR="00BC753A" w:rsidRPr="00360085" w:rsidRDefault="00BC753A" w:rsidP="00BC753A">
      <w:pPr>
        <w:spacing w:before="120" w:after="120"/>
        <w:ind w:firstLine="567"/>
        <w:rPr>
          <w:szCs w:val="28"/>
          <w:lang w:val="nl-NL"/>
        </w:rPr>
      </w:pPr>
      <w:r w:rsidRPr="00360085">
        <w:rPr>
          <w:szCs w:val="28"/>
          <w:lang w:val="nl-NL"/>
        </w:rPr>
        <w:t>1. Doanh nghiệp tham gia đấu giá phải đáp ứng các điều kiện sau:</w:t>
      </w:r>
    </w:p>
    <w:p w14:paraId="4511996F" w14:textId="77777777" w:rsidR="00BC753A" w:rsidRPr="00360085" w:rsidRDefault="00BC753A" w:rsidP="00BC753A">
      <w:pPr>
        <w:spacing w:before="120" w:after="120"/>
        <w:ind w:firstLine="567"/>
        <w:rPr>
          <w:szCs w:val="28"/>
          <w:lang w:val="nl-NL"/>
        </w:rPr>
      </w:pPr>
      <w:r w:rsidRPr="00360085">
        <w:rPr>
          <w:szCs w:val="28"/>
          <w:lang w:val="nl-NL"/>
        </w:rPr>
        <w:t>a) Đủ điều kiện được xem xét cấp giấy phép thiết lập mạng viễn thông;</w:t>
      </w:r>
    </w:p>
    <w:p w14:paraId="4F380446" w14:textId="77777777" w:rsidR="00BC753A" w:rsidRPr="00360085" w:rsidRDefault="00BC753A" w:rsidP="00BC753A">
      <w:pPr>
        <w:spacing w:before="120" w:after="120"/>
        <w:ind w:firstLine="567"/>
        <w:rPr>
          <w:szCs w:val="28"/>
          <w:lang w:val="nl-NL"/>
        </w:rPr>
      </w:pPr>
      <w:r w:rsidRPr="00360085">
        <w:rPr>
          <w:szCs w:val="28"/>
          <w:lang w:val="nl-NL"/>
        </w:rPr>
        <w:t xml:space="preserve">b) Đáp ứng các yêu cầu của cuộc đấu giá.  </w:t>
      </w:r>
    </w:p>
    <w:p w14:paraId="3308E02D" w14:textId="77777777" w:rsidR="00BC753A" w:rsidRPr="00360085" w:rsidRDefault="00BC753A" w:rsidP="00BC753A">
      <w:pPr>
        <w:spacing w:before="120" w:after="120"/>
        <w:ind w:firstLine="567"/>
        <w:rPr>
          <w:szCs w:val="28"/>
          <w:lang w:val="nl-NL"/>
        </w:rPr>
      </w:pPr>
      <w:r w:rsidRPr="00360085">
        <w:rPr>
          <w:szCs w:val="28"/>
          <w:lang w:val="nl-NL"/>
        </w:rPr>
        <w:t>2. Điều kiện được xem xét cấp giấy phép thiết lập mạng viễn thông bao gồm:</w:t>
      </w:r>
    </w:p>
    <w:p w14:paraId="768CE3A7" w14:textId="17FD31BF" w:rsidR="00BC753A" w:rsidRPr="00332C53" w:rsidRDefault="00BC753A" w:rsidP="00BC753A">
      <w:pPr>
        <w:spacing w:before="120" w:after="120"/>
        <w:ind w:firstLine="567"/>
        <w:rPr>
          <w:szCs w:val="28"/>
          <w:lang w:val="nl-NL"/>
        </w:rPr>
      </w:pPr>
      <w:r w:rsidRPr="00360085">
        <w:rPr>
          <w:szCs w:val="28"/>
          <w:lang w:val="nl-NL"/>
        </w:rPr>
        <w:lastRenderedPageBreak/>
        <w:t xml:space="preserve"> </w:t>
      </w:r>
      <w:r w:rsidRPr="00332C53">
        <w:rPr>
          <w:szCs w:val="28"/>
          <w:lang w:val="nl-NL"/>
        </w:rPr>
        <w:t xml:space="preserve">a) Điều kiện được xem xét cấp giấy phép thiết lập mạng viễn thông </w:t>
      </w:r>
      <w:r w:rsidRPr="00A62534">
        <w:rPr>
          <w:color w:val="FF0000"/>
          <w:szCs w:val="28"/>
          <w:lang w:val="nl-NL"/>
        </w:rPr>
        <w:t>công cộng</w:t>
      </w:r>
      <w:r w:rsidRPr="00A62534">
        <w:rPr>
          <w:szCs w:val="28"/>
          <w:lang w:val="nl-NL"/>
        </w:rPr>
        <w:t xml:space="preserve"> sử dụng băng tần </w:t>
      </w:r>
      <w:r w:rsidRPr="00332C53">
        <w:rPr>
          <w:szCs w:val="28"/>
          <w:lang w:val="nl-NL"/>
        </w:rPr>
        <w:t>được cấp thông qua đấu giá theo quy định của pháp luật về viễn thông.</w:t>
      </w:r>
    </w:p>
    <w:p w14:paraId="16067E8C" w14:textId="2E3597BB" w:rsidR="00BC753A" w:rsidRPr="00360085" w:rsidRDefault="00BC753A" w:rsidP="00BC753A">
      <w:pPr>
        <w:spacing w:before="120" w:after="120"/>
        <w:ind w:firstLine="567"/>
        <w:rPr>
          <w:szCs w:val="28"/>
          <w:lang w:val="nl-NL"/>
        </w:rPr>
      </w:pPr>
      <w:r w:rsidRPr="00332C53">
        <w:rPr>
          <w:szCs w:val="28"/>
          <w:lang w:val="nl-NL"/>
        </w:rPr>
        <w:t>b) Tuân thủ quy định của pháp luật về viễn thông đối với sở hữu trong kinh doanh dịch vụ viễn thông, hình thức, điều kiện và tỷ lệ phần vốn góp của nhà đầu tư nước ngoài.</w:t>
      </w:r>
    </w:p>
    <w:p w14:paraId="12318486" w14:textId="77777777" w:rsidR="00BC753A" w:rsidRPr="00360085" w:rsidRDefault="00BC753A" w:rsidP="00BC753A">
      <w:pPr>
        <w:spacing w:before="120" w:after="120"/>
        <w:ind w:firstLine="567"/>
        <w:rPr>
          <w:szCs w:val="28"/>
          <w:lang w:val="nl-NL"/>
        </w:rPr>
      </w:pPr>
      <w:r w:rsidRPr="00360085">
        <w:rPr>
          <w:szCs w:val="28"/>
          <w:lang w:val="nl-NL"/>
        </w:rPr>
        <w:t>3. Yêu cầu của cuộc đấu giá bao gồm:</w:t>
      </w:r>
    </w:p>
    <w:p w14:paraId="10B5BCFC" w14:textId="77777777" w:rsidR="00BC753A" w:rsidRPr="00360085" w:rsidRDefault="00BC753A" w:rsidP="00BC753A">
      <w:pPr>
        <w:spacing w:before="120" w:after="120"/>
        <w:ind w:firstLine="567"/>
        <w:rPr>
          <w:szCs w:val="28"/>
          <w:lang w:val="nl-NL"/>
        </w:rPr>
      </w:pPr>
      <w:r w:rsidRPr="00360085">
        <w:rPr>
          <w:szCs w:val="28"/>
          <w:lang w:val="nl-NL"/>
        </w:rPr>
        <w:t xml:space="preserve"> a) Hoàn thành các nghĩa vụ tài chính trước đó về viễn thông, tần số vô tuyến điện (nếu có); </w:t>
      </w:r>
    </w:p>
    <w:p w14:paraId="271FBAC8" w14:textId="77777777" w:rsidR="00BC753A" w:rsidRPr="00360085" w:rsidRDefault="00BC753A" w:rsidP="00BC753A">
      <w:pPr>
        <w:spacing w:before="120" w:after="120"/>
        <w:ind w:firstLine="567"/>
        <w:rPr>
          <w:spacing w:val="-8"/>
          <w:szCs w:val="28"/>
          <w:lang w:val="nl-NL"/>
        </w:rPr>
      </w:pPr>
      <w:r w:rsidRPr="00360085">
        <w:rPr>
          <w:szCs w:val="28"/>
          <w:lang w:val="nl-NL"/>
        </w:rPr>
        <w:t xml:space="preserve">b) </w:t>
      </w:r>
      <w:r w:rsidRPr="00360085">
        <w:rPr>
          <w:spacing w:val="-8"/>
          <w:szCs w:val="28"/>
          <w:lang w:val="nl-NL"/>
        </w:rPr>
        <w:t>Yêu cầu triển khai mạng viễn thông bao gồm một hoặc một số nội dung sau:</w:t>
      </w:r>
    </w:p>
    <w:p w14:paraId="074D5D15" w14:textId="70C7AB40" w:rsidR="00BC753A" w:rsidRPr="00036DA6" w:rsidRDefault="00BC753A" w:rsidP="00BC753A">
      <w:pPr>
        <w:spacing w:before="120" w:after="120"/>
        <w:ind w:firstLine="567"/>
        <w:rPr>
          <w:spacing w:val="-4"/>
          <w:szCs w:val="28"/>
          <w:lang w:val="nl-NL"/>
        </w:rPr>
      </w:pPr>
      <w:r w:rsidRPr="00036DA6">
        <w:rPr>
          <w:spacing w:val="-4"/>
          <w:szCs w:val="28"/>
          <w:lang w:val="nl-NL"/>
        </w:rPr>
        <w:t xml:space="preserve">- Số </w:t>
      </w:r>
      <w:r w:rsidRPr="00332C53">
        <w:rPr>
          <w:spacing w:val="-4"/>
          <w:szCs w:val="28"/>
          <w:lang w:val="nl-NL"/>
        </w:rPr>
        <w:t xml:space="preserve">lượng </w:t>
      </w:r>
      <w:r w:rsidR="00332C53" w:rsidRPr="00A62534">
        <w:rPr>
          <w:spacing w:val="-4"/>
          <w:szCs w:val="28"/>
          <w:highlight w:val="cyan"/>
          <w:lang w:val="nl-NL"/>
        </w:rPr>
        <w:t>trạm phát sóng vô tuyến điện</w:t>
      </w:r>
      <w:r w:rsidR="00332C53" w:rsidRPr="00DB7320">
        <w:rPr>
          <w:spacing w:val="-4"/>
          <w:szCs w:val="28"/>
          <w:highlight w:val="cyan"/>
          <w:lang w:val="nl-NL"/>
        </w:rPr>
        <w:t xml:space="preserve"> </w:t>
      </w:r>
      <w:r w:rsidRPr="00036DA6">
        <w:rPr>
          <w:spacing w:val="-4"/>
          <w:szCs w:val="28"/>
          <w:lang w:val="nl-NL"/>
        </w:rPr>
        <w:t>phải triển khai trong thời hạn hai năm kể từ ngày được cấp giấy phép và cho đến hết thời hạn của giấy phép;</w:t>
      </w:r>
    </w:p>
    <w:p w14:paraId="3DF89A9D" w14:textId="77777777" w:rsidR="00BC753A" w:rsidRPr="0051014C" w:rsidRDefault="00BC753A" w:rsidP="00BC753A">
      <w:pPr>
        <w:spacing w:before="120" w:after="120"/>
        <w:ind w:firstLine="567"/>
        <w:rPr>
          <w:szCs w:val="28"/>
          <w:lang w:val="nl-NL"/>
        </w:rPr>
      </w:pPr>
      <w:r w:rsidRPr="0051014C">
        <w:rPr>
          <w:szCs w:val="28"/>
          <w:lang w:val="nl-NL"/>
        </w:rPr>
        <w:t>- Thời điểm chính thức cung cấp dịch vụ;</w:t>
      </w:r>
    </w:p>
    <w:p w14:paraId="0550446B" w14:textId="77777777" w:rsidR="00BC753A" w:rsidRPr="0051014C" w:rsidRDefault="00BC753A" w:rsidP="00BC753A">
      <w:pPr>
        <w:spacing w:before="120" w:after="120"/>
        <w:ind w:firstLine="567"/>
        <w:rPr>
          <w:szCs w:val="28"/>
          <w:lang w:val="nl-NL"/>
        </w:rPr>
      </w:pPr>
      <w:r w:rsidRPr="0051014C">
        <w:rPr>
          <w:szCs w:val="28"/>
          <w:lang w:val="nl-NL"/>
        </w:rPr>
        <w:t>- Yêu cầu phủ sóng khi phát triển mạng viễn thông (cam kết theo từng năm đến hết thời hạn giấy phép thiết lập mạng viễn thông công cộng đối với mật độ dân cư hoặc địa giới hành chính đến cấp xã);</w:t>
      </w:r>
    </w:p>
    <w:p w14:paraId="735D6601" w14:textId="77777777" w:rsidR="00BC753A" w:rsidRPr="0051014C" w:rsidRDefault="00BC753A" w:rsidP="00BC753A">
      <w:pPr>
        <w:spacing w:before="120" w:after="120"/>
        <w:ind w:firstLine="567"/>
        <w:rPr>
          <w:szCs w:val="28"/>
          <w:lang w:val="nl-NL"/>
        </w:rPr>
      </w:pPr>
      <w:r w:rsidRPr="0051014C">
        <w:rPr>
          <w:szCs w:val="28"/>
          <w:lang w:val="nl-NL"/>
        </w:rPr>
        <w:t>- Yêu cầu tối thiểu về chất lượng dịch vụ viễn thông;</w:t>
      </w:r>
    </w:p>
    <w:p w14:paraId="611F29D9" w14:textId="77777777" w:rsidR="00BC753A" w:rsidRPr="0051014C" w:rsidRDefault="00BC753A" w:rsidP="00BC753A">
      <w:pPr>
        <w:spacing w:before="120" w:after="120"/>
        <w:ind w:firstLine="567"/>
        <w:rPr>
          <w:szCs w:val="28"/>
          <w:lang w:val="nl-NL"/>
        </w:rPr>
      </w:pPr>
      <w:r w:rsidRPr="0051014C">
        <w:rPr>
          <w:szCs w:val="28"/>
          <w:lang w:val="nl-NL"/>
        </w:rPr>
        <w:t>- Cam kết chuyển vùng dịch vụ</w:t>
      </w:r>
      <w:r>
        <w:rPr>
          <w:szCs w:val="28"/>
          <w:lang w:val="nl-NL"/>
        </w:rPr>
        <w:t xml:space="preserve"> </w:t>
      </w:r>
      <w:r w:rsidRPr="00036DA6">
        <w:rPr>
          <w:szCs w:val="28"/>
          <w:highlight w:val="cyan"/>
          <w:lang w:val="nl-NL"/>
        </w:rPr>
        <w:t>viễn thông di động mặt đất</w:t>
      </w:r>
      <w:r w:rsidRPr="0051014C">
        <w:rPr>
          <w:szCs w:val="28"/>
          <w:lang w:val="nl-NL"/>
        </w:rPr>
        <w:t xml:space="preserve"> giữa các mạng tại các xã vùng sâu, vùng xa, xã nghèo, vùng được cung ứng dịch vụ viễn thông công ích theo tiêu chí do Bộ Thông tin và Truyền thông ban hành theo từng thời kỳ.</w:t>
      </w:r>
    </w:p>
    <w:p w14:paraId="039562D8" w14:textId="3701B6D4" w:rsidR="00BC753A" w:rsidRPr="00360085" w:rsidRDefault="00BC753A" w:rsidP="00BC753A">
      <w:pPr>
        <w:spacing w:before="120" w:after="120"/>
        <w:ind w:firstLine="567"/>
        <w:rPr>
          <w:szCs w:val="28"/>
          <w:lang w:val="nl-NL"/>
        </w:rPr>
      </w:pPr>
      <w:r w:rsidRPr="0051014C">
        <w:rPr>
          <w:szCs w:val="28"/>
          <w:lang w:val="nl-NL"/>
        </w:rPr>
        <w:t>- Cam kết mua bán lưu lượng viễn thông</w:t>
      </w:r>
      <w:r>
        <w:rPr>
          <w:szCs w:val="28"/>
          <w:lang w:val="nl-NL"/>
        </w:rPr>
        <w:t xml:space="preserve"> </w:t>
      </w:r>
      <w:r w:rsidRPr="00036DA6">
        <w:rPr>
          <w:szCs w:val="28"/>
          <w:highlight w:val="cyan"/>
          <w:lang w:val="nl-NL"/>
        </w:rPr>
        <w:t>di động mặt đất</w:t>
      </w:r>
      <w:r w:rsidRPr="0051014C">
        <w:rPr>
          <w:szCs w:val="28"/>
          <w:lang w:val="nl-NL"/>
        </w:rPr>
        <w:t xml:space="preserve"> cho các doanh nghiệp viễn thông khác khi có đề nghị theo quy định tại Điều 2</w:t>
      </w:r>
      <w:r w:rsidR="00332C53">
        <w:rPr>
          <w:szCs w:val="28"/>
          <w:lang w:val="nl-NL"/>
        </w:rPr>
        <w:t>0</w:t>
      </w:r>
      <w:r w:rsidRPr="0051014C">
        <w:rPr>
          <w:szCs w:val="28"/>
          <w:lang w:val="nl-NL"/>
        </w:rPr>
        <w:t xml:space="preserve"> Nghị định này.</w:t>
      </w:r>
      <w:r w:rsidRPr="00360085">
        <w:rPr>
          <w:szCs w:val="28"/>
          <w:lang w:val="nl-NL"/>
        </w:rPr>
        <w:t xml:space="preserve"> </w:t>
      </w:r>
    </w:p>
    <w:p w14:paraId="14FDB95C" w14:textId="77777777" w:rsidR="00BC753A" w:rsidRPr="00360085" w:rsidRDefault="00BC753A" w:rsidP="00BC753A">
      <w:pPr>
        <w:spacing w:before="120" w:after="120"/>
        <w:ind w:firstLine="567"/>
        <w:rPr>
          <w:szCs w:val="28"/>
          <w:lang w:val="nl-NL"/>
        </w:rPr>
      </w:pPr>
      <w:r w:rsidRPr="00360085">
        <w:rPr>
          <w:szCs w:val="28"/>
          <w:lang w:val="nl-NL"/>
        </w:rPr>
        <w:t>4. Bộ Thông tin và Truyền thông xác định cụ thể yêu cầu triển khai mạng viễn thông đối với từng cuộc đấu giá.</w:t>
      </w:r>
    </w:p>
    <w:p w14:paraId="64BCBD6F" w14:textId="57CFB12A" w:rsidR="00BC753A" w:rsidRPr="00360085" w:rsidRDefault="00BC753A" w:rsidP="00BC753A">
      <w:pPr>
        <w:spacing w:before="120" w:after="120"/>
        <w:ind w:firstLine="567"/>
        <w:rPr>
          <w:szCs w:val="28"/>
          <w:lang w:val="nl-NL"/>
        </w:rPr>
      </w:pPr>
      <w:r w:rsidRPr="00360085">
        <w:rPr>
          <w:szCs w:val="28"/>
          <w:lang w:val="nl-NL"/>
        </w:rPr>
        <w:t xml:space="preserve">5. Doanh nghiệp trúng đấu giá sau khi được cấp phép có thể thay đổi cam kết triển khai mạng viễn thông khi tham gia đấu giá với mức cam kết mới không thấp hơn về số lượng </w:t>
      </w:r>
      <w:r w:rsidR="00332C53" w:rsidRPr="00DB7320">
        <w:rPr>
          <w:spacing w:val="-4"/>
          <w:szCs w:val="28"/>
          <w:highlight w:val="cyan"/>
          <w:lang w:val="nl-NL"/>
        </w:rPr>
        <w:t>trạm phát sóng vô tuyến điện</w:t>
      </w:r>
      <w:r w:rsidRPr="00360085">
        <w:rPr>
          <w:szCs w:val="28"/>
          <w:lang w:val="nl-NL"/>
        </w:rPr>
        <w:t>, yêu cầu phủ sóng,</w:t>
      </w:r>
      <w:r>
        <w:rPr>
          <w:szCs w:val="28"/>
          <w:lang w:val="nl-NL"/>
        </w:rPr>
        <w:t xml:space="preserve"> </w:t>
      </w:r>
      <w:r w:rsidRPr="00036DA6">
        <w:rPr>
          <w:szCs w:val="28"/>
          <w:highlight w:val="cyan"/>
          <w:lang w:val="nl-NL"/>
        </w:rPr>
        <w:t>vùng phục vụ</w:t>
      </w:r>
      <w:r w:rsidRPr="00360085">
        <w:rPr>
          <w:szCs w:val="28"/>
          <w:lang w:val="nl-NL"/>
        </w:rPr>
        <w:t xml:space="preserve"> chất lượng dịch vụ viễn thông. Việc thay đổi cam kết triển khai mạng viễn thông phải được sự chấp thuận bằng văn bản của Bộ Thông tin và Truyền thông.</w:t>
      </w:r>
    </w:p>
    <w:p w14:paraId="37BC4250" w14:textId="55CC8367" w:rsidR="00BC753A" w:rsidRPr="00360085" w:rsidRDefault="00BC753A" w:rsidP="00BC753A">
      <w:pPr>
        <w:spacing w:before="120" w:after="120"/>
        <w:ind w:firstLine="567"/>
        <w:rPr>
          <w:rFonts w:ascii="Times New Roman Bold" w:hAnsi="Times New Roman Bold"/>
          <w:b/>
          <w:bCs/>
          <w:spacing w:val="-4"/>
          <w:szCs w:val="28"/>
          <w:lang w:val="nl-NL"/>
        </w:rPr>
      </w:pPr>
      <w:r w:rsidRPr="00360085">
        <w:rPr>
          <w:rFonts w:ascii="Times New Roman Bold" w:hAnsi="Times New Roman Bold"/>
          <w:b/>
          <w:bCs/>
          <w:spacing w:val="-4"/>
          <w:szCs w:val="28"/>
          <w:lang w:val="vi-VN"/>
        </w:rPr>
        <w:t>Điều</w:t>
      </w:r>
      <w:r w:rsidRPr="00360085">
        <w:rPr>
          <w:rFonts w:ascii="Times New Roman Bold" w:hAnsi="Times New Roman Bold"/>
          <w:b/>
          <w:bCs/>
          <w:spacing w:val="-4"/>
          <w:szCs w:val="28"/>
          <w:lang w:val="nl-NL"/>
        </w:rPr>
        <w:t xml:space="preserve"> 1</w:t>
      </w:r>
      <w:r w:rsidR="003A630E">
        <w:rPr>
          <w:rFonts w:ascii="Times New Roman Bold" w:hAnsi="Times New Roman Bold"/>
          <w:b/>
          <w:bCs/>
          <w:spacing w:val="-4"/>
          <w:szCs w:val="28"/>
          <w:lang w:val="nl-NL"/>
        </w:rPr>
        <w:t>3</w:t>
      </w:r>
      <w:r w:rsidRPr="00360085">
        <w:rPr>
          <w:rFonts w:ascii="Times New Roman Bold" w:hAnsi="Times New Roman Bold"/>
          <w:b/>
          <w:bCs/>
          <w:spacing w:val="-4"/>
          <w:szCs w:val="28"/>
          <w:lang w:val="vi-VN"/>
        </w:rPr>
        <w:t xml:space="preserve">. </w:t>
      </w:r>
      <w:r w:rsidRPr="00360085">
        <w:rPr>
          <w:rFonts w:ascii="Times New Roman Bold" w:hAnsi="Times New Roman Bold"/>
          <w:b/>
          <w:bCs/>
          <w:spacing w:val="-4"/>
          <w:szCs w:val="28"/>
          <w:lang w:val="nl-NL"/>
        </w:rPr>
        <w:t xml:space="preserve">Thẩm </w:t>
      </w:r>
      <w:r w:rsidRPr="00360085">
        <w:rPr>
          <w:rFonts w:ascii="Times New Roman Bold" w:hAnsi="Times New Roman Bold" w:hint="eastAsia"/>
          <w:b/>
          <w:bCs/>
          <w:spacing w:val="-4"/>
          <w:szCs w:val="28"/>
          <w:lang w:val="nl-NL"/>
        </w:rPr>
        <w:t>đ</w:t>
      </w:r>
      <w:r w:rsidRPr="00360085">
        <w:rPr>
          <w:rFonts w:ascii="Times New Roman Bold" w:hAnsi="Times New Roman Bold"/>
          <w:b/>
          <w:bCs/>
          <w:spacing w:val="-4"/>
          <w:szCs w:val="28"/>
          <w:lang w:val="nl-NL"/>
        </w:rPr>
        <w:t xml:space="preserve">ịnh </w:t>
      </w:r>
      <w:r w:rsidRPr="00360085">
        <w:rPr>
          <w:rFonts w:ascii="Times New Roman Bold" w:hAnsi="Times New Roman Bold" w:hint="eastAsia"/>
          <w:b/>
          <w:bCs/>
          <w:spacing w:val="-4"/>
          <w:szCs w:val="28"/>
          <w:lang w:val="nl-NL"/>
        </w:rPr>
        <w:t>đ</w:t>
      </w:r>
      <w:r w:rsidRPr="00360085">
        <w:rPr>
          <w:rFonts w:ascii="Times New Roman Bold" w:hAnsi="Times New Roman Bold"/>
          <w:b/>
          <w:bCs/>
          <w:spacing w:val="-4"/>
          <w:szCs w:val="28"/>
          <w:lang w:val="nl-NL"/>
        </w:rPr>
        <w:t xml:space="preserve">ủ </w:t>
      </w:r>
      <w:r w:rsidRPr="00360085">
        <w:rPr>
          <w:rFonts w:ascii="Times New Roman Bold" w:hAnsi="Times New Roman Bold" w:hint="eastAsia"/>
          <w:b/>
          <w:bCs/>
          <w:spacing w:val="-4"/>
          <w:szCs w:val="28"/>
          <w:lang w:val="nl-NL"/>
        </w:rPr>
        <w:t>đ</w:t>
      </w:r>
      <w:r w:rsidRPr="00360085">
        <w:rPr>
          <w:rFonts w:ascii="Times New Roman Bold" w:hAnsi="Times New Roman Bold"/>
          <w:b/>
          <w:bCs/>
          <w:spacing w:val="-4"/>
          <w:szCs w:val="28"/>
          <w:lang w:val="nl-NL"/>
        </w:rPr>
        <w:t>iều kiện tham gia đấu giá</w:t>
      </w:r>
    </w:p>
    <w:p w14:paraId="4C48BB9F" w14:textId="7F315E82" w:rsidR="00BC753A" w:rsidRPr="00360085" w:rsidRDefault="00BC753A" w:rsidP="00BC753A">
      <w:pPr>
        <w:spacing w:before="120" w:after="120"/>
        <w:ind w:firstLine="567"/>
        <w:rPr>
          <w:szCs w:val="28"/>
          <w:lang w:val="nl-NL"/>
        </w:rPr>
      </w:pPr>
      <w:r w:rsidRPr="00360085">
        <w:rPr>
          <w:szCs w:val="28"/>
          <w:lang w:val="nl-NL"/>
        </w:rPr>
        <w:t xml:space="preserve">1. Doanh nghiệp nộp Hồ sơ đề nghị xét duyệt đủ điều kiện tham gia đấu giá tới cơ quan quản lý chuyên ngành về viễn thông </w:t>
      </w:r>
      <w:r w:rsidRPr="00036DA6">
        <w:rPr>
          <w:szCs w:val="28"/>
          <w:highlight w:val="cyan"/>
          <w:lang w:val="nl-NL"/>
        </w:rPr>
        <w:t>ít</w:t>
      </w:r>
      <w:r w:rsidRPr="00360085">
        <w:rPr>
          <w:szCs w:val="28"/>
          <w:lang w:val="nl-NL"/>
        </w:rPr>
        <w:t xml:space="preserve"> nhất </w:t>
      </w:r>
      <w:r w:rsidRPr="00036DA6">
        <w:rPr>
          <w:szCs w:val="28"/>
          <w:highlight w:val="cyan"/>
          <w:lang w:val="nl-NL"/>
        </w:rPr>
        <w:t>25 ngày</w:t>
      </w:r>
      <w:r w:rsidRPr="00360085">
        <w:rPr>
          <w:szCs w:val="28"/>
          <w:lang w:val="nl-NL"/>
        </w:rPr>
        <w:t xml:space="preserve"> trước ngày niêm yết đấu giá. Trường hợp doanh nghiệp nộp hồ sơ không đúng thời hạn, cơ quan quản lý chuyên ngành về viễn thông thông báo bằng văn bản </w:t>
      </w:r>
      <w:r w:rsidRPr="00036DA6">
        <w:rPr>
          <w:szCs w:val="28"/>
          <w:highlight w:val="cyan"/>
          <w:lang w:val="nl-NL"/>
        </w:rPr>
        <w:t>việc không tiếp nhận hồ sơ</w:t>
      </w:r>
      <w:r w:rsidRPr="00404FEC">
        <w:rPr>
          <w:szCs w:val="28"/>
          <w:lang w:val="nl-NL"/>
        </w:rPr>
        <w:t xml:space="preserve"> </w:t>
      </w:r>
      <w:r w:rsidRPr="00360085">
        <w:rPr>
          <w:szCs w:val="28"/>
          <w:lang w:val="nl-NL"/>
        </w:rPr>
        <w:t xml:space="preserve">cho doanh nghiệp </w:t>
      </w:r>
      <w:r w:rsidRPr="00404FEC">
        <w:rPr>
          <w:szCs w:val="28"/>
          <w:lang w:val="nl-NL"/>
        </w:rPr>
        <w:t>biết</w:t>
      </w:r>
      <w:r w:rsidRPr="00360085">
        <w:rPr>
          <w:szCs w:val="28"/>
          <w:lang w:val="nl-NL"/>
        </w:rPr>
        <w:t xml:space="preserve">. </w:t>
      </w:r>
    </w:p>
    <w:p w14:paraId="1D52A452" w14:textId="24038A81" w:rsidR="00BC753A" w:rsidRPr="00360085" w:rsidRDefault="00BC753A" w:rsidP="00BC753A">
      <w:pPr>
        <w:spacing w:before="120" w:after="120"/>
        <w:ind w:firstLine="567"/>
        <w:rPr>
          <w:szCs w:val="28"/>
          <w:lang w:val="nl-NL"/>
        </w:rPr>
      </w:pPr>
      <w:r w:rsidRPr="00360085">
        <w:rPr>
          <w:szCs w:val="28"/>
          <w:lang w:val="nl-NL"/>
        </w:rPr>
        <w:t>2. Đối với doanh nghiệp đã được cấp phép kinh doanh dịch vụ viễn thông, hồ sơ bao gồm:</w:t>
      </w:r>
    </w:p>
    <w:p w14:paraId="0676A44D" w14:textId="77777777" w:rsidR="00BC753A" w:rsidRPr="00360085" w:rsidRDefault="00BC753A" w:rsidP="00BC753A">
      <w:pPr>
        <w:spacing w:before="120" w:after="120"/>
        <w:ind w:firstLine="567"/>
        <w:rPr>
          <w:szCs w:val="28"/>
          <w:lang w:val="nl-NL"/>
        </w:rPr>
      </w:pPr>
      <w:r w:rsidRPr="00360085">
        <w:rPr>
          <w:szCs w:val="28"/>
          <w:lang w:val="nl-NL"/>
        </w:rPr>
        <w:lastRenderedPageBreak/>
        <w:t>a) Hồ sơ đề nghị sửa đổi, bổ sung giấy phép thiết lập mạng viễn thông công cộng, giấy phép cung cấp dịch vụ viễn thông do thay đổi nhu cầu sử dụng tài nguyên viễn thông đã được cấp phép bao gồm:</w:t>
      </w:r>
    </w:p>
    <w:p w14:paraId="1089CE88" w14:textId="77777777" w:rsidR="00BC753A" w:rsidRPr="00360085" w:rsidRDefault="00BC753A" w:rsidP="00BC753A">
      <w:pPr>
        <w:spacing w:before="120" w:after="120"/>
        <w:ind w:firstLine="567"/>
        <w:rPr>
          <w:szCs w:val="28"/>
          <w:lang w:val="nl-NL"/>
        </w:rPr>
      </w:pPr>
      <w:r w:rsidRPr="00360085">
        <w:rPr>
          <w:szCs w:val="28"/>
          <w:lang w:val="nl-NL"/>
        </w:rPr>
        <w:t>Đơn đề nghị sửa đổi, bổ sung giấy phép kinh doanh dịch vụ viễn thông theo quy định của pháp luật về viễn thông;</w:t>
      </w:r>
    </w:p>
    <w:p w14:paraId="11C4DF7F" w14:textId="77777777" w:rsidR="00BC753A" w:rsidRPr="00360085" w:rsidRDefault="00BC753A" w:rsidP="00BC753A">
      <w:pPr>
        <w:spacing w:before="120" w:after="120"/>
        <w:ind w:firstLine="567"/>
        <w:rPr>
          <w:szCs w:val="28"/>
          <w:lang w:val="nl-NL"/>
        </w:rPr>
      </w:pPr>
      <w:r w:rsidRPr="00360085">
        <w:rPr>
          <w:szCs w:val="28"/>
          <w:lang w:val="nl-NL"/>
        </w:rPr>
        <w:t>Báo cáo tình hình thực hiện giấy phép kể từ ngày được cấp giấy phép đến ngày nộp hồ sơ đề nghị sửa đổi, bổ sung giấy phép theo quy định của pháp luật về viễn thông;</w:t>
      </w:r>
    </w:p>
    <w:p w14:paraId="48BEC56E" w14:textId="77777777" w:rsidR="00BC753A" w:rsidRPr="00360085" w:rsidRDefault="00BC753A" w:rsidP="00BC753A">
      <w:pPr>
        <w:spacing w:before="120" w:after="120"/>
        <w:ind w:firstLine="567"/>
        <w:rPr>
          <w:szCs w:val="28"/>
          <w:lang w:val="nl-NL"/>
        </w:rPr>
      </w:pPr>
      <w:r w:rsidRPr="00360085">
        <w:rPr>
          <w:szCs w:val="28"/>
          <w:lang w:val="nl-NL"/>
        </w:rPr>
        <w:t>Kế hoạch kinh doanh và kế hoạch kỹ thuật sửa đổi, bổ sung phù hợp với tài nguyên viễn thông thay đổi theo quy định của pháp luật về viễn thông.</w:t>
      </w:r>
    </w:p>
    <w:p w14:paraId="59A8F2F0" w14:textId="77777777" w:rsidR="00BC753A" w:rsidRPr="00360085" w:rsidRDefault="00BC753A" w:rsidP="00BC753A">
      <w:pPr>
        <w:spacing w:before="120" w:after="120"/>
        <w:ind w:firstLine="567"/>
        <w:rPr>
          <w:szCs w:val="28"/>
          <w:lang w:val="nl-NL"/>
        </w:rPr>
      </w:pPr>
      <w:r w:rsidRPr="00360085">
        <w:rPr>
          <w:szCs w:val="28"/>
          <w:lang w:val="nl-NL"/>
        </w:rPr>
        <w:t>b) Bản cam kết triển khai mạng viễn thông sau khi trúng đấu giá</w:t>
      </w:r>
      <w:r>
        <w:rPr>
          <w:szCs w:val="28"/>
          <w:lang w:val="nl-NL"/>
        </w:rPr>
        <w:t xml:space="preserve"> </w:t>
      </w:r>
    </w:p>
    <w:p w14:paraId="417CC332" w14:textId="77777777" w:rsidR="00BC753A" w:rsidRPr="00360085" w:rsidRDefault="00BC753A" w:rsidP="00BC753A">
      <w:pPr>
        <w:spacing w:before="120" w:after="120"/>
        <w:ind w:firstLine="567"/>
        <w:rPr>
          <w:szCs w:val="28"/>
          <w:lang w:val="nl-NL"/>
        </w:rPr>
      </w:pPr>
      <w:r w:rsidRPr="00360085">
        <w:rPr>
          <w:szCs w:val="28"/>
          <w:lang w:val="nl-NL"/>
        </w:rPr>
        <w:t>3. Đối với doanh nghiệp ngoài trường hợp quy định tại khoản 2 Điều này, hồ sơ bao gồm:</w:t>
      </w:r>
    </w:p>
    <w:p w14:paraId="6A591F1E" w14:textId="77777777" w:rsidR="00BC753A" w:rsidRPr="00360085" w:rsidRDefault="00BC753A" w:rsidP="00BC753A">
      <w:pPr>
        <w:spacing w:before="120" w:after="120"/>
        <w:ind w:firstLine="567"/>
        <w:rPr>
          <w:szCs w:val="28"/>
          <w:lang w:val="nl-NL"/>
        </w:rPr>
      </w:pPr>
      <w:r w:rsidRPr="00360085">
        <w:rPr>
          <w:szCs w:val="28"/>
          <w:lang w:val="nl-NL"/>
        </w:rPr>
        <w:t>a) Hồ sơ đề nghị cấp giấy phép thiết lập mạng viễn thông công cộng, giấy phép cung cấp dịch vụ viễn thông theo quy định của pháp luật về viễn thông;</w:t>
      </w:r>
    </w:p>
    <w:p w14:paraId="780BA673" w14:textId="77777777" w:rsidR="00BC753A" w:rsidRPr="00360085" w:rsidRDefault="00BC753A" w:rsidP="00BC753A">
      <w:pPr>
        <w:spacing w:before="120" w:after="120"/>
        <w:ind w:firstLine="567"/>
        <w:rPr>
          <w:szCs w:val="28"/>
          <w:lang w:val="nl-NL"/>
        </w:rPr>
      </w:pPr>
      <w:r w:rsidRPr="00360085">
        <w:rPr>
          <w:szCs w:val="28"/>
          <w:lang w:val="nl-NL"/>
        </w:rPr>
        <w:t>b) Bản cam kết triển khai mạng viễn thông sau khi trúng đấu giá.</w:t>
      </w:r>
    </w:p>
    <w:p w14:paraId="71FD80D6" w14:textId="21D9FCE2" w:rsidR="00BC753A" w:rsidRPr="00360085" w:rsidRDefault="00BC753A" w:rsidP="00BC753A">
      <w:pPr>
        <w:spacing w:before="120" w:after="120"/>
        <w:ind w:firstLine="567"/>
        <w:rPr>
          <w:szCs w:val="28"/>
          <w:lang w:val="nl-NL"/>
        </w:rPr>
      </w:pPr>
      <w:r w:rsidRPr="00360085">
        <w:rPr>
          <w:szCs w:val="28"/>
          <w:lang w:val="nl-NL"/>
        </w:rPr>
        <w:t xml:space="preserve">4. Kế hoạch kinh doanh, kế hoạch kỹ thuật tại hồ sơ do doanh nghiệp xây dựng trên cơ sở giá khởi điểm của các khối </w:t>
      </w:r>
      <w:r w:rsidR="0076318F">
        <w:rPr>
          <w:szCs w:val="28"/>
          <w:lang w:val="nl-NL"/>
        </w:rPr>
        <w:t>băng tần</w:t>
      </w:r>
      <w:r>
        <w:rPr>
          <w:szCs w:val="28"/>
          <w:lang w:val="nl-NL"/>
        </w:rPr>
        <w:t xml:space="preserve"> </w:t>
      </w:r>
      <w:r w:rsidRPr="00360085">
        <w:rPr>
          <w:szCs w:val="28"/>
          <w:lang w:val="nl-NL"/>
        </w:rPr>
        <w:t xml:space="preserve"> được đấu giá phù hợp với các điều kiện tối thiểu về kinh tế, kỹ thuật của doanh nghiệp, điều kiện triển khai mạng mạng viễn thông và đáp ứng mức cam kết đầu tư theo quy định của pháp luật về viễn thông để đảm bảo khả thi khi triển khai trên thực tế.</w:t>
      </w:r>
    </w:p>
    <w:p w14:paraId="254483B6" w14:textId="42C7243F" w:rsidR="00BC753A" w:rsidRPr="00360085" w:rsidRDefault="00BC753A" w:rsidP="00BC753A">
      <w:pPr>
        <w:spacing w:before="120" w:after="120"/>
        <w:ind w:firstLine="567"/>
        <w:rPr>
          <w:szCs w:val="28"/>
          <w:lang w:val="nl-NL"/>
        </w:rPr>
      </w:pPr>
      <w:r w:rsidRPr="00360085">
        <w:rPr>
          <w:szCs w:val="28"/>
          <w:lang w:val="nl-NL"/>
        </w:rPr>
        <w:t xml:space="preserve">5. Việc xét cấp giấy xác nhận đủ điều kiện tham gia đấu giá tiến hành đồng thời với việc xét cấp giấy phép viễn thông, được thực hiện theo quy định tại khoản 2, khoản 3 Điều </w:t>
      </w:r>
      <w:r w:rsidRPr="00036DA6">
        <w:rPr>
          <w:szCs w:val="28"/>
          <w:highlight w:val="cyan"/>
          <w:lang w:val="nl-NL"/>
        </w:rPr>
        <w:t>1</w:t>
      </w:r>
      <w:r w:rsidR="003A630E">
        <w:rPr>
          <w:szCs w:val="28"/>
          <w:lang w:val="nl-NL"/>
        </w:rPr>
        <w:t>2</w:t>
      </w:r>
      <w:r w:rsidRPr="00360085">
        <w:rPr>
          <w:szCs w:val="28"/>
          <w:lang w:val="nl-NL"/>
        </w:rPr>
        <w:t xml:space="preserve"> Nghị định này và các điều kiện cấp phép viễn thông có liên quan đến hồ sơ đề nghị cấp giấy phép viễn thông của doanh nghiệp.</w:t>
      </w:r>
    </w:p>
    <w:p w14:paraId="507D9B3B" w14:textId="10E7DA59" w:rsidR="00BC753A" w:rsidRPr="00360085" w:rsidRDefault="00BC753A" w:rsidP="00BC753A">
      <w:pPr>
        <w:spacing w:before="120" w:after="120"/>
        <w:ind w:firstLine="567"/>
        <w:rPr>
          <w:spacing w:val="-2"/>
          <w:szCs w:val="28"/>
          <w:lang w:val="nl-NL"/>
        </w:rPr>
      </w:pPr>
      <w:r w:rsidRPr="00360085">
        <w:rPr>
          <w:spacing w:val="-2"/>
          <w:szCs w:val="28"/>
          <w:lang w:val="nl-NL"/>
        </w:rPr>
        <w:t xml:space="preserve">6. Doanh nghiệp thuộc trường hợp </w:t>
      </w:r>
      <w:r>
        <w:rPr>
          <w:spacing w:val="-2"/>
          <w:szCs w:val="28"/>
          <w:lang w:val="nl-NL"/>
        </w:rPr>
        <w:t xml:space="preserve">quy định tại </w:t>
      </w:r>
      <w:r w:rsidRPr="00360085">
        <w:rPr>
          <w:spacing w:val="-2"/>
          <w:szCs w:val="28"/>
          <w:lang w:val="nl-NL"/>
        </w:rPr>
        <w:t xml:space="preserve">khoản 2 Điều này sau khi trúng đấu giá tần số được cấp giấy phép sửa đổi, bổ sung có giá trị hiệu lực </w:t>
      </w:r>
      <w:r w:rsidRPr="00360085">
        <w:rPr>
          <w:szCs w:val="28"/>
          <w:lang w:val="nl-NL"/>
        </w:rPr>
        <w:t>theo quy định của pháp luật về viễn thông</w:t>
      </w:r>
      <w:r w:rsidRPr="00360085">
        <w:rPr>
          <w:spacing w:val="-2"/>
          <w:szCs w:val="28"/>
          <w:lang w:val="nl-NL"/>
        </w:rPr>
        <w:t xml:space="preserve">. Doanh nghiệp được cấp mới giấy phép kinh doanh dịch vụ viễn thông sau khi hết hạn đối với các quy định về thiết lập mạng viễn thông công cộng, cung cấp dịch vụ viễn thông tương ứng với khối </w:t>
      </w:r>
      <w:r>
        <w:rPr>
          <w:spacing w:val="-2"/>
          <w:szCs w:val="28"/>
          <w:lang w:val="nl-NL"/>
        </w:rPr>
        <w:t xml:space="preserve">băng tần </w:t>
      </w:r>
      <w:r w:rsidRPr="00360085">
        <w:rPr>
          <w:spacing w:val="-2"/>
          <w:szCs w:val="28"/>
          <w:lang w:val="nl-NL"/>
        </w:rPr>
        <w:t xml:space="preserve"> trúng đấu giá, đảm bảo tính pháp lý của việc kinh doanh dịch vụ viễn thông sử dụng khối </w:t>
      </w:r>
      <w:r>
        <w:rPr>
          <w:spacing w:val="-2"/>
          <w:szCs w:val="28"/>
          <w:lang w:val="nl-NL"/>
        </w:rPr>
        <w:t xml:space="preserve">băng tần </w:t>
      </w:r>
      <w:r w:rsidRPr="00360085">
        <w:rPr>
          <w:spacing w:val="-2"/>
          <w:szCs w:val="28"/>
          <w:lang w:val="nl-NL"/>
        </w:rPr>
        <w:t xml:space="preserve"> trúng đấu giá và việc thực hiện các cam kết triển khai mạng viễn thông sau khi trúng đấu giá. Thủ tục cấp mới giấy phép kinh doanh dịch vụ viễn thông được thực hiện </w:t>
      </w:r>
      <w:r w:rsidRPr="00360085">
        <w:rPr>
          <w:szCs w:val="28"/>
          <w:lang w:val="nl-NL"/>
        </w:rPr>
        <w:t>theo quy định của pháp luật về viễn thông</w:t>
      </w:r>
      <w:r w:rsidRPr="00360085">
        <w:rPr>
          <w:spacing w:val="-2"/>
          <w:szCs w:val="28"/>
          <w:lang w:val="nl-NL"/>
        </w:rPr>
        <w:t xml:space="preserve"> với hồ sơ đề nghị cấp mới giấy phép kinh doanh dịch vụ viễn thông kèm theo văn bản phê duyệt kết quả trúng đấu giá tần số đã được cấp.</w:t>
      </w:r>
    </w:p>
    <w:p w14:paraId="7DB91686" w14:textId="77777777" w:rsidR="00BC753A" w:rsidRPr="00360085" w:rsidRDefault="00BC753A" w:rsidP="00BC753A">
      <w:pPr>
        <w:spacing w:before="120" w:after="120"/>
        <w:ind w:firstLine="567"/>
        <w:rPr>
          <w:szCs w:val="28"/>
          <w:lang w:val="nl-NL"/>
        </w:rPr>
      </w:pPr>
      <w:r w:rsidRPr="00360085">
        <w:rPr>
          <w:szCs w:val="28"/>
          <w:lang w:val="nl-NL"/>
        </w:rPr>
        <w:t>7. Thời hạn và quy trình xử lý hồ sơ</w:t>
      </w:r>
    </w:p>
    <w:p w14:paraId="40A208B1" w14:textId="77777777" w:rsidR="00BC753A" w:rsidRPr="00360085" w:rsidRDefault="00BC753A" w:rsidP="00BC753A">
      <w:pPr>
        <w:spacing w:before="120" w:after="120"/>
        <w:ind w:firstLine="567"/>
        <w:rPr>
          <w:szCs w:val="28"/>
          <w:lang w:val="nl-NL"/>
        </w:rPr>
      </w:pPr>
      <w:r w:rsidRPr="00360085">
        <w:rPr>
          <w:szCs w:val="28"/>
          <w:lang w:val="nl-NL"/>
        </w:rPr>
        <w:t xml:space="preserve">a) Trong thời hạn </w:t>
      </w:r>
      <w:r w:rsidRPr="00036DA6">
        <w:rPr>
          <w:szCs w:val="28"/>
          <w:highlight w:val="cyan"/>
          <w:lang w:val="nl-NL"/>
        </w:rPr>
        <w:t>05</w:t>
      </w:r>
      <w:r w:rsidRPr="00360085">
        <w:rPr>
          <w:szCs w:val="28"/>
          <w:lang w:val="nl-NL"/>
        </w:rPr>
        <w:t xml:space="preserve"> ngày kể từ ngày nhận được hồ sơ, Cơ quan quản lý chuyên ngành về viễn thông xem xét và thông báo cho doanh nghiệp biết về tính hợp lệ của hồ sơ;</w:t>
      </w:r>
    </w:p>
    <w:p w14:paraId="23344B70" w14:textId="77777777" w:rsidR="00BC753A" w:rsidRPr="00360085" w:rsidRDefault="00BC753A" w:rsidP="00BC753A">
      <w:pPr>
        <w:spacing w:before="120" w:after="120"/>
        <w:ind w:firstLine="567"/>
        <w:rPr>
          <w:szCs w:val="28"/>
          <w:lang w:val="nl-NL"/>
        </w:rPr>
      </w:pPr>
      <w:r w:rsidRPr="00360085">
        <w:rPr>
          <w:szCs w:val="28"/>
          <w:lang w:val="nl-NL"/>
        </w:rPr>
        <w:lastRenderedPageBreak/>
        <w:t xml:space="preserve">b) Trong thời hạn </w:t>
      </w:r>
      <w:r w:rsidRPr="00036DA6">
        <w:rPr>
          <w:szCs w:val="28"/>
          <w:highlight w:val="cyan"/>
          <w:lang w:val="nl-NL"/>
        </w:rPr>
        <w:t>20</w:t>
      </w:r>
      <w:r w:rsidRPr="00360085">
        <w:rPr>
          <w:szCs w:val="28"/>
          <w:lang w:val="nl-NL"/>
        </w:rPr>
        <w:t xml:space="preserve"> ngày kể từ ngày nhận được hồ sơ hợp lệ, Cơ quan quản lý chuyên ngành về viễn thông chủ trì, phối hợp với các cơ quan liên quan thẩm định và trình Bộ trưởng Bộ Thông tin và Truyền thông xem xét cấp giấy xác nhận doanh nghiệp đủ điều kiện tham gia đấu giá.</w:t>
      </w:r>
    </w:p>
    <w:p w14:paraId="283ED910" w14:textId="77777777" w:rsidR="00BC753A" w:rsidRPr="00360085" w:rsidRDefault="00BC753A" w:rsidP="00BC753A">
      <w:pPr>
        <w:spacing w:before="120" w:after="120"/>
        <w:ind w:firstLine="567"/>
        <w:rPr>
          <w:szCs w:val="28"/>
          <w:lang w:val="nl-NL"/>
        </w:rPr>
      </w:pPr>
      <w:r w:rsidRPr="00360085">
        <w:rPr>
          <w:szCs w:val="28"/>
          <w:lang w:val="nl-NL"/>
        </w:rPr>
        <w:t xml:space="preserve">Trong quá trình thẩm định, cơ quan quản lý chuyên ngành về viễn thông hướng dẫn bằng văn bản để doanh nghiệp hoàn thiện hồ sơ theo đúng quy định (nếu cần thiết). Doanh nghiệp có </w:t>
      </w:r>
      <w:r>
        <w:rPr>
          <w:szCs w:val="28"/>
          <w:lang w:val="nl-NL"/>
        </w:rPr>
        <w:t xml:space="preserve">05 </w:t>
      </w:r>
      <w:r w:rsidRPr="00360085">
        <w:rPr>
          <w:szCs w:val="28"/>
          <w:lang w:val="nl-NL"/>
        </w:rPr>
        <w:t>ngày để hoàn thiện và nộp hồ sơ bổ sung theo văn bản hướng dẫn.</w:t>
      </w:r>
    </w:p>
    <w:p w14:paraId="0E19F855" w14:textId="29B051B0" w:rsidR="00BC753A" w:rsidRPr="00360085" w:rsidRDefault="00BC753A" w:rsidP="00BC753A">
      <w:pPr>
        <w:spacing w:before="120" w:after="120"/>
        <w:ind w:firstLine="567"/>
        <w:rPr>
          <w:szCs w:val="28"/>
          <w:lang w:val="nl-NL"/>
        </w:rPr>
      </w:pPr>
      <w:r w:rsidRPr="00360085">
        <w:rPr>
          <w:spacing w:val="-8"/>
          <w:szCs w:val="28"/>
          <w:lang w:val="nl-NL"/>
        </w:rPr>
        <w:t>c) Doanh nghiệp bị từ chối cấp giấy xác nhận trong trường hợp không đáp ứng điều kiện theo quy định tại khoản 2 và khoản 3 Điều 1</w:t>
      </w:r>
      <w:r w:rsidR="003A630E">
        <w:rPr>
          <w:spacing w:val="-8"/>
          <w:szCs w:val="28"/>
          <w:lang w:val="nl-NL"/>
        </w:rPr>
        <w:t>2</w:t>
      </w:r>
      <w:r w:rsidRPr="00360085">
        <w:rPr>
          <w:spacing w:val="-8"/>
          <w:szCs w:val="28"/>
          <w:lang w:val="nl-NL"/>
        </w:rPr>
        <w:t xml:space="preserve"> Nghị định này hoặc nộp hồ sơ bổ sung không đúng hạn theo quy định tại điểm b </w:t>
      </w:r>
      <w:r w:rsidRPr="00360085">
        <w:rPr>
          <w:spacing w:val="-8"/>
          <w:szCs w:val="28"/>
          <w:lang w:val="vi-VN"/>
        </w:rPr>
        <w:t>k</w:t>
      </w:r>
      <w:r w:rsidRPr="00360085">
        <w:rPr>
          <w:spacing w:val="-8"/>
          <w:szCs w:val="28"/>
          <w:lang w:val="nl-NL"/>
        </w:rPr>
        <w:t>hoản này. Cơ quan quản lý chuyên ngành về viễn thông thông báo bằng văn bản nêu rõ lý do từ chối cho doanh nghiệp biết</w:t>
      </w:r>
      <w:r w:rsidRPr="00360085">
        <w:rPr>
          <w:szCs w:val="28"/>
          <w:lang w:val="nl-NL"/>
        </w:rPr>
        <w:t>.</w:t>
      </w:r>
    </w:p>
    <w:p w14:paraId="7506B98B" w14:textId="6C3AA01B" w:rsidR="00733506" w:rsidRPr="00360085" w:rsidRDefault="00733506" w:rsidP="006E0AC9">
      <w:pPr>
        <w:spacing w:before="120" w:after="120"/>
        <w:ind w:firstLine="567"/>
        <w:rPr>
          <w:b/>
          <w:bCs/>
          <w:szCs w:val="28"/>
          <w:lang w:val="nl-NL"/>
        </w:rPr>
      </w:pPr>
      <w:r w:rsidRPr="00360085">
        <w:rPr>
          <w:b/>
          <w:bCs/>
          <w:szCs w:val="28"/>
          <w:lang w:val="nl-NL"/>
        </w:rPr>
        <w:t>Điều 1</w:t>
      </w:r>
      <w:r w:rsidR="003A630E">
        <w:rPr>
          <w:b/>
          <w:bCs/>
          <w:szCs w:val="28"/>
          <w:lang w:val="nl-NL"/>
        </w:rPr>
        <w:t>4</w:t>
      </w:r>
      <w:r w:rsidRPr="00360085">
        <w:rPr>
          <w:b/>
          <w:bCs/>
          <w:szCs w:val="28"/>
          <w:lang w:val="nl-NL"/>
        </w:rPr>
        <w:t>. Hồ sơ tham gia đấu giá</w:t>
      </w:r>
    </w:p>
    <w:p w14:paraId="1E08F29F" w14:textId="77777777" w:rsidR="00733506" w:rsidRPr="00360085" w:rsidRDefault="00733506" w:rsidP="006E0AC9">
      <w:pPr>
        <w:spacing w:before="120" w:after="120"/>
        <w:ind w:firstLine="567"/>
        <w:rPr>
          <w:bCs/>
          <w:szCs w:val="28"/>
          <w:lang w:val="nl-NL"/>
        </w:rPr>
      </w:pPr>
      <w:r w:rsidRPr="00360085">
        <w:rPr>
          <w:bCs/>
          <w:szCs w:val="28"/>
          <w:lang w:val="nl-NL"/>
        </w:rPr>
        <w:t>1. Hồ sơ tham gia đấu giá bao gồm:</w:t>
      </w:r>
    </w:p>
    <w:p w14:paraId="5850919B" w14:textId="77777777" w:rsidR="00733506" w:rsidRPr="00360085" w:rsidRDefault="00733506" w:rsidP="006E0AC9">
      <w:pPr>
        <w:pStyle w:val="BodyTextIndent"/>
        <w:spacing w:before="120" w:line="240" w:lineRule="auto"/>
        <w:ind w:left="0" w:firstLine="567"/>
        <w:rPr>
          <w:szCs w:val="28"/>
          <w:lang w:val="nl-NL"/>
        </w:rPr>
      </w:pPr>
      <w:r w:rsidRPr="00360085">
        <w:rPr>
          <w:spacing w:val="4"/>
          <w:szCs w:val="28"/>
          <w:lang w:val="nl-NL"/>
        </w:rPr>
        <w:t xml:space="preserve">a) </w:t>
      </w:r>
      <w:r w:rsidRPr="00360085">
        <w:rPr>
          <w:szCs w:val="28"/>
          <w:lang w:val="nl-NL"/>
        </w:rPr>
        <w:t xml:space="preserve">Đơn đăng ký tham gia đấu giá; </w:t>
      </w:r>
    </w:p>
    <w:p w14:paraId="25EECAF7" w14:textId="63067C61" w:rsidR="00733506" w:rsidRPr="00360085" w:rsidRDefault="00733506" w:rsidP="006E0AC9">
      <w:pPr>
        <w:pStyle w:val="BodyTextIndent"/>
        <w:spacing w:before="120" w:line="240" w:lineRule="auto"/>
        <w:ind w:left="0" w:firstLine="567"/>
        <w:rPr>
          <w:spacing w:val="4"/>
          <w:szCs w:val="28"/>
          <w:lang w:val="nl-NL"/>
        </w:rPr>
      </w:pPr>
      <w:r w:rsidRPr="00360085">
        <w:rPr>
          <w:szCs w:val="28"/>
          <w:lang w:val="nl-NL"/>
        </w:rPr>
        <w:t xml:space="preserve">b) Số lượng khối </w:t>
      </w:r>
      <w:r w:rsidR="005B60D2">
        <w:rPr>
          <w:szCs w:val="28"/>
          <w:lang w:val="nl-NL"/>
        </w:rPr>
        <w:t>băng tần</w:t>
      </w:r>
      <w:r w:rsidRPr="00360085">
        <w:rPr>
          <w:szCs w:val="28"/>
          <w:lang w:val="nl-NL"/>
        </w:rPr>
        <w:t xml:space="preserve"> hoặc độ rộng khối </w:t>
      </w:r>
      <w:r w:rsidR="005B60D2">
        <w:rPr>
          <w:szCs w:val="28"/>
          <w:lang w:val="nl-NL"/>
        </w:rPr>
        <w:t>băng tần</w:t>
      </w:r>
      <w:r w:rsidR="00685267">
        <w:rPr>
          <w:szCs w:val="28"/>
          <w:lang w:val="nl-NL"/>
        </w:rPr>
        <w:t xml:space="preserve"> </w:t>
      </w:r>
      <w:r w:rsidRPr="00360085">
        <w:rPr>
          <w:szCs w:val="28"/>
          <w:lang w:val="nl-NL"/>
        </w:rPr>
        <w:t>đăng ký mua;</w:t>
      </w:r>
    </w:p>
    <w:p w14:paraId="54ED2F89" w14:textId="77777777" w:rsidR="00733506" w:rsidRPr="00360085" w:rsidRDefault="00733506" w:rsidP="006E0AC9">
      <w:pPr>
        <w:pStyle w:val="BodyTextIndent"/>
        <w:spacing w:before="120" w:line="240" w:lineRule="auto"/>
        <w:ind w:left="0" w:firstLine="567"/>
        <w:rPr>
          <w:spacing w:val="-2"/>
          <w:szCs w:val="28"/>
          <w:lang w:val="nl-NL"/>
        </w:rPr>
      </w:pPr>
      <w:r w:rsidRPr="00360085">
        <w:rPr>
          <w:spacing w:val="-2"/>
          <w:szCs w:val="28"/>
          <w:lang w:val="nl-NL"/>
        </w:rPr>
        <w:t>c) Bản gốc hoặc bản sao có chứng thực giấy xác nhận đủ điều kiện tham gia đấu giá;</w:t>
      </w:r>
    </w:p>
    <w:p w14:paraId="1C19DF09" w14:textId="13AAB7DA" w:rsidR="00035D1F" w:rsidRPr="00360085" w:rsidRDefault="00733506" w:rsidP="006E0AC9">
      <w:pPr>
        <w:pStyle w:val="BodyTextIndent"/>
        <w:spacing w:before="120" w:line="240" w:lineRule="auto"/>
        <w:ind w:left="0" w:firstLine="567"/>
        <w:rPr>
          <w:szCs w:val="28"/>
          <w:lang w:val="nl-NL"/>
        </w:rPr>
      </w:pPr>
      <w:r w:rsidRPr="00360085">
        <w:rPr>
          <w:szCs w:val="28"/>
          <w:lang w:val="nl-NL"/>
        </w:rPr>
        <w:t xml:space="preserve">d) Bản gốc hoặc bản sao có chứng thực văn bản của cơ quan có thẩm quyền theo quy định của pháp luật </w:t>
      </w:r>
      <w:r w:rsidR="00035D1F" w:rsidRPr="00360085">
        <w:rPr>
          <w:szCs w:val="28"/>
          <w:lang w:val="nl-NL"/>
        </w:rPr>
        <w:t xml:space="preserve">xác nhận đồng ý cho tham gia đấu giá; </w:t>
      </w:r>
    </w:p>
    <w:p w14:paraId="451BBBE8" w14:textId="77777777" w:rsidR="00733506" w:rsidRPr="00360085" w:rsidRDefault="00733506" w:rsidP="00906F2C">
      <w:pPr>
        <w:pStyle w:val="BodyTextIndent"/>
        <w:spacing w:before="120" w:line="240" w:lineRule="auto"/>
        <w:ind w:left="0" w:firstLine="567"/>
        <w:rPr>
          <w:bCs/>
          <w:szCs w:val="28"/>
          <w:lang w:val="nl-NL"/>
        </w:rPr>
      </w:pPr>
      <w:r w:rsidRPr="00360085">
        <w:rPr>
          <w:spacing w:val="4"/>
          <w:szCs w:val="28"/>
          <w:lang w:val="nl-NL"/>
        </w:rPr>
        <w:t xml:space="preserve">đ) </w:t>
      </w:r>
      <w:r w:rsidRPr="00360085">
        <w:rPr>
          <w:bCs/>
          <w:szCs w:val="28"/>
          <w:lang w:val="nl-NL"/>
        </w:rPr>
        <w:t>Các tài liệu khác theo quy định của pháp luật.</w:t>
      </w:r>
    </w:p>
    <w:p w14:paraId="54047E0F" w14:textId="77777777" w:rsidR="00733506" w:rsidRPr="00360085" w:rsidRDefault="00733506" w:rsidP="006E0AC9">
      <w:pPr>
        <w:spacing w:before="120" w:after="120"/>
        <w:ind w:firstLine="567"/>
        <w:rPr>
          <w:bCs/>
          <w:spacing w:val="-6"/>
          <w:szCs w:val="28"/>
          <w:lang w:val="nl-NL"/>
        </w:rPr>
      </w:pPr>
      <w:r w:rsidRPr="00360085">
        <w:rPr>
          <w:bCs/>
          <w:spacing w:val="-6"/>
          <w:szCs w:val="28"/>
          <w:lang w:val="nl-NL"/>
        </w:rPr>
        <w:t>2. Tổ chức đấu giá (hoặc Hội đồng đấu giá) phối hợp với Bộ Thông tin và Truyền thông (</w:t>
      </w:r>
      <w:r w:rsidRPr="00360085">
        <w:rPr>
          <w:spacing w:val="-6"/>
          <w:szCs w:val="28"/>
          <w:lang w:val="nl-NL"/>
        </w:rPr>
        <w:t>Cục Tần số vô tuyến điện)</w:t>
      </w:r>
      <w:r w:rsidRPr="00360085">
        <w:rPr>
          <w:bCs/>
          <w:spacing w:val="-6"/>
          <w:szCs w:val="28"/>
          <w:lang w:val="nl-NL"/>
        </w:rPr>
        <w:t xml:space="preserve"> đánh giá Hồ sơ tham gia đấu giá của doanh nghiệp và công khai danh sách các doanh nghiệp đủ điều kiện tham gia cuộc đấu giá.</w:t>
      </w:r>
    </w:p>
    <w:p w14:paraId="4B64E9ED" w14:textId="0ADE7680" w:rsidR="00733506" w:rsidRPr="00360085" w:rsidRDefault="00733506" w:rsidP="006E0AC9">
      <w:pPr>
        <w:spacing w:before="120" w:after="120"/>
        <w:ind w:firstLine="567"/>
        <w:rPr>
          <w:b/>
          <w:szCs w:val="28"/>
          <w:lang w:val="nl-NL"/>
        </w:rPr>
      </w:pPr>
      <w:r w:rsidRPr="00360085">
        <w:rPr>
          <w:b/>
          <w:szCs w:val="28"/>
          <w:lang w:val="nl-NL"/>
        </w:rPr>
        <w:t>Điều 1</w:t>
      </w:r>
      <w:r w:rsidR="003A630E">
        <w:rPr>
          <w:b/>
          <w:szCs w:val="28"/>
          <w:lang w:val="nl-NL"/>
        </w:rPr>
        <w:t>5</w:t>
      </w:r>
      <w:r w:rsidRPr="00360085">
        <w:rPr>
          <w:b/>
          <w:szCs w:val="28"/>
          <w:lang w:val="nl-NL"/>
        </w:rPr>
        <w:t>. Tiền đặt cọc và x</w:t>
      </w:r>
      <w:r w:rsidRPr="00360085">
        <w:rPr>
          <w:b/>
          <w:szCs w:val="28"/>
          <w:lang w:val="vi-VN"/>
        </w:rPr>
        <w:t xml:space="preserve">ử lý tiền </w:t>
      </w:r>
      <w:r w:rsidRPr="00360085">
        <w:rPr>
          <w:b/>
          <w:szCs w:val="28"/>
          <w:lang w:val="nl-NL"/>
        </w:rPr>
        <w:t>đặt cọc</w:t>
      </w:r>
    </w:p>
    <w:p w14:paraId="796F1930" w14:textId="7FA27AC0" w:rsidR="00733506" w:rsidRPr="00360085" w:rsidRDefault="00733506" w:rsidP="006E0AC9">
      <w:pPr>
        <w:spacing w:before="120" w:after="120"/>
        <w:ind w:firstLine="567"/>
        <w:rPr>
          <w:spacing w:val="-4"/>
          <w:szCs w:val="28"/>
          <w:lang w:val="nl-NL"/>
        </w:rPr>
      </w:pPr>
      <w:r w:rsidRPr="00360085">
        <w:rPr>
          <w:spacing w:val="-4"/>
          <w:szCs w:val="28"/>
          <w:lang w:val="nl-NL"/>
        </w:rPr>
        <w:t>1. Khi doanh nghiệp trúng đấu giá thì khoản tiền đặt trước hoặc chứng thư bảo lãnh phong tỏa không hủy ngang được chuyển tương ứng thành tiền đặt cọc hoặc chứng thư bảo lãnh phong tỏa không hủy ngang</w:t>
      </w:r>
      <w:r w:rsidRPr="00360085">
        <w:rPr>
          <w:spacing w:val="-4"/>
          <w:szCs w:val="28"/>
          <w:lang w:val="pt-BR"/>
        </w:rPr>
        <w:t xml:space="preserve"> </w:t>
      </w:r>
      <w:r w:rsidRPr="00360085">
        <w:rPr>
          <w:spacing w:val="-4"/>
          <w:szCs w:val="28"/>
          <w:lang w:val="nl-NL"/>
        </w:rPr>
        <w:t xml:space="preserve">để bảo đảm thực hiện nghĩa vụ nộp </w:t>
      </w:r>
      <w:r w:rsidR="00D66193" w:rsidRPr="00360085">
        <w:rPr>
          <w:spacing w:val="-4"/>
          <w:szCs w:val="28"/>
          <w:lang w:val="nl-NL"/>
        </w:rPr>
        <w:t>tiền cấp quyền sử dụng</w:t>
      </w:r>
      <w:r w:rsidR="007F72AB" w:rsidRPr="00360085">
        <w:rPr>
          <w:spacing w:val="-4"/>
          <w:szCs w:val="28"/>
          <w:lang w:val="nl-NL"/>
        </w:rPr>
        <w:t xml:space="preserve"> tần số vô tuyến điện</w:t>
      </w:r>
      <w:r w:rsidRPr="00360085">
        <w:rPr>
          <w:spacing w:val="-4"/>
          <w:szCs w:val="28"/>
          <w:lang w:val="nl-NL"/>
        </w:rPr>
        <w:t xml:space="preserve"> quy định tại khoản 3 </w:t>
      </w:r>
      <w:r w:rsidR="00874EB3">
        <w:rPr>
          <w:spacing w:val="-4"/>
          <w:szCs w:val="28"/>
          <w:lang w:val="nl-NL"/>
        </w:rPr>
        <w:t>Điều 8</w:t>
      </w:r>
      <w:r w:rsidRPr="00360085">
        <w:rPr>
          <w:spacing w:val="-4"/>
          <w:szCs w:val="28"/>
          <w:lang w:val="nl-NL"/>
        </w:rPr>
        <w:t xml:space="preserve"> Nghị định này. </w:t>
      </w:r>
    </w:p>
    <w:p w14:paraId="36263C73" w14:textId="5B5153A1" w:rsidR="00733506" w:rsidRPr="00360085" w:rsidRDefault="00733506" w:rsidP="006E0AC9">
      <w:pPr>
        <w:spacing w:before="120" w:after="120"/>
        <w:ind w:firstLine="567"/>
        <w:rPr>
          <w:spacing w:val="-4"/>
          <w:szCs w:val="28"/>
          <w:lang w:val="nl-NL"/>
        </w:rPr>
      </w:pPr>
      <w:r w:rsidRPr="00360085">
        <w:rPr>
          <w:spacing w:val="-4"/>
          <w:szCs w:val="28"/>
          <w:lang w:val="nl-NL"/>
        </w:rPr>
        <w:t xml:space="preserve">2. </w:t>
      </w:r>
      <w:r w:rsidR="00EA347B" w:rsidRPr="00360085">
        <w:rPr>
          <w:spacing w:val="-4"/>
          <w:szCs w:val="28"/>
          <w:lang w:val="nl-NL"/>
        </w:rPr>
        <w:t xml:space="preserve">Trong </w:t>
      </w:r>
      <w:r w:rsidRPr="00360085">
        <w:rPr>
          <w:spacing w:val="-4"/>
          <w:szCs w:val="28"/>
          <w:lang w:val="nl-NL"/>
        </w:rPr>
        <w:t xml:space="preserve">thời hạn 07 ngày làm việc kể từ ngày doanh nghiệp đã hoàn thành nghĩa vụ nộp </w:t>
      </w:r>
      <w:r w:rsidR="00D66193" w:rsidRPr="00360085">
        <w:rPr>
          <w:spacing w:val="-4"/>
          <w:szCs w:val="28"/>
          <w:lang w:val="nl-NL"/>
        </w:rPr>
        <w:t>tiền cấp quyền sử dụng</w:t>
      </w:r>
      <w:r w:rsidR="007F72AB" w:rsidRPr="00360085">
        <w:rPr>
          <w:spacing w:val="-4"/>
          <w:szCs w:val="28"/>
          <w:lang w:val="nl-NL"/>
        </w:rPr>
        <w:t xml:space="preserve"> tần số vô tuyến điện</w:t>
      </w:r>
      <w:r w:rsidRPr="00360085">
        <w:rPr>
          <w:spacing w:val="-4"/>
          <w:szCs w:val="28"/>
          <w:lang w:val="nl-NL"/>
        </w:rPr>
        <w:t xml:space="preserve"> quy định tại khoản 3 </w:t>
      </w:r>
      <w:r w:rsidR="00874EB3">
        <w:rPr>
          <w:spacing w:val="-4"/>
          <w:szCs w:val="28"/>
          <w:lang w:val="nl-NL"/>
        </w:rPr>
        <w:t>Điều 8</w:t>
      </w:r>
      <w:r w:rsidRPr="00360085">
        <w:rPr>
          <w:spacing w:val="-4"/>
          <w:szCs w:val="28"/>
          <w:lang w:val="nl-NL"/>
        </w:rPr>
        <w:t xml:space="preserve"> Nghị định này, Bộ Thông tin và Truyền thông có trách nhiệm hoàn trả doanh nghiệp tiền đặt cọc hoặc kết thúc hiệu lực của chứng </w:t>
      </w:r>
      <w:r w:rsidRPr="00360085">
        <w:rPr>
          <w:spacing w:val="-4"/>
          <w:szCs w:val="28"/>
          <w:lang w:val="pt-BR"/>
        </w:rPr>
        <w:t>thư bảo lãnh phong tỏa không hủy ngang.</w:t>
      </w:r>
    </w:p>
    <w:p w14:paraId="73E9E4E9" w14:textId="227CDA62" w:rsidR="00733506" w:rsidRPr="00360085" w:rsidRDefault="00733506" w:rsidP="00B01281">
      <w:pPr>
        <w:spacing w:before="120" w:after="120"/>
        <w:ind w:firstLine="567"/>
        <w:rPr>
          <w:szCs w:val="28"/>
          <w:lang w:val="nl-NL"/>
        </w:rPr>
      </w:pPr>
      <w:r w:rsidRPr="00360085">
        <w:rPr>
          <w:szCs w:val="28"/>
          <w:lang w:val="nl-NL"/>
        </w:rPr>
        <w:t xml:space="preserve">3. Doanh nghiệp không hoàn thành nghĩa vụ nộp </w:t>
      </w:r>
      <w:r w:rsidR="00D66193" w:rsidRPr="00360085">
        <w:rPr>
          <w:szCs w:val="28"/>
          <w:lang w:val="nl-NL"/>
        </w:rPr>
        <w:t>tiền cấp quyền sử dụng</w:t>
      </w:r>
      <w:r w:rsidR="007F72AB" w:rsidRPr="00360085">
        <w:rPr>
          <w:szCs w:val="28"/>
          <w:lang w:val="nl-NL"/>
        </w:rPr>
        <w:t xml:space="preserve"> tần số vô tuyến điện</w:t>
      </w:r>
      <w:r w:rsidRPr="00360085">
        <w:rPr>
          <w:szCs w:val="28"/>
          <w:lang w:val="nl-NL"/>
        </w:rPr>
        <w:t xml:space="preserve"> quy định tại khoản 3 </w:t>
      </w:r>
      <w:r w:rsidR="00874EB3">
        <w:rPr>
          <w:szCs w:val="28"/>
          <w:lang w:val="nl-NL"/>
        </w:rPr>
        <w:t>Điều 8</w:t>
      </w:r>
      <w:r w:rsidRPr="00360085">
        <w:rPr>
          <w:szCs w:val="28"/>
          <w:lang w:val="nl-NL"/>
        </w:rPr>
        <w:t xml:space="preserve"> Nghị định này thì không được hoàn trả tiền đặt cọc và số tiền này được nộp vào N</w:t>
      </w:r>
      <w:r w:rsidRPr="00360085">
        <w:rPr>
          <w:szCs w:val="28"/>
          <w:lang w:val="vi-VN"/>
        </w:rPr>
        <w:t>gân sách nhà nước</w:t>
      </w:r>
      <w:r w:rsidRPr="00360085">
        <w:rPr>
          <w:szCs w:val="28"/>
          <w:lang w:val="nl-NL"/>
        </w:rPr>
        <w:t>.</w:t>
      </w:r>
    </w:p>
    <w:p w14:paraId="6EFFB661" w14:textId="2AD2A5A3" w:rsidR="00733506" w:rsidRPr="00360085" w:rsidRDefault="00733506" w:rsidP="006E0AC9">
      <w:pPr>
        <w:spacing w:before="120" w:after="120"/>
        <w:ind w:firstLine="567"/>
        <w:rPr>
          <w:b/>
          <w:bCs/>
          <w:szCs w:val="28"/>
          <w:lang w:val="nl-NL"/>
        </w:rPr>
      </w:pPr>
      <w:r w:rsidRPr="00360085">
        <w:rPr>
          <w:b/>
          <w:bCs/>
          <w:szCs w:val="28"/>
          <w:lang w:val="vi-VN"/>
        </w:rPr>
        <w:lastRenderedPageBreak/>
        <w:t xml:space="preserve">Điều </w:t>
      </w:r>
      <w:r w:rsidRPr="00360085">
        <w:rPr>
          <w:b/>
          <w:bCs/>
          <w:szCs w:val="28"/>
          <w:lang w:val="nl-NL"/>
        </w:rPr>
        <w:t>1</w:t>
      </w:r>
      <w:r w:rsidR="003A630E">
        <w:rPr>
          <w:b/>
          <w:bCs/>
          <w:szCs w:val="28"/>
          <w:lang w:val="nl-NL"/>
        </w:rPr>
        <w:t>6</w:t>
      </w:r>
      <w:r w:rsidRPr="00360085">
        <w:rPr>
          <w:b/>
          <w:bCs/>
          <w:szCs w:val="28"/>
          <w:lang w:val="vi-VN"/>
        </w:rPr>
        <w:t>.</w:t>
      </w:r>
      <w:r w:rsidRPr="00360085">
        <w:rPr>
          <w:b/>
          <w:bCs/>
          <w:szCs w:val="28"/>
          <w:lang w:val="nl-NL"/>
        </w:rPr>
        <w:t xml:space="preserve"> Phê duyệt và công bố kết quả đấu giá</w:t>
      </w:r>
    </w:p>
    <w:p w14:paraId="63048B44" w14:textId="189C2905" w:rsidR="00733506" w:rsidRPr="00360085" w:rsidRDefault="004D5E7A" w:rsidP="006E0AC9">
      <w:pPr>
        <w:spacing w:before="120" w:after="120"/>
        <w:ind w:firstLine="567"/>
        <w:rPr>
          <w:szCs w:val="28"/>
          <w:lang w:val="nl-NL"/>
        </w:rPr>
      </w:pPr>
      <w:r w:rsidRPr="00360085">
        <w:rPr>
          <w:szCs w:val="28"/>
          <w:lang w:val="nl-NL"/>
        </w:rPr>
        <w:t xml:space="preserve">1. Trong thời hạn 15 ngày làm việc kể từ ngày Biên bản đấu giá được ký, </w:t>
      </w:r>
      <w:r w:rsidR="00733506" w:rsidRPr="00360085">
        <w:rPr>
          <w:szCs w:val="28"/>
          <w:lang w:val="nl-NL"/>
        </w:rPr>
        <w:t xml:space="preserve">Bộ Thông tin và Truyền thông </w:t>
      </w:r>
      <w:r w:rsidRPr="00360085">
        <w:rPr>
          <w:szCs w:val="28"/>
          <w:lang w:val="nl-NL"/>
        </w:rPr>
        <w:t xml:space="preserve">ra Quyết định </w:t>
      </w:r>
      <w:r w:rsidR="00733506" w:rsidRPr="00360085">
        <w:rPr>
          <w:szCs w:val="28"/>
          <w:lang w:val="nl-NL"/>
        </w:rPr>
        <w:t>phê duyệt</w:t>
      </w:r>
      <w:r w:rsidRPr="00360085">
        <w:rPr>
          <w:szCs w:val="28"/>
          <w:lang w:val="nl-NL"/>
        </w:rPr>
        <w:t xml:space="preserve"> kết quả trúng đấu giá</w:t>
      </w:r>
      <w:r w:rsidR="00733506" w:rsidRPr="00360085">
        <w:rPr>
          <w:szCs w:val="28"/>
          <w:lang w:val="nl-NL"/>
        </w:rPr>
        <w:t xml:space="preserve"> và công bố </w:t>
      </w:r>
      <w:r w:rsidRPr="00360085">
        <w:rPr>
          <w:szCs w:val="28"/>
          <w:lang w:val="nl-NL"/>
        </w:rPr>
        <w:t xml:space="preserve">công khai </w:t>
      </w:r>
      <w:r w:rsidR="00733506" w:rsidRPr="00360085">
        <w:rPr>
          <w:szCs w:val="28"/>
          <w:lang w:val="nl-NL"/>
        </w:rPr>
        <w:t>trên trang thông tin điện tử của Bộ Thông tin và Truyền thông.</w:t>
      </w:r>
    </w:p>
    <w:p w14:paraId="78579691" w14:textId="63A05F1B" w:rsidR="004D5E7A" w:rsidRPr="00360085" w:rsidRDefault="004D5E7A" w:rsidP="006E0AC9">
      <w:pPr>
        <w:spacing w:before="120" w:after="120"/>
        <w:ind w:firstLine="567"/>
        <w:rPr>
          <w:szCs w:val="28"/>
          <w:lang w:val="nl-NL"/>
        </w:rPr>
      </w:pPr>
      <w:r w:rsidRPr="00360085">
        <w:rPr>
          <w:szCs w:val="28"/>
          <w:lang w:val="nl-NL"/>
        </w:rPr>
        <w:t xml:space="preserve">2. Quyết định phê duyệt </w:t>
      </w:r>
      <w:r w:rsidR="00003571" w:rsidRPr="00360085">
        <w:rPr>
          <w:szCs w:val="28"/>
          <w:lang w:val="nl-NL"/>
        </w:rPr>
        <w:t xml:space="preserve">kết quả </w:t>
      </w:r>
      <w:r w:rsidRPr="00360085">
        <w:rPr>
          <w:szCs w:val="28"/>
          <w:lang w:val="nl-NL"/>
        </w:rPr>
        <w:t xml:space="preserve">trúng đấu giá </w:t>
      </w:r>
      <w:r w:rsidR="00931403" w:rsidRPr="00360085">
        <w:rPr>
          <w:szCs w:val="28"/>
          <w:lang w:val="nl-NL"/>
        </w:rPr>
        <w:t>bao gồm các</w:t>
      </w:r>
      <w:r w:rsidRPr="00360085">
        <w:rPr>
          <w:szCs w:val="28"/>
          <w:lang w:val="nl-NL"/>
        </w:rPr>
        <w:t xml:space="preserve"> thông tin về doanh nghiệp trúng đấu giá, khối </w:t>
      </w:r>
      <w:r w:rsidR="005B60D2">
        <w:rPr>
          <w:szCs w:val="28"/>
          <w:lang w:val="nl-NL"/>
        </w:rPr>
        <w:t>băng tần</w:t>
      </w:r>
      <w:r w:rsidR="00E2036A">
        <w:rPr>
          <w:szCs w:val="28"/>
          <w:lang w:val="nl-NL"/>
        </w:rPr>
        <w:t xml:space="preserve"> </w:t>
      </w:r>
      <w:r w:rsidR="00931403" w:rsidRPr="00360085">
        <w:rPr>
          <w:szCs w:val="28"/>
          <w:lang w:val="nl-NL"/>
        </w:rPr>
        <w:t>trúng đấu giá</w:t>
      </w:r>
      <w:r w:rsidR="00003571" w:rsidRPr="00360085">
        <w:rPr>
          <w:szCs w:val="28"/>
          <w:lang w:val="nl-NL"/>
        </w:rPr>
        <w:t xml:space="preserve">, thời hạn </w:t>
      </w:r>
      <w:r w:rsidR="00931403" w:rsidRPr="00360085">
        <w:rPr>
          <w:szCs w:val="28"/>
          <w:lang w:val="nl-NL"/>
        </w:rPr>
        <w:t>được phép sử dụng</w:t>
      </w:r>
      <w:r w:rsidR="00AE221D" w:rsidRPr="00360085">
        <w:rPr>
          <w:szCs w:val="28"/>
          <w:lang w:val="nl-NL"/>
        </w:rPr>
        <w:t>,</w:t>
      </w:r>
      <w:r w:rsidR="00931403" w:rsidRPr="00360085">
        <w:rPr>
          <w:szCs w:val="28"/>
          <w:lang w:val="nl-NL"/>
        </w:rPr>
        <w:t xml:space="preserve"> số</w:t>
      </w:r>
      <w:r w:rsidRPr="00360085">
        <w:rPr>
          <w:szCs w:val="28"/>
          <w:lang w:val="nl-NL"/>
        </w:rPr>
        <w:t xml:space="preserve"> tiền trúng đấu giá</w:t>
      </w:r>
      <w:r w:rsidR="00AE221D" w:rsidRPr="00360085">
        <w:rPr>
          <w:szCs w:val="28"/>
          <w:lang w:val="nl-NL"/>
        </w:rPr>
        <w:t xml:space="preserve"> và thông tin yêu cầu </w:t>
      </w:r>
      <w:r w:rsidR="008077FD" w:rsidRPr="00360085">
        <w:rPr>
          <w:szCs w:val="28"/>
          <w:lang w:val="nl-NL"/>
        </w:rPr>
        <w:t xml:space="preserve">doanh nghiệp </w:t>
      </w:r>
      <w:r w:rsidR="00AE221D" w:rsidRPr="00360085">
        <w:rPr>
          <w:szCs w:val="28"/>
          <w:lang w:val="nl-NL"/>
        </w:rPr>
        <w:t xml:space="preserve">nộp </w:t>
      </w:r>
      <w:r w:rsidR="00143A05" w:rsidRPr="00360085">
        <w:rPr>
          <w:szCs w:val="28"/>
          <w:lang w:val="nl-NL"/>
        </w:rPr>
        <w:t xml:space="preserve">đầy đủ, đúng hạn </w:t>
      </w:r>
      <w:r w:rsidR="00D66193" w:rsidRPr="00360085">
        <w:rPr>
          <w:szCs w:val="28"/>
          <w:lang w:val="vi-VN"/>
        </w:rPr>
        <w:t>tiền cấp quyền sử dụng</w:t>
      </w:r>
      <w:r w:rsidR="00AE221D" w:rsidRPr="004658A1">
        <w:rPr>
          <w:szCs w:val="28"/>
          <w:lang w:val="nl-NL"/>
        </w:rPr>
        <w:t xml:space="preserve"> tần số vô tuyến điện</w:t>
      </w:r>
      <w:r w:rsidR="003554DE" w:rsidRPr="004658A1">
        <w:rPr>
          <w:szCs w:val="28"/>
          <w:lang w:val="nl-NL"/>
        </w:rPr>
        <w:t xml:space="preserve"> để được cấp giấy phép sử dụng băng tần, giấy phép viễn thông</w:t>
      </w:r>
      <w:r w:rsidRPr="00360085">
        <w:rPr>
          <w:szCs w:val="28"/>
          <w:lang w:val="nl-NL"/>
        </w:rPr>
        <w:t>.</w:t>
      </w:r>
    </w:p>
    <w:p w14:paraId="405F9C6D" w14:textId="3DF0C76A" w:rsidR="00733506" w:rsidRPr="00360085" w:rsidRDefault="00733506" w:rsidP="006E0AC9">
      <w:pPr>
        <w:spacing w:before="120" w:after="120"/>
        <w:ind w:firstLine="567"/>
        <w:rPr>
          <w:szCs w:val="28"/>
          <w:lang w:val="nl-NL"/>
        </w:rPr>
      </w:pPr>
      <w:r w:rsidRPr="00360085">
        <w:rPr>
          <w:b/>
          <w:bCs/>
          <w:szCs w:val="28"/>
          <w:lang w:val="nl-NL"/>
        </w:rPr>
        <w:t>Điều 1</w:t>
      </w:r>
      <w:r w:rsidR="003A630E">
        <w:rPr>
          <w:b/>
          <w:bCs/>
          <w:szCs w:val="28"/>
          <w:lang w:val="nl-NL"/>
        </w:rPr>
        <w:t>7</w:t>
      </w:r>
      <w:r w:rsidRPr="00360085">
        <w:rPr>
          <w:b/>
          <w:bCs/>
          <w:szCs w:val="28"/>
          <w:lang w:val="nl-NL"/>
        </w:rPr>
        <w:t>. Giấy phép sử dụng băng tần, giấy phép viễn thông</w:t>
      </w:r>
    </w:p>
    <w:p w14:paraId="2F00CA94" w14:textId="159ABC51" w:rsidR="00733506" w:rsidRPr="00360085" w:rsidRDefault="00733506" w:rsidP="006E0AC9">
      <w:pPr>
        <w:spacing w:before="120" w:after="120"/>
        <w:ind w:firstLine="567"/>
        <w:rPr>
          <w:bCs/>
          <w:szCs w:val="28"/>
          <w:lang w:val="nl-NL"/>
        </w:rPr>
      </w:pPr>
      <w:r w:rsidRPr="00360085">
        <w:rPr>
          <w:bCs/>
          <w:szCs w:val="28"/>
          <w:lang w:val="nl-NL"/>
        </w:rPr>
        <w:t xml:space="preserve">1. Sau tối đa 03 ngày làm việc kể từ ngày doanh nghiệp nộp </w:t>
      </w:r>
      <w:r w:rsidR="00D66193" w:rsidRPr="00360085">
        <w:rPr>
          <w:bCs/>
          <w:szCs w:val="28"/>
          <w:lang w:val="nl-NL"/>
        </w:rPr>
        <w:t>tiền cấp quyền sử dụng</w:t>
      </w:r>
      <w:r w:rsidR="007F72AB" w:rsidRPr="00360085">
        <w:rPr>
          <w:bCs/>
          <w:szCs w:val="28"/>
          <w:lang w:val="nl-NL"/>
        </w:rPr>
        <w:t xml:space="preserve"> tần số vô tuyến điện</w:t>
      </w:r>
      <w:r w:rsidRPr="00360085">
        <w:rPr>
          <w:bCs/>
          <w:szCs w:val="28"/>
          <w:lang w:val="nl-NL"/>
        </w:rPr>
        <w:t xml:space="preserve"> theo quy định tại</w:t>
      </w:r>
      <w:r w:rsidRPr="00360085">
        <w:rPr>
          <w:szCs w:val="28"/>
          <w:lang w:val="nl-NL"/>
        </w:rPr>
        <w:t xml:space="preserve"> </w:t>
      </w:r>
      <w:r w:rsidRPr="00360085">
        <w:rPr>
          <w:bCs/>
          <w:szCs w:val="28"/>
          <w:lang w:val="nl-NL"/>
        </w:rPr>
        <w:t xml:space="preserve">khoản 3 </w:t>
      </w:r>
      <w:r w:rsidR="00874EB3">
        <w:rPr>
          <w:bCs/>
          <w:szCs w:val="28"/>
          <w:lang w:val="nl-NL"/>
        </w:rPr>
        <w:t>Điều 8</w:t>
      </w:r>
      <w:r w:rsidRPr="00360085">
        <w:rPr>
          <w:bCs/>
          <w:szCs w:val="28"/>
          <w:lang w:val="nl-NL"/>
        </w:rPr>
        <w:t xml:space="preserve"> Nghị định này và tiền bảo đảm thực hiện giấy phép viễn thông theo quy định </w:t>
      </w:r>
      <w:r w:rsidR="000561D0" w:rsidRPr="00360085">
        <w:rPr>
          <w:bCs/>
          <w:szCs w:val="28"/>
          <w:lang w:val="nl-NL"/>
        </w:rPr>
        <w:t>của pháp luật</w:t>
      </w:r>
      <w:r w:rsidRPr="00360085">
        <w:rPr>
          <w:bCs/>
          <w:szCs w:val="28"/>
          <w:lang w:val="nl-NL"/>
        </w:rPr>
        <w:t>, doanh nghiệp trúng đấu giá được cấp giấy phép sử dụng băng tần.</w:t>
      </w:r>
    </w:p>
    <w:p w14:paraId="5C2F7669" w14:textId="6A3EF071" w:rsidR="00733506" w:rsidRPr="00360085" w:rsidRDefault="00733506">
      <w:pPr>
        <w:spacing w:before="120" w:after="120"/>
        <w:ind w:firstLine="567"/>
        <w:rPr>
          <w:szCs w:val="28"/>
          <w:lang w:val="nl-NL"/>
        </w:rPr>
      </w:pPr>
      <w:r w:rsidRPr="00360085">
        <w:rPr>
          <w:bCs/>
          <w:szCs w:val="28"/>
          <w:lang w:val="vi-VN"/>
        </w:rPr>
        <w:t xml:space="preserve">2. </w:t>
      </w:r>
      <w:r w:rsidRPr="00360085">
        <w:rPr>
          <w:szCs w:val="28"/>
          <w:lang w:val="nl-NL"/>
        </w:rPr>
        <w:t>G</w:t>
      </w:r>
      <w:r w:rsidRPr="00360085">
        <w:rPr>
          <w:iCs/>
          <w:szCs w:val="28"/>
          <w:lang w:val="nl-NL"/>
        </w:rPr>
        <w:t>iấy phép viễn thông, giấy phép sử dụng băng tần phải quy định cụ thể t</w:t>
      </w:r>
      <w:r w:rsidRPr="00360085">
        <w:rPr>
          <w:szCs w:val="28"/>
          <w:lang w:val="nl-NL"/>
        </w:rPr>
        <w:t xml:space="preserve">rách nhiệm của doanh nghiệp về việc thực hiện cam kết </w:t>
      </w:r>
      <w:r w:rsidRPr="00360085">
        <w:rPr>
          <w:iCs/>
          <w:szCs w:val="28"/>
          <w:lang w:val="nl-NL"/>
        </w:rPr>
        <w:t xml:space="preserve">triển khai mạng viễn thông công cộng sau khi trúng đấu giá. </w:t>
      </w:r>
    </w:p>
    <w:p w14:paraId="23DE872B" w14:textId="6C373E9F" w:rsidR="00733506" w:rsidRPr="00360085" w:rsidRDefault="00733506" w:rsidP="006E0AC9">
      <w:pPr>
        <w:spacing w:before="120" w:after="120"/>
        <w:ind w:firstLine="567"/>
        <w:rPr>
          <w:szCs w:val="28"/>
          <w:lang w:val="nl-NL"/>
        </w:rPr>
      </w:pPr>
      <w:r w:rsidRPr="00360085">
        <w:rPr>
          <w:b/>
          <w:bCs/>
          <w:szCs w:val="28"/>
          <w:lang w:val="nl-NL"/>
        </w:rPr>
        <w:t xml:space="preserve">Điều </w:t>
      </w:r>
      <w:r w:rsidR="003A630E">
        <w:rPr>
          <w:b/>
          <w:bCs/>
          <w:szCs w:val="28"/>
          <w:lang w:val="nl-NL"/>
        </w:rPr>
        <w:t>18</w:t>
      </w:r>
      <w:r w:rsidRPr="00360085">
        <w:rPr>
          <w:b/>
          <w:bCs/>
          <w:szCs w:val="28"/>
          <w:lang w:val="nl-NL"/>
        </w:rPr>
        <w:t>. Thu hồi giấy phép sử dụng băng tần và xử lý vi phạm cam kết</w:t>
      </w:r>
    </w:p>
    <w:p w14:paraId="2AF43B1D" w14:textId="7C5BED36" w:rsidR="00733506" w:rsidRPr="00360085" w:rsidRDefault="00733506" w:rsidP="006E0AC9">
      <w:pPr>
        <w:spacing w:before="120" w:after="120"/>
        <w:ind w:firstLine="567"/>
        <w:rPr>
          <w:szCs w:val="28"/>
          <w:lang w:val="nl-NL"/>
        </w:rPr>
      </w:pPr>
      <w:r w:rsidRPr="00360085">
        <w:rPr>
          <w:szCs w:val="28"/>
          <w:lang w:val="nl-NL"/>
        </w:rPr>
        <w:t xml:space="preserve">1. Doanh nghiệp trúng đấu giá bị thu hồi giấy phép sử dụng băng tần trong các trường hợp quy định </w:t>
      </w:r>
      <w:r w:rsidR="008C7592" w:rsidRPr="00360085">
        <w:rPr>
          <w:szCs w:val="28"/>
          <w:lang w:val="nl-NL"/>
        </w:rPr>
        <w:t>tại</w:t>
      </w:r>
      <w:r w:rsidRPr="00360085">
        <w:rPr>
          <w:szCs w:val="28"/>
          <w:lang w:val="nl-NL"/>
        </w:rPr>
        <w:t xml:space="preserve"> Luật Tần số vô tuyến điện.</w:t>
      </w:r>
    </w:p>
    <w:p w14:paraId="768C8DBD" w14:textId="6DA83191" w:rsidR="00733506" w:rsidRPr="00360085" w:rsidRDefault="00733506" w:rsidP="006E0AC9">
      <w:pPr>
        <w:spacing w:before="120" w:after="120"/>
        <w:ind w:firstLine="567"/>
        <w:rPr>
          <w:szCs w:val="28"/>
          <w:lang w:val="nl-NL"/>
        </w:rPr>
      </w:pPr>
      <w:r w:rsidRPr="00360085">
        <w:rPr>
          <w:szCs w:val="28"/>
          <w:lang w:val="nl-NL"/>
        </w:rPr>
        <w:t>2. Doanh nghiệp trúng đấu giá bị thu hồi giấy phép sử dụng băng tần để thực hiện quy hoạch trong các trường hợp quy định tại Luật Tần số vô tuyến điện thì được bồi thường theo quy định của pháp luật.</w:t>
      </w:r>
    </w:p>
    <w:p w14:paraId="0926936F" w14:textId="77777777" w:rsidR="00733506" w:rsidRPr="00360085" w:rsidRDefault="00733506" w:rsidP="006E0AC9">
      <w:pPr>
        <w:spacing w:before="120" w:after="120"/>
        <w:ind w:firstLine="567"/>
        <w:rPr>
          <w:szCs w:val="28"/>
          <w:lang w:val="nl-NL"/>
        </w:rPr>
      </w:pPr>
      <w:r w:rsidRPr="00360085">
        <w:rPr>
          <w:szCs w:val="28"/>
          <w:lang w:val="nl-NL"/>
        </w:rPr>
        <w:t xml:space="preserve">3. Doanh nghiệp vi phạm cam kết </w:t>
      </w:r>
      <w:r w:rsidRPr="00360085">
        <w:rPr>
          <w:iCs/>
          <w:szCs w:val="28"/>
          <w:lang w:val="nl-NL"/>
        </w:rPr>
        <w:t>triển khai mạng viễn thông sau khi trúng đấu giá</w:t>
      </w:r>
      <w:r w:rsidRPr="00360085">
        <w:rPr>
          <w:szCs w:val="28"/>
          <w:lang w:val="nl-NL"/>
        </w:rPr>
        <w:t>, ngoài bị xử phạt vi phạm hành chính theo quy định của pháp luật còn bị thu hồi giấy phép sử dụng băng tần nếu sau 02 năm kể từ ngày được cấp phép, doanh nghiệp không triển khai đủ số lượng trạm phát sóng vô tuyến điện phải triển khai đã cam kết.</w:t>
      </w:r>
    </w:p>
    <w:p w14:paraId="27F2C1E6" w14:textId="1E6A59BE" w:rsidR="00733506" w:rsidRPr="00360085" w:rsidRDefault="00733506" w:rsidP="009F3ED4">
      <w:pPr>
        <w:spacing w:before="120" w:after="120"/>
        <w:ind w:firstLine="567"/>
        <w:rPr>
          <w:b/>
          <w:bCs/>
          <w:szCs w:val="28"/>
          <w:lang w:val="nl-NL"/>
        </w:rPr>
      </w:pPr>
      <w:r w:rsidRPr="00360085">
        <w:rPr>
          <w:b/>
          <w:bCs/>
          <w:szCs w:val="28"/>
          <w:lang w:val="nl-NL"/>
        </w:rPr>
        <w:t xml:space="preserve">Điều </w:t>
      </w:r>
      <w:r w:rsidR="00950C4D">
        <w:rPr>
          <w:b/>
          <w:bCs/>
          <w:szCs w:val="28"/>
          <w:lang w:val="nl-NL"/>
        </w:rPr>
        <w:t>1</w:t>
      </w:r>
      <w:r w:rsidR="003A630E">
        <w:rPr>
          <w:b/>
          <w:bCs/>
          <w:szCs w:val="28"/>
          <w:lang w:val="nl-NL"/>
        </w:rPr>
        <w:t>9</w:t>
      </w:r>
      <w:r w:rsidRPr="00360085">
        <w:rPr>
          <w:b/>
          <w:bCs/>
          <w:szCs w:val="28"/>
          <w:lang w:val="nl-NL"/>
        </w:rPr>
        <w:t xml:space="preserve">. Tham gia đấu giá của Doanh nghiệp </w:t>
      </w:r>
    </w:p>
    <w:p w14:paraId="1C3A97A3" w14:textId="062A770C" w:rsidR="00035D1F" w:rsidRPr="00360085" w:rsidRDefault="00733506" w:rsidP="00B9145E">
      <w:pPr>
        <w:ind w:firstLine="567"/>
        <w:rPr>
          <w:lang w:val="nl-NL"/>
        </w:rPr>
      </w:pPr>
      <w:r w:rsidRPr="00360085">
        <w:rPr>
          <w:lang w:val="nl-NL"/>
        </w:rPr>
        <w:t xml:space="preserve">1. Doanh nghiệp khi tham gia đấu giá phải được cấp có thẩm quyền </w:t>
      </w:r>
      <w:r w:rsidR="00035D1F" w:rsidRPr="00360085">
        <w:rPr>
          <w:szCs w:val="28"/>
          <w:lang w:val="nl-NL"/>
        </w:rPr>
        <w:t>theo quy định của pháp luật xác nhận đồng ý cho tham gia đấu giá.</w:t>
      </w:r>
    </w:p>
    <w:p w14:paraId="11754366" w14:textId="77777777" w:rsidR="00733506" w:rsidRPr="00360085" w:rsidRDefault="00733506" w:rsidP="00B9145E">
      <w:pPr>
        <w:ind w:firstLine="567"/>
        <w:rPr>
          <w:lang w:val="nl-NL"/>
        </w:rPr>
      </w:pPr>
      <w:r w:rsidRPr="00360085">
        <w:rPr>
          <w:lang w:val="nl-NL"/>
        </w:rPr>
        <w:t>2. Cơ quan, tổ chức, cá nhân liên quan đến phương án đấu giá của doanh nghiệp phải bảo đảm bí mật thông tin về giá trả của doanh nghiệp.</w:t>
      </w:r>
    </w:p>
    <w:p w14:paraId="5AA76164" w14:textId="71018ACA" w:rsidR="00733506" w:rsidRPr="00360085" w:rsidRDefault="00733506" w:rsidP="00DD5DE5">
      <w:pPr>
        <w:spacing w:before="120" w:after="120"/>
        <w:ind w:firstLine="567"/>
        <w:rPr>
          <w:rFonts w:ascii="Times New Roman Bold" w:hAnsi="Times New Roman Bold"/>
          <w:b/>
          <w:bCs/>
          <w:spacing w:val="-4"/>
          <w:szCs w:val="28"/>
          <w:lang w:val="vi-VN"/>
        </w:rPr>
      </w:pPr>
      <w:r w:rsidRPr="00360085">
        <w:rPr>
          <w:rFonts w:ascii="Times New Roman Bold" w:hAnsi="Times New Roman Bold"/>
          <w:b/>
          <w:bCs/>
          <w:spacing w:val="-4"/>
          <w:szCs w:val="28"/>
          <w:lang w:val="vi-VN"/>
        </w:rPr>
        <w:t>Điều 2</w:t>
      </w:r>
      <w:r w:rsidR="003A630E">
        <w:rPr>
          <w:rFonts w:ascii="Times New Roman Bold" w:hAnsi="Times New Roman Bold"/>
          <w:b/>
          <w:bCs/>
          <w:spacing w:val="-4"/>
          <w:szCs w:val="28"/>
        </w:rPr>
        <w:t>0</w:t>
      </w:r>
      <w:r w:rsidRPr="00360085">
        <w:rPr>
          <w:rFonts w:ascii="Times New Roman Bold" w:hAnsi="Times New Roman Bold"/>
          <w:b/>
          <w:bCs/>
          <w:spacing w:val="-4"/>
          <w:szCs w:val="28"/>
          <w:lang w:val="vi-VN"/>
        </w:rPr>
        <w:t>. Mua bán l</w:t>
      </w:r>
      <w:r w:rsidRPr="00360085">
        <w:rPr>
          <w:rFonts w:ascii="Times New Roman Bold" w:hAnsi="Times New Roman Bold" w:hint="eastAsia"/>
          <w:b/>
          <w:bCs/>
          <w:spacing w:val="-4"/>
          <w:szCs w:val="28"/>
          <w:lang w:val="vi-VN"/>
        </w:rPr>
        <w:t>ư</w:t>
      </w:r>
      <w:r w:rsidRPr="00360085">
        <w:rPr>
          <w:rFonts w:ascii="Times New Roman Bold" w:hAnsi="Times New Roman Bold"/>
          <w:b/>
          <w:bCs/>
          <w:spacing w:val="-4"/>
          <w:szCs w:val="28"/>
          <w:lang w:val="vi-VN"/>
        </w:rPr>
        <w:t>u l</w:t>
      </w:r>
      <w:r w:rsidRPr="00360085">
        <w:rPr>
          <w:rFonts w:ascii="Times New Roman Bold" w:hAnsi="Times New Roman Bold" w:hint="eastAsia"/>
          <w:b/>
          <w:bCs/>
          <w:spacing w:val="-4"/>
          <w:szCs w:val="28"/>
          <w:lang w:val="vi-VN"/>
        </w:rPr>
        <w:t>ư</w:t>
      </w:r>
      <w:r w:rsidRPr="00360085">
        <w:rPr>
          <w:rFonts w:ascii="Times New Roman Bold" w:hAnsi="Times New Roman Bold"/>
          <w:b/>
          <w:bCs/>
          <w:spacing w:val="-4"/>
          <w:szCs w:val="28"/>
          <w:lang w:val="vi-VN"/>
        </w:rPr>
        <w:t>ợng viễn thông</w:t>
      </w:r>
    </w:p>
    <w:p w14:paraId="62502227" w14:textId="77777777" w:rsidR="00733506" w:rsidRPr="00360085" w:rsidRDefault="00733506" w:rsidP="00DD5DE5">
      <w:pPr>
        <w:spacing w:before="120" w:after="120"/>
        <w:ind w:firstLine="567"/>
        <w:rPr>
          <w:szCs w:val="28"/>
          <w:lang w:val="nl-NL"/>
        </w:rPr>
      </w:pPr>
      <w:r w:rsidRPr="00360085">
        <w:rPr>
          <w:szCs w:val="28"/>
          <w:lang w:val="nl-NL"/>
        </w:rPr>
        <w:t>1. Việc mua bán lưu lượng viễn thông (thoại, dữ liệu) được thực hiện thông qua hợp</w:t>
      </w:r>
      <w:r w:rsidRPr="00360085">
        <w:rPr>
          <w:szCs w:val="28"/>
          <w:lang w:val="vi-VN"/>
        </w:rPr>
        <w:t xml:space="preserve"> đồng mua bán </w:t>
      </w:r>
      <w:r w:rsidRPr="00360085">
        <w:rPr>
          <w:szCs w:val="28"/>
          <w:lang w:val="nl-NL"/>
        </w:rPr>
        <w:t>bằng văn bản giữa doanh nghiệp trúng đấu giá và doanh nghiệp viễn thông khác trên cơ sở đảm bảo các tiêu chí như sau:</w:t>
      </w:r>
    </w:p>
    <w:p w14:paraId="373B106E" w14:textId="77777777" w:rsidR="00733506" w:rsidRPr="00360085" w:rsidRDefault="00733506" w:rsidP="00DD5DE5">
      <w:pPr>
        <w:spacing w:before="120" w:after="120"/>
        <w:ind w:firstLine="567"/>
        <w:rPr>
          <w:szCs w:val="28"/>
          <w:lang w:val="nl-NL"/>
        </w:rPr>
      </w:pPr>
      <w:r w:rsidRPr="00360085">
        <w:rPr>
          <w:szCs w:val="28"/>
          <w:lang w:val="nl-NL"/>
        </w:rPr>
        <w:t>a) Đảm bảo quyền, lợi ích hợp pháp của các doanh nghiệp viễn thông;</w:t>
      </w:r>
    </w:p>
    <w:p w14:paraId="6FF212C4" w14:textId="77777777" w:rsidR="00733506" w:rsidRPr="00360085" w:rsidRDefault="00733506" w:rsidP="00DD5DE5">
      <w:pPr>
        <w:spacing w:before="120" w:after="120"/>
        <w:ind w:firstLine="567"/>
        <w:rPr>
          <w:szCs w:val="28"/>
          <w:lang w:val="nl-NL"/>
        </w:rPr>
      </w:pPr>
      <w:r w:rsidRPr="00360085">
        <w:rPr>
          <w:szCs w:val="28"/>
          <w:lang w:val="nl-NL"/>
        </w:rPr>
        <w:lastRenderedPageBreak/>
        <w:t>b) Phù hợp với định hướng phát triển công nghệ viễn thông di động theo quy định hiện hành;</w:t>
      </w:r>
    </w:p>
    <w:p w14:paraId="34C6DBFF" w14:textId="77777777" w:rsidR="00733506" w:rsidRPr="00360085" w:rsidRDefault="00733506" w:rsidP="00DD5DE5">
      <w:pPr>
        <w:spacing w:before="120" w:after="120"/>
        <w:ind w:firstLine="567"/>
        <w:rPr>
          <w:szCs w:val="28"/>
          <w:lang w:val="nl-NL"/>
        </w:rPr>
      </w:pPr>
      <w:r w:rsidRPr="00360085">
        <w:rPr>
          <w:szCs w:val="28"/>
          <w:lang w:val="nl-NL"/>
        </w:rPr>
        <w:t>c) Tỷ lệ lưu lượng bán ra phù hợp với tình hình sản xuất kinh doanh của doanh nghiệp trúng đấu giá nhưng không thấp hơn 10% đối với doanh nghiệp viễn thông không phải là doanh nghiệp viễn thông có vị trí thống lĩnh thị trường.</w:t>
      </w:r>
    </w:p>
    <w:p w14:paraId="4BF2839A" w14:textId="77777777" w:rsidR="00733506" w:rsidRPr="00360085" w:rsidRDefault="00733506" w:rsidP="00DD5DE5">
      <w:pPr>
        <w:spacing w:before="120" w:after="120"/>
        <w:ind w:firstLine="567"/>
        <w:rPr>
          <w:szCs w:val="28"/>
          <w:lang w:val="nl-NL"/>
        </w:rPr>
      </w:pPr>
      <w:r w:rsidRPr="00360085">
        <w:rPr>
          <w:szCs w:val="28"/>
          <w:lang w:val="nl-NL"/>
        </w:rPr>
        <w:t>d) Giá bán lưu lượng phù hợp với tình hình thị trường, mô hình kinh doanh của doanh nghiệp viễn thông mua lưu lượng và quy định của pháp luật;</w:t>
      </w:r>
    </w:p>
    <w:p w14:paraId="31AF8D1A" w14:textId="77777777" w:rsidR="00733506" w:rsidRPr="00360085" w:rsidRDefault="00733506" w:rsidP="00DD5DE5">
      <w:pPr>
        <w:spacing w:before="120" w:after="120"/>
        <w:ind w:firstLine="567"/>
        <w:rPr>
          <w:szCs w:val="28"/>
          <w:lang w:val="nl-NL"/>
        </w:rPr>
      </w:pPr>
      <w:r w:rsidRPr="00360085">
        <w:rPr>
          <w:szCs w:val="28"/>
          <w:lang w:val="nl-NL"/>
        </w:rPr>
        <w:t>đ) Các tiêu chí khác theo quy định của Bộ Thông tin và Truyền thông.</w:t>
      </w:r>
    </w:p>
    <w:p w14:paraId="36C4F656" w14:textId="77777777" w:rsidR="00733506" w:rsidRPr="00360085" w:rsidRDefault="00733506" w:rsidP="00DD5DE5">
      <w:pPr>
        <w:spacing w:before="120" w:after="120"/>
        <w:ind w:firstLine="567"/>
        <w:rPr>
          <w:szCs w:val="28"/>
          <w:lang w:val="nl-NL"/>
        </w:rPr>
      </w:pPr>
      <w:r w:rsidRPr="00360085">
        <w:rPr>
          <w:szCs w:val="28"/>
          <w:lang w:val="nl-NL"/>
        </w:rPr>
        <w:t>2. Trách nhiệm thực hiện mua bán lưu lượng viễn thông</w:t>
      </w:r>
    </w:p>
    <w:p w14:paraId="3D2B1D8E" w14:textId="77777777" w:rsidR="00733506" w:rsidRPr="00360085" w:rsidRDefault="00733506" w:rsidP="00DD5DE5">
      <w:pPr>
        <w:spacing w:before="120" w:after="120"/>
        <w:ind w:firstLine="567"/>
        <w:rPr>
          <w:szCs w:val="28"/>
          <w:lang w:val="nl-NL"/>
        </w:rPr>
      </w:pPr>
      <w:r w:rsidRPr="00360085">
        <w:rPr>
          <w:szCs w:val="28"/>
          <w:lang w:val="nl-NL"/>
        </w:rPr>
        <w:t>a) Trong thời hạn 45 ngày, doanh nghiệp trúng đấu giá xây dựng, đăng ký với cơ quan quản lý chuyên ngành về viễn thông và công bố công khai bản hợp đồng mua bán lưu lượng viễn thông mẫu.</w:t>
      </w:r>
    </w:p>
    <w:p w14:paraId="3A19A209" w14:textId="77777777" w:rsidR="00733506" w:rsidRPr="00360085" w:rsidRDefault="00733506" w:rsidP="00DD5DE5">
      <w:pPr>
        <w:spacing w:before="120" w:after="120"/>
        <w:ind w:firstLine="567"/>
        <w:rPr>
          <w:szCs w:val="28"/>
          <w:lang w:val="nl-NL"/>
        </w:rPr>
      </w:pPr>
      <w:r w:rsidRPr="00360085">
        <w:rPr>
          <w:szCs w:val="28"/>
          <w:lang w:val="nl-NL"/>
        </w:rPr>
        <w:t>b) Trong thời hạn 06 (sáu) tháng kể từ ngày nhận được đề nghị mua bán lưu lượng viễn thông, doanh nghiệp trúng đấu giá có trách nhiệm đàm phán và ký thỏa thuận với doanh nghiệp viễn thông mua lưu lượng.</w:t>
      </w:r>
    </w:p>
    <w:p w14:paraId="0469F7C2" w14:textId="361D0687" w:rsidR="00733506" w:rsidRPr="00360085" w:rsidRDefault="00733506" w:rsidP="00DD5DE5">
      <w:pPr>
        <w:spacing w:before="120" w:after="120"/>
        <w:ind w:firstLine="567"/>
        <w:rPr>
          <w:szCs w:val="28"/>
          <w:lang w:val="nl-NL"/>
        </w:rPr>
      </w:pPr>
      <w:r w:rsidRPr="00360085">
        <w:rPr>
          <w:szCs w:val="28"/>
          <w:lang w:val="nl-NL"/>
        </w:rPr>
        <w:t xml:space="preserve">c) Trường hợp không đạt được thỏa thuận, doanh nghiệp viễn thông đề nghị cơ quan quản lý </w:t>
      </w:r>
      <w:r w:rsidR="00A62534">
        <w:rPr>
          <w:szCs w:val="28"/>
          <w:lang w:val="nl-NL"/>
        </w:rPr>
        <w:t>về viễn thông</w:t>
      </w:r>
      <w:r w:rsidR="00A62534" w:rsidRPr="00360085">
        <w:rPr>
          <w:szCs w:val="28"/>
          <w:lang w:val="nl-NL"/>
        </w:rPr>
        <w:t xml:space="preserve"> </w:t>
      </w:r>
      <w:r w:rsidRPr="00360085">
        <w:rPr>
          <w:szCs w:val="28"/>
          <w:lang w:val="nl-NL"/>
        </w:rPr>
        <w:t>xem xét, giải quyết.</w:t>
      </w:r>
    </w:p>
    <w:p w14:paraId="705281B3" w14:textId="77777777" w:rsidR="00733506" w:rsidRPr="00360085" w:rsidRDefault="00733506" w:rsidP="00DD5DE5">
      <w:pPr>
        <w:spacing w:before="120" w:after="120"/>
        <w:ind w:firstLine="567"/>
        <w:rPr>
          <w:szCs w:val="28"/>
          <w:lang w:val="nl-NL"/>
        </w:rPr>
      </w:pPr>
      <w:r w:rsidRPr="00360085">
        <w:rPr>
          <w:szCs w:val="28"/>
          <w:lang w:val="nl-NL"/>
        </w:rPr>
        <w:t>d) Trình tự, thủ tục giải quyết tranh chấp liên quan đến mua bán lưu lượng viễn thông được thực hiện theo quy định về giải quyết tranh chấp trong kinh doanh dịch vụ viễn thông.</w:t>
      </w:r>
    </w:p>
    <w:p w14:paraId="2846A105" w14:textId="77777777" w:rsidR="00733506" w:rsidRPr="00360085" w:rsidRDefault="00733506" w:rsidP="00DD5DE5">
      <w:pPr>
        <w:spacing w:before="120" w:after="120"/>
        <w:ind w:firstLine="567"/>
        <w:rPr>
          <w:szCs w:val="28"/>
          <w:lang w:val="nl-NL"/>
        </w:rPr>
      </w:pPr>
      <w:r w:rsidRPr="00360085">
        <w:rPr>
          <w:szCs w:val="28"/>
          <w:lang w:val="nl-NL"/>
        </w:rPr>
        <w:t>Việc giải quyết tranh chấp được thực hiện trên cơ sở các tiêu chí mua bán lưu lượng theo quy định tại khoản 1 Điều này. Trong trường hợp hiệp thương giá, trình tự, thủ tục hiệp thương được thực hiện theo quy định của pháp luật hiện hành về quản lý giá.</w:t>
      </w:r>
    </w:p>
    <w:p w14:paraId="389C135C" w14:textId="77777777" w:rsidR="00733506" w:rsidRPr="00360085" w:rsidRDefault="00733506" w:rsidP="00DD5DE5">
      <w:pPr>
        <w:ind w:firstLine="567"/>
        <w:rPr>
          <w:lang w:val="nl-NL"/>
        </w:rPr>
      </w:pPr>
      <w:r w:rsidRPr="00360085">
        <w:rPr>
          <w:szCs w:val="28"/>
          <w:lang w:val="nl-NL"/>
        </w:rPr>
        <w:t>3. Bộ Thông tin và Truyền thông quy định theo thẩm quyền cụ thể các tiêu chí tại khoản 1 Điều này theo từng thời kỳ.</w:t>
      </w:r>
    </w:p>
    <w:p w14:paraId="569F8264" w14:textId="63364D22" w:rsidR="00733506" w:rsidRPr="00360085" w:rsidRDefault="00733506" w:rsidP="006E0AC9">
      <w:pPr>
        <w:spacing w:before="120" w:after="120"/>
        <w:ind w:firstLine="567"/>
        <w:rPr>
          <w:b/>
          <w:bCs/>
          <w:szCs w:val="28"/>
          <w:lang w:val="nl-NL"/>
        </w:rPr>
      </w:pPr>
      <w:r w:rsidRPr="00360085">
        <w:rPr>
          <w:b/>
          <w:bCs/>
          <w:szCs w:val="28"/>
          <w:lang w:val="nl-NL"/>
        </w:rPr>
        <w:t>Điều 2</w:t>
      </w:r>
      <w:r w:rsidR="003A630E">
        <w:rPr>
          <w:b/>
          <w:bCs/>
          <w:szCs w:val="28"/>
          <w:lang w:val="nl-NL"/>
        </w:rPr>
        <w:t>1</w:t>
      </w:r>
      <w:r w:rsidRPr="00360085">
        <w:rPr>
          <w:b/>
          <w:bCs/>
          <w:szCs w:val="28"/>
          <w:lang w:val="nl-NL"/>
        </w:rPr>
        <w:t>. Trách nhiệm của Bộ Thông tin và Truyền thông</w:t>
      </w:r>
    </w:p>
    <w:p w14:paraId="405A2B97" w14:textId="77777777" w:rsidR="00733506" w:rsidRPr="00360085" w:rsidRDefault="00733506" w:rsidP="006E0AC9">
      <w:pPr>
        <w:spacing w:before="120" w:after="120"/>
        <w:ind w:firstLine="567"/>
        <w:rPr>
          <w:szCs w:val="28"/>
          <w:lang w:val="nl-NL"/>
        </w:rPr>
      </w:pPr>
      <w:r w:rsidRPr="00360085">
        <w:rPr>
          <w:szCs w:val="28"/>
          <w:lang w:val="nl-NL"/>
        </w:rPr>
        <w:t>1. Thực hiện các trách nhiệm quy định tại Nghị định này.</w:t>
      </w:r>
    </w:p>
    <w:p w14:paraId="5E4723F5" w14:textId="77777777" w:rsidR="00733506" w:rsidRPr="00360085" w:rsidRDefault="00733506" w:rsidP="006E0AC9">
      <w:pPr>
        <w:spacing w:before="120" w:after="120"/>
        <w:ind w:firstLine="567"/>
        <w:rPr>
          <w:szCs w:val="28"/>
          <w:lang w:val="nl-NL"/>
        </w:rPr>
      </w:pPr>
      <w:r w:rsidRPr="00360085">
        <w:rPr>
          <w:szCs w:val="28"/>
          <w:lang w:val="nl-NL"/>
        </w:rPr>
        <w:t>2. Tham dự, giám sát quá trình tổ chức thực hiện việc đấu giá.</w:t>
      </w:r>
    </w:p>
    <w:p w14:paraId="6A3B619E" w14:textId="77777777" w:rsidR="00733506" w:rsidRPr="00360085" w:rsidRDefault="00733506" w:rsidP="006E0AC9">
      <w:pPr>
        <w:spacing w:before="120" w:after="120"/>
        <w:ind w:firstLine="567"/>
        <w:rPr>
          <w:szCs w:val="28"/>
          <w:lang w:val="nl-NL"/>
        </w:rPr>
      </w:pPr>
      <w:r w:rsidRPr="00360085">
        <w:rPr>
          <w:szCs w:val="28"/>
          <w:lang w:val="nl-NL"/>
        </w:rPr>
        <w:t>3. Báo cáo Thủ tướng Chính phủ về kết quả đấu giá.</w:t>
      </w:r>
    </w:p>
    <w:p w14:paraId="031CCEA8" w14:textId="353A04F8" w:rsidR="00733506" w:rsidRPr="00360085" w:rsidRDefault="00733506" w:rsidP="006E0AC9">
      <w:pPr>
        <w:spacing w:before="120" w:after="120"/>
        <w:ind w:firstLine="567"/>
        <w:rPr>
          <w:b/>
          <w:szCs w:val="28"/>
          <w:lang w:val="nl-NL"/>
        </w:rPr>
      </w:pPr>
      <w:r w:rsidRPr="00360085">
        <w:rPr>
          <w:b/>
          <w:bCs/>
          <w:szCs w:val="28"/>
          <w:lang w:val="nl-NL"/>
        </w:rPr>
        <w:t>Điều 2</w:t>
      </w:r>
      <w:r w:rsidR="003A630E">
        <w:rPr>
          <w:b/>
          <w:bCs/>
          <w:szCs w:val="28"/>
          <w:lang w:val="nl-NL"/>
        </w:rPr>
        <w:t>2</w:t>
      </w:r>
      <w:r w:rsidRPr="00360085">
        <w:rPr>
          <w:b/>
          <w:bCs/>
          <w:szCs w:val="28"/>
          <w:lang w:val="nl-NL"/>
        </w:rPr>
        <w:t xml:space="preserve">. Trách nhiệm của doanh nghiệp </w:t>
      </w:r>
      <w:r w:rsidRPr="00360085">
        <w:rPr>
          <w:b/>
          <w:szCs w:val="28"/>
          <w:lang w:val="nl-NL"/>
        </w:rPr>
        <w:t xml:space="preserve">trúng đấu giá </w:t>
      </w:r>
    </w:p>
    <w:p w14:paraId="0330B7DC" w14:textId="77777777" w:rsidR="00733506" w:rsidRPr="00360085" w:rsidRDefault="00733506" w:rsidP="006E0AC9">
      <w:pPr>
        <w:spacing w:before="120" w:after="120"/>
        <w:ind w:firstLine="567"/>
        <w:rPr>
          <w:szCs w:val="28"/>
          <w:lang w:val="nl-NL"/>
        </w:rPr>
      </w:pPr>
      <w:r w:rsidRPr="00360085">
        <w:rPr>
          <w:szCs w:val="28"/>
          <w:lang w:val="nl-NL"/>
        </w:rPr>
        <w:t>Doanh nghiệp trúng đấu giá có trách nhiệm sau:</w:t>
      </w:r>
    </w:p>
    <w:p w14:paraId="7F0A2892" w14:textId="688278BE" w:rsidR="00733506" w:rsidRPr="00360085" w:rsidRDefault="00733506" w:rsidP="006E0AC9">
      <w:pPr>
        <w:spacing w:before="120" w:after="120"/>
        <w:ind w:firstLine="567"/>
        <w:rPr>
          <w:szCs w:val="28"/>
          <w:lang w:val="nl-NL"/>
        </w:rPr>
      </w:pPr>
      <w:r w:rsidRPr="00360085">
        <w:rPr>
          <w:szCs w:val="28"/>
          <w:lang w:val="nl-NL"/>
        </w:rPr>
        <w:t xml:space="preserve">1. Thanh toán đầy đủ </w:t>
      </w:r>
      <w:r w:rsidR="00D66193" w:rsidRPr="00360085">
        <w:rPr>
          <w:szCs w:val="28"/>
          <w:lang w:val="nl-NL"/>
        </w:rPr>
        <w:t>tiền cấp quyền sử dụng</w:t>
      </w:r>
      <w:r w:rsidR="007F72AB" w:rsidRPr="00360085">
        <w:rPr>
          <w:szCs w:val="28"/>
          <w:lang w:val="nl-NL"/>
        </w:rPr>
        <w:t xml:space="preserve"> tần số vô tuyến điện</w:t>
      </w:r>
      <w:r w:rsidRPr="00360085">
        <w:rPr>
          <w:szCs w:val="28"/>
          <w:lang w:val="nl-NL"/>
        </w:rPr>
        <w:t xml:space="preserve"> theo quy định tại Nghị định này.</w:t>
      </w:r>
    </w:p>
    <w:p w14:paraId="43C35BF9" w14:textId="77777777" w:rsidR="00733506" w:rsidRPr="00360085" w:rsidRDefault="00733506" w:rsidP="006E0AC9">
      <w:pPr>
        <w:spacing w:before="120" w:after="120"/>
        <w:ind w:firstLine="567"/>
        <w:rPr>
          <w:szCs w:val="28"/>
          <w:lang w:val="nl-NL"/>
        </w:rPr>
      </w:pPr>
      <w:r w:rsidRPr="00360085">
        <w:rPr>
          <w:szCs w:val="28"/>
          <w:lang w:val="nl-NL"/>
        </w:rPr>
        <w:t>2. Thực hiện các nội dung đã cam kết để được tham gia đấu giá.</w:t>
      </w:r>
    </w:p>
    <w:p w14:paraId="38AC4A3B" w14:textId="77777777" w:rsidR="00733506" w:rsidRPr="00360085" w:rsidRDefault="00733506" w:rsidP="006E0AC9">
      <w:pPr>
        <w:spacing w:before="120" w:after="120"/>
        <w:ind w:firstLine="567"/>
        <w:rPr>
          <w:szCs w:val="28"/>
          <w:lang w:val="nl-NL"/>
        </w:rPr>
      </w:pPr>
      <w:r w:rsidRPr="00360085">
        <w:rPr>
          <w:szCs w:val="28"/>
          <w:lang w:val="nl-NL"/>
        </w:rPr>
        <w:t>3. Tuân thủ các quy định của pháp luật về viễn thông, tần số vô tuyến điện.</w:t>
      </w:r>
    </w:p>
    <w:p w14:paraId="44A88D0E" w14:textId="5F56F0E2" w:rsidR="00733506" w:rsidRPr="00360085" w:rsidRDefault="00733506" w:rsidP="006E0AC9">
      <w:pPr>
        <w:spacing w:before="120" w:after="120"/>
        <w:ind w:firstLine="567"/>
        <w:rPr>
          <w:szCs w:val="28"/>
          <w:lang w:val="nl-NL"/>
        </w:rPr>
      </w:pPr>
      <w:r w:rsidRPr="00360085">
        <w:rPr>
          <w:szCs w:val="28"/>
          <w:lang w:val="nl-NL"/>
        </w:rPr>
        <w:lastRenderedPageBreak/>
        <w:t xml:space="preserve">4. Nộp lệ phí cấp giấy phép sử dụng </w:t>
      </w:r>
      <w:r w:rsidR="00E2036A">
        <w:rPr>
          <w:szCs w:val="28"/>
          <w:lang w:val="nl-NL"/>
        </w:rPr>
        <w:t>tần số vô tuyến điện</w:t>
      </w:r>
      <w:r w:rsidRPr="00360085">
        <w:rPr>
          <w:szCs w:val="28"/>
          <w:lang w:val="nl-NL"/>
        </w:rPr>
        <w:t xml:space="preserve"> và phí sử dụng tần số vô tuyến điện theo quy định của pháp luật.</w:t>
      </w:r>
    </w:p>
    <w:p w14:paraId="113820D7" w14:textId="77777777" w:rsidR="00733506" w:rsidRPr="00360085" w:rsidRDefault="00733506" w:rsidP="00B9145E">
      <w:pPr>
        <w:spacing w:before="120" w:after="120"/>
        <w:ind w:firstLine="567"/>
        <w:rPr>
          <w:b/>
          <w:bCs/>
          <w:szCs w:val="28"/>
          <w:lang w:val="nl-NL"/>
        </w:rPr>
      </w:pPr>
      <w:r w:rsidRPr="00360085">
        <w:rPr>
          <w:szCs w:val="28"/>
          <w:lang w:val="nl-NL"/>
        </w:rPr>
        <w:t>5. Thực hiện các nghĩa vụ khác theo quy định của pháp luật.</w:t>
      </w:r>
    </w:p>
    <w:p w14:paraId="315087E9" w14:textId="77777777" w:rsidR="00733506" w:rsidRPr="00360085" w:rsidRDefault="00733506" w:rsidP="00C56981">
      <w:pPr>
        <w:spacing w:before="120" w:after="120"/>
        <w:jc w:val="center"/>
        <w:rPr>
          <w:b/>
          <w:szCs w:val="28"/>
          <w:lang w:val="nl-NL"/>
        </w:rPr>
      </w:pPr>
      <w:r w:rsidRPr="00360085">
        <w:rPr>
          <w:b/>
          <w:bCs/>
          <w:szCs w:val="28"/>
          <w:lang w:val="nl-NL"/>
        </w:rPr>
        <w:t>Chương IV</w:t>
      </w:r>
    </w:p>
    <w:p w14:paraId="797ACB22" w14:textId="3C790CEB" w:rsidR="00733506" w:rsidRPr="00360085" w:rsidRDefault="00733506" w:rsidP="00C56981">
      <w:pPr>
        <w:spacing w:before="120" w:after="120"/>
        <w:jc w:val="center"/>
        <w:rPr>
          <w:szCs w:val="28"/>
          <w:lang w:val="nl-NL"/>
        </w:rPr>
      </w:pPr>
      <w:r w:rsidRPr="00360085">
        <w:rPr>
          <w:b/>
          <w:bCs/>
          <w:szCs w:val="28"/>
          <w:lang w:val="nl-NL"/>
        </w:rPr>
        <w:t>CHUYỂN NHƯỢNG QUYỀN SỬ DỤNG TẦN SỐ VÔ TUYẾN ĐIỆN</w:t>
      </w:r>
      <w:r w:rsidR="003A630E">
        <w:rPr>
          <w:b/>
          <w:bCs/>
          <w:szCs w:val="28"/>
          <w:lang w:val="nl-NL"/>
        </w:rPr>
        <w:t xml:space="preserve"> ÁP DỤNG</w:t>
      </w:r>
      <w:r w:rsidRPr="00360085">
        <w:rPr>
          <w:b/>
          <w:bCs/>
          <w:szCs w:val="28"/>
          <w:lang w:val="nl-NL"/>
        </w:rPr>
        <w:t xml:space="preserve"> </w:t>
      </w:r>
      <w:r w:rsidR="003A630E">
        <w:rPr>
          <w:b/>
          <w:bCs/>
          <w:szCs w:val="28"/>
          <w:lang w:val="nl-NL"/>
        </w:rPr>
        <w:t>ĐỐI VỚI BĂNG TẦN</w:t>
      </w:r>
    </w:p>
    <w:p w14:paraId="7919A48D" w14:textId="0DDD5BFD" w:rsidR="00BC753A" w:rsidRPr="00360085" w:rsidRDefault="00BC753A" w:rsidP="00BC753A">
      <w:pPr>
        <w:spacing w:before="120" w:after="120"/>
        <w:ind w:firstLine="567"/>
        <w:rPr>
          <w:szCs w:val="28"/>
          <w:lang w:val="nl-NL"/>
        </w:rPr>
      </w:pPr>
      <w:r w:rsidRPr="00360085">
        <w:rPr>
          <w:b/>
          <w:bCs/>
          <w:szCs w:val="28"/>
          <w:lang w:val="nl-NL"/>
        </w:rPr>
        <w:t>Điều 2</w:t>
      </w:r>
      <w:r w:rsidR="003A630E">
        <w:rPr>
          <w:b/>
          <w:bCs/>
          <w:szCs w:val="28"/>
          <w:lang w:val="nl-NL"/>
        </w:rPr>
        <w:t>3</w:t>
      </w:r>
      <w:r w:rsidRPr="00360085">
        <w:rPr>
          <w:b/>
          <w:bCs/>
          <w:szCs w:val="28"/>
          <w:lang w:val="nl-NL"/>
        </w:rPr>
        <w:t xml:space="preserve">. Điều kiện chuyển nhượng </w:t>
      </w:r>
    </w:p>
    <w:p w14:paraId="67CA9D72" w14:textId="0EC7E88F" w:rsidR="00BC753A" w:rsidRPr="00360085" w:rsidRDefault="00BC753A" w:rsidP="00BC753A">
      <w:pPr>
        <w:spacing w:before="120" w:after="120"/>
        <w:ind w:firstLine="567"/>
        <w:rPr>
          <w:spacing w:val="-4"/>
          <w:szCs w:val="28"/>
          <w:lang w:val="nl-NL"/>
        </w:rPr>
      </w:pPr>
      <w:r w:rsidRPr="00360085">
        <w:rPr>
          <w:spacing w:val="-4"/>
          <w:szCs w:val="28"/>
          <w:lang w:val="nl-NL"/>
        </w:rPr>
        <w:t>1. Doanh nghiệp được cấp giấy phép sử dụng băng tần</w:t>
      </w:r>
      <w:r>
        <w:rPr>
          <w:spacing w:val="-4"/>
          <w:szCs w:val="28"/>
          <w:lang w:val="nl-NL"/>
        </w:rPr>
        <w:t xml:space="preserve"> </w:t>
      </w:r>
      <w:r w:rsidRPr="00360085">
        <w:rPr>
          <w:spacing w:val="-4"/>
          <w:szCs w:val="28"/>
          <w:lang w:val="nl-NL"/>
        </w:rPr>
        <w:t>thông qua đấu giá được phép chuyển nhượng quyền sử dụng tần số vô tuyến</w:t>
      </w:r>
      <w:r>
        <w:rPr>
          <w:spacing w:val="-4"/>
          <w:szCs w:val="28"/>
          <w:lang w:val="nl-NL"/>
        </w:rPr>
        <w:t xml:space="preserve"> điện</w:t>
      </w:r>
      <w:r w:rsidRPr="00360085">
        <w:rPr>
          <w:spacing w:val="-4"/>
          <w:szCs w:val="28"/>
          <w:lang w:val="nl-NL"/>
        </w:rPr>
        <w:t xml:space="preserve"> nhưng không sớm hơn </w:t>
      </w:r>
      <w:r>
        <w:rPr>
          <w:spacing w:val="-4"/>
          <w:szCs w:val="28"/>
          <w:lang w:val="nl-NL"/>
        </w:rPr>
        <w:t>05 (</w:t>
      </w:r>
      <w:r w:rsidRPr="00360085">
        <w:rPr>
          <w:spacing w:val="-4"/>
          <w:szCs w:val="28"/>
          <w:lang w:val="nl-NL"/>
        </w:rPr>
        <w:t>năm</w:t>
      </w:r>
      <w:r>
        <w:rPr>
          <w:spacing w:val="-4"/>
          <w:szCs w:val="28"/>
          <w:lang w:val="nl-NL"/>
        </w:rPr>
        <w:t>)</w:t>
      </w:r>
      <w:r w:rsidRPr="00360085">
        <w:rPr>
          <w:spacing w:val="-4"/>
          <w:szCs w:val="28"/>
          <w:lang w:val="nl-NL"/>
        </w:rPr>
        <w:t xml:space="preserve"> năm kể từ ngày được cấp giấy phép sử dụng </w:t>
      </w:r>
      <w:r>
        <w:rPr>
          <w:spacing w:val="-4"/>
          <w:szCs w:val="28"/>
          <w:lang w:val="nl-NL"/>
        </w:rPr>
        <w:t xml:space="preserve">băng </w:t>
      </w:r>
      <w:r w:rsidRPr="00036DA6">
        <w:rPr>
          <w:spacing w:val="-4"/>
          <w:szCs w:val="28"/>
          <w:highlight w:val="cyan"/>
          <w:lang w:val="nl-NL"/>
        </w:rPr>
        <w:t>tần</w:t>
      </w:r>
      <w:r w:rsidRPr="00360085">
        <w:rPr>
          <w:spacing w:val="-4"/>
          <w:szCs w:val="28"/>
          <w:lang w:val="nl-NL"/>
        </w:rPr>
        <w:t>.</w:t>
      </w:r>
    </w:p>
    <w:p w14:paraId="630711BA" w14:textId="001EADBD" w:rsidR="00BC753A" w:rsidRPr="00360085" w:rsidRDefault="00BC753A" w:rsidP="00BC753A">
      <w:pPr>
        <w:spacing w:before="120" w:after="120"/>
        <w:ind w:firstLine="567"/>
        <w:rPr>
          <w:szCs w:val="28"/>
          <w:lang w:val="nl-NL"/>
        </w:rPr>
      </w:pPr>
      <w:r w:rsidRPr="00360085">
        <w:rPr>
          <w:szCs w:val="28"/>
          <w:lang w:val="nl-NL"/>
        </w:rPr>
        <w:t>Doanh nghiệp chỉ được phép chuyển nhượng sau khi đã hoàn thành trách nhiệm của doanh nghiệp quy định tại Điều 2</w:t>
      </w:r>
      <w:r w:rsidR="003A630E">
        <w:rPr>
          <w:szCs w:val="28"/>
          <w:lang w:val="nl-NL"/>
        </w:rPr>
        <w:t>5</w:t>
      </w:r>
      <w:r w:rsidRPr="00360085">
        <w:rPr>
          <w:szCs w:val="28"/>
          <w:lang w:val="nl-NL"/>
        </w:rPr>
        <w:t xml:space="preserve"> Nghị định này.</w:t>
      </w:r>
    </w:p>
    <w:p w14:paraId="213FFB51" w14:textId="77777777" w:rsidR="00BC753A" w:rsidRPr="00360085" w:rsidRDefault="00BC753A" w:rsidP="00BC753A">
      <w:pPr>
        <w:spacing w:before="120" w:after="120"/>
        <w:ind w:firstLine="567"/>
        <w:rPr>
          <w:spacing w:val="-4"/>
          <w:szCs w:val="28"/>
          <w:lang w:val="nl-NL"/>
        </w:rPr>
      </w:pPr>
      <w:r w:rsidRPr="00360085">
        <w:rPr>
          <w:spacing w:val="-4"/>
          <w:szCs w:val="28"/>
          <w:lang w:val="nl-NL"/>
        </w:rPr>
        <w:t>2. Đối tượng được nhận chuyển nhượng phải đáp ứng các điều kiện sau đây:</w:t>
      </w:r>
    </w:p>
    <w:p w14:paraId="2E9917BC" w14:textId="33FBE14F" w:rsidR="00BC753A" w:rsidRPr="00360085" w:rsidRDefault="00BC753A" w:rsidP="00BC753A">
      <w:pPr>
        <w:spacing w:before="120" w:after="120"/>
        <w:ind w:firstLine="567"/>
        <w:rPr>
          <w:szCs w:val="28"/>
          <w:lang w:val="nl-NL"/>
        </w:rPr>
      </w:pPr>
      <w:r w:rsidRPr="00360085">
        <w:rPr>
          <w:szCs w:val="28"/>
          <w:lang w:val="nl-NL"/>
        </w:rPr>
        <w:t>a) Là doanh nghiệp đủ điều kiện theo quy định tại khoản 2 Điều 1</w:t>
      </w:r>
      <w:r w:rsidR="003A630E">
        <w:rPr>
          <w:szCs w:val="28"/>
          <w:lang w:val="nl-NL"/>
        </w:rPr>
        <w:t>2</w:t>
      </w:r>
      <w:r w:rsidRPr="00360085">
        <w:rPr>
          <w:szCs w:val="28"/>
          <w:lang w:val="nl-NL"/>
        </w:rPr>
        <w:t xml:space="preserve"> Nghị định này.</w:t>
      </w:r>
    </w:p>
    <w:p w14:paraId="423061CF" w14:textId="77777777" w:rsidR="00BC753A" w:rsidRPr="00360085" w:rsidRDefault="00BC753A" w:rsidP="00BC753A">
      <w:pPr>
        <w:spacing w:before="120" w:after="120"/>
        <w:ind w:firstLine="567"/>
        <w:rPr>
          <w:szCs w:val="28"/>
          <w:lang w:val="nl-NL"/>
        </w:rPr>
      </w:pPr>
      <w:r w:rsidRPr="00360085">
        <w:rPr>
          <w:szCs w:val="28"/>
          <w:lang w:val="nl-NL"/>
        </w:rPr>
        <w:t>b) Đáp ứng quy định về giới hạn lượng phổ tần tối đa mà mỗi doanh nghiệp được phép sử dụng theo quy định của pháp luật.</w:t>
      </w:r>
    </w:p>
    <w:p w14:paraId="55252C39" w14:textId="77777777" w:rsidR="00BC753A" w:rsidRPr="00360085" w:rsidRDefault="00BC753A" w:rsidP="00BC753A">
      <w:pPr>
        <w:spacing w:before="120" w:after="120"/>
        <w:ind w:firstLine="567"/>
        <w:rPr>
          <w:spacing w:val="-4"/>
          <w:szCs w:val="28"/>
          <w:lang w:val="nl-NL"/>
        </w:rPr>
      </w:pPr>
      <w:r w:rsidRPr="00360085">
        <w:rPr>
          <w:spacing w:val="-4"/>
          <w:szCs w:val="28"/>
          <w:lang w:val="nl-NL"/>
        </w:rPr>
        <w:t>3. Chuyển nhượng quyền sử dụng tần số vô tuyến điện phải bao gồm toàn bộ:</w:t>
      </w:r>
    </w:p>
    <w:p w14:paraId="0E1E6160" w14:textId="73AA8A95" w:rsidR="00BC753A" w:rsidRPr="00360085" w:rsidRDefault="00BC753A" w:rsidP="00BC753A">
      <w:pPr>
        <w:spacing w:before="120" w:after="120"/>
        <w:ind w:firstLine="567"/>
        <w:rPr>
          <w:szCs w:val="28"/>
          <w:lang w:val="nl-NL"/>
        </w:rPr>
      </w:pPr>
      <w:r w:rsidRPr="00360085">
        <w:rPr>
          <w:szCs w:val="28"/>
          <w:lang w:val="nl-NL"/>
        </w:rPr>
        <w:t xml:space="preserve">a) Các khối </w:t>
      </w:r>
      <w:r>
        <w:rPr>
          <w:szCs w:val="28"/>
          <w:lang w:val="nl-NL"/>
        </w:rPr>
        <w:t xml:space="preserve">băng tần </w:t>
      </w:r>
      <w:r w:rsidRPr="00360085">
        <w:rPr>
          <w:szCs w:val="28"/>
          <w:lang w:val="nl-NL"/>
        </w:rPr>
        <w:t xml:space="preserve">trúng đấu giá; </w:t>
      </w:r>
    </w:p>
    <w:p w14:paraId="3E8A4B1C" w14:textId="77777777" w:rsidR="00BC753A" w:rsidRPr="00360085" w:rsidRDefault="00BC753A" w:rsidP="00BC753A">
      <w:pPr>
        <w:spacing w:before="120" w:after="120"/>
        <w:ind w:firstLine="567"/>
        <w:rPr>
          <w:spacing w:val="-4"/>
          <w:szCs w:val="28"/>
          <w:lang w:val="nl-NL"/>
        </w:rPr>
      </w:pPr>
      <w:r w:rsidRPr="00360085">
        <w:rPr>
          <w:spacing w:val="-4"/>
          <w:szCs w:val="28"/>
          <w:lang w:val="nl-NL"/>
        </w:rPr>
        <w:t>b) Quyền và trách nhiệm thực hiện giấy phép kinh doanh dịch vụ viễn thông;</w:t>
      </w:r>
    </w:p>
    <w:p w14:paraId="5A704397" w14:textId="77777777" w:rsidR="00BC753A" w:rsidRPr="00360085" w:rsidRDefault="00BC753A" w:rsidP="00BC753A">
      <w:pPr>
        <w:spacing w:before="120" w:after="120"/>
        <w:ind w:firstLine="567"/>
        <w:rPr>
          <w:szCs w:val="28"/>
          <w:lang w:val="nl-NL"/>
        </w:rPr>
      </w:pPr>
      <w:r w:rsidRPr="00360085">
        <w:rPr>
          <w:szCs w:val="28"/>
          <w:lang w:val="nl-NL"/>
        </w:rPr>
        <w:t>c) Trách nhiệm thực hiện cam kết đầu tư để thiết lập mạng viễn thông theo quy định;</w:t>
      </w:r>
    </w:p>
    <w:p w14:paraId="1FDDF091" w14:textId="77777777" w:rsidR="00BC753A" w:rsidRPr="00360085" w:rsidRDefault="00BC753A" w:rsidP="00BC753A">
      <w:pPr>
        <w:spacing w:before="120" w:after="120"/>
        <w:ind w:firstLine="567"/>
        <w:rPr>
          <w:szCs w:val="28"/>
          <w:lang w:val="nl-NL"/>
        </w:rPr>
      </w:pPr>
      <w:r w:rsidRPr="00360085">
        <w:rPr>
          <w:szCs w:val="28"/>
          <w:lang w:val="nl-NL"/>
        </w:rPr>
        <w:t>d) Trách nhiệm và nghĩa vụ bảo đảm thực hiện quyền và lợi ích hợp pháp của các tổ chức và người dụng dịch vụ có liên quan.</w:t>
      </w:r>
    </w:p>
    <w:p w14:paraId="2062B60E" w14:textId="77777777" w:rsidR="00BC753A" w:rsidRPr="00360085" w:rsidRDefault="00BC753A" w:rsidP="00BC753A">
      <w:pPr>
        <w:spacing w:before="120" w:after="120"/>
        <w:ind w:firstLine="567"/>
        <w:rPr>
          <w:szCs w:val="28"/>
          <w:lang w:val="vi-VN"/>
        </w:rPr>
      </w:pPr>
      <w:r w:rsidRPr="00360085">
        <w:rPr>
          <w:szCs w:val="28"/>
          <w:lang w:val="vi-VN"/>
        </w:rPr>
        <w:t>4. Bộ Tài chính chủ trì xây dựng</w:t>
      </w:r>
      <w:r w:rsidRPr="00360085">
        <w:rPr>
          <w:szCs w:val="28"/>
          <w:lang w:val="nl-NL"/>
        </w:rPr>
        <w:t>,</w:t>
      </w:r>
      <w:r w:rsidRPr="00360085">
        <w:rPr>
          <w:szCs w:val="28"/>
          <w:lang w:val="vi-VN"/>
        </w:rPr>
        <w:t xml:space="preserve"> trình cơ quan nhà nước có thẩm quyền ban hành quy định về thuế chuyển nhượng quyền sử dụng tần số vô tuyến điện.</w:t>
      </w:r>
    </w:p>
    <w:p w14:paraId="05EF0697" w14:textId="426AA392" w:rsidR="00BC753A" w:rsidRPr="00360085" w:rsidRDefault="00BC753A" w:rsidP="00BC753A">
      <w:pPr>
        <w:spacing w:before="120" w:after="120"/>
        <w:ind w:firstLine="567"/>
        <w:rPr>
          <w:szCs w:val="28"/>
          <w:lang w:val="nl-NL"/>
        </w:rPr>
      </w:pPr>
      <w:r w:rsidRPr="00360085">
        <w:rPr>
          <w:b/>
          <w:bCs/>
          <w:szCs w:val="28"/>
          <w:lang w:val="nl-NL"/>
        </w:rPr>
        <w:t>Điều 2</w:t>
      </w:r>
      <w:r w:rsidR="003A630E">
        <w:rPr>
          <w:b/>
          <w:bCs/>
          <w:szCs w:val="28"/>
          <w:lang w:val="nl-NL"/>
        </w:rPr>
        <w:t>4</w:t>
      </w:r>
      <w:r w:rsidRPr="00360085">
        <w:rPr>
          <w:b/>
          <w:bCs/>
          <w:szCs w:val="28"/>
          <w:lang w:val="nl-NL"/>
        </w:rPr>
        <w:t xml:space="preserve">. Thủ tục chuyển nhượng </w:t>
      </w:r>
    </w:p>
    <w:p w14:paraId="3DDC779E" w14:textId="77777777" w:rsidR="00BC753A" w:rsidRPr="00360085" w:rsidRDefault="00BC753A" w:rsidP="00BC753A">
      <w:pPr>
        <w:spacing w:before="120" w:after="120"/>
        <w:ind w:firstLine="567"/>
        <w:rPr>
          <w:spacing w:val="-4"/>
          <w:szCs w:val="28"/>
          <w:lang w:val="nl-NL"/>
        </w:rPr>
      </w:pPr>
      <w:r w:rsidRPr="00360085">
        <w:rPr>
          <w:spacing w:val="-4"/>
          <w:szCs w:val="28"/>
          <w:lang w:val="nl-NL"/>
        </w:rPr>
        <w:t>1. Doanh nghiệp đề nghị nhận chuyển nhượng quyền sử dụng tần số vô tuyến điện phải gửi 05 (năm) bộ hồ sơ chuyển nhượng tới cơ quan quản lý chuyên ngành về viễn thông và chịu trách nhiệm về tính chính xác, trung thực của hồ sơ.</w:t>
      </w:r>
    </w:p>
    <w:p w14:paraId="4DE5BB0B" w14:textId="2F02F7A0" w:rsidR="00BC753A" w:rsidRPr="00360085" w:rsidRDefault="00BC753A" w:rsidP="00BC753A">
      <w:pPr>
        <w:spacing w:before="120" w:after="120"/>
        <w:ind w:firstLine="567"/>
        <w:rPr>
          <w:szCs w:val="28"/>
          <w:lang w:val="nl-NL"/>
        </w:rPr>
      </w:pPr>
      <w:r w:rsidRPr="00360085">
        <w:rPr>
          <w:szCs w:val="28"/>
          <w:lang w:val="nl-NL"/>
        </w:rPr>
        <w:t xml:space="preserve">2. Đối với doanh nghiệp đã có giấy phép kinh doanh dịch vụ viễn thông di động mặt đất có sử dụng </w:t>
      </w:r>
      <w:r>
        <w:rPr>
          <w:szCs w:val="28"/>
          <w:lang w:val="nl-NL"/>
        </w:rPr>
        <w:t xml:space="preserve">băng tần </w:t>
      </w:r>
      <w:r w:rsidRPr="00360085">
        <w:rPr>
          <w:szCs w:val="28"/>
          <w:lang w:val="nl-NL"/>
        </w:rPr>
        <w:t>đề nghị nhận chuyển nhượng, hồ sơ chuyển nhượng bao gồm các tài liệu sau:</w:t>
      </w:r>
    </w:p>
    <w:p w14:paraId="01457C40" w14:textId="77777777" w:rsidR="00BC753A" w:rsidRPr="00360085" w:rsidRDefault="00BC753A" w:rsidP="00BC753A">
      <w:pPr>
        <w:spacing w:before="120" w:after="120"/>
        <w:ind w:firstLine="567"/>
        <w:rPr>
          <w:szCs w:val="28"/>
          <w:lang w:val="nl-NL"/>
        </w:rPr>
      </w:pPr>
      <w:r w:rsidRPr="00360085">
        <w:rPr>
          <w:szCs w:val="28"/>
          <w:lang w:val="nl-NL"/>
        </w:rPr>
        <w:t xml:space="preserve">a) Văn bản đề nghị chuyển nhượng có dấu và chữ ký của người đại diện theo pháp luật của doanh nghiệp đề nghị chuyển nhượng; </w:t>
      </w:r>
    </w:p>
    <w:p w14:paraId="61BC6243" w14:textId="77777777" w:rsidR="00BC753A" w:rsidRPr="00360085" w:rsidRDefault="00BC753A" w:rsidP="00BC753A">
      <w:pPr>
        <w:spacing w:before="120" w:after="120"/>
        <w:ind w:firstLine="567"/>
        <w:rPr>
          <w:szCs w:val="28"/>
          <w:lang w:val="nl-NL"/>
        </w:rPr>
      </w:pPr>
      <w:r w:rsidRPr="00360085">
        <w:rPr>
          <w:szCs w:val="28"/>
          <w:lang w:val="nl-NL"/>
        </w:rPr>
        <w:lastRenderedPageBreak/>
        <w:t>b) Văn bản thỏa thuận giữa doanh nghiệp đề nghị chuyển nhượng và doanh nghiệp đề nghị nhận chuyển nhượng về bảo đảm quyền và lợi ích hợp pháp của tổ chức, cá nhân chịu ảnh hưởng của việc chuyển nhượng;</w:t>
      </w:r>
    </w:p>
    <w:p w14:paraId="13129B55" w14:textId="05F8C73C" w:rsidR="00BC753A" w:rsidRPr="00360085" w:rsidRDefault="00BC753A" w:rsidP="00BC753A">
      <w:pPr>
        <w:spacing w:before="120" w:after="120"/>
        <w:ind w:firstLine="567"/>
        <w:rPr>
          <w:szCs w:val="28"/>
          <w:lang w:val="nl-NL"/>
        </w:rPr>
      </w:pPr>
      <w:r w:rsidRPr="00360085">
        <w:rPr>
          <w:szCs w:val="28"/>
          <w:lang w:val="nl-NL"/>
        </w:rPr>
        <w:t xml:space="preserve">c) Tài liệu chứng minh của doanh nghiệp đề nghị nhận chuyển nhượng về việc đáp ứng quy định về giới hạn lượng phổ tần tối đa </w:t>
      </w:r>
      <w:r>
        <w:rPr>
          <w:szCs w:val="28"/>
          <w:lang w:val="nl-NL"/>
        </w:rPr>
        <w:t xml:space="preserve">theo quy định của pháp luật </w:t>
      </w:r>
      <w:r w:rsidRPr="00360085">
        <w:rPr>
          <w:szCs w:val="28"/>
          <w:lang w:val="nl-NL"/>
        </w:rPr>
        <w:t xml:space="preserve">mà mỗi doanh nghiệp được phép sử dụng sau khi nhận thêm </w:t>
      </w:r>
      <w:r>
        <w:rPr>
          <w:szCs w:val="28"/>
          <w:lang w:val="nl-NL"/>
        </w:rPr>
        <w:t xml:space="preserve">băng tần </w:t>
      </w:r>
      <w:r w:rsidRPr="00360085">
        <w:rPr>
          <w:szCs w:val="28"/>
          <w:lang w:val="nl-NL"/>
        </w:rPr>
        <w:t>được chuyển nhượng;</w:t>
      </w:r>
    </w:p>
    <w:p w14:paraId="4BDDB58A" w14:textId="77777777" w:rsidR="00BC753A" w:rsidRPr="00360085" w:rsidRDefault="00BC753A" w:rsidP="00BC753A">
      <w:pPr>
        <w:spacing w:before="120" w:after="120"/>
        <w:ind w:firstLine="567"/>
        <w:rPr>
          <w:szCs w:val="28"/>
          <w:lang w:val="nl-NL"/>
        </w:rPr>
      </w:pPr>
      <w:r w:rsidRPr="00360085">
        <w:rPr>
          <w:szCs w:val="28"/>
          <w:lang w:val="nl-NL"/>
        </w:rPr>
        <w:t>d) Báo cáo tình hình thực hiện giấy phép kinh doanh dịch vụ viễn thông đã được cấp, tình hình thực hiện cam kết triển khai mạng viễn thông sau khi trúng đấu giá của doanh nghiệp đề nghị chuyển nhượng;</w:t>
      </w:r>
    </w:p>
    <w:p w14:paraId="138A48AD" w14:textId="78C84DE3" w:rsidR="00BC753A" w:rsidRPr="00360085" w:rsidRDefault="00BC753A" w:rsidP="00BC753A">
      <w:pPr>
        <w:spacing w:before="120" w:after="120"/>
        <w:ind w:firstLine="567"/>
        <w:rPr>
          <w:szCs w:val="28"/>
          <w:lang w:val="nl-NL"/>
        </w:rPr>
      </w:pPr>
      <w:r w:rsidRPr="00360085">
        <w:rPr>
          <w:szCs w:val="28"/>
          <w:lang w:val="nl-NL"/>
        </w:rPr>
        <w:t xml:space="preserve">đ) Hồ sơ đề nghị sửa đổi, bổ sung giấy phép kinh doanh dịch vụ viễn thông di động mặt đất có sử dụng </w:t>
      </w:r>
      <w:r>
        <w:rPr>
          <w:szCs w:val="28"/>
          <w:lang w:val="nl-NL"/>
        </w:rPr>
        <w:t xml:space="preserve">băng tần </w:t>
      </w:r>
      <w:r w:rsidRPr="00360085">
        <w:rPr>
          <w:szCs w:val="28"/>
          <w:lang w:val="nl-NL"/>
        </w:rPr>
        <w:t>của doanh nghiệp đề nghị nhận chuyển nhượng;</w:t>
      </w:r>
    </w:p>
    <w:p w14:paraId="3B12CAA6" w14:textId="77777777" w:rsidR="00BC753A" w:rsidRPr="00360085" w:rsidRDefault="00BC753A" w:rsidP="00BC753A">
      <w:pPr>
        <w:spacing w:before="120" w:after="120"/>
        <w:ind w:firstLine="567"/>
        <w:rPr>
          <w:szCs w:val="28"/>
          <w:lang w:val="nl-NL"/>
        </w:rPr>
      </w:pPr>
      <w:r w:rsidRPr="00360085">
        <w:rPr>
          <w:szCs w:val="28"/>
          <w:lang w:val="nl-NL"/>
        </w:rPr>
        <w:t xml:space="preserve">e) Hồ sơ đề nghị sửa đổi, bổ sung giấy phép kinh doanh dịch vụ viễn thông hoặc hồ sơ đề nghị ngừng kinh doanh dịch vụ viễn thông của doanh nghiệp đề nghị chuyển nhượng; </w:t>
      </w:r>
    </w:p>
    <w:p w14:paraId="5AF505D0" w14:textId="3760EC6F" w:rsidR="00BC753A" w:rsidRPr="00360085" w:rsidRDefault="00BC753A" w:rsidP="00BC753A">
      <w:pPr>
        <w:spacing w:before="120" w:after="120"/>
        <w:ind w:firstLine="567"/>
        <w:rPr>
          <w:szCs w:val="28"/>
          <w:lang w:val="nl-NL"/>
        </w:rPr>
      </w:pPr>
      <w:r w:rsidRPr="00360085">
        <w:rPr>
          <w:szCs w:val="28"/>
          <w:lang w:val="nl-NL"/>
        </w:rPr>
        <w:t>g) Cam kết thực hiện của doanh nghiệp đề nghị nhận chuyển nhượng đối với các quy định tại điểm b, c, d khoản 3 Điều 2</w:t>
      </w:r>
      <w:r w:rsidR="003A630E">
        <w:rPr>
          <w:szCs w:val="28"/>
          <w:lang w:val="nl-NL"/>
        </w:rPr>
        <w:t>3</w:t>
      </w:r>
      <w:r w:rsidRPr="00360085">
        <w:rPr>
          <w:szCs w:val="28"/>
          <w:lang w:val="nl-NL"/>
        </w:rPr>
        <w:t xml:space="preserve"> Nghị định này.</w:t>
      </w:r>
    </w:p>
    <w:p w14:paraId="04ECEFA8" w14:textId="70937E32" w:rsidR="00BC753A" w:rsidRPr="00360085" w:rsidRDefault="00BC753A" w:rsidP="00BC753A">
      <w:pPr>
        <w:spacing w:before="120" w:after="120"/>
        <w:ind w:firstLine="567"/>
        <w:rPr>
          <w:szCs w:val="28"/>
          <w:lang w:val="nl-NL"/>
        </w:rPr>
      </w:pPr>
      <w:r w:rsidRPr="00360085">
        <w:rPr>
          <w:szCs w:val="28"/>
          <w:lang w:val="nl-NL"/>
        </w:rPr>
        <w:t xml:space="preserve">3. Đối với doanh nghiệp </w:t>
      </w:r>
      <w:r w:rsidR="00A62534">
        <w:rPr>
          <w:szCs w:val="28"/>
          <w:lang w:val="nl-NL"/>
        </w:rPr>
        <w:t>nhận chuyển nhượng</w:t>
      </w:r>
      <w:r w:rsidR="00A62534" w:rsidRPr="00360085">
        <w:rPr>
          <w:szCs w:val="28"/>
          <w:lang w:val="nl-NL"/>
        </w:rPr>
        <w:t xml:space="preserve"> </w:t>
      </w:r>
      <w:r w:rsidRPr="00360085">
        <w:rPr>
          <w:szCs w:val="28"/>
          <w:lang w:val="nl-NL"/>
        </w:rPr>
        <w:t>ngoài trường hợp quy định tại khoản 2 Điều này, hồ sơ chuyển nhượng bao gồm các tài liệu sau:</w:t>
      </w:r>
    </w:p>
    <w:p w14:paraId="10B2B383" w14:textId="77777777" w:rsidR="00BC753A" w:rsidRPr="00360085" w:rsidRDefault="00BC753A" w:rsidP="00BC753A">
      <w:pPr>
        <w:spacing w:before="120" w:after="120"/>
        <w:ind w:firstLine="567"/>
        <w:rPr>
          <w:szCs w:val="28"/>
          <w:lang w:val="nl-NL"/>
        </w:rPr>
      </w:pPr>
      <w:r w:rsidRPr="00360085">
        <w:rPr>
          <w:szCs w:val="28"/>
          <w:lang w:val="nl-NL"/>
        </w:rPr>
        <w:t xml:space="preserve"> a) Văn bản đề nghị chuyển nhượng có dấu và chữ ký của người đại diện theo pháp luật của doanh nghiệp chuyển nhượng;</w:t>
      </w:r>
    </w:p>
    <w:p w14:paraId="329D53E6" w14:textId="77777777" w:rsidR="00BC753A" w:rsidRPr="00360085" w:rsidRDefault="00BC753A" w:rsidP="00BC753A">
      <w:pPr>
        <w:spacing w:before="120" w:after="120"/>
        <w:ind w:firstLine="567"/>
        <w:rPr>
          <w:szCs w:val="28"/>
          <w:lang w:val="nl-NL"/>
        </w:rPr>
      </w:pPr>
      <w:r w:rsidRPr="00360085">
        <w:rPr>
          <w:szCs w:val="28"/>
          <w:lang w:val="nl-NL"/>
        </w:rPr>
        <w:t>b) Văn bản thỏa thuận giữa doanh nghiệp đề nghị chuyển nhượng và doanh nghiệp đề nghị nhận chuyển nhượng về bảo đảm quyền và lợi ích hợp pháp của tổ chức, cá nhân chịu ảnh hưởng của việc chuyển nhượng;</w:t>
      </w:r>
    </w:p>
    <w:p w14:paraId="58A877F1" w14:textId="655D3EF8" w:rsidR="00BC753A" w:rsidRPr="00360085" w:rsidRDefault="00BC753A" w:rsidP="00BC753A">
      <w:pPr>
        <w:spacing w:before="120" w:after="120"/>
        <w:ind w:firstLine="567"/>
        <w:rPr>
          <w:spacing w:val="-4"/>
          <w:szCs w:val="28"/>
          <w:lang w:val="nl-NL"/>
        </w:rPr>
      </w:pPr>
      <w:r w:rsidRPr="00360085">
        <w:rPr>
          <w:spacing w:val="-4"/>
          <w:szCs w:val="28"/>
          <w:lang w:val="nl-NL"/>
        </w:rPr>
        <w:t xml:space="preserve">c) Hồ sơ đề nghị cấp phép kinh doanh dịch vụ viễn thông có sử dụng </w:t>
      </w:r>
      <w:r>
        <w:rPr>
          <w:spacing w:val="-4"/>
          <w:szCs w:val="28"/>
          <w:lang w:val="nl-NL"/>
        </w:rPr>
        <w:t xml:space="preserve">băng tần </w:t>
      </w:r>
      <w:r w:rsidRPr="00360085">
        <w:rPr>
          <w:spacing w:val="-4"/>
          <w:szCs w:val="28"/>
          <w:lang w:val="nl-NL"/>
        </w:rPr>
        <w:t xml:space="preserve"> của doanh nghiệp đề nghị nhận chuyển nhượng;</w:t>
      </w:r>
    </w:p>
    <w:p w14:paraId="520E4D23" w14:textId="77777777" w:rsidR="00BC753A" w:rsidRPr="00360085" w:rsidRDefault="00BC753A" w:rsidP="00BC753A">
      <w:pPr>
        <w:spacing w:before="120" w:after="120"/>
        <w:ind w:firstLine="567"/>
        <w:rPr>
          <w:szCs w:val="28"/>
          <w:lang w:val="nl-NL"/>
        </w:rPr>
      </w:pPr>
      <w:r w:rsidRPr="00360085">
        <w:rPr>
          <w:szCs w:val="28"/>
          <w:lang w:val="nl-NL"/>
        </w:rPr>
        <w:t>d) Báo cáo tình hình thực hiện giấy phép kinh doanh dịch vụ viễn thông đã được cấp, tình hình thực hiện cam kết triển khai mạng viễn thông sau khi trúng đấu giá của doanh nghiệp đề nghị chuyển nhượng;</w:t>
      </w:r>
    </w:p>
    <w:p w14:paraId="09B229D6" w14:textId="77777777" w:rsidR="00BC753A" w:rsidRPr="00360085" w:rsidRDefault="00BC753A" w:rsidP="00BC753A">
      <w:pPr>
        <w:spacing w:before="120" w:after="120"/>
        <w:ind w:firstLine="567"/>
        <w:rPr>
          <w:szCs w:val="28"/>
          <w:lang w:val="nl-NL"/>
        </w:rPr>
      </w:pPr>
      <w:r w:rsidRPr="00360085">
        <w:rPr>
          <w:szCs w:val="28"/>
          <w:lang w:val="nl-NL"/>
        </w:rPr>
        <w:t xml:space="preserve">đ) Hồ sơ đề nghị sửa đổi, bổ sung giấy phép kinh doanh dịch vụ viễn thông hoặc hồ sơ đề nghị ngừng kinh doanh dịch vụ viễn thông của doanh nghiệp đề nghị chuyển nhượng; </w:t>
      </w:r>
    </w:p>
    <w:p w14:paraId="12FB9C5C" w14:textId="7297B427" w:rsidR="00BC753A" w:rsidRPr="00360085" w:rsidRDefault="00BC753A" w:rsidP="00BC753A">
      <w:pPr>
        <w:spacing w:before="120" w:after="120"/>
        <w:ind w:firstLine="567"/>
        <w:rPr>
          <w:szCs w:val="28"/>
          <w:lang w:val="nl-NL"/>
        </w:rPr>
      </w:pPr>
      <w:r w:rsidRPr="00360085">
        <w:rPr>
          <w:szCs w:val="28"/>
          <w:lang w:val="nl-NL"/>
        </w:rPr>
        <w:t>e) Cam kết thực hiện của doanh nghiệp đề nghị nhận chuyển nhượng đối với các quy định tại điểm b, c, d khoản 3 Điều 2</w:t>
      </w:r>
      <w:r w:rsidR="003A630E">
        <w:rPr>
          <w:szCs w:val="28"/>
          <w:lang w:val="nl-NL"/>
        </w:rPr>
        <w:t>3</w:t>
      </w:r>
      <w:r w:rsidRPr="00360085">
        <w:rPr>
          <w:szCs w:val="28"/>
          <w:lang w:val="nl-NL"/>
        </w:rPr>
        <w:t xml:space="preserve"> Nghị định này. </w:t>
      </w:r>
    </w:p>
    <w:p w14:paraId="59AA2FF1" w14:textId="77777777" w:rsidR="00BC753A" w:rsidRPr="00360085" w:rsidRDefault="00BC753A" w:rsidP="00BC753A">
      <w:pPr>
        <w:spacing w:before="120" w:after="120"/>
        <w:ind w:firstLine="567"/>
        <w:rPr>
          <w:szCs w:val="28"/>
          <w:lang w:val="nl-NL"/>
        </w:rPr>
      </w:pPr>
      <w:r w:rsidRPr="00360085">
        <w:rPr>
          <w:szCs w:val="28"/>
          <w:lang w:val="nl-NL"/>
        </w:rPr>
        <w:t>4. Thời hạn và quy trình xử lý hồ sơ:</w:t>
      </w:r>
    </w:p>
    <w:p w14:paraId="70FE0511" w14:textId="77777777" w:rsidR="00BC753A" w:rsidRPr="00360085" w:rsidRDefault="00BC753A" w:rsidP="00BC753A">
      <w:pPr>
        <w:spacing w:before="120" w:after="120"/>
        <w:ind w:firstLine="567"/>
        <w:rPr>
          <w:szCs w:val="28"/>
          <w:lang w:val="nl-NL"/>
        </w:rPr>
      </w:pPr>
      <w:r w:rsidRPr="00360085">
        <w:rPr>
          <w:szCs w:val="28"/>
          <w:lang w:val="nl-NL"/>
        </w:rPr>
        <w:t>a) Trong thời hạn 05 ngày kể từ ngày nhận được hồ sơ, Cơ quan quản lý chuyên ngành về viễn thông xem xét và thông báo cho doanh nghiệp biết về tính hợp lệ của hồ sơ;</w:t>
      </w:r>
    </w:p>
    <w:p w14:paraId="5C15592E" w14:textId="77777777" w:rsidR="00BC753A" w:rsidRPr="00360085" w:rsidRDefault="00BC753A" w:rsidP="00BC753A">
      <w:pPr>
        <w:spacing w:before="120" w:after="120"/>
        <w:ind w:firstLine="567"/>
        <w:rPr>
          <w:szCs w:val="28"/>
          <w:lang w:val="nl-NL"/>
        </w:rPr>
      </w:pPr>
      <w:r w:rsidRPr="00360085">
        <w:rPr>
          <w:szCs w:val="28"/>
          <w:lang w:val="nl-NL"/>
        </w:rPr>
        <w:lastRenderedPageBreak/>
        <w:t xml:space="preserve">b) Trong thời hạn 45 ngày kể từ ngày nhận được hồ sơ hợp lệ, Cơ quan quản lý chuyên ngành về viễn thông chủ trì, phối hợp với các cơ quan liên quan thẩm định và trình Bộ trưởng Bộ Thông tin và Truyền thông quyết định việc cho phép chuyển nhượng quyền sử dụng tần số vô tuyến điện. </w:t>
      </w:r>
    </w:p>
    <w:p w14:paraId="3A0B2B3A" w14:textId="77777777" w:rsidR="00BC753A" w:rsidRPr="00360085" w:rsidRDefault="00BC753A" w:rsidP="00BC753A">
      <w:pPr>
        <w:spacing w:before="120" w:after="120"/>
        <w:ind w:firstLine="567"/>
        <w:rPr>
          <w:szCs w:val="28"/>
          <w:lang w:val="nl-NL"/>
        </w:rPr>
      </w:pPr>
      <w:r w:rsidRPr="00360085">
        <w:rPr>
          <w:szCs w:val="28"/>
          <w:lang w:val="nl-NL"/>
        </w:rPr>
        <w:t>c) Trường hợp từ chối cho phép chuyển nhượng, Cơ quan quản lý chuyên ngành về viễn thông trình Bộ Thông tin và Truyền thông thông báo bằng văn bản nêu rõ lý do từ chối cho doanh nghiệp biết.</w:t>
      </w:r>
    </w:p>
    <w:p w14:paraId="59863107" w14:textId="77777777" w:rsidR="00BC753A" w:rsidRPr="00360085" w:rsidRDefault="00BC753A" w:rsidP="00BC753A">
      <w:pPr>
        <w:spacing w:before="120" w:after="120"/>
        <w:ind w:firstLine="567"/>
        <w:rPr>
          <w:szCs w:val="28"/>
          <w:lang w:val="nl-NL"/>
        </w:rPr>
      </w:pPr>
      <w:r w:rsidRPr="00360085">
        <w:rPr>
          <w:szCs w:val="28"/>
          <w:lang w:val="nl-NL"/>
        </w:rPr>
        <w:t>5. Doanh nghiệp được phép chuyển nhượng quyền sử dụng tần số vô tuyến sẽ được cấp giấy phép kinh doanh dịch vụ viễn thông sửa đổi, bổ sung hoặc thu hồi giấy phép kinh doanh dịch vụ viễn thông; doanh nghiệp được nhận chuyển nhượng quyền sử dụng tần số vô tuyến điện sẽ được cấp giấy phép kinh doanh dịch vụ viễn thông hoặc sửa đổi, bổ sung giấy phép kinh doanh dịch vụ viễn thông theo quy định của pháp luật về viễn thông.</w:t>
      </w:r>
    </w:p>
    <w:p w14:paraId="0C13B509" w14:textId="6A1F353C" w:rsidR="00BC753A" w:rsidRPr="00360085" w:rsidRDefault="00BC753A" w:rsidP="00BC753A">
      <w:pPr>
        <w:spacing w:before="120" w:after="120"/>
        <w:ind w:firstLine="567"/>
        <w:rPr>
          <w:spacing w:val="-4"/>
          <w:szCs w:val="28"/>
          <w:lang w:val="nl-NL"/>
        </w:rPr>
      </w:pPr>
      <w:r w:rsidRPr="00360085">
        <w:rPr>
          <w:spacing w:val="-4"/>
          <w:szCs w:val="28"/>
          <w:lang w:val="nl-NL"/>
        </w:rPr>
        <w:t xml:space="preserve">Việc cấp giấy phép sử dụng </w:t>
      </w:r>
      <w:r w:rsidRPr="00C20C2F">
        <w:rPr>
          <w:spacing w:val="-4"/>
          <w:szCs w:val="28"/>
          <w:highlight w:val="cyan"/>
          <w:lang w:val="nl-NL"/>
        </w:rPr>
        <w:t>băng tần</w:t>
      </w:r>
      <w:r w:rsidRPr="00360085">
        <w:rPr>
          <w:spacing w:val="-4"/>
          <w:szCs w:val="28"/>
          <w:lang w:val="nl-NL"/>
        </w:rPr>
        <w:t xml:space="preserve"> cho doanh nghiệp đề nghị nhận chuyển nhượng thực hiện theo quy định của pháp luật về tần số vô tuyến điện.</w:t>
      </w:r>
    </w:p>
    <w:p w14:paraId="6B14C56D" w14:textId="1AA2543B" w:rsidR="00BC753A" w:rsidRPr="00360085" w:rsidRDefault="00BC753A" w:rsidP="00BC753A">
      <w:pPr>
        <w:spacing w:before="120" w:after="120"/>
        <w:ind w:firstLine="567"/>
        <w:rPr>
          <w:spacing w:val="-6"/>
          <w:szCs w:val="28"/>
          <w:lang w:val="nl-NL"/>
        </w:rPr>
      </w:pPr>
      <w:r w:rsidRPr="00360085">
        <w:rPr>
          <w:spacing w:val="-6"/>
          <w:szCs w:val="28"/>
          <w:lang w:val="nl-NL"/>
        </w:rPr>
        <w:t xml:space="preserve">6. Giấy phép kinh doanh dịch vụ viễn thông, giấy phép sử dụng </w:t>
      </w:r>
      <w:r w:rsidRPr="00C20C2F">
        <w:rPr>
          <w:spacing w:val="-4"/>
          <w:szCs w:val="28"/>
          <w:highlight w:val="cyan"/>
          <w:lang w:val="nl-NL"/>
        </w:rPr>
        <w:t>băng tần</w:t>
      </w:r>
      <w:r w:rsidRPr="00360085">
        <w:rPr>
          <w:spacing w:val="-4"/>
          <w:szCs w:val="28"/>
          <w:lang w:val="nl-NL"/>
        </w:rPr>
        <w:t xml:space="preserve"> </w:t>
      </w:r>
      <w:r w:rsidRPr="00360085">
        <w:rPr>
          <w:spacing w:val="-6"/>
          <w:szCs w:val="28"/>
          <w:lang w:val="nl-NL"/>
        </w:rPr>
        <w:t xml:space="preserve">chuyển nhượng cấp cho doanh nghiệp đề nghị nhận chuyển nhượng có giá trị hiệu lực tới ngày hết giá trị hiệu lực của giấy phép sử dụng </w:t>
      </w:r>
      <w:r w:rsidRPr="00C20C2F">
        <w:rPr>
          <w:spacing w:val="-4"/>
          <w:szCs w:val="28"/>
          <w:highlight w:val="cyan"/>
          <w:lang w:val="nl-NL"/>
        </w:rPr>
        <w:t>băng tần</w:t>
      </w:r>
      <w:r w:rsidRPr="00360085">
        <w:rPr>
          <w:spacing w:val="-4"/>
          <w:szCs w:val="28"/>
          <w:lang w:val="nl-NL"/>
        </w:rPr>
        <w:t xml:space="preserve"> </w:t>
      </w:r>
      <w:r w:rsidRPr="00360085">
        <w:rPr>
          <w:spacing w:val="-6"/>
          <w:szCs w:val="28"/>
          <w:lang w:val="nl-NL"/>
        </w:rPr>
        <w:t>đã cấp cho doanh nghiệp đề nghị chuyển nhượng.</w:t>
      </w:r>
    </w:p>
    <w:p w14:paraId="16E6D86B" w14:textId="40E72332" w:rsidR="00BC753A" w:rsidRPr="00360085" w:rsidRDefault="00BC753A" w:rsidP="00BC753A">
      <w:pPr>
        <w:spacing w:before="120" w:after="120"/>
        <w:ind w:firstLine="567"/>
        <w:rPr>
          <w:szCs w:val="28"/>
          <w:lang w:val="nl-NL"/>
        </w:rPr>
      </w:pPr>
      <w:r w:rsidRPr="00360085">
        <w:rPr>
          <w:b/>
          <w:bCs/>
          <w:szCs w:val="28"/>
          <w:lang w:val="nl-NL"/>
        </w:rPr>
        <w:t>Điều 2</w:t>
      </w:r>
      <w:r w:rsidR="003A630E">
        <w:rPr>
          <w:b/>
          <w:bCs/>
          <w:szCs w:val="28"/>
          <w:lang w:val="nl-NL"/>
        </w:rPr>
        <w:t>5</w:t>
      </w:r>
      <w:r w:rsidRPr="00360085">
        <w:rPr>
          <w:b/>
          <w:bCs/>
          <w:szCs w:val="28"/>
          <w:lang w:val="nl-NL"/>
        </w:rPr>
        <w:t xml:space="preserve">. Trách nhiệm của doanh nghiệp đề nghị chuyển nhượng </w:t>
      </w:r>
    </w:p>
    <w:p w14:paraId="3109310D" w14:textId="77777777" w:rsidR="00BC753A" w:rsidRPr="00360085" w:rsidRDefault="00BC753A" w:rsidP="00BC753A">
      <w:pPr>
        <w:spacing w:before="120" w:after="120"/>
        <w:ind w:firstLine="567"/>
        <w:rPr>
          <w:szCs w:val="28"/>
          <w:lang w:val="nl-NL"/>
        </w:rPr>
      </w:pPr>
      <w:r w:rsidRPr="00360085">
        <w:rPr>
          <w:szCs w:val="28"/>
          <w:lang w:val="nl-NL"/>
        </w:rPr>
        <w:t>Doanh nghiệp đề nghị chuyển nhượng quyền sử dụng tần số vô tuyến điện có trách nhiệm sau:</w:t>
      </w:r>
    </w:p>
    <w:p w14:paraId="48AB91B2" w14:textId="77777777" w:rsidR="00BC753A" w:rsidRPr="00360085" w:rsidRDefault="00BC753A" w:rsidP="00BC753A">
      <w:pPr>
        <w:spacing w:before="120" w:after="120"/>
        <w:ind w:firstLine="567"/>
        <w:rPr>
          <w:szCs w:val="28"/>
          <w:lang w:val="nl-NL"/>
        </w:rPr>
      </w:pPr>
      <w:r w:rsidRPr="00360085">
        <w:rPr>
          <w:szCs w:val="28"/>
          <w:lang w:val="nl-NL"/>
        </w:rPr>
        <w:t>1. Bảo đảm quyền và lợi ích hợp pháp của tổ chức, cá nhân chịu ảnh hưởng của việc chuyển nhượng.</w:t>
      </w:r>
    </w:p>
    <w:p w14:paraId="7901288F" w14:textId="77777777" w:rsidR="00BC753A" w:rsidRPr="00360085" w:rsidRDefault="00BC753A" w:rsidP="00BC753A">
      <w:pPr>
        <w:spacing w:before="120" w:after="120"/>
        <w:ind w:firstLine="567"/>
        <w:rPr>
          <w:szCs w:val="28"/>
          <w:lang w:val="nl-NL"/>
        </w:rPr>
      </w:pPr>
      <w:r w:rsidRPr="00360085">
        <w:rPr>
          <w:szCs w:val="28"/>
          <w:lang w:val="nl-NL"/>
        </w:rPr>
        <w:t>2. Thực hiện các nghĩa vụ tài chính liên quan đến chuyển nhượng quyền sử dụng tần số vô tuyến điện theo quy định của pháp luật.</w:t>
      </w:r>
    </w:p>
    <w:p w14:paraId="3C7E006B" w14:textId="131C0521" w:rsidR="00BC753A" w:rsidRPr="00360085" w:rsidRDefault="00BC753A" w:rsidP="00BC753A">
      <w:pPr>
        <w:spacing w:before="120" w:after="120"/>
        <w:ind w:firstLine="567"/>
        <w:rPr>
          <w:szCs w:val="28"/>
          <w:lang w:val="nl-NL"/>
        </w:rPr>
      </w:pPr>
      <w:r w:rsidRPr="00360085">
        <w:rPr>
          <w:szCs w:val="28"/>
          <w:lang w:val="nl-NL"/>
        </w:rPr>
        <w:t xml:space="preserve">3. Hoàn thành các nghĩa vụ </w:t>
      </w:r>
      <w:r>
        <w:rPr>
          <w:szCs w:val="28"/>
          <w:lang w:val="nl-NL"/>
        </w:rPr>
        <w:t xml:space="preserve">tài chính </w:t>
      </w:r>
      <w:r w:rsidRPr="00360085">
        <w:rPr>
          <w:szCs w:val="28"/>
          <w:lang w:val="nl-NL"/>
        </w:rPr>
        <w:t xml:space="preserve">về tiền cấp quyền sử dụng tần số vô tuyến điện, lệ phí cấp giấy phép sử dụng </w:t>
      </w:r>
      <w:r w:rsidR="00A97D67">
        <w:rPr>
          <w:spacing w:val="-4"/>
          <w:szCs w:val="28"/>
          <w:lang w:val="nl-NL"/>
        </w:rPr>
        <w:t>tần số vô tuyến điện</w:t>
      </w:r>
      <w:r w:rsidRPr="00360085">
        <w:rPr>
          <w:szCs w:val="28"/>
          <w:lang w:val="nl-NL"/>
        </w:rPr>
        <w:t>, phí sử dụng tần số vô tuyến điện.</w:t>
      </w:r>
    </w:p>
    <w:p w14:paraId="48E2D61F" w14:textId="7E3E05B5" w:rsidR="00BC753A" w:rsidRPr="00360085" w:rsidRDefault="00BC753A" w:rsidP="00BC753A">
      <w:pPr>
        <w:spacing w:before="120" w:after="120"/>
        <w:ind w:firstLine="567"/>
        <w:rPr>
          <w:szCs w:val="28"/>
          <w:lang w:val="nl-NL"/>
        </w:rPr>
      </w:pPr>
      <w:r w:rsidRPr="00360085">
        <w:rPr>
          <w:b/>
          <w:bCs/>
          <w:szCs w:val="28"/>
          <w:lang w:val="nl-NL"/>
        </w:rPr>
        <w:t>Điều 2</w:t>
      </w:r>
      <w:r w:rsidR="003A630E">
        <w:rPr>
          <w:b/>
          <w:bCs/>
          <w:szCs w:val="28"/>
          <w:lang w:val="nl-NL"/>
        </w:rPr>
        <w:t>6</w:t>
      </w:r>
      <w:r w:rsidRPr="00360085">
        <w:rPr>
          <w:b/>
          <w:bCs/>
          <w:szCs w:val="28"/>
          <w:lang w:val="nl-NL"/>
        </w:rPr>
        <w:t xml:space="preserve">. Trách nhiệm của doanh nghiệp đề nghị nhận chuyển nhượng </w:t>
      </w:r>
    </w:p>
    <w:p w14:paraId="413D4784" w14:textId="77777777" w:rsidR="00BC753A" w:rsidRPr="00360085" w:rsidRDefault="00BC753A" w:rsidP="00BC753A">
      <w:pPr>
        <w:spacing w:before="120" w:after="120"/>
        <w:ind w:firstLine="567"/>
        <w:rPr>
          <w:szCs w:val="28"/>
          <w:lang w:val="nl-NL"/>
        </w:rPr>
      </w:pPr>
      <w:r w:rsidRPr="00360085">
        <w:rPr>
          <w:szCs w:val="28"/>
          <w:lang w:val="nl-NL"/>
        </w:rPr>
        <w:t>Doanh nghiệp đề nghị nhận chuyển nhượng quyền sử dụng tần số vô tuyến điện có trách nhiệm sau:</w:t>
      </w:r>
    </w:p>
    <w:p w14:paraId="66ED6E24" w14:textId="77777777" w:rsidR="00BC753A" w:rsidRPr="00360085" w:rsidRDefault="00BC753A" w:rsidP="00BC753A">
      <w:pPr>
        <w:spacing w:before="120" w:after="120"/>
        <w:ind w:firstLine="567"/>
        <w:rPr>
          <w:spacing w:val="-10"/>
          <w:szCs w:val="28"/>
          <w:lang w:val="nl-NL"/>
        </w:rPr>
      </w:pPr>
      <w:r w:rsidRPr="00360085">
        <w:rPr>
          <w:spacing w:val="-10"/>
          <w:szCs w:val="28"/>
          <w:lang w:val="nl-NL"/>
        </w:rPr>
        <w:t>1. Thực hiện các quyền, trách nhiệm được chuyển nhượng và không được phép tiếp tục chuyển nhượng tần số vô tuyến điện được chuyển nhượng cho doanh nghiệp khác.</w:t>
      </w:r>
    </w:p>
    <w:p w14:paraId="3DA73717" w14:textId="77777777" w:rsidR="00BC753A" w:rsidRPr="00360085" w:rsidRDefault="00BC753A" w:rsidP="00BC753A">
      <w:pPr>
        <w:spacing w:before="120" w:after="120"/>
        <w:ind w:firstLine="567"/>
        <w:rPr>
          <w:szCs w:val="28"/>
          <w:lang w:val="nl-NL"/>
        </w:rPr>
      </w:pPr>
      <w:r w:rsidRPr="00360085">
        <w:rPr>
          <w:szCs w:val="28"/>
          <w:lang w:val="nl-NL"/>
        </w:rPr>
        <w:t>2. Thực hiện các nghĩa vụ về tài chính liên quan đến chuyển nhượng quyền sử dụng tần số vô tuyến điện theo quy định của pháp luật.</w:t>
      </w:r>
    </w:p>
    <w:p w14:paraId="52F9494B" w14:textId="77777777" w:rsidR="00BC753A" w:rsidRPr="00360085" w:rsidRDefault="00BC753A" w:rsidP="00BC753A">
      <w:pPr>
        <w:spacing w:before="120" w:after="120"/>
        <w:ind w:firstLine="567"/>
        <w:rPr>
          <w:szCs w:val="28"/>
          <w:lang w:val="nl-NL"/>
        </w:rPr>
      </w:pPr>
      <w:r w:rsidRPr="00360085">
        <w:rPr>
          <w:szCs w:val="28"/>
          <w:lang w:val="nl-NL"/>
        </w:rPr>
        <w:t>3. Tuân thủ các quy định của pháp luật về tần số vô tuyến điện.</w:t>
      </w:r>
    </w:p>
    <w:p w14:paraId="407D9737" w14:textId="77777777" w:rsidR="00BC753A" w:rsidRPr="00360085" w:rsidRDefault="00BC753A" w:rsidP="00BC753A">
      <w:pPr>
        <w:spacing w:before="120" w:after="120"/>
        <w:ind w:firstLine="567"/>
        <w:rPr>
          <w:szCs w:val="28"/>
          <w:lang w:val="nl-NL"/>
        </w:rPr>
      </w:pPr>
      <w:r w:rsidRPr="00360085">
        <w:rPr>
          <w:szCs w:val="28"/>
          <w:lang w:val="nl-NL"/>
        </w:rPr>
        <w:lastRenderedPageBreak/>
        <w:t xml:space="preserve">4. Nộp lệ phí cấp giấy phép sử dụng </w:t>
      </w:r>
      <w:r>
        <w:rPr>
          <w:szCs w:val="28"/>
          <w:lang w:val="nl-NL"/>
        </w:rPr>
        <w:t>tần số vô tuyến điện</w:t>
      </w:r>
      <w:r w:rsidRPr="00360085">
        <w:rPr>
          <w:szCs w:val="28"/>
          <w:lang w:val="nl-NL"/>
        </w:rPr>
        <w:t xml:space="preserve"> và phí sử dụng tần số vô tuyến điện theo quy định của pháp luật.</w:t>
      </w:r>
    </w:p>
    <w:p w14:paraId="6032021B" w14:textId="77777777" w:rsidR="00733506" w:rsidRPr="00360085" w:rsidRDefault="00733506" w:rsidP="00680F7C">
      <w:pPr>
        <w:spacing w:before="120" w:after="120"/>
        <w:ind w:firstLine="567"/>
        <w:jc w:val="center"/>
        <w:rPr>
          <w:b/>
          <w:szCs w:val="28"/>
          <w:lang w:val="nl-NL"/>
        </w:rPr>
      </w:pPr>
      <w:r w:rsidRPr="00360085">
        <w:rPr>
          <w:b/>
          <w:bCs/>
          <w:szCs w:val="28"/>
          <w:lang w:val="nl-NL"/>
        </w:rPr>
        <w:t>Chương V</w:t>
      </w:r>
    </w:p>
    <w:p w14:paraId="7987AEEE" w14:textId="77777777" w:rsidR="00733506" w:rsidRPr="00360085" w:rsidRDefault="00733506" w:rsidP="00680F7C">
      <w:pPr>
        <w:spacing w:before="120" w:after="120"/>
        <w:ind w:firstLine="567"/>
        <w:jc w:val="center"/>
        <w:rPr>
          <w:szCs w:val="28"/>
          <w:lang w:val="nl-NL"/>
        </w:rPr>
      </w:pPr>
      <w:r w:rsidRPr="00360085">
        <w:rPr>
          <w:b/>
          <w:bCs/>
          <w:szCs w:val="28"/>
          <w:lang w:val="nl-NL"/>
        </w:rPr>
        <w:t>ĐIỀU KHOẢN THI HÀNH</w:t>
      </w:r>
    </w:p>
    <w:p w14:paraId="654EDA98" w14:textId="2C6DFB13" w:rsidR="00733506" w:rsidRPr="00360085" w:rsidRDefault="00733506" w:rsidP="00680F7C">
      <w:pPr>
        <w:spacing w:before="120" w:after="120"/>
        <w:ind w:firstLine="567"/>
        <w:rPr>
          <w:szCs w:val="28"/>
          <w:lang w:val="nl-NL"/>
        </w:rPr>
      </w:pPr>
      <w:r w:rsidRPr="00360085">
        <w:rPr>
          <w:b/>
          <w:bCs/>
          <w:szCs w:val="28"/>
          <w:lang w:val="nl-NL"/>
        </w:rPr>
        <w:t>Điều 2</w:t>
      </w:r>
      <w:r w:rsidR="003A630E">
        <w:rPr>
          <w:b/>
          <w:bCs/>
          <w:szCs w:val="28"/>
          <w:lang w:val="nl-NL"/>
        </w:rPr>
        <w:t>7</w:t>
      </w:r>
      <w:r w:rsidRPr="00360085">
        <w:rPr>
          <w:b/>
          <w:bCs/>
          <w:szCs w:val="28"/>
          <w:lang w:val="nl-NL"/>
        </w:rPr>
        <w:t>. Hiệu lực thi hành</w:t>
      </w:r>
    </w:p>
    <w:p w14:paraId="1D24D60F" w14:textId="77777777" w:rsidR="00733506" w:rsidRPr="00360085" w:rsidRDefault="00733506" w:rsidP="00680F7C">
      <w:pPr>
        <w:spacing w:before="120" w:after="120"/>
        <w:ind w:firstLine="567"/>
        <w:rPr>
          <w:szCs w:val="28"/>
          <w:lang w:val="nl-NL"/>
        </w:rPr>
      </w:pPr>
      <w:r w:rsidRPr="00360085">
        <w:rPr>
          <w:szCs w:val="28"/>
          <w:lang w:val="nl-NL"/>
        </w:rPr>
        <w:t xml:space="preserve">1. Nghị định này có hiệu lực thi hành kể từ ngày ký. </w:t>
      </w:r>
    </w:p>
    <w:p w14:paraId="2934B2F3" w14:textId="77777777" w:rsidR="00733506" w:rsidRPr="00360085" w:rsidRDefault="00733506" w:rsidP="00680F7C">
      <w:pPr>
        <w:spacing w:before="120" w:after="120"/>
        <w:ind w:firstLine="567"/>
        <w:rPr>
          <w:szCs w:val="28"/>
          <w:lang w:val="nl-NL"/>
        </w:rPr>
      </w:pPr>
      <w:r w:rsidRPr="00360085">
        <w:rPr>
          <w:szCs w:val="28"/>
          <w:lang w:val="nl-NL"/>
        </w:rPr>
        <w:t>2. Quyết định số 16/2012/QĐ-TTG ngày 08/3/2012 của Thủ tướng Chính phủ quy định về đấu giá, chuyển nhượng quyền sử dụng tần số vô tuyến điện hết hiệu lực toàn bộ kể từ ngày Nghị định này có hiệu lực.</w:t>
      </w:r>
    </w:p>
    <w:p w14:paraId="65C1E247" w14:textId="04F4AB7F" w:rsidR="00733506" w:rsidRPr="00360085" w:rsidRDefault="00733506" w:rsidP="00680F7C">
      <w:pPr>
        <w:spacing w:before="120" w:after="120"/>
        <w:ind w:firstLine="567"/>
        <w:rPr>
          <w:szCs w:val="28"/>
          <w:lang w:val="nl-NL"/>
        </w:rPr>
      </w:pPr>
      <w:r w:rsidRPr="00360085">
        <w:rPr>
          <w:szCs w:val="28"/>
          <w:lang w:val="nl-NL"/>
        </w:rPr>
        <w:t xml:space="preserve">3. Không thu </w:t>
      </w:r>
      <w:r w:rsidR="00D66193" w:rsidRPr="00360085">
        <w:rPr>
          <w:szCs w:val="28"/>
          <w:lang w:val="nl-NL"/>
        </w:rPr>
        <w:t>tiền cấp quyền sử dụng</w:t>
      </w:r>
      <w:r w:rsidR="007F72AB" w:rsidRPr="00360085">
        <w:rPr>
          <w:szCs w:val="28"/>
          <w:lang w:val="nl-NL"/>
        </w:rPr>
        <w:t xml:space="preserve"> tần số vô tuyến điện</w:t>
      </w:r>
      <w:r w:rsidRPr="00360085">
        <w:rPr>
          <w:szCs w:val="28"/>
          <w:lang w:val="nl-NL"/>
        </w:rPr>
        <w:t xml:space="preserve"> đối với thời hạn còn lại của giấy phép sử dụng băng tần được cấp trước ngày Nghị định này có hiệu lực thi hành. </w:t>
      </w:r>
    </w:p>
    <w:p w14:paraId="16D14DB5" w14:textId="6ECA0F8C" w:rsidR="00733506" w:rsidRPr="00360085" w:rsidRDefault="00733506">
      <w:pPr>
        <w:spacing w:before="120" w:after="120"/>
        <w:ind w:firstLine="567"/>
        <w:rPr>
          <w:szCs w:val="28"/>
          <w:lang w:val="nl-NL"/>
        </w:rPr>
      </w:pPr>
      <w:r w:rsidRPr="00360085">
        <w:rPr>
          <w:szCs w:val="28"/>
          <w:lang w:val="nl-NL"/>
        </w:rPr>
        <w:t>4. Các Bộ trưởng, Thủ trưởng cơ quan ngang Bộ, Thủ trưởng cơ quan thuộc Chính phủ, Chủ tịch Ủy ban nhân dân các tỉnh, thành phố trực thuộc Trung ương chịu trách nhiệm thi hành Nghị định này./. </w:t>
      </w:r>
    </w:p>
    <w:tbl>
      <w:tblPr>
        <w:tblW w:w="0" w:type="auto"/>
        <w:tblCellMar>
          <w:left w:w="0" w:type="dxa"/>
          <w:right w:w="0" w:type="dxa"/>
        </w:tblCellMar>
        <w:tblLook w:val="0000" w:firstRow="0" w:lastRow="0" w:firstColumn="0" w:lastColumn="0" w:noHBand="0" w:noVBand="0"/>
      </w:tblPr>
      <w:tblGrid>
        <w:gridCol w:w="4907"/>
        <w:gridCol w:w="4381"/>
      </w:tblGrid>
      <w:tr w:rsidR="00BC02CF" w:rsidRPr="00BC02CF" w14:paraId="7ED34D19" w14:textId="77777777" w:rsidTr="00B9145E">
        <w:tc>
          <w:tcPr>
            <w:tcW w:w="4968" w:type="dxa"/>
            <w:tcMar>
              <w:top w:w="0" w:type="dxa"/>
              <w:left w:w="108" w:type="dxa"/>
              <w:bottom w:w="0" w:type="dxa"/>
              <w:right w:w="108" w:type="dxa"/>
            </w:tcMar>
          </w:tcPr>
          <w:p w14:paraId="705790CF" w14:textId="77777777" w:rsidR="00107DB2" w:rsidRPr="00360085" w:rsidRDefault="00107DB2" w:rsidP="00B9145E">
            <w:pPr>
              <w:spacing w:before="120" w:after="120"/>
              <w:jc w:val="left"/>
              <w:rPr>
                <w:sz w:val="22"/>
                <w:szCs w:val="22"/>
                <w:lang w:val="nl-NL"/>
              </w:rPr>
            </w:pPr>
            <w:r w:rsidRPr="00360085">
              <w:rPr>
                <w:b/>
                <w:bCs/>
                <w:i/>
                <w:iCs/>
                <w:sz w:val="22"/>
                <w:szCs w:val="22"/>
                <w:lang w:val="nl-NL"/>
              </w:rPr>
              <w:t> </w:t>
            </w:r>
            <w:r w:rsidRPr="00360085">
              <w:rPr>
                <w:b/>
                <w:bCs/>
                <w:i/>
                <w:iCs/>
                <w:szCs w:val="22"/>
                <w:lang w:val="nl-NL"/>
              </w:rPr>
              <w:t>Nơi nhận:</w:t>
            </w:r>
            <w:r w:rsidRPr="00360085">
              <w:rPr>
                <w:b/>
                <w:bCs/>
                <w:i/>
                <w:iCs/>
                <w:sz w:val="22"/>
                <w:szCs w:val="22"/>
                <w:lang w:val="nl-NL"/>
              </w:rPr>
              <w:br/>
            </w:r>
            <w:r w:rsidRPr="00360085">
              <w:rPr>
                <w:sz w:val="22"/>
                <w:szCs w:val="22"/>
                <w:lang w:val="nl-NL"/>
              </w:rPr>
              <w:t>- Ban Bí thư Trung ương Đảng;</w:t>
            </w:r>
            <w:r w:rsidRPr="00360085">
              <w:rPr>
                <w:sz w:val="22"/>
                <w:szCs w:val="22"/>
                <w:lang w:val="nl-NL"/>
              </w:rPr>
              <w:br/>
              <w:t>- Thủ tướng, các Phó Thủ tướng Chính phủ;</w:t>
            </w:r>
            <w:r w:rsidRPr="00360085">
              <w:rPr>
                <w:sz w:val="22"/>
                <w:szCs w:val="22"/>
                <w:lang w:val="nl-NL"/>
              </w:rPr>
              <w:br/>
              <w:t>- Các Bộ, cơ quan ngang Bộ, cơ quan thuộc CP;</w:t>
            </w:r>
            <w:r w:rsidRPr="00360085">
              <w:rPr>
                <w:sz w:val="22"/>
                <w:szCs w:val="22"/>
                <w:lang w:val="nl-NL"/>
              </w:rPr>
              <w:br/>
              <w:t>- VP BCĐ TW về phòng, chống tham nhũng;</w:t>
            </w:r>
            <w:r w:rsidRPr="00360085">
              <w:rPr>
                <w:sz w:val="22"/>
                <w:szCs w:val="22"/>
                <w:lang w:val="nl-NL"/>
              </w:rPr>
              <w:br/>
              <w:t>- HĐND, UBND các tỉnh, TP trực thuộc TW;</w:t>
            </w:r>
            <w:r w:rsidRPr="00360085">
              <w:rPr>
                <w:sz w:val="22"/>
                <w:szCs w:val="22"/>
                <w:lang w:val="nl-NL"/>
              </w:rPr>
              <w:br/>
              <w:t>- Văn phòng T</w:t>
            </w:r>
            <w:r w:rsidR="00EE59B0" w:rsidRPr="00360085">
              <w:rPr>
                <w:sz w:val="22"/>
                <w:szCs w:val="22"/>
                <w:lang w:val="nl-NL"/>
              </w:rPr>
              <w:t>rung ương</w:t>
            </w:r>
            <w:r w:rsidRPr="00360085">
              <w:rPr>
                <w:sz w:val="22"/>
                <w:szCs w:val="22"/>
                <w:lang w:val="nl-NL"/>
              </w:rPr>
              <w:t xml:space="preserve"> và các Ban của Đảng;</w:t>
            </w:r>
            <w:r w:rsidRPr="00360085">
              <w:rPr>
                <w:sz w:val="22"/>
                <w:szCs w:val="22"/>
                <w:lang w:val="nl-NL"/>
              </w:rPr>
              <w:br/>
              <w:t>- Văn phòng Chủ tịch nước;</w:t>
            </w:r>
            <w:r w:rsidRPr="00360085">
              <w:rPr>
                <w:sz w:val="22"/>
                <w:szCs w:val="22"/>
                <w:lang w:val="nl-NL"/>
              </w:rPr>
              <w:br/>
              <w:t>- Hội đồng Dân tộc và các Ủy ban của Quốc hội;</w:t>
            </w:r>
            <w:r w:rsidRPr="00360085">
              <w:rPr>
                <w:sz w:val="22"/>
                <w:szCs w:val="22"/>
                <w:lang w:val="nl-NL"/>
              </w:rPr>
              <w:br/>
              <w:t>- Văn phòng Quốc hội;</w:t>
            </w:r>
            <w:r w:rsidRPr="00360085">
              <w:rPr>
                <w:sz w:val="22"/>
                <w:szCs w:val="22"/>
                <w:lang w:val="nl-NL"/>
              </w:rPr>
              <w:br/>
              <w:t>- Tòa án nhân dân tối cao;</w:t>
            </w:r>
            <w:r w:rsidRPr="00360085">
              <w:rPr>
                <w:sz w:val="22"/>
                <w:szCs w:val="22"/>
                <w:lang w:val="nl-NL"/>
              </w:rPr>
              <w:br/>
              <w:t>- Viện Kiểm sát nhân dân tối cao;</w:t>
            </w:r>
            <w:r w:rsidRPr="00360085">
              <w:rPr>
                <w:sz w:val="22"/>
                <w:szCs w:val="22"/>
                <w:lang w:val="nl-NL"/>
              </w:rPr>
              <w:br/>
              <w:t>- Kiểm toán Nhà nước;</w:t>
            </w:r>
            <w:r w:rsidRPr="00360085">
              <w:rPr>
                <w:sz w:val="22"/>
                <w:szCs w:val="22"/>
                <w:lang w:val="nl-NL"/>
              </w:rPr>
              <w:br/>
              <w:t>- Ủy ban Giám sát tài chính Quốc gia;</w:t>
            </w:r>
            <w:r w:rsidRPr="00360085">
              <w:rPr>
                <w:sz w:val="22"/>
                <w:szCs w:val="22"/>
                <w:lang w:val="nl-NL"/>
              </w:rPr>
              <w:br/>
              <w:t>- Ngân hàng Chính sách Xã hội;</w:t>
            </w:r>
            <w:r w:rsidRPr="00360085">
              <w:rPr>
                <w:sz w:val="22"/>
                <w:szCs w:val="22"/>
                <w:lang w:val="nl-NL"/>
              </w:rPr>
              <w:br/>
              <w:t>- Ngân hàng Phát triển Việt Nam;</w:t>
            </w:r>
            <w:r w:rsidRPr="00360085">
              <w:rPr>
                <w:sz w:val="22"/>
                <w:szCs w:val="22"/>
                <w:lang w:val="nl-NL"/>
              </w:rPr>
              <w:br/>
              <w:t>- UBTW Mặt trận Tổ quốc Việt Nam;</w:t>
            </w:r>
            <w:r w:rsidRPr="00360085">
              <w:rPr>
                <w:sz w:val="22"/>
                <w:szCs w:val="22"/>
                <w:lang w:val="nl-NL"/>
              </w:rPr>
              <w:br/>
              <w:t>- Cơ quan Trung ương của các đoàn thể;</w:t>
            </w:r>
            <w:r w:rsidRPr="00360085">
              <w:rPr>
                <w:sz w:val="22"/>
                <w:szCs w:val="22"/>
                <w:lang w:val="nl-NL"/>
              </w:rPr>
              <w:br/>
              <w:t>- Các doanh nghiệp viễn thông có hạ tầng mạng;</w:t>
            </w:r>
            <w:r w:rsidRPr="00360085">
              <w:rPr>
                <w:sz w:val="22"/>
                <w:szCs w:val="22"/>
                <w:lang w:val="nl-NL"/>
              </w:rPr>
              <w:br/>
              <w:t>- VPCP: BTCN, các PCN, Cổng TTĐT, các Vụ, Cục, đơn vị trực thuộc, Công báo;</w:t>
            </w:r>
            <w:r w:rsidRPr="00360085">
              <w:rPr>
                <w:sz w:val="22"/>
                <w:szCs w:val="22"/>
                <w:lang w:val="nl-NL"/>
              </w:rPr>
              <w:br/>
              <w:t xml:space="preserve">- Lưu: Văn thư, </w:t>
            </w:r>
            <w:r w:rsidR="006F7835" w:rsidRPr="00360085">
              <w:rPr>
                <w:sz w:val="22"/>
                <w:szCs w:val="22"/>
                <w:lang w:val="nl-NL"/>
              </w:rPr>
              <w:t>CTS</w:t>
            </w:r>
            <w:r w:rsidRPr="00360085">
              <w:rPr>
                <w:sz w:val="22"/>
                <w:szCs w:val="22"/>
                <w:lang w:val="nl-NL"/>
              </w:rPr>
              <w:t>().</w:t>
            </w:r>
          </w:p>
        </w:tc>
        <w:tc>
          <w:tcPr>
            <w:tcW w:w="4428" w:type="dxa"/>
            <w:tcMar>
              <w:top w:w="0" w:type="dxa"/>
              <w:left w:w="108" w:type="dxa"/>
              <w:bottom w:w="0" w:type="dxa"/>
              <w:right w:w="108" w:type="dxa"/>
            </w:tcMar>
          </w:tcPr>
          <w:p w14:paraId="66B2B5BB" w14:textId="0262D020" w:rsidR="003F104A" w:rsidRDefault="00107DB2" w:rsidP="00FD1A0B">
            <w:pPr>
              <w:spacing w:before="120" w:after="120"/>
              <w:jc w:val="center"/>
              <w:rPr>
                <w:b/>
                <w:bCs/>
                <w:szCs w:val="28"/>
                <w:lang w:val="nl-NL"/>
              </w:rPr>
            </w:pPr>
            <w:r w:rsidRPr="00360085">
              <w:rPr>
                <w:b/>
                <w:bCs/>
                <w:szCs w:val="28"/>
                <w:lang w:val="nl-NL"/>
              </w:rPr>
              <w:t>T</w:t>
            </w:r>
            <w:r w:rsidR="003F104A">
              <w:rPr>
                <w:b/>
                <w:bCs/>
                <w:szCs w:val="28"/>
                <w:lang w:val="nl-NL"/>
              </w:rPr>
              <w:t>M</w:t>
            </w:r>
            <w:r w:rsidRPr="00360085">
              <w:rPr>
                <w:b/>
                <w:bCs/>
                <w:szCs w:val="28"/>
                <w:lang w:val="nl-NL"/>
              </w:rPr>
              <w:t>.</w:t>
            </w:r>
            <w:r w:rsidR="003F104A">
              <w:rPr>
                <w:b/>
                <w:bCs/>
                <w:szCs w:val="28"/>
                <w:lang w:val="nl-NL"/>
              </w:rPr>
              <w:t xml:space="preserve"> CHÍNH PHỦ</w:t>
            </w:r>
          </w:p>
          <w:p w14:paraId="6A5B4D88" w14:textId="23D711F3" w:rsidR="00955650" w:rsidRPr="00360085" w:rsidRDefault="00107DB2" w:rsidP="00FD1A0B">
            <w:pPr>
              <w:spacing w:before="120" w:after="120"/>
              <w:jc w:val="center"/>
              <w:rPr>
                <w:b/>
                <w:bCs/>
                <w:szCs w:val="28"/>
                <w:lang w:val="nl-NL"/>
              </w:rPr>
            </w:pPr>
            <w:r w:rsidRPr="00360085">
              <w:rPr>
                <w:b/>
                <w:bCs/>
                <w:szCs w:val="28"/>
                <w:lang w:val="nl-NL"/>
              </w:rPr>
              <w:t>THỦ TƯỚNG</w:t>
            </w:r>
            <w:r w:rsidRPr="00360085">
              <w:rPr>
                <w:b/>
                <w:bCs/>
                <w:szCs w:val="28"/>
                <w:lang w:val="nl-NL"/>
              </w:rPr>
              <w:br/>
            </w:r>
            <w:r w:rsidRPr="00360085">
              <w:rPr>
                <w:b/>
                <w:bCs/>
                <w:szCs w:val="28"/>
                <w:lang w:val="nl-NL"/>
              </w:rPr>
              <w:br/>
            </w:r>
            <w:r w:rsidRPr="00360085">
              <w:rPr>
                <w:b/>
                <w:bCs/>
                <w:szCs w:val="28"/>
                <w:lang w:val="nl-NL"/>
              </w:rPr>
              <w:br/>
            </w:r>
          </w:p>
          <w:p w14:paraId="4BBA4FD2" w14:textId="77777777" w:rsidR="00955650" w:rsidRPr="00360085" w:rsidRDefault="00955650" w:rsidP="00955650">
            <w:pPr>
              <w:spacing w:before="120" w:after="100" w:afterAutospacing="1"/>
              <w:jc w:val="center"/>
              <w:rPr>
                <w:b/>
                <w:bCs/>
                <w:szCs w:val="28"/>
                <w:lang w:val="nl-NL"/>
              </w:rPr>
            </w:pPr>
          </w:p>
          <w:p w14:paraId="4594F6F7" w14:textId="0CD86535" w:rsidR="00107DB2" w:rsidRPr="00BC02CF" w:rsidRDefault="00107DB2" w:rsidP="008A0967">
            <w:pPr>
              <w:spacing w:before="120" w:after="100" w:afterAutospacing="1"/>
              <w:jc w:val="center"/>
              <w:rPr>
                <w:szCs w:val="28"/>
              </w:rPr>
            </w:pPr>
            <w:r w:rsidRPr="00360085">
              <w:rPr>
                <w:b/>
                <w:bCs/>
                <w:szCs w:val="28"/>
                <w:lang w:val="nl-NL"/>
              </w:rPr>
              <w:br/>
            </w:r>
            <w:r w:rsidR="003F104A">
              <w:rPr>
                <w:b/>
                <w:bCs/>
                <w:szCs w:val="28"/>
              </w:rPr>
              <w:t>Nguyễn Xuân Phúc</w:t>
            </w:r>
          </w:p>
        </w:tc>
      </w:tr>
    </w:tbl>
    <w:p w14:paraId="0B41C374" w14:textId="77777777" w:rsidR="00107DB2" w:rsidRPr="00BC02CF" w:rsidRDefault="00107DB2" w:rsidP="00544252">
      <w:pPr>
        <w:spacing w:before="120" w:after="100" w:afterAutospacing="1"/>
        <w:rPr>
          <w:szCs w:val="28"/>
        </w:rPr>
      </w:pPr>
      <w:r w:rsidRPr="00BC02CF">
        <w:rPr>
          <w:szCs w:val="28"/>
        </w:rPr>
        <w:t> </w:t>
      </w:r>
    </w:p>
    <w:sectPr w:rsidR="00107DB2" w:rsidRPr="00BC02CF" w:rsidSect="00836C1F">
      <w:headerReference w:type="even" r:id="rId9"/>
      <w:headerReference w:type="default" r:id="rId10"/>
      <w:footerReference w:type="default" r:id="rId11"/>
      <w:pgSz w:w="11907" w:h="16839" w:code="9"/>
      <w:pgMar w:top="1134" w:right="1134" w:bottom="1134" w:left="1701" w:header="720" w:footer="159"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A6E02F" w14:textId="77777777" w:rsidR="009171FC" w:rsidRDefault="009171FC">
      <w:r>
        <w:separator/>
      </w:r>
    </w:p>
  </w:endnote>
  <w:endnote w:type="continuationSeparator" w:id="0">
    <w:p w14:paraId="30CECFE3" w14:textId="77777777" w:rsidR="009171FC" w:rsidRDefault="00917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Times New Roman"/>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 New Roman Bold">
    <w:altName w:val="Times New Roman"/>
    <w:panose1 w:val="02020803070505020304"/>
    <w:charset w:val="00"/>
    <w:family w:val="roman"/>
    <w:pitch w:val="default"/>
  </w:font>
  <w:font w:name="等线 Light">
    <w:panose1 w:val="00000000000000000000"/>
    <w:charset w:val="80"/>
    <w:family w:val="roman"/>
    <w:notTrueType/>
    <w:pitch w:val="default"/>
  </w:font>
  <w:font w:name="Calibri Light">
    <w:altName w:val="Arial"/>
    <w:charset w:val="00"/>
    <w:family w:val="swiss"/>
    <w:pitch w:val="variable"/>
    <w:sig w:usb0="00000000"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1DC279" w14:textId="25CC4843" w:rsidR="00332C53" w:rsidRDefault="00332C53">
    <w:pPr>
      <w:pStyle w:val="Footer"/>
      <w:jc w:val="right"/>
    </w:pPr>
    <w:r>
      <w:fldChar w:fldCharType="begin"/>
    </w:r>
    <w:r>
      <w:instrText xml:space="preserve"> PAGE   \* MERGEFORMAT </w:instrText>
    </w:r>
    <w:r>
      <w:fldChar w:fldCharType="separate"/>
    </w:r>
    <w:r w:rsidR="00A642DB">
      <w:rPr>
        <w:noProof/>
      </w:rPr>
      <w:t>1</w:t>
    </w:r>
    <w:r>
      <w:rPr>
        <w:noProof/>
      </w:rPr>
      <w:fldChar w:fldCharType="end"/>
    </w:r>
  </w:p>
  <w:p w14:paraId="2CBA6C5B" w14:textId="77777777" w:rsidR="00332C53" w:rsidRDefault="00332C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3D5479" w14:textId="77777777" w:rsidR="009171FC" w:rsidRDefault="009171FC">
      <w:r>
        <w:separator/>
      </w:r>
    </w:p>
  </w:footnote>
  <w:footnote w:type="continuationSeparator" w:id="0">
    <w:p w14:paraId="399DAC07" w14:textId="77777777" w:rsidR="009171FC" w:rsidRDefault="009171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4B0C5" w14:textId="77777777" w:rsidR="00332C53" w:rsidRDefault="00332C53" w:rsidP="00107DB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4E5506" w14:textId="77777777" w:rsidR="00332C53" w:rsidRDefault="00332C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9B367" w14:textId="77777777" w:rsidR="00332C53" w:rsidRDefault="00332C53" w:rsidP="00107DB2">
    <w:pPr>
      <w:pStyle w:val="Header"/>
      <w:framePr w:wrap="around" w:vAnchor="text" w:hAnchor="margin" w:xAlign="center" w:y="1"/>
      <w:rPr>
        <w:rStyle w:val="PageNumber"/>
      </w:rPr>
    </w:pPr>
  </w:p>
  <w:p w14:paraId="09D467B7" w14:textId="77777777" w:rsidR="00332C53" w:rsidRDefault="00332C53" w:rsidP="007E29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7054B"/>
    <w:multiLevelType w:val="hybridMultilevel"/>
    <w:tmpl w:val="89A4E98C"/>
    <w:lvl w:ilvl="0" w:tplc="1F242DF8">
      <w:start w:val="1"/>
      <w:numFmt w:val="decimal"/>
      <w:lvlText w:val="%1."/>
      <w:lvlJc w:val="left"/>
      <w:pPr>
        <w:ind w:left="1495" w:hanging="360"/>
      </w:pPr>
      <w:rPr>
        <w:rFonts w:ascii="Times New Roman" w:eastAsia="Times New Roman" w:hAnsi="Times New Roman" w:cs="Times New Roman"/>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
    <w:nsid w:val="04055E67"/>
    <w:multiLevelType w:val="hybridMultilevel"/>
    <w:tmpl w:val="59BAB45E"/>
    <w:lvl w:ilvl="0" w:tplc="6E0662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10FC35A8"/>
    <w:multiLevelType w:val="hybridMultilevel"/>
    <w:tmpl w:val="76228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9C416A"/>
    <w:multiLevelType w:val="hybridMultilevel"/>
    <w:tmpl w:val="6F86FA7A"/>
    <w:lvl w:ilvl="0" w:tplc="8C946FE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13B9553F"/>
    <w:multiLevelType w:val="hybridMultilevel"/>
    <w:tmpl w:val="544C3F3E"/>
    <w:lvl w:ilvl="0" w:tplc="9A3A3AE8">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8B30E6"/>
    <w:multiLevelType w:val="hybridMultilevel"/>
    <w:tmpl w:val="304AF0D2"/>
    <w:lvl w:ilvl="0" w:tplc="AAE00640">
      <w:numFmt w:val="bullet"/>
      <w:lvlText w:val="-"/>
      <w:lvlJc w:val="left"/>
      <w:pPr>
        <w:ind w:left="1077" w:hanging="360"/>
      </w:pPr>
      <w:rPr>
        <w:rFonts w:ascii="Times New Roman" w:eastAsia="Times New Roman" w:hAnsi="Times New Roman"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nsid w:val="2D792E05"/>
    <w:multiLevelType w:val="hybridMultilevel"/>
    <w:tmpl w:val="CFBC16D2"/>
    <w:lvl w:ilvl="0" w:tplc="9A24DE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1C51784"/>
    <w:multiLevelType w:val="hybridMultilevel"/>
    <w:tmpl w:val="2D208698"/>
    <w:lvl w:ilvl="0" w:tplc="5E3EE5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22C7E5C"/>
    <w:multiLevelType w:val="hybridMultilevel"/>
    <w:tmpl w:val="B3CC29E2"/>
    <w:lvl w:ilvl="0" w:tplc="0D7494CC">
      <w:start w:val="1"/>
      <w:numFmt w:val="decimal"/>
      <w:lvlText w:val="%1."/>
      <w:lvlJc w:val="left"/>
      <w:pPr>
        <w:ind w:left="927" w:hanging="360"/>
      </w:pPr>
      <w:rPr>
        <w:rFonts w:ascii="Times New Roman" w:eastAsia="Times New Roman" w:hAnsi="Times New Roman" w:cs="Times New Roman"/>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nsid w:val="35757E6A"/>
    <w:multiLevelType w:val="hybridMultilevel"/>
    <w:tmpl w:val="82649C7E"/>
    <w:lvl w:ilvl="0" w:tplc="B9B6F1D8">
      <w:start w:val="1"/>
      <w:numFmt w:val="decimal"/>
      <w:lvlText w:val="%1."/>
      <w:lvlJc w:val="left"/>
      <w:pPr>
        <w:ind w:left="1710" w:hanging="9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95062F9"/>
    <w:multiLevelType w:val="hybridMultilevel"/>
    <w:tmpl w:val="88300940"/>
    <w:lvl w:ilvl="0" w:tplc="C4FCAB76">
      <w:start w:val="1"/>
      <w:numFmt w:val="lowerLetter"/>
      <w:lvlText w:val="%1)"/>
      <w:lvlJc w:val="left"/>
      <w:pPr>
        <w:ind w:left="1407"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D06DCE"/>
    <w:multiLevelType w:val="hybridMultilevel"/>
    <w:tmpl w:val="5F10407A"/>
    <w:lvl w:ilvl="0" w:tplc="0C848F6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42987B92"/>
    <w:multiLevelType w:val="hybridMultilevel"/>
    <w:tmpl w:val="AC9EAE84"/>
    <w:lvl w:ilvl="0" w:tplc="FF8C3A4A">
      <w:start w:val="1"/>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nsid w:val="45C4390A"/>
    <w:multiLevelType w:val="hybridMultilevel"/>
    <w:tmpl w:val="8D2EBC36"/>
    <w:lvl w:ilvl="0" w:tplc="0FCEA6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63A72C6"/>
    <w:multiLevelType w:val="hybridMultilevel"/>
    <w:tmpl w:val="E820C534"/>
    <w:lvl w:ilvl="0" w:tplc="6C0A169A">
      <w:start w:val="1"/>
      <w:numFmt w:val="lowerLetter"/>
      <w:lvlText w:val="%1)"/>
      <w:lvlJc w:val="left"/>
      <w:pPr>
        <w:ind w:left="1407"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5C6B1A"/>
    <w:multiLevelType w:val="hybridMultilevel"/>
    <w:tmpl w:val="2528C566"/>
    <w:lvl w:ilvl="0" w:tplc="04090017">
      <w:start w:val="1"/>
      <w:numFmt w:val="lowerLetter"/>
      <w:lvlText w:val="%1)"/>
      <w:lvlJc w:val="left"/>
      <w:pPr>
        <w:ind w:left="928" w:hanging="360"/>
      </w:pPr>
    </w:lvl>
    <w:lvl w:ilvl="1" w:tplc="04090019" w:tentative="1">
      <w:start w:val="1"/>
      <w:numFmt w:val="lowerLetter"/>
      <w:lvlText w:val="%2."/>
      <w:lvlJc w:val="left"/>
      <w:pPr>
        <w:ind w:left="1735" w:hanging="360"/>
      </w:pPr>
    </w:lvl>
    <w:lvl w:ilvl="2" w:tplc="0409001B" w:tentative="1">
      <w:start w:val="1"/>
      <w:numFmt w:val="lowerRoman"/>
      <w:lvlText w:val="%3."/>
      <w:lvlJc w:val="right"/>
      <w:pPr>
        <w:ind w:left="2455" w:hanging="180"/>
      </w:pPr>
    </w:lvl>
    <w:lvl w:ilvl="3" w:tplc="0409000F" w:tentative="1">
      <w:start w:val="1"/>
      <w:numFmt w:val="decimal"/>
      <w:lvlText w:val="%4."/>
      <w:lvlJc w:val="left"/>
      <w:pPr>
        <w:ind w:left="3175" w:hanging="360"/>
      </w:pPr>
    </w:lvl>
    <w:lvl w:ilvl="4" w:tplc="04090019" w:tentative="1">
      <w:start w:val="1"/>
      <w:numFmt w:val="lowerLetter"/>
      <w:lvlText w:val="%5."/>
      <w:lvlJc w:val="left"/>
      <w:pPr>
        <w:ind w:left="3895" w:hanging="360"/>
      </w:pPr>
    </w:lvl>
    <w:lvl w:ilvl="5" w:tplc="0409001B" w:tentative="1">
      <w:start w:val="1"/>
      <w:numFmt w:val="lowerRoman"/>
      <w:lvlText w:val="%6."/>
      <w:lvlJc w:val="right"/>
      <w:pPr>
        <w:ind w:left="4615" w:hanging="180"/>
      </w:pPr>
    </w:lvl>
    <w:lvl w:ilvl="6" w:tplc="0409000F" w:tentative="1">
      <w:start w:val="1"/>
      <w:numFmt w:val="decimal"/>
      <w:lvlText w:val="%7."/>
      <w:lvlJc w:val="left"/>
      <w:pPr>
        <w:ind w:left="5335" w:hanging="360"/>
      </w:pPr>
    </w:lvl>
    <w:lvl w:ilvl="7" w:tplc="04090019" w:tentative="1">
      <w:start w:val="1"/>
      <w:numFmt w:val="lowerLetter"/>
      <w:lvlText w:val="%8."/>
      <w:lvlJc w:val="left"/>
      <w:pPr>
        <w:ind w:left="6055" w:hanging="360"/>
      </w:pPr>
    </w:lvl>
    <w:lvl w:ilvl="8" w:tplc="0409001B" w:tentative="1">
      <w:start w:val="1"/>
      <w:numFmt w:val="lowerRoman"/>
      <w:lvlText w:val="%9."/>
      <w:lvlJc w:val="right"/>
      <w:pPr>
        <w:ind w:left="6775" w:hanging="180"/>
      </w:pPr>
    </w:lvl>
  </w:abstractNum>
  <w:abstractNum w:abstractNumId="16">
    <w:nsid w:val="4DA16A17"/>
    <w:multiLevelType w:val="hybridMultilevel"/>
    <w:tmpl w:val="921CC69C"/>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7">
    <w:nsid w:val="4FDF576A"/>
    <w:multiLevelType w:val="hybridMultilevel"/>
    <w:tmpl w:val="8A94C85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nsid w:val="506E5DF2"/>
    <w:multiLevelType w:val="hybridMultilevel"/>
    <w:tmpl w:val="9CDC23A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51520C44"/>
    <w:multiLevelType w:val="hybridMultilevel"/>
    <w:tmpl w:val="0D084646"/>
    <w:lvl w:ilvl="0" w:tplc="D3A03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6926787"/>
    <w:multiLevelType w:val="hybridMultilevel"/>
    <w:tmpl w:val="169A8F38"/>
    <w:lvl w:ilvl="0" w:tplc="F44466F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nsid w:val="57BB6347"/>
    <w:multiLevelType w:val="hybridMultilevel"/>
    <w:tmpl w:val="8FAAE946"/>
    <w:lvl w:ilvl="0" w:tplc="CC264FF2">
      <w:start w:val="1"/>
      <w:numFmt w:val="decimal"/>
      <w:lvlText w:val="%1."/>
      <w:lvlJc w:val="left"/>
      <w:pPr>
        <w:ind w:left="927" w:hanging="360"/>
      </w:pPr>
      <w:rPr>
        <w:rFonts w:ascii="Times New Roman" w:eastAsia="Times New Roman" w:hAnsi="Times New Roman" w:cs="Times New Roman"/>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nsid w:val="5843538E"/>
    <w:multiLevelType w:val="hybridMultilevel"/>
    <w:tmpl w:val="89982F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5BF765DE"/>
    <w:multiLevelType w:val="hybridMultilevel"/>
    <w:tmpl w:val="74E862E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nsid w:val="602F2AAC"/>
    <w:multiLevelType w:val="hybridMultilevel"/>
    <w:tmpl w:val="9B7A015A"/>
    <w:lvl w:ilvl="0" w:tplc="C7BE4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9C4E22"/>
    <w:multiLevelType w:val="hybridMultilevel"/>
    <w:tmpl w:val="C756C7E0"/>
    <w:lvl w:ilvl="0" w:tplc="48DEE18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65CF7B00"/>
    <w:multiLevelType w:val="hybridMultilevel"/>
    <w:tmpl w:val="E61C4922"/>
    <w:lvl w:ilvl="0" w:tplc="0409000D">
      <w:start w:val="1"/>
      <w:numFmt w:val="bullet"/>
      <w:lvlText w:val=""/>
      <w:lvlJc w:val="left"/>
      <w:pPr>
        <w:ind w:left="1495" w:hanging="360"/>
      </w:pPr>
      <w:rPr>
        <w:rFonts w:ascii="Wingdings" w:hAnsi="Wingdings"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7">
    <w:nsid w:val="680435D6"/>
    <w:multiLevelType w:val="hybridMultilevel"/>
    <w:tmpl w:val="171008E0"/>
    <w:lvl w:ilvl="0" w:tplc="F4D05F08">
      <w:start w:val="1"/>
      <w:numFmt w:val="lowerLetter"/>
      <w:lvlText w:val="%1)"/>
      <w:lvlJc w:val="left"/>
      <w:pPr>
        <w:ind w:left="1407" w:hanging="8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687070F4"/>
    <w:multiLevelType w:val="hybridMultilevel"/>
    <w:tmpl w:val="02F280E2"/>
    <w:lvl w:ilvl="0" w:tplc="BD2CFB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A0F0D28"/>
    <w:multiLevelType w:val="hybridMultilevel"/>
    <w:tmpl w:val="67EC6678"/>
    <w:lvl w:ilvl="0" w:tplc="87100B0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B8F1817"/>
    <w:multiLevelType w:val="hybridMultilevel"/>
    <w:tmpl w:val="8EFA8A08"/>
    <w:lvl w:ilvl="0" w:tplc="62305554">
      <w:start w:val="1"/>
      <w:numFmt w:val="bullet"/>
      <w:lvlText w:val="-"/>
      <w:lvlJc w:val="left"/>
      <w:pPr>
        <w:ind w:left="1287" w:hanging="360"/>
      </w:pPr>
      <w:rPr>
        <w:rFonts w:ascii="Times New Roman" w:eastAsia="Calibri"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nsid w:val="77A13F1E"/>
    <w:multiLevelType w:val="hybridMultilevel"/>
    <w:tmpl w:val="5CD83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7C216D7"/>
    <w:multiLevelType w:val="hybridMultilevel"/>
    <w:tmpl w:val="294A7FE2"/>
    <w:lvl w:ilvl="0" w:tplc="700C03C4">
      <w:start w:val="1"/>
      <w:numFmt w:val="lowerLetter"/>
      <w:lvlText w:val="%1)"/>
      <w:lvlJc w:val="left"/>
      <w:pPr>
        <w:ind w:left="927" w:hanging="360"/>
      </w:pPr>
      <w:rPr>
        <w:rFonts w:ascii="Times New Roman" w:eastAsia="Times New Roman"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nsid w:val="794F2BAE"/>
    <w:multiLevelType w:val="hybridMultilevel"/>
    <w:tmpl w:val="E826790E"/>
    <w:lvl w:ilvl="0" w:tplc="04090017">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nsid w:val="7F011294"/>
    <w:multiLevelType w:val="hybridMultilevel"/>
    <w:tmpl w:val="B9B848A8"/>
    <w:lvl w:ilvl="0" w:tplc="0D968C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5"/>
  </w:num>
  <w:num w:numId="3">
    <w:abstractNumId w:val="23"/>
  </w:num>
  <w:num w:numId="4">
    <w:abstractNumId w:val="15"/>
  </w:num>
  <w:num w:numId="5">
    <w:abstractNumId w:val="9"/>
  </w:num>
  <w:num w:numId="6">
    <w:abstractNumId w:val="16"/>
  </w:num>
  <w:num w:numId="7">
    <w:abstractNumId w:val="18"/>
  </w:num>
  <w:num w:numId="8">
    <w:abstractNumId w:val="3"/>
  </w:num>
  <w:num w:numId="9">
    <w:abstractNumId w:val="33"/>
  </w:num>
  <w:num w:numId="10">
    <w:abstractNumId w:val="19"/>
  </w:num>
  <w:num w:numId="11">
    <w:abstractNumId w:val="6"/>
  </w:num>
  <w:num w:numId="12">
    <w:abstractNumId w:val="13"/>
  </w:num>
  <w:num w:numId="13">
    <w:abstractNumId w:val="25"/>
  </w:num>
  <w:num w:numId="14">
    <w:abstractNumId w:val="26"/>
  </w:num>
  <w:num w:numId="15">
    <w:abstractNumId w:val="0"/>
  </w:num>
  <w:num w:numId="16">
    <w:abstractNumId w:val="29"/>
  </w:num>
  <w:num w:numId="17">
    <w:abstractNumId w:val="2"/>
  </w:num>
  <w:num w:numId="18">
    <w:abstractNumId w:val="28"/>
  </w:num>
  <w:num w:numId="19">
    <w:abstractNumId w:val="11"/>
  </w:num>
  <w:num w:numId="20">
    <w:abstractNumId w:val="30"/>
  </w:num>
  <w:num w:numId="21">
    <w:abstractNumId w:val="20"/>
  </w:num>
  <w:num w:numId="22">
    <w:abstractNumId w:val="32"/>
  </w:num>
  <w:num w:numId="23">
    <w:abstractNumId w:val="31"/>
  </w:num>
  <w:num w:numId="24">
    <w:abstractNumId w:val="17"/>
  </w:num>
  <w:num w:numId="25">
    <w:abstractNumId w:val="1"/>
  </w:num>
  <w:num w:numId="26">
    <w:abstractNumId w:val="34"/>
  </w:num>
  <w:num w:numId="27">
    <w:abstractNumId w:val="27"/>
  </w:num>
  <w:num w:numId="28">
    <w:abstractNumId w:val="14"/>
  </w:num>
  <w:num w:numId="29">
    <w:abstractNumId w:val="10"/>
  </w:num>
  <w:num w:numId="30">
    <w:abstractNumId w:val="24"/>
  </w:num>
  <w:num w:numId="31">
    <w:abstractNumId w:val="7"/>
  </w:num>
  <w:num w:numId="32">
    <w:abstractNumId w:val="4"/>
  </w:num>
  <w:num w:numId="33">
    <w:abstractNumId w:val="21"/>
  </w:num>
  <w:num w:numId="34">
    <w:abstractNumId w:val="8"/>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DCxNLEEsi3MzZV0lIJTi4sz8/NACoxqAb0g/tEsAAAA"/>
  </w:docVars>
  <w:rsids>
    <w:rsidRoot w:val="00107DB2"/>
    <w:rsid w:val="00001DCB"/>
    <w:rsid w:val="00001FA0"/>
    <w:rsid w:val="00002F4F"/>
    <w:rsid w:val="000030A1"/>
    <w:rsid w:val="00003571"/>
    <w:rsid w:val="0000403D"/>
    <w:rsid w:val="00004298"/>
    <w:rsid w:val="0000478D"/>
    <w:rsid w:val="0000574A"/>
    <w:rsid w:val="000067B4"/>
    <w:rsid w:val="000068F0"/>
    <w:rsid w:val="00006CF7"/>
    <w:rsid w:val="00010C60"/>
    <w:rsid w:val="0001315F"/>
    <w:rsid w:val="000131B1"/>
    <w:rsid w:val="00013A77"/>
    <w:rsid w:val="0001678B"/>
    <w:rsid w:val="00016B1E"/>
    <w:rsid w:val="00017086"/>
    <w:rsid w:val="00017C76"/>
    <w:rsid w:val="00017D77"/>
    <w:rsid w:val="00021B81"/>
    <w:rsid w:val="0002329D"/>
    <w:rsid w:val="000236C5"/>
    <w:rsid w:val="00023878"/>
    <w:rsid w:val="000243AA"/>
    <w:rsid w:val="00024614"/>
    <w:rsid w:val="00024DDF"/>
    <w:rsid w:val="000250B5"/>
    <w:rsid w:val="00027A35"/>
    <w:rsid w:val="00030267"/>
    <w:rsid w:val="00030A02"/>
    <w:rsid w:val="000319F7"/>
    <w:rsid w:val="0003223A"/>
    <w:rsid w:val="00032D19"/>
    <w:rsid w:val="00032D42"/>
    <w:rsid w:val="00032DDF"/>
    <w:rsid w:val="00033DE9"/>
    <w:rsid w:val="0003418B"/>
    <w:rsid w:val="00035D1F"/>
    <w:rsid w:val="00035FB9"/>
    <w:rsid w:val="000422C1"/>
    <w:rsid w:val="00042CAB"/>
    <w:rsid w:val="000433A7"/>
    <w:rsid w:val="000436D6"/>
    <w:rsid w:val="00043BEF"/>
    <w:rsid w:val="00044A37"/>
    <w:rsid w:val="00045549"/>
    <w:rsid w:val="00051984"/>
    <w:rsid w:val="0005323F"/>
    <w:rsid w:val="000549F9"/>
    <w:rsid w:val="000558A1"/>
    <w:rsid w:val="000561D0"/>
    <w:rsid w:val="000576F7"/>
    <w:rsid w:val="00060ACD"/>
    <w:rsid w:val="000617DF"/>
    <w:rsid w:val="00062EEE"/>
    <w:rsid w:val="00063FA7"/>
    <w:rsid w:val="0006410D"/>
    <w:rsid w:val="000646B1"/>
    <w:rsid w:val="00064A4F"/>
    <w:rsid w:val="00064F12"/>
    <w:rsid w:val="000656B1"/>
    <w:rsid w:val="00065BC3"/>
    <w:rsid w:val="000670E9"/>
    <w:rsid w:val="00070BED"/>
    <w:rsid w:val="000751E0"/>
    <w:rsid w:val="00075A01"/>
    <w:rsid w:val="000769D9"/>
    <w:rsid w:val="0007749A"/>
    <w:rsid w:val="00077F6C"/>
    <w:rsid w:val="000804FC"/>
    <w:rsid w:val="000806BC"/>
    <w:rsid w:val="0008123B"/>
    <w:rsid w:val="00081F4C"/>
    <w:rsid w:val="000824D0"/>
    <w:rsid w:val="000835DF"/>
    <w:rsid w:val="00083C3A"/>
    <w:rsid w:val="00084F79"/>
    <w:rsid w:val="000867D1"/>
    <w:rsid w:val="000869EF"/>
    <w:rsid w:val="000875F7"/>
    <w:rsid w:val="00090026"/>
    <w:rsid w:val="0009070B"/>
    <w:rsid w:val="00090D8C"/>
    <w:rsid w:val="000911A0"/>
    <w:rsid w:val="000913FF"/>
    <w:rsid w:val="00093585"/>
    <w:rsid w:val="00093ABF"/>
    <w:rsid w:val="0009684B"/>
    <w:rsid w:val="00096B09"/>
    <w:rsid w:val="000A09AB"/>
    <w:rsid w:val="000A2007"/>
    <w:rsid w:val="000A4EC3"/>
    <w:rsid w:val="000A6095"/>
    <w:rsid w:val="000A7880"/>
    <w:rsid w:val="000A7938"/>
    <w:rsid w:val="000B07EA"/>
    <w:rsid w:val="000B1EE9"/>
    <w:rsid w:val="000B234D"/>
    <w:rsid w:val="000B2D34"/>
    <w:rsid w:val="000B32EE"/>
    <w:rsid w:val="000B3452"/>
    <w:rsid w:val="000B3874"/>
    <w:rsid w:val="000B561F"/>
    <w:rsid w:val="000B570C"/>
    <w:rsid w:val="000C0D0D"/>
    <w:rsid w:val="000C141A"/>
    <w:rsid w:val="000C1CDD"/>
    <w:rsid w:val="000C1DE3"/>
    <w:rsid w:val="000C1E4F"/>
    <w:rsid w:val="000C2E6D"/>
    <w:rsid w:val="000C3515"/>
    <w:rsid w:val="000C6D37"/>
    <w:rsid w:val="000C745D"/>
    <w:rsid w:val="000C766C"/>
    <w:rsid w:val="000C7963"/>
    <w:rsid w:val="000C7EF7"/>
    <w:rsid w:val="000D00F7"/>
    <w:rsid w:val="000D23CC"/>
    <w:rsid w:val="000D367C"/>
    <w:rsid w:val="000D4DCB"/>
    <w:rsid w:val="000D5FD2"/>
    <w:rsid w:val="000E2679"/>
    <w:rsid w:val="000E2C8C"/>
    <w:rsid w:val="000E3880"/>
    <w:rsid w:val="000E4352"/>
    <w:rsid w:val="000E43B3"/>
    <w:rsid w:val="000E4AEA"/>
    <w:rsid w:val="000E4C91"/>
    <w:rsid w:val="000E589D"/>
    <w:rsid w:val="000E5CC0"/>
    <w:rsid w:val="000E6263"/>
    <w:rsid w:val="000E6478"/>
    <w:rsid w:val="000E68B4"/>
    <w:rsid w:val="000E7F01"/>
    <w:rsid w:val="000F109F"/>
    <w:rsid w:val="000F1B97"/>
    <w:rsid w:val="000F2029"/>
    <w:rsid w:val="000F2DDD"/>
    <w:rsid w:val="000F3066"/>
    <w:rsid w:val="000F334D"/>
    <w:rsid w:val="000F37ED"/>
    <w:rsid w:val="000F3E47"/>
    <w:rsid w:val="000F4719"/>
    <w:rsid w:val="000F518D"/>
    <w:rsid w:val="000F5665"/>
    <w:rsid w:val="000F61E7"/>
    <w:rsid w:val="000F6633"/>
    <w:rsid w:val="00100113"/>
    <w:rsid w:val="0010055C"/>
    <w:rsid w:val="00100633"/>
    <w:rsid w:val="00102B94"/>
    <w:rsid w:val="00103EB6"/>
    <w:rsid w:val="00104493"/>
    <w:rsid w:val="00104784"/>
    <w:rsid w:val="00105B5C"/>
    <w:rsid w:val="00107DB2"/>
    <w:rsid w:val="00111D83"/>
    <w:rsid w:val="0011399B"/>
    <w:rsid w:val="00113B94"/>
    <w:rsid w:val="00114328"/>
    <w:rsid w:val="00116007"/>
    <w:rsid w:val="00116266"/>
    <w:rsid w:val="0012014C"/>
    <w:rsid w:val="0012241F"/>
    <w:rsid w:val="001225E1"/>
    <w:rsid w:val="00122834"/>
    <w:rsid w:val="00124490"/>
    <w:rsid w:val="00124FFC"/>
    <w:rsid w:val="00126B28"/>
    <w:rsid w:val="0012771A"/>
    <w:rsid w:val="0012777B"/>
    <w:rsid w:val="00127DD7"/>
    <w:rsid w:val="0013205A"/>
    <w:rsid w:val="00132860"/>
    <w:rsid w:val="00134035"/>
    <w:rsid w:val="0013518A"/>
    <w:rsid w:val="00136839"/>
    <w:rsid w:val="0013704B"/>
    <w:rsid w:val="0014047A"/>
    <w:rsid w:val="0014091D"/>
    <w:rsid w:val="00141A35"/>
    <w:rsid w:val="00141AA8"/>
    <w:rsid w:val="00141F96"/>
    <w:rsid w:val="00142B61"/>
    <w:rsid w:val="00142B9D"/>
    <w:rsid w:val="00143439"/>
    <w:rsid w:val="00143A05"/>
    <w:rsid w:val="0014419D"/>
    <w:rsid w:val="001505F7"/>
    <w:rsid w:val="00151313"/>
    <w:rsid w:val="00154DD4"/>
    <w:rsid w:val="0015559B"/>
    <w:rsid w:val="00156BA8"/>
    <w:rsid w:val="00156DA3"/>
    <w:rsid w:val="001573E7"/>
    <w:rsid w:val="001575F5"/>
    <w:rsid w:val="0016012E"/>
    <w:rsid w:val="00160ACD"/>
    <w:rsid w:val="00161632"/>
    <w:rsid w:val="0016362D"/>
    <w:rsid w:val="00163E3C"/>
    <w:rsid w:val="00171277"/>
    <w:rsid w:val="0017140D"/>
    <w:rsid w:val="00175BF0"/>
    <w:rsid w:val="00176D9E"/>
    <w:rsid w:val="00180170"/>
    <w:rsid w:val="00183986"/>
    <w:rsid w:val="00183A64"/>
    <w:rsid w:val="00183F99"/>
    <w:rsid w:val="001842AE"/>
    <w:rsid w:val="001859EE"/>
    <w:rsid w:val="00185F8A"/>
    <w:rsid w:val="00186D12"/>
    <w:rsid w:val="00186DA8"/>
    <w:rsid w:val="00187787"/>
    <w:rsid w:val="00190526"/>
    <w:rsid w:val="00192624"/>
    <w:rsid w:val="00192CE8"/>
    <w:rsid w:val="00192DA9"/>
    <w:rsid w:val="001932CA"/>
    <w:rsid w:val="00193BB1"/>
    <w:rsid w:val="001966AE"/>
    <w:rsid w:val="001969CA"/>
    <w:rsid w:val="001A00FA"/>
    <w:rsid w:val="001A12F0"/>
    <w:rsid w:val="001A1E39"/>
    <w:rsid w:val="001A2F65"/>
    <w:rsid w:val="001A652C"/>
    <w:rsid w:val="001A67AD"/>
    <w:rsid w:val="001A766B"/>
    <w:rsid w:val="001A7AFC"/>
    <w:rsid w:val="001A7F16"/>
    <w:rsid w:val="001B0470"/>
    <w:rsid w:val="001B052A"/>
    <w:rsid w:val="001B21BF"/>
    <w:rsid w:val="001B25BC"/>
    <w:rsid w:val="001B30A5"/>
    <w:rsid w:val="001B556D"/>
    <w:rsid w:val="001B6906"/>
    <w:rsid w:val="001B7A61"/>
    <w:rsid w:val="001C09C0"/>
    <w:rsid w:val="001C1413"/>
    <w:rsid w:val="001C3F33"/>
    <w:rsid w:val="001C4BD5"/>
    <w:rsid w:val="001C4D56"/>
    <w:rsid w:val="001C4E40"/>
    <w:rsid w:val="001C59DE"/>
    <w:rsid w:val="001C5D70"/>
    <w:rsid w:val="001C6E44"/>
    <w:rsid w:val="001D0020"/>
    <w:rsid w:val="001D2383"/>
    <w:rsid w:val="001D3126"/>
    <w:rsid w:val="001D3AF4"/>
    <w:rsid w:val="001D57C5"/>
    <w:rsid w:val="001D6CA2"/>
    <w:rsid w:val="001D70F7"/>
    <w:rsid w:val="001D7430"/>
    <w:rsid w:val="001D7AC4"/>
    <w:rsid w:val="001E0CCF"/>
    <w:rsid w:val="001E1090"/>
    <w:rsid w:val="001E21F2"/>
    <w:rsid w:val="001E642A"/>
    <w:rsid w:val="001E669D"/>
    <w:rsid w:val="001E70D1"/>
    <w:rsid w:val="001F00B0"/>
    <w:rsid w:val="001F0251"/>
    <w:rsid w:val="001F0919"/>
    <w:rsid w:val="001F120A"/>
    <w:rsid w:val="001F4DCD"/>
    <w:rsid w:val="001F54C4"/>
    <w:rsid w:val="001F5886"/>
    <w:rsid w:val="001F5A2D"/>
    <w:rsid w:val="001F5CF9"/>
    <w:rsid w:val="001F5EED"/>
    <w:rsid w:val="001F73AC"/>
    <w:rsid w:val="002009F8"/>
    <w:rsid w:val="00202023"/>
    <w:rsid w:val="00205BC9"/>
    <w:rsid w:val="00206348"/>
    <w:rsid w:val="002068C6"/>
    <w:rsid w:val="0020765E"/>
    <w:rsid w:val="0020767E"/>
    <w:rsid w:val="00211B90"/>
    <w:rsid w:val="00213DC7"/>
    <w:rsid w:val="00214B25"/>
    <w:rsid w:val="00215998"/>
    <w:rsid w:val="002160D7"/>
    <w:rsid w:val="00216D70"/>
    <w:rsid w:val="002202E3"/>
    <w:rsid w:val="00220860"/>
    <w:rsid w:val="00220CD9"/>
    <w:rsid w:val="00222535"/>
    <w:rsid w:val="00222EAF"/>
    <w:rsid w:val="00223E5B"/>
    <w:rsid w:val="00223FC5"/>
    <w:rsid w:val="00224909"/>
    <w:rsid w:val="00226ED5"/>
    <w:rsid w:val="00230A4D"/>
    <w:rsid w:val="00231634"/>
    <w:rsid w:val="002333D8"/>
    <w:rsid w:val="002342A6"/>
    <w:rsid w:val="0023435B"/>
    <w:rsid w:val="00234904"/>
    <w:rsid w:val="00236DBA"/>
    <w:rsid w:val="00236E5B"/>
    <w:rsid w:val="00236E76"/>
    <w:rsid w:val="00237081"/>
    <w:rsid w:val="0024198B"/>
    <w:rsid w:val="00241FE9"/>
    <w:rsid w:val="002422D0"/>
    <w:rsid w:val="0024688E"/>
    <w:rsid w:val="00247EB6"/>
    <w:rsid w:val="00250333"/>
    <w:rsid w:val="00250BA1"/>
    <w:rsid w:val="002540B3"/>
    <w:rsid w:val="0025529A"/>
    <w:rsid w:val="00257D01"/>
    <w:rsid w:val="00260098"/>
    <w:rsid w:val="00261DC2"/>
    <w:rsid w:val="0026313E"/>
    <w:rsid w:val="0026351F"/>
    <w:rsid w:val="00264813"/>
    <w:rsid w:val="00264EDD"/>
    <w:rsid w:val="0026574B"/>
    <w:rsid w:val="00265D8D"/>
    <w:rsid w:val="00266053"/>
    <w:rsid w:val="00267363"/>
    <w:rsid w:val="00267730"/>
    <w:rsid w:val="00267F2B"/>
    <w:rsid w:val="0027139E"/>
    <w:rsid w:val="00271ACD"/>
    <w:rsid w:val="002727CC"/>
    <w:rsid w:val="00275585"/>
    <w:rsid w:val="002755F1"/>
    <w:rsid w:val="0027644E"/>
    <w:rsid w:val="0027684A"/>
    <w:rsid w:val="00277105"/>
    <w:rsid w:val="002800EC"/>
    <w:rsid w:val="002828A4"/>
    <w:rsid w:val="00283822"/>
    <w:rsid w:val="00283FA8"/>
    <w:rsid w:val="00284004"/>
    <w:rsid w:val="00284BC6"/>
    <w:rsid w:val="00285379"/>
    <w:rsid w:val="00285981"/>
    <w:rsid w:val="00285A16"/>
    <w:rsid w:val="00285B07"/>
    <w:rsid w:val="00285BDC"/>
    <w:rsid w:val="002862CD"/>
    <w:rsid w:val="002873C9"/>
    <w:rsid w:val="00287AF1"/>
    <w:rsid w:val="002910BB"/>
    <w:rsid w:val="0029182F"/>
    <w:rsid w:val="002921AA"/>
    <w:rsid w:val="00293A4C"/>
    <w:rsid w:val="0029472B"/>
    <w:rsid w:val="00297F90"/>
    <w:rsid w:val="002A0E9A"/>
    <w:rsid w:val="002A19DA"/>
    <w:rsid w:val="002A2E9A"/>
    <w:rsid w:val="002A7BC7"/>
    <w:rsid w:val="002B04BD"/>
    <w:rsid w:val="002B054E"/>
    <w:rsid w:val="002B0614"/>
    <w:rsid w:val="002B15E0"/>
    <w:rsid w:val="002B3882"/>
    <w:rsid w:val="002B46CB"/>
    <w:rsid w:val="002B4B1A"/>
    <w:rsid w:val="002B4DAA"/>
    <w:rsid w:val="002B53FA"/>
    <w:rsid w:val="002B5942"/>
    <w:rsid w:val="002B7A67"/>
    <w:rsid w:val="002C13D1"/>
    <w:rsid w:val="002C2414"/>
    <w:rsid w:val="002C3432"/>
    <w:rsid w:val="002C3ADA"/>
    <w:rsid w:val="002C3B97"/>
    <w:rsid w:val="002C456D"/>
    <w:rsid w:val="002C483D"/>
    <w:rsid w:val="002C770B"/>
    <w:rsid w:val="002D022D"/>
    <w:rsid w:val="002D150A"/>
    <w:rsid w:val="002D20A3"/>
    <w:rsid w:val="002D2138"/>
    <w:rsid w:val="002D25A0"/>
    <w:rsid w:val="002D298B"/>
    <w:rsid w:val="002D3568"/>
    <w:rsid w:val="002D593E"/>
    <w:rsid w:val="002D5C70"/>
    <w:rsid w:val="002D63F0"/>
    <w:rsid w:val="002D6A1E"/>
    <w:rsid w:val="002D6F8D"/>
    <w:rsid w:val="002E0E99"/>
    <w:rsid w:val="002E1247"/>
    <w:rsid w:val="002E1C02"/>
    <w:rsid w:val="002E34E8"/>
    <w:rsid w:val="002E40CD"/>
    <w:rsid w:val="002E48A9"/>
    <w:rsid w:val="002E4C48"/>
    <w:rsid w:val="002E500B"/>
    <w:rsid w:val="002E540B"/>
    <w:rsid w:val="002E5BCE"/>
    <w:rsid w:val="002E60E7"/>
    <w:rsid w:val="002E675B"/>
    <w:rsid w:val="002E6D1D"/>
    <w:rsid w:val="002F02AB"/>
    <w:rsid w:val="002F09E8"/>
    <w:rsid w:val="002F1939"/>
    <w:rsid w:val="002F196A"/>
    <w:rsid w:val="002F219C"/>
    <w:rsid w:val="002F2C02"/>
    <w:rsid w:val="002F35DA"/>
    <w:rsid w:val="002F360B"/>
    <w:rsid w:val="002F68C9"/>
    <w:rsid w:val="002F6DFA"/>
    <w:rsid w:val="0030155A"/>
    <w:rsid w:val="003018DB"/>
    <w:rsid w:val="00305F10"/>
    <w:rsid w:val="00313431"/>
    <w:rsid w:val="0031598D"/>
    <w:rsid w:val="003168EB"/>
    <w:rsid w:val="00316C62"/>
    <w:rsid w:val="003173A1"/>
    <w:rsid w:val="003179A6"/>
    <w:rsid w:val="003214B8"/>
    <w:rsid w:val="00321B65"/>
    <w:rsid w:val="00321CDA"/>
    <w:rsid w:val="003235FA"/>
    <w:rsid w:val="00324D2C"/>
    <w:rsid w:val="003258E1"/>
    <w:rsid w:val="00326BBB"/>
    <w:rsid w:val="003279A0"/>
    <w:rsid w:val="00332C53"/>
    <w:rsid w:val="00332D35"/>
    <w:rsid w:val="00334B0E"/>
    <w:rsid w:val="00334E69"/>
    <w:rsid w:val="00336DA9"/>
    <w:rsid w:val="00337629"/>
    <w:rsid w:val="00337C59"/>
    <w:rsid w:val="00341222"/>
    <w:rsid w:val="00341D61"/>
    <w:rsid w:val="00342DD1"/>
    <w:rsid w:val="00343514"/>
    <w:rsid w:val="003443FA"/>
    <w:rsid w:val="0034664F"/>
    <w:rsid w:val="00350951"/>
    <w:rsid w:val="00350AE7"/>
    <w:rsid w:val="003546D7"/>
    <w:rsid w:val="003554DE"/>
    <w:rsid w:val="00355750"/>
    <w:rsid w:val="00355D35"/>
    <w:rsid w:val="0035643D"/>
    <w:rsid w:val="003566FC"/>
    <w:rsid w:val="00357BE3"/>
    <w:rsid w:val="00360085"/>
    <w:rsid w:val="00360DA5"/>
    <w:rsid w:val="00361881"/>
    <w:rsid w:val="00361B1D"/>
    <w:rsid w:val="00363EDC"/>
    <w:rsid w:val="0036657E"/>
    <w:rsid w:val="003673F8"/>
    <w:rsid w:val="00371A97"/>
    <w:rsid w:val="00372169"/>
    <w:rsid w:val="00372BBD"/>
    <w:rsid w:val="0037394D"/>
    <w:rsid w:val="00374812"/>
    <w:rsid w:val="00377886"/>
    <w:rsid w:val="00380C42"/>
    <w:rsid w:val="00381285"/>
    <w:rsid w:val="00382FA4"/>
    <w:rsid w:val="00383419"/>
    <w:rsid w:val="00383F57"/>
    <w:rsid w:val="00384589"/>
    <w:rsid w:val="00386266"/>
    <w:rsid w:val="003874DC"/>
    <w:rsid w:val="00387BA4"/>
    <w:rsid w:val="00387FE2"/>
    <w:rsid w:val="00391925"/>
    <w:rsid w:val="0039278E"/>
    <w:rsid w:val="00394E56"/>
    <w:rsid w:val="0039528F"/>
    <w:rsid w:val="00395C3F"/>
    <w:rsid w:val="003A0436"/>
    <w:rsid w:val="003A0845"/>
    <w:rsid w:val="003A149B"/>
    <w:rsid w:val="003A22EC"/>
    <w:rsid w:val="003A24F0"/>
    <w:rsid w:val="003A630E"/>
    <w:rsid w:val="003A7316"/>
    <w:rsid w:val="003B0EC6"/>
    <w:rsid w:val="003B10A1"/>
    <w:rsid w:val="003B2B01"/>
    <w:rsid w:val="003B2FF2"/>
    <w:rsid w:val="003B311B"/>
    <w:rsid w:val="003B4A92"/>
    <w:rsid w:val="003B6473"/>
    <w:rsid w:val="003B7607"/>
    <w:rsid w:val="003C1FF9"/>
    <w:rsid w:val="003C2AEA"/>
    <w:rsid w:val="003C3B0B"/>
    <w:rsid w:val="003C3B48"/>
    <w:rsid w:val="003C488B"/>
    <w:rsid w:val="003C6736"/>
    <w:rsid w:val="003C70BC"/>
    <w:rsid w:val="003C7609"/>
    <w:rsid w:val="003C7847"/>
    <w:rsid w:val="003D0B7B"/>
    <w:rsid w:val="003D0F02"/>
    <w:rsid w:val="003D0FC4"/>
    <w:rsid w:val="003D19B4"/>
    <w:rsid w:val="003D4C69"/>
    <w:rsid w:val="003D5244"/>
    <w:rsid w:val="003D7070"/>
    <w:rsid w:val="003D732A"/>
    <w:rsid w:val="003D7C91"/>
    <w:rsid w:val="003E0AA0"/>
    <w:rsid w:val="003E0DCF"/>
    <w:rsid w:val="003E1A0A"/>
    <w:rsid w:val="003E2DC9"/>
    <w:rsid w:val="003E3141"/>
    <w:rsid w:val="003E32D2"/>
    <w:rsid w:val="003E3B12"/>
    <w:rsid w:val="003E419A"/>
    <w:rsid w:val="003E49B6"/>
    <w:rsid w:val="003E54BE"/>
    <w:rsid w:val="003E5F5A"/>
    <w:rsid w:val="003E73E0"/>
    <w:rsid w:val="003F104A"/>
    <w:rsid w:val="003F282E"/>
    <w:rsid w:val="003F31B3"/>
    <w:rsid w:val="003F4FED"/>
    <w:rsid w:val="003F6646"/>
    <w:rsid w:val="00401051"/>
    <w:rsid w:val="0040334D"/>
    <w:rsid w:val="004046E4"/>
    <w:rsid w:val="00404B25"/>
    <w:rsid w:val="00406142"/>
    <w:rsid w:val="00406A37"/>
    <w:rsid w:val="00406C93"/>
    <w:rsid w:val="004113A9"/>
    <w:rsid w:val="0041278D"/>
    <w:rsid w:val="00412F16"/>
    <w:rsid w:val="00413195"/>
    <w:rsid w:val="00414C29"/>
    <w:rsid w:val="00416578"/>
    <w:rsid w:val="00416C2F"/>
    <w:rsid w:val="00416F1F"/>
    <w:rsid w:val="004171F5"/>
    <w:rsid w:val="00422781"/>
    <w:rsid w:val="004235C7"/>
    <w:rsid w:val="00424106"/>
    <w:rsid w:val="0042739C"/>
    <w:rsid w:val="004300AC"/>
    <w:rsid w:val="004314E5"/>
    <w:rsid w:val="0043157B"/>
    <w:rsid w:val="00431D66"/>
    <w:rsid w:val="00432447"/>
    <w:rsid w:val="00433DD4"/>
    <w:rsid w:val="00435088"/>
    <w:rsid w:val="004354D6"/>
    <w:rsid w:val="0043720A"/>
    <w:rsid w:val="0044162B"/>
    <w:rsid w:val="00441728"/>
    <w:rsid w:val="0044256C"/>
    <w:rsid w:val="004449B7"/>
    <w:rsid w:val="00445720"/>
    <w:rsid w:val="004505F9"/>
    <w:rsid w:val="00451F34"/>
    <w:rsid w:val="00454E1C"/>
    <w:rsid w:val="004552AF"/>
    <w:rsid w:val="0046023F"/>
    <w:rsid w:val="00460E30"/>
    <w:rsid w:val="00463402"/>
    <w:rsid w:val="004658A1"/>
    <w:rsid w:val="004668AC"/>
    <w:rsid w:val="00467B0C"/>
    <w:rsid w:val="00470A1B"/>
    <w:rsid w:val="00471522"/>
    <w:rsid w:val="00472532"/>
    <w:rsid w:val="004728C7"/>
    <w:rsid w:val="00472B94"/>
    <w:rsid w:val="00472F69"/>
    <w:rsid w:val="00474584"/>
    <w:rsid w:val="004751D5"/>
    <w:rsid w:val="004765A7"/>
    <w:rsid w:val="004819FF"/>
    <w:rsid w:val="00481AE1"/>
    <w:rsid w:val="00481E24"/>
    <w:rsid w:val="00482DCF"/>
    <w:rsid w:val="00484E9E"/>
    <w:rsid w:val="004859EA"/>
    <w:rsid w:val="00485C91"/>
    <w:rsid w:val="0048606D"/>
    <w:rsid w:val="0048654C"/>
    <w:rsid w:val="0048702E"/>
    <w:rsid w:val="004871D9"/>
    <w:rsid w:val="0049008F"/>
    <w:rsid w:val="004900E6"/>
    <w:rsid w:val="00490DE8"/>
    <w:rsid w:val="004919D0"/>
    <w:rsid w:val="00491AB9"/>
    <w:rsid w:val="00492AC8"/>
    <w:rsid w:val="0049465B"/>
    <w:rsid w:val="00494EAA"/>
    <w:rsid w:val="004A07ED"/>
    <w:rsid w:val="004A166B"/>
    <w:rsid w:val="004A21BB"/>
    <w:rsid w:val="004A2D67"/>
    <w:rsid w:val="004A47E3"/>
    <w:rsid w:val="004A4B67"/>
    <w:rsid w:val="004A5BA0"/>
    <w:rsid w:val="004A6E02"/>
    <w:rsid w:val="004A7088"/>
    <w:rsid w:val="004B18EC"/>
    <w:rsid w:val="004B1EF1"/>
    <w:rsid w:val="004B75C6"/>
    <w:rsid w:val="004B79DF"/>
    <w:rsid w:val="004B7D4F"/>
    <w:rsid w:val="004B7E37"/>
    <w:rsid w:val="004C0078"/>
    <w:rsid w:val="004C0D32"/>
    <w:rsid w:val="004C12D7"/>
    <w:rsid w:val="004C2839"/>
    <w:rsid w:val="004C2988"/>
    <w:rsid w:val="004C3DF9"/>
    <w:rsid w:val="004C4228"/>
    <w:rsid w:val="004C51B8"/>
    <w:rsid w:val="004C63D8"/>
    <w:rsid w:val="004D1224"/>
    <w:rsid w:val="004D16B0"/>
    <w:rsid w:val="004D1EA0"/>
    <w:rsid w:val="004D24F4"/>
    <w:rsid w:val="004D5E7A"/>
    <w:rsid w:val="004D67B4"/>
    <w:rsid w:val="004E03C1"/>
    <w:rsid w:val="004E38A9"/>
    <w:rsid w:val="004E3922"/>
    <w:rsid w:val="004E40C8"/>
    <w:rsid w:val="004E4A4F"/>
    <w:rsid w:val="004E4D82"/>
    <w:rsid w:val="004E52E4"/>
    <w:rsid w:val="004E6779"/>
    <w:rsid w:val="004E6986"/>
    <w:rsid w:val="004F13F4"/>
    <w:rsid w:val="004F1DCD"/>
    <w:rsid w:val="004F21AE"/>
    <w:rsid w:val="004F22E7"/>
    <w:rsid w:val="004F58AA"/>
    <w:rsid w:val="004F7EEF"/>
    <w:rsid w:val="0050027E"/>
    <w:rsid w:val="005007C9"/>
    <w:rsid w:val="00500828"/>
    <w:rsid w:val="00500EA1"/>
    <w:rsid w:val="00501B63"/>
    <w:rsid w:val="00502355"/>
    <w:rsid w:val="00503BEF"/>
    <w:rsid w:val="005056A7"/>
    <w:rsid w:val="005109F4"/>
    <w:rsid w:val="00510B6A"/>
    <w:rsid w:val="00511CE0"/>
    <w:rsid w:val="00511D9E"/>
    <w:rsid w:val="00512909"/>
    <w:rsid w:val="00512917"/>
    <w:rsid w:val="00513C38"/>
    <w:rsid w:val="00513DE1"/>
    <w:rsid w:val="00515C3E"/>
    <w:rsid w:val="005168BA"/>
    <w:rsid w:val="00517710"/>
    <w:rsid w:val="00520406"/>
    <w:rsid w:val="00521C86"/>
    <w:rsid w:val="00522C8C"/>
    <w:rsid w:val="00523106"/>
    <w:rsid w:val="00523E7A"/>
    <w:rsid w:val="005244E4"/>
    <w:rsid w:val="00524805"/>
    <w:rsid w:val="005248F9"/>
    <w:rsid w:val="00525122"/>
    <w:rsid w:val="0052606A"/>
    <w:rsid w:val="00527D0F"/>
    <w:rsid w:val="005318EE"/>
    <w:rsid w:val="0053229E"/>
    <w:rsid w:val="005331DC"/>
    <w:rsid w:val="0053419C"/>
    <w:rsid w:val="0053589F"/>
    <w:rsid w:val="005369ED"/>
    <w:rsid w:val="00537EDE"/>
    <w:rsid w:val="00540770"/>
    <w:rsid w:val="00540F57"/>
    <w:rsid w:val="005421EB"/>
    <w:rsid w:val="005427CD"/>
    <w:rsid w:val="005436AA"/>
    <w:rsid w:val="00544252"/>
    <w:rsid w:val="00550FC0"/>
    <w:rsid w:val="00551AE6"/>
    <w:rsid w:val="005524DE"/>
    <w:rsid w:val="00554221"/>
    <w:rsid w:val="0055482D"/>
    <w:rsid w:val="005548D8"/>
    <w:rsid w:val="0055568B"/>
    <w:rsid w:val="0056025B"/>
    <w:rsid w:val="00564759"/>
    <w:rsid w:val="00567716"/>
    <w:rsid w:val="00570406"/>
    <w:rsid w:val="00572D10"/>
    <w:rsid w:val="00574D4A"/>
    <w:rsid w:val="0057536C"/>
    <w:rsid w:val="005758AB"/>
    <w:rsid w:val="00575A9A"/>
    <w:rsid w:val="00575D96"/>
    <w:rsid w:val="005766B9"/>
    <w:rsid w:val="00576D8F"/>
    <w:rsid w:val="00581EBD"/>
    <w:rsid w:val="00582B66"/>
    <w:rsid w:val="005846C6"/>
    <w:rsid w:val="005848A2"/>
    <w:rsid w:val="00584B6C"/>
    <w:rsid w:val="0058502D"/>
    <w:rsid w:val="00585220"/>
    <w:rsid w:val="00585395"/>
    <w:rsid w:val="0058609D"/>
    <w:rsid w:val="005861A6"/>
    <w:rsid w:val="005908FE"/>
    <w:rsid w:val="005928EE"/>
    <w:rsid w:val="00593F9A"/>
    <w:rsid w:val="00594382"/>
    <w:rsid w:val="00594FEF"/>
    <w:rsid w:val="00595359"/>
    <w:rsid w:val="00595470"/>
    <w:rsid w:val="005957E6"/>
    <w:rsid w:val="00595AA8"/>
    <w:rsid w:val="005A12CC"/>
    <w:rsid w:val="005A1D41"/>
    <w:rsid w:val="005A38FA"/>
    <w:rsid w:val="005A3EC2"/>
    <w:rsid w:val="005A77CA"/>
    <w:rsid w:val="005A77DD"/>
    <w:rsid w:val="005B04CB"/>
    <w:rsid w:val="005B0865"/>
    <w:rsid w:val="005B1DC2"/>
    <w:rsid w:val="005B259E"/>
    <w:rsid w:val="005B30EE"/>
    <w:rsid w:val="005B36E9"/>
    <w:rsid w:val="005B4DC4"/>
    <w:rsid w:val="005B60D2"/>
    <w:rsid w:val="005B63D1"/>
    <w:rsid w:val="005B7D32"/>
    <w:rsid w:val="005C02EB"/>
    <w:rsid w:val="005C0607"/>
    <w:rsid w:val="005C0A68"/>
    <w:rsid w:val="005C1757"/>
    <w:rsid w:val="005C3981"/>
    <w:rsid w:val="005C60A6"/>
    <w:rsid w:val="005C7754"/>
    <w:rsid w:val="005D0279"/>
    <w:rsid w:val="005D0CA9"/>
    <w:rsid w:val="005D11BB"/>
    <w:rsid w:val="005D1DA4"/>
    <w:rsid w:val="005D38F7"/>
    <w:rsid w:val="005D3B71"/>
    <w:rsid w:val="005D3F57"/>
    <w:rsid w:val="005D7469"/>
    <w:rsid w:val="005E0089"/>
    <w:rsid w:val="005E254F"/>
    <w:rsid w:val="005E303D"/>
    <w:rsid w:val="005E452E"/>
    <w:rsid w:val="005E4C16"/>
    <w:rsid w:val="005E5DEB"/>
    <w:rsid w:val="005E5EB7"/>
    <w:rsid w:val="005E7448"/>
    <w:rsid w:val="005F0CDF"/>
    <w:rsid w:val="005F1A16"/>
    <w:rsid w:val="005F2335"/>
    <w:rsid w:val="005F2DFB"/>
    <w:rsid w:val="005F5780"/>
    <w:rsid w:val="005F63FA"/>
    <w:rsid w:val="005F66A9"/>
    <w:rsid w:val="005F6863"/>
    <w:rsid w:val="005F7AC0"/>
    <w:rsid w:val="00600111"/>
    <w:rsid w:val="00600CBE"/>
    <w:rsid w:val="0060183F"/>
    <w:rsid w:val="00601C20"/>
    <w:rsid w:val="0060250C"/>
    <w:rsid w:val="00604FC7"/>
    <w:rsid w:val="006061AA"/>
    <w:rsid w:val="00607535"/>
    <w:rsid w:val="00611296"/>
    <w:rsid w:val="006112D6"/>
    <w:rsid w:val="00612F75"/>
    <w:rsid w:val="00615B9F"/>
    <w:rsid w:val="00615C2F"/>
    <w:rsid w:val="00615FC3"/>
    <w:rsid w:val="006161BD"/>
    <w:rsid w:val="00617206"/>
    <w:rsid w:val="006176F4"/>
    <w:rsid w:val="00620E42"/>
    <w:rsid w:val="00621104"/>
    <w:rsid w:val="006228FE"/>
    <w:rsid w:val="00623148"/>
    <w:rsid w:val="00625156"/>
    <w:rsid w:val="006265B2"/>
    <w:rsid w:val="00626D09"/>
    <w:rsid w:val="00626DB5"/>
    <w:rsid w:val="0062726A"/>
    <w:rsid w:val="00630CF2"/>
    <w:rsid w:val="00631EB1"/>
    <w:rsid w:val="00632B1A"/>
    <w:rsid w:val="006335AD"/>
    <w:rsid w:val="00633C99"/>
    <w:rsid w:val="00637FAE"/>
    <w:rsid w:val="0064065A"/>
    <w:rsid w:val="00641218"/>
    <w:rsid w:val="0064219B"/>
    <w:rsid w:val="0064269C"/>
    <w:rsid w:val="00643BEF"/>
    <w:rsid w:val="00644BD3"/>
    <w:rsid w:val="0064591C"/>
    <w:rsid w:val="0064620B"/>
    <w:rsid w:val="006462CD"/>
    <w:rsid w:val="00646915"/>
    <w:rsid w:val="00647A37"/>
    <w:rsid w:val="00647C2D"/>
    <w:rsid w:val="00651919"/>
    <w:rsid w:val="00652083"/>
    <w:rsid w:val="0065223F"/>
    <w:rsid w:val="00653296"/>
    <w:rsid w:val="00654FE8"/>
    <w:rsid w:val="0065587D"/>
    <w:rsid w:val="00656D61"/>
    <w:rsid w:val="0066033F"/>
    <w:rsid w:val="0066122F"/>
    <w:rsid w:val="006612B6"/>
    <w:rsid w:val="006616F2"/>
    <w:rsid w:val="006621AB"/>
    <w:rsid w:val="00663409"/>
    <w:rsid w:val="00663AF3"/>
    <w:rsid w:val="00666546"/>
    <w:rsid w:val="00666913"/>
    <w:rsid w:val="00666989"/>
    <w:rsid w:val="006704A7"/>
    <w:rsid w:val="00670FE3"/>
    <w:rsid w:val="00673039"/>
    <w:rsid w:val="00673222"/>
    <w:rsid w:val="00674CFA"/>
    <w:rsid w:val="0067523A"/>
    <w:rsid w:val="006757F9"/>
    <w:rsid w:val="00676B33"/>
    <w:rsid w:val="00677C8A"/>
    <w:rsid w:val="00680F7C"/>
    <w:rsid w:val="00681400"/>
    <w:rsid w:val="0068185B"/>
    <w:rsid w:val="00682092"/>
    <w:rsid w:val="00684CBB"/>
    <w:rsid w:val="00685267"/>
    <w:rsid w:val="00685F0C"/>
    <w:rsid w:val="00685FF8"/>
    <w:rsid w:val="006878B4"/>
    <w:rsid w:val="006918D1"/>
    <w:rsid w:val="00691C44"/>
    <w:rsid w:val="00692B01"/>
    <w:rsid w:val="00693D15"/>
    <w:rsid w:val="00693D71"/>
    <w:rsid w:val="006955B0"/>
    <w:rsid w:val="006966AB"/>
    <w:rsid w:val="006968AB"/>
    <w:rsid w:val="00696ACD"/>
    <w:rsid w:val="00696DE1"/>
    <w:rsid w:val="006A07D0"/>
    <w:rsid w:val="006A2C7F"/>
    <w:rsid w:val="006A552F"/>
    <w:rsid w:val="006A563A"/>
    <w:rsid w:val="006A60C0"/>
    <w:rsid w:val="006B0137"/>
    <w:rsid w:val="006B063C"/>
    <w:rsid w:val="006B07D4"/>
    <w:rsid w:val="006B08E4"/>
    <w:rsid w:val="006B339E"/>
    <w:rsid w:val="006B3CC6"/>
    <w:rsid w:val="006B4104"/>
    <w:rsid w:val="006B442C"/>
    <w:rsid w:val="006B5E93"/>
    <w:rsid w:val="006B6D60"/>
    <w:rsid w:val="006C00AD"/>
    <w:rsid w:val="006C077C"/>
    <w:rsid w:val="006C0833"/>
    <w:rsid w:val="006C20A1"/>
    <w:rsid w:val="006C37C9"/>
    <w:rsid w:val="006C4255"/>
    <w:rsid w:val="006C45B3"/>
    <w:rsid w:val="006C4665"/>
    <w:rsid w:val="006C58CD"/>
    <w:rsid w:val="006C7447"/>
    <w:rsid w:val="006D014D"/>
    <w:rsid w:val="006D03FB"/>
    <w:rsid w:val="006D1738"/>
    <w:rsid w:val="006D1A76"/>
    <w:rsid w:val="006D249B"/>
    <w:rsid w:val="006D26DD"/>
    <w:rsid w:val="006D2E57"/>
    <w:rsid w:val="006D4596"/>
    <w:rsid w:val="006D5112"/>
    <w:rsid w:val="006D56F3"/>
    <w:rsid w:val="006D5DE9"/>
    <w:rsid w:val="006D653D"/>
    <w:rsid w:val="006E002B"/>
    <w:rsid w:val="006E05DC"/>
    <w:rsid w:val="006E0AC9"/>
    <w:rsid w:val="006E0E53"/>
    <w:rsid w:val="006E20A9"/>
    <w:rsid w:val="006E3CC9"/>
    <w:rsid w:val="006E4AB7"/>
    <w:rsid w:val="006E605D"/>
    <w:rsid w:val="006E624B"/>
    <w:rsid w:val="006E69D4"/>
    <w:rsid w:val="006E7446"/>
    <w:rsid w:val="006F03E3"/>
    <w:rsid w:val="006F22BC"/>
    <w:rsid w:val="006F3569"/>
    <w:rsid w:val="006F3782"/>
    <w:rsid w:val="006F5D1A"/>
    <w:rsid w:val="006F5E31"/>
    <w:rsid w:val="006F5F63"/>
    <w:rsid w:val="006F5FF8"/>
    <w:rsid w:val="006F7835"/>
    <w:rsid w:val="006F7F11"/>
    <w:rsid w:val="0070059D"/>
    <w:rsid w:val="00700AA4"/>
    <w:rsid w:val="00700D24"/>
    <w:rsid w:val="00704666"/>
    <w:rsid w:val="00706D36"/>
    <w:rsid w:val="00710C52"/>
    <w:rsid w:val="00711F4A"/>
    <w:rsid w:val="00712E03"/>
    <w:rsid w:val="007147EE"/>
    <w:rsid w:val="00714B61"/>
    <w:rsid w:val="00715C15"/>
    <w:rsid w:val="00715D1B"/>
    <w:rsid w:val="00716F28"/>
    <w:rsid w:val="00717B21"/>
    <w:rsid w:val="00722600"/>
    <w:rsid w:val="00722C77"/>
    <w:rsid w:val="00723BDD"/>
    <w:rsid w:val="0072596C"/>
    <w:rsid w:val="007278D9"/>
    <w:rsid w:val="00731DA6"/>
    <w:rsid w:val="00732A33"/>
    <w:rsid w:val="00733007"/>
    <w:rsid w:val="00733245"/>
    <w:rsid w:val="00733506"/>
    <w:rsid w:val="00734BCF"/>
    <w:rsid w:val="007351A1"/>
    <w:rsid w:val="007379FB"/>
    <w:rsid w:val="00740603"/>
    <w:rsid w:val="00740B6F"/>
    <w:rsid w:val="007415E0"/>
    <w:rsid w:val="00742D85"/>
    <w:rsid w:val="00744592"/>
    <w:rsid w:val="00745267"/>
    <w:rsid w:val="00745578"/>
    <w:rsid w:val="00745695"/>
    <w:rsid w:val="0074726F"/>
    <w:rsid w:val="0074766D"/>
    <w:rsid w:val="00750A7F"/>
    <w:rsid w:val="00750E5C"/>
    <w:rsid w:val="007510EC"/>
    <w:rsid w:val="0075183A"/>
    <w:rsid w:val="00752516"/>
    <w:rsid w:val="0075451B"/>
    <w:rsid w:val="007547A7"/>
    <w:rsid w:val="007557C9"/>
    <w:rsid w:val="00755EAD"/>
    <w:rsid w:val="0075676E"/>
    <w:rsid w:val="00757D96"/>
    <w:rsid w:val="00757EF2"/>
    <w:rsid w:val="007603E2"/>
    <w:rsid w:val="00760ECB"/>
    <w:rsid w:val="007614EB"/>
    <w:rsid w:val="00761B42"/>
    <w:rsid w:val="00761F24"/>
    <w:rsid w:val="00761FC7"/>
    <w:rsid w:val="00762E97"/>
    <w:rsid w:val="0076318F"/>
    <w:rsid w:val="007651A6"/>
    <w:rsid w:val="007660EF"/>
    <w:rsid w:val="007665E2"/>
    <w:rsid w:val="0077174A"/>
    <w:rsid w:val="00771B68"/>
    <w:rsid w:val="00772B60"/>
    <w:rsid w:val="0077304E"/>
    <w:rsid w:val="007733C4"/>
    <w:rsid w:val="007734F0"/>
    <w:rsid w:val="00773B05"/>
    <w:rsid w:val="007741D0"/>
    <w:rsid w:val="00775559"/>
    <w:rsid w:val="00775970"/>
    <w:rsid w:val="0078019A"/>
    <w:rsid w:val="0078075E"/>
    <w:rsid w:val="00782390"/>
    <w:rsid w:val="007835C1"/>
    <w:rsid w:val="00783B29"/>
    <w:rsid w:val="00784E8F"/>
    <w:rsid w:val="00784EEF"/>
    <w:rsid w:val="007867D0"/>
    <w:rsid w:val="00787829"/>
    <w:rsid w:val="00787911"/>
    <w:rsid w:val="00791452"/>
    <w:rsid w:val="00792AEF"/>
    <w:rsid w:val="00796AF5"/>
    <w:rsid w:val="007979E3"/>
    <w:rsid w:val="007A210F"/>
    <w:rsid w:val="007A28A0"/>
    <w:rsid w:val="007A355A"/>
    <w:rsid w:val="007A475F"/>
    <w:rsid w:val="007A52AD"/>
    <w:rsid w:val="007A5625"/>
    <w:rsid w:val="007B1908"/>
    <w:rsid w:val="007B1CD9"/>
    <w:rsid w:val="007B248D"/>
    <w:rsid w:val="007B2DC0"/>
    <w:rsid w:val="007B39FF"/>
    <w:rsid w:val="007B44E2"/>
    <w:rsid w:val="007B44E7"/>
    <w:rsid w:val="007B55ED"/>
    <w:rsid w:val="007B60B4"/>
    <w:rsid w:val="007C0382"/>
    <w:rsid w:val="007C0441"/>
    <w:rsid w:val="007C0574"/>
    <w:rsid w:val="007C195E"/>
    <w:rsid w:val="007C4B07"/>
    <w:rsid w:val="007C6029"/>
    <w:rsid w:val="007D0814"/>
    <w:rsid w:val="007D227B"/>
    <w:rsid w:val="007D2425"/>
    <w:rsid w:val="007D2933"/>
    <w:rsid w:val="007D294C"/>
    <w:rsid w:val="007D37F6"/>
    <w:rsid w:val="007D50B3"/>
    <w:rsid w:val="007D5348"/>
    <w:rsid w:val="007D56D0"/>
    <w:rsid w:val="007D6099"/>
    <w:rsid w:val="007E04DB"/>
    <w:rsid w:val="007E0C69"/>
    <w:rsid w:val="007E29DE"/>
    <w:rsid w:val="007E3149"/>
    <w:rsid w:val="007E330C"/>
    <w:rsid w:val="007E3734"/>
    <w:rsid w:val="007E43F7"/>
    <w:rsid w:val="007E5A5C"/>
    <w:rsid w:val="007E756B"/>
    <w:rsid w:val="007E7670"/>
    <w:rsid w:val="007F0613"/>
    <w:rsid w:val="007F3356"/>
    <w:rsid w:val="007F3A63"/>
    <w:rsid w:val="007F72AB"/>
    <w:rsid w:val="00800BB2"/>
    <w:rsid w:val="00801858"/>
    <w:rsid w:val="00801AAF"/>
    <w:rsid w:val="00802559"/>
    <w:rsid w:val="0080304E"/>
    <w:rsid w:val="008035AB"/>
    <w:rsid w:val="008077FD"/>
    <w:rsid w:val="0081312A"/>
    <w:rsid w:val="00815516"/>
    <w:rsid w:val="00817155"/>
    <w:rsid w:val="0081745D"/>
    <w:rsid w:val="0082158A"/>
    <w:rsid w:val="00822086"/>
    <w:rsid w:val="00824DAE"/>
    <w:rsid w:val="00825F15"/>
    <w:rsid w:val="00827C38"/>
    <w:rsid w:val="008308E1"/>
    <w:rsid w:val="00830D9F"/>
    <w:rsid w:val="00832498"/>
    <w:rsid w:val="00832C5C"/>
    <w:rsid w:val="00834CDE"/>
    <w:rsid w:val="0083589D"/>
    <w:rsid w:val="0083694F"/>
    <w:rsid w:val="00836C1F"/>
    <w:rsid w:val="00837F75"/>
    <w:rsid w:val="00843BE5"/>
    <w:rsid w:val="00844476"/>
    <w:rsid w:val="00844664"/>
    <w:rsid w:val="00844FAE"/>
    <w:rsid w:val="00847001"/>
    <w:rsid w:val="00847B54"/>
    <w:rsid w:val="008509AD"/>
    <w:rsid w:val="00850ECF"/>
    <w:rsid w:val="00851E62"/>
    <w:rsid w:val="008534BF"/>
    <w:rsid w:val="00853870"/>
    <w:rsid w:val="008538F2"/>
    <w:rsid w:val="0085450E"/>
    <w:rsid w:val="008549EB"/>
    <w:rsid w:val="00855CD3"/>
    <w:rsid w:val="008567F8"/>
    <w:rsid w:val="008600D8"/>
    <w:rsid w:val="00860595"/>
    <w:rsid w:val="008618F5"/>
    <w:rsid w:val="00861AAA"/>
    <w:rsid w:val="0086584F"/>
    <w:rsid w:val="00867BC4"/>
    <w:rsid w:val="00871068"/>
    <w:rsid w:val="00871243"/>
    <w:rsid w:val="00871596"/>
    <w:rsid w:val="00871F55"/>
    <w:rsid w:val="00872016"/>
    <w:rsid w:val="008721CF"/>
    <w:rsid w:val="00874693"/>
    <w:rsid w:val="00874EB3"/>
    <w:rsid w:val="0087681A"/>
    <w:rsid w:val="0087686A"/>
    <w:rsid w:val="008807E1"/>
    <w:rsid w:val="00880D58"/>
    <w:rsid w:val="00880DDA"/>
    <w:rsid w:val="00881F39"/>
    <w:rsid w:val="00881FB9"/>
    <w:rsid w:val="00882482"/>
    <w:rsid w:val="00882EF1"/>
    <w:rsid w:val="008832B1"/>
    <w:rsid w:val="008832F4"/>
    <w:rsid w:val="00883414"/>
    <w:rsid w:val="0088352B"/>
    <w:rsid w:val="008848C1"/>
    <w:rsid w:val="0088502F"/>
    <w:rsid w:val="00885461"/>
    <w:rsid w:val="008916C7"/>
    <w:rsid w:val="00892BE1"/>
    <w:rsid w:val="00892CC0"/>
    <w:rsid w:val="00892F73"/>
    <w:rsid w:val="0089316E"/>
    <w:rsid w:val="00893F7B"/>
    <w:rsid w:val="00894070"/>
    <w:rsid w:val="00894F27"/>
    <w:rsid w:val="00895844"/>
    <w:rsid w:val="008973F8"/>
    <w:rsid w:val="0089758B"/>
    <w:rsid w:val="00897EE4"/>
    <w:rsid w:val="008A0498"/>
    <w:rsid w:val="008A04FD"/>
    <w:rsid w:val="008A0967"/>
    <w:rsid w:val="008A1E0A"/>
    <w:rsid w:val="008A2FAB"/>
    <w:rsid w:val="008A53BE"/>
    <w:rsid w:val="008A6955"/>
    <w:rsid w:val="008A6CE9"/>
    <w:rsid w:val="008A7385"/>
    <w:rsid w:val="008B0E56"/>
    <w:rsid w:val="008B2281"/>
    <w:rsid w:val="008B3BD5"/>
    <w:rsid w:val="008B42C2"/>
    <w:rsid w:val="008B499E"/>
    <w:rsid w:val="008B7022"/>
    <w:rsid w:val="008C0313"/>
    <w:rsid w:val="008C07AD"/>
    <w:rsid w:val="008C0D3C"/>
    <w:rsid w:val="008C0D90"/>
    <w:rsid w:val="008C2302"/>
    <w:rsid w:val="008C2800"/>
    <w:rsid w:val="008C3EE8"/>
    <w:rsid w:val="008C521B"/>
    <w:rsid w:val="008C5982"/>
    <w:rsid w:val="008C726F"/>
    <w:rsid w:val="008C7592"/>
    <w:rsid w:val="008C7AD9"/>
    <w:rsid w:val="008D46A5"/>
    <w:rsid w:val="008D494A"/>
    <w:rsid w:val="008D4D27"/>
    <w:rsid w:val="008D6682"/>
    <w:rsid w:val="008D7106"/>
    <w:rsid w:val="008D724D"/>
    <w:rsid w:val="008D7694"/>
    <w:rsid w:val="008E2A29"/>
    <w:rsid w:val="008E4034"/>
    <w:rsid w:val="008E753E"/>
    <w:rsid w:val="008F15B8"/>
    <w:rsid w:val="008F1A19"/>
    <w:rsid w:val="008F20C6"/>
    <w:rsid w:val="008F4519"/>
    <w:rsid w:val="008F69E2"/>
    <w:rsid w:val="008F7673"/>
    <w:rsid w:val="00900DFA"/>
    <w:rsid w:val="00901C3C"/>
    <w:rsid w:val="00906F2C"/>
    <w:rsid w:val="009104B5"/>
    <w:rsid w:val="00911978"/>
    <w:rsid w:val="00911EAF"/>
    <w:rsid w:val="0091427C"/>
    <w:rsid w:val="00915632"/>
    <w:rsid w:val="009157FB"/>
    <w:rsid w:val="0091641C"/>
    <w:rsid w:val="0091696F"/>
    <w:rsid w:val="00916B46"/>
    <w:rsid w:val="009171FC"/>
    <w:rsid w:val="00917DE0"/>
    <w:rsid w:val="00921FAD"/>
    <w:rsid w:val="00924583"/>
    <w:rsid w:val="0092508B"/>
    <w:rsid w:val="0092772B"/>
    <w:rsid w:val="009277DD"/>
    <w:rsid w:val="00927994"/>
    <w:rsid w:val="00927EAC"/>
    <w:rsid w:val="00931403"/>
    <w:rsid w:val="00933671"/>
    <w:rsid w:val="0093374E"/>
    <w:rsid w:val="00934FA7"/>
    <w:rsid w:val="00936000"/>
    <w:rsid w:val="00936B8B"/>
    <w:rsid w:val="00936F40"/>
    <w:rsid w:val="009375E5"/>
    <w:rsid w:val="00940823"/>
    <w:rsid w:val="00941698"/>
    <w:rsid w:val="009429D2"/>
    <w:rsid w:val="0094359F"/>
    <w:rsid w:val="009438F5"/>
    <w:rsid w:val="009467F4"/>
    <w:rsid w:val="00946A31"/>
    <w:rsid w:val="00946F21"/>
    <w:rsid w:val="00950C4D"/>
    <w:rsid w:val="0095185C"/>
    <w:rsid w:val="00953E1D"/>
    <w:rsid w:val="0095436C"/>
    <w:rsid w:val="00955650"/>
    <w:rsid w:val="00955724"/>
    <w:rsid w:val="00955B52"/>
    <w:rsid w:val="009562D2"/>
    <w:rsid w:val="0095684D"/>
    <w:rsid w:val="00957468"/>
    <w:rsid w:val="009577BC"/>
    <w:rsid w:val="00957A8A"/>
    <w:rsid w:val="00957D8B"/>
    <w:rsid w:val="00961BB5"/>
    <w:rsid w:val="00961CB5"/>
    <w:rsid w:val="00962C2F"/>
    <w:rsid w:val="00965E62"/>
    <w:rsid w:val="00966FEF"/>
    <w:rsid w:val="00970893"/>
    <w:rsid w:val="00970F14"/>
    <w:rsid w:val="00971FFE"/>
    <w:rsid w:val="009730B0"/>
    <w:rsid w:val="00975F53"/>
    <w:rsid w:val="0097618B"/>
    <w:rsid w:val="009776E3"/>
    <w:rsid w:val="00977C5C"/>
    <w:rsid w:val="00977D3A"/>
    <w:rsid w:val="009804D6"/>
    <w:rsid w:val="00980704"/>
    <w:rsid w:val="00980D58"/>
    <w:rsid w:val="00982016"/>
    <w:rsid w:val="0098256E"/>
    <w:rsid w:val="00985853"/>
    <w:rsid w:val="009870D3"/>
    <w:rsid w:val="009901CA"/>
    <w:rsid w:val="00990F5A"/>
    <w:rsid w:val="00991D2F"/>
    <w:rsid w:val="0099388D"/>
    <w:rsid w:val="00994E36"/>
    <w:rsid w:val="00995914"/>
    <w:rsid w:val="009A00E3"/>
    <w:rsid w:val="009A00E7"/>
    <w:rsid w:val="009A0418"/>
    <w:rsid w:val="009A0439"/>
    <w:rsid w:val="009A1FA4"/>
    <w:rsid w:val="009A250C"/>
    <w:rsid w:val="009A2A31"/>
    <w:rsid w:val="009A3D38"/>
    <w:rsid w:val="009A4462"/>
    <w:rsid w:val="009A4E70"/>
    <w:rsid w:val="009A4FD9"/>
    <w:rsid w:val="009A5957"/>
    <w:rsid w:val="009B0347"/>
    <w:rsid w:val="009B17A9"/>
    <w:rsid w:val="009B26EE"/>
    <w:rsid w:val="009B4B88"/>
    <w:rsid w:val="009B5580"/>
    <w:rsid w:val="009B5EEF"/>
    <w:rsid w:val="009C045F"/>
    <w:rsid w:val="009C0676"/>
    <w:rsid w:val="009C185D"/>
    <w:rsid w:val="009C2824"/>
    <w:rsid w:val="009C370D"/>
    <w:rsid w:val="009C7944"/>
    <w:rsid w:val="009C7B4F"/>
    <w:rsid w:val="009D322E"/>
    <w:rsid w:val="009D40BF"/>
    <w:rsid w:val="009D500A"/>
    <w:rsid w:val="009D5221"/>
    <w:rsid w:val="009D5C73"/>
    <w:rsid w:val="009D7227"/>
    <w:rsid w:val="009D7B1D"/>
    <w:rsid w:val="009E01BF"/>
    <w:rsid w:val="009E0410"/>
    <w:rsid w:val="009E04F4"/>
    <w:rsid w:val="009E05D9"/>
    <w:rsid w:val="009E0A71"/>
    <w:rsid w:val="009E110D"/>
    <w:rsid w:val="009E1800"/>
    <w:rsid w:val="009E21ED"/>
    <w:rsid w:val="009E26C1"/>
    <w:rsid w:val="009E2937"/>
    <w:rsid w:val="009E306E"/>
    <w:rsid w:val="009E3AA6"/>
    <w:rsid w:val="009E4064"/>
    <w:rsid w:val="009E436F"/>
    <w:rsid w:val="009E4C90"/>
    <w:rsid w:val="009E6097"/>
    <w:rsid w:val="009E665F"/>
    <w:rsid w:val="009F05F2"/>
    <w:rsid w:val="009F0681"/>
    <w:rsid w:val="009F0C26"/>
    <w:rsid w:val="009F303C"/>
    <w:rsid w:val="009F3ED4"/>
    <w:rsid w:val="009F558C"/>
    <w:rsid w:val="009F5616"/>
    <w:rsid w:val="009F5B6F"/>
    <w:rsid w:val="009F6D84"/>
    <w:rsid w:val="009F73C6"/>
    <w:rsid w:val="009F73EC"/>
    <w:rsid w:val="00A00528"/>
    <w:rsid w:val="00A01363"/>
    <w:rsid w:val="00A013C2"/>
    <w:rsid w:val="00A01983"/>
    <w:rsid w:val="00A02101"/>
    <w:rsid w:val="00A03227"/>
    <w:rsid w:val="00A038FF"/>
    <w:rsid w:val="00A03C0A"/>
    <w:rsid w:val="00A0500E"/>
    <w:rsid w:val="00A058ED"/>
    <w:rsid w:val="00A05939"/>
    <w:rsid w:val="00A05B1D"/>
    <w:rsid w:val="00A07C3B"/>
    <w:rsid w:val="00A102C1"/>
    <w:rsid w:val="00A10760"/>
    <w:rsid w:val="00A11606"/>
    <w:rsid w:val="00A119CD"/>
    <w:rsid w:val="00A11F81"/>
    <w:rsid w:val="00A12899"/>
    <w:rsid w:val="00A12BCE"/>
    <w:rsid w:val="00A12F37"/>
    <w:rsid w:val="00A13075"/>
    <w:rsid w:val="00A1319F"/>
    <w:rsid w:val="00A13D92"/>
    <w:rsid w:val="00A156DE"/>
    <w:rsid w:val="00A164E5"/>
    <w:rsid w:val="00A17157"/>
    <w:rsid w:val="00A17158"/>
    <w:rsid w:val="00A221A9"/>
    <w:rsid w:val="00A226D5"/>
    <w:rsid w:val="00A22FD4"/>
    <w:rsid w:val="00A23D18"/>
    <w:rsid w:val="00A24403"/>
    <w:rsid w:val="00A255A0"/>
    <w:rsid w:val="00A2590D"/>
    <w:rsid w:val="00A30969"/>
    <w:rsid w:val="00A31044"/>
    <w:rsid w:val="00A334E6"/>
    <w:rsid w:val="00A34FF0"/>
    <w:rsid w:val="00A36FA4"/>
    <w:rsid w:val="00A3731A"/>
    <w:rsid w:val="00A37F5A"/>
    <w:rsid w:val="00A40CE9"/>
    <w:rsid w:val="00A41A0E"/>
    <w:rsid w:val="00A41CBD"/>
    <w:rsid w:val="00A423BE"/>
    <w:rsid w:val="00A44ED9"/>
    <w:rsid w:val="00A46B76"/>
    <w:rsid w:val="00A46EAE"/>
    <w:rsid w:val="00A474B7"/>
    <w:rsid w:val="00A52C2E"/>
    <w:rsid w:val="00A52CCC"/>
    <w:rsid w:val="00A52D4A"/>
    <w:rsid w:val="00A53332"/>
    <w:rsid w:val="00A534B1"/>
    <w:rsid w:val="00A549EC"/>
    <w:rsid w:val="00A55049"/>
    <w:rsid w:val="00A559EA"/>
    <w:rsid w:val="00A5612B"/>
    <w:rsid w:val="00A61245"/>
    <w:rsid w:val="00A61A00"/>
    <w:rsid w:val="00A620EF"/>
    <w:rsid w:val="00A62534"/>
    <w:rsid w:val="00A62F32"/>
    <w:rsid w:val="00A642DB"/>
    <w:rsid w:val="00A65140"/>
    <w:rsid w:val="00A65E09"/>
    <w:rsid w:val="00A660BD"/>
    <w:rsid w:val="00A66EFA"/>
    <w:rsid w:val="00A66F35"/>
    <w:rsid w:val="00A675EA"/>
    <w:rsid w:val="00A6799E"/>
    <w:rsid w:val="00A67CE6"/>
    <w:rsid w:val="00A7162C"/>
    <w:rsid w:val="00A723B8"/>
    <w:rsid w:val="00A73525"/>
    <w:rsid w:val="00A75821"/>
    <w:rsid w:val="00A77A0A"/>
    <w:rsid w:val="00A77C07"/>
    <w:rsid w:val="00A82323"/>
    <w:rsid w:val="00A841AA"/>
    <w:rsid w:val="00A84712"/>
    <w:rsid w:val="00A847B5"/>
    <w:rsid w:val="00A855FD"/>
    <w:rsid w:val="00A86A25"/>
    <w:rsid w:val="00A90D4F"/>
    <w:rsid w:val="00A91264"/>
    <w:rsid w:val="00A9170B"/>
    <w:rsid w:val="00A9398D"/>
    <w:rsid w:val="00A946C0"/>
    <w:rsid w:val="00A96282"/>
    <w:rsid w:val="00A96B36"/>
    <w:rsid w:val="00A97C9E"/>
    <w:rsid w:val="00A97D1B"/>
    <w:rsid w:val="00A97D67"/>
    <w:rsid w:val="00AA0537"/>
    <w:rsid w:val="00AA0D8D"/>
    <w:rsid w:val="00AA1186"/>
    <w:rsid w:val="00AA246A"/>
    <w:rsid w:val="00AA36EC"/>
    <w:rsid w:val="00AA37C3"/>
    <w:rsid w:val="00AA53FC"/>
    <w:rsid w:val="00AA6E5D"/>
    <w:rsid w:val="00AA70E0"/>
    <w:rsid w:val="00AB360C"/>
    <w:rsid w:val="00AB3FD3"/>
    <w:rsid w:val="00AB5136"/>
    <w:rsid w:val="00AB5574"/>
    <w:rsid w:val="00AB565F"/>
    <w:rsid w:val="00AB626E"/>
    <w:rsid w:val="00AB751D"/>
    <w:rsid w:val="00AC15EB"/>
    <w:rsid w:val="00AC1AC7"/>
    <w:rsid w:val="00AC1CF7"/>
    <w:rsid w:val="00AC33BC"/>
    <w:rsid w:val="00AC34B1"/>
    <w:rsid w:val="00AC3536"/>
    <w:rsid w:val="00AC49A4"/>
    <w:rsid w:val="00AD0011"/>
    <w:rsid w:val="00AD2379"/>
    <w:rsid w:val="00AD2912"/>
    <w:rsid w:val="00AD6C09"/>
    <w:rsid w:val="00AD6E28"/>
    <w:rsid w:val="00AD777F"/>
    <w:rsid w:val="00AD7887"/>
    <w:rsid w:val="00AD7B39"/>
    <w:rsid w:val="00AD7E34"/>
    <w:rsid w:val="00AE0495"/>
    <w:rsid w:val="00AE0550"/>
    <w:rsid w:val="00AE0BE7"/>
    <w:rsid w:val="00AE1701"/>
    <w:rsid w:val="00AE221D"/>
    <w:rsid w:val="00AE275F"/>
    <w:rsid w:val="00AE2DF7"/>
    <w:rsid w:val="00AE4FB5"/>
    <w:rsid w:val="00AE572E"/>
    <w:rsid w:val="00AE6030"/>
    <w:rsid w:val="00AE6562"/>
    <w:rsid w:val="00AE6B3A"/>
    <w:rsid w:val="00AE78C3"/>
    <w:rsid w:val="00AF2C02"/>
    <w:rsid w:val="00AF424F"/>
    <w:rsid w:val="00AF48DE"/>
    <w:rsid w:val="00AF7E3A"/>
    <w:rsid w:val="00B01157"/>
    <w:rsid w:val="00B01281"/>
    <w:rsid w:val="00B01E3A"/>
    <w:rsid w:val="00B02054"/>
    <w:rsid w:val="00B0222D"/>
    <w:rsid w:val="00B02FCC"/>
    <w:rsid w:val="00B031BB"/>
    <w:rsid w:val="00B03E10"/>
    <w:rsid w:val="00B04E0D"/>
    <w:rsid w:val="00B04EDC"/>
    <w:rsid w:val="00B06D85"/>
    <w:rsid w:val="00B06EC1"/>
    <w:rsid w:val="00B07A1E"/>
    <w:rsid w:val="00B10B6B"/>
    <w:rsid w:val="00B10EA6"/>
    <w:rsid w:val="00B11699"/>
    <w:rsid w:val="00B129A4"/>
    <w:rsid w:val="00B13D67"/>
    <w:rsid w:val="00B1526E"/>
    <w:rsid w:val="00B16705"/>
    <w:rsid w:val="00B1680B"/>
    <w:rsid w:val="00B1730E"/>
    <w:rsid w:val="00B17C41"/>
    <w:rsid w:val="00B17FA3"/>
    <w:rsid w:val="00B227F8"/>
    <w:rsid w:val="00B22A00"/>
    <w:rsid w:val="00B22B64"/>
    <w:rsid w:val="00B23069"/>
    <w:rsid w:val="00B233A9"/>
    <w:rsid w:val="00B24E42"/>
    <w:rsid w:val="00B259A3"/>
    <w:rsid w:val="00B25C64"/>
    <w:rsid w:val="00B27549"/>
    <w:rsid w:val="00B27D51"/>
    <w:rsid w:val="00B30FD3"/>
    <w:rsid w:val="00B31EAD"/>
    <w:rsid w:val="00B32EE1"/>
    <w:rsid w:val="00B3700A"/>
    <w:rsid w:val="00B375D6"/>
    <w:rsid w:val="00B37C65"/>
    <w:rsid w:val="00B407B4"/>
    <w:rsid w:val="00B4168A"/>
    <w:rsid w:val="00B421B4"/>
    <w:rsid w:val="00B43453"/>
    <w:rsid w:val="00B44507"/>
    <w:rsid w:val="00B457F9"/>
    <w:rsid w:val="00B47B76"/>
    <w:rsid w:val="00B5182A"/>
    <w:rsid w:val="00B55502"/>
    <w:rsid w:val="00B568FF"/>
    <w:rsid w:val="00B61661"/>
    <w:rsid w:val="00B62279"/>
    <w:rsid w:val="00B631AA"/>
    <w:rsid w:val="00B631D1"/>
    <w:rsid w:val="00B6465D"/>
    <w:rsid w:val="00B6730C"/>
    <w:rsid w:val="00B70118"/>
    <w:rsid w:val="00B70417"/>
    <w:rsid w:val="00B71953"/>
    <w:rsid w:val="00B72146"/>
    <w:rsid w:val="00B726E5"/>
    <w:rsid w:val="00B72B09"/>
    <w:rsid w:val="00B73C7A"/>
    <w:rsid w:val="00B741B1"/>
    <w:rsid w:val="00B743B3"/>
    <w:rsid w:val="00B7493D"/>
    <w:rsid w:val="00B76892"/>
    <w:rsid w:val="00B7795C"/>
    <w:rsid w:val="00B779E3"/>
    <w:rsid w:val="00B77CC9"/>
    <w:rsid w:val="00B8088D"/>
    <w:rsid w:val="00B80AD8"/>
    <w:rsid w:val="00B81AA0"/>
    <w:rsid w:val="00B81D09"/>
    <w:rsid w:val="00B822FE"/>
    <w:rsid w:val="00B830A3"/>
    <w:rsid w:val="00B833EA"/>
    <w:rsid w:val="00B84483"/>
    <w:rsid w:val="00B85278"/>
    <w:rsid w:val="00B852A8"/>
    <w:rsid w:val="00B8544B"/>
    <w:rsid w:val="00B86033"/>
    <w:rsid w:val="00B8719C"/>
    <w:rsid w:val="00B874A7"/>
    <w:rsid w:val="00B87C4A"/>
    <w:rsid w:val="00B90367"/>
    <w:rsid w:val="00B9056E"/>
    <w:rsid w:val="00B911E5"/>
    <w:rsid w:val="00B9145E"/>
    <w:rsid w:val="00B91C81"/>
    <w:rsid w:val="00B91FFD"/>
    <w:rsid w:val="00B95359"/>
    <w:rsid w:val="00B95513"/>
    <w:rsid w:val="00B95927"/>
    <w:rsid w:val="00BA0F82"/>
    <w:rsid w:val="00BA1DE4"/>
    <w:rsid w:val="00BA2556"/>
    <w:rsid w:val="00BA323A"/>
    <w:rsid w:val="00BA4894"/>
    <w:rsid w:val="00BA59FD"/>
    <w:rsid w:val="00BB0782"/>
    <w:rsid w:val="00BB0832"/>
    <w:rsid w:val="00BB2269"/>
    <w:rsid w:val="00BB3253"/>
    <w:rsid w:val="00BB329B"/>
    <w:rsid w:val="00BB487E"/>
    <w:rsid w:val="00BB5A78"/>
    <w:rsid w:val="00BC02CF"/>
    <w:rsid w:val="00BC26EE"/>
    <w:rsid w:val="00BC2B20"/>
    <w:rsid w:val="00BC3592"/>
    <w:rsid w:val="00BC5F41"/>
    <w:rsid w:val="00BC6224"/>
    <w:rsid w:val="00BC6290"/>
    <w:rsid w:val="00BC655C"/>
    <w:rsid w:val="00BC6C2D"/>
    <w:rsid w:val="00BC7382"/>
    <w:rsid w:val="00BC753A"/>
    <w:rsid w:val="00BD00CC"/>
    <w:rsid w:val="00BD040A"/>
    <w:rsid w:val="00BD2236"/>
    <w:rsid w:val="00BD2368"/>
    <w:rsid w:val="00BD74F5"/>
    <w:rsid w:val="00BE12FE"/>
    <w:rsid w:val="00BE18F7"/>
    <w:rsid w:val="00BE4276"/>
    <w:rsid w:val="00BE46CB"/>
    <w:rsid w:val="00BF0CEC"/>
    <w:rsid w:val="00BF0EF5"/>
    <w:rsid w:val="00BF11AE"/>
    <w:rsid w:val="00BF15D3"/>
    <w:rsid w:val="00BF16F5"/>
    <w:rsid w:val="00BF1B74"/>
    <w:rsid w:val="00BF1DDC"/>
    <w:rsid w:val="00BF1DDF"/>
    <w:rsid w:val="00BF53FA"/>
    <w:rsid w:val="00BF75CF"/>
    <w:rsid w:val="00C014A5"/>
    <w:rsid w:val="00C0239E"/>
    <w:rsid w:val="00C023DD"/>
    <w:rsid w:val="00C04911"/>
    <w:rsid w:val="00C052FE"/>
    <w:rsid w:val="00C05DA3"/>
    <w:rsid w:val="00C061DB"/>
    <w:rsid w:val="00C06318"/>
    <w:rsid w:val="00C071DF"/>
    <w:rsid w:val="00C0784A"/>
    <w:rsid w:val="00C079DF"/>
    <w:rsid w:val="00C1062E"/>
    <w:rsid w:val="00C1080F"/>
    <w:rsid w:val="00C1219F"/>
    <w:rsid w:val="00C16848"/>
    <w:rsid w:val="00C17B4B"/>
    <w:rsid w:val="00C17E83"/>
    <w:rsid w:val="00C20C2F"/>
    <w:rsid w:val="00C21A20"/>
    <w:rsid w:val="00C21B94"/>
    <w:rsid w:val="00C224B9"/>
    <w:rsid w:val="00C23BE5"/>
    <w:rsid w:val="00C24398"/>
    <w:rsid w:val="00C2468B"/>
    <w:rsid w:val="00C26B20"/>
    <w:rsid w:val="00C27B30"/>
    <w:rsid w:val="00C30056"/>
    <w:rsid w:val="00C31161"/>
    <w:rsid w:val="00C330D8"/>
    <w:rsid w:val="00C342E3"/>
    <w:rsid w:val="00C352BC"/>
    <w:rsid w:val="00C41002"/>
    <w:rsid w:val="00C410B8"/>
    <w:rsid w:val="00C415EB"/>
    <w:rsid w:val="00C45D74"/>
    <w:rsid w:val="00C46D61"/>
    <w:rsid w:val="00C4788A"/>
    <w:rsid w:val="00C50347"/>
    <w:rsid w:val="00C5139F"/>
    <w:rsid w:val="00C5194E"/>
    <w:rsid w:val="00C51A20"/>
    <w:rsid w:val="00C53F26"/>
    <w:rsid w:val="00C54988"/>
    <w:rsid w:val="00C55165"/>
    <w:rsid w:val="00C56981"/>
    <w:rsid w:val="00C57AB8"/>
    <w:rsid w:val="00C57B8F"/>
    <w:rsid w:val="00C61C32"/>
    <w:rsid w:val="00C62D2B"/>
    <w:rsid w:val="00C64A05"/>
    <w:rsid w:val="00C6643B"/>
    <w:rsid w:val="00C6660C"/>
    <w:rsid w:val="00C6706A"/>
    <w:rsid w:val="00C71168"/>
    <w:rsid w:val="00C72E5A"/>
    <w:rsid w:val="00C7329E"/>
    <w:rsid w:val="00C73E13"/>
    <w:rsid w:val="00C74287"/>
    <w:rsid w:val="00C74E71"/>
    <w:rsid w:val="00C74EC6"/>
    <w:rsid w:val="00C75161"/>
    <w:rsid w:val="00C77E75"/>
    <w:rsid w:val="00C8018C"/>
    <w:rsid w:val="00C803B9"/>
    <w:rsid w:val="00C81275"/>
    <w:rsid w:val="00C83597"/>
    <w:rsid w:val="00C83967"/>
    <w:rsid w:val="00C84408"/>
    <w:rsid w:val="00C84823"/>
    <w:rsid w:val="00C84AAA"/>
    <w:rsid w:val="00C86A84"/>
    <w:rsid w:val="00C87A6A"/>
    <w:rsid w:val="00C90AAB"/>
    <w:rsid w:val="00C9140F"/>
    <w:rsid w:val="00C9191A"/>
    <w:rsid w:val="00C92024"/>
    <w:rsid w:val="00C92BA3"/>
    <w:rsid w:val="00C93BF3"/>
    <w:rsid w:val="00C94A6C"/>
    <w:rsid w:val="00C95038"/>
    <w:rsid w:val="00C95ADF"/>
    <w:rsid w:val="00C96E38"/>
    <w:rsid w:val="00CA0D80"/>
    <w:rsid w:val="00CA0ED5"/>
    <w:rsid w:val="00CA141D"/>
    <w:rsid w:val="00CA322A"/>
    <w:rsid w:val="00CA76E7"/>
    <w:rsid w:val="00CA7BEF"/>
    <w:rsid w:val="00CB296C"/>
    <w:rsid w:val="00CB3597"/>
    <w:rsid w:val="00CB40CA"/>
    <w:rsid w:val="00CB4A70"/>
    <w:rsid w:val="00CB4F19"/>
    <w:rsid w:val="00CB629C"/>
    <w:rsid w:val="00CC5175"/>
    <w:rsid w:val="00CC5B7C"/>
    <w:rsid w:val="00CC7052"/>
    <w:rsid w:val="00CC7E52"/>
    <w:rsid w:val="00CD0CD1"/>
    <w:rsid w:val="00CD1C8D"/>
    <w:rsid w:val="00CD1D50"/>
    <w:rsid w:val="00CD3D46"/>
    <w:rsid w:val="00CD4C67"/>
    <w:rsid w:val="00CD7606"/>
    <w:rsid w:val="00CD76DC"/>
    <w:rsid w:val="00CD7DF6"/>
    <w:rsid w:val="00CE03CC"/>
    <w:rsid w:val="00CE1067"/>
    <w:rsid w:val="00CE1791"/>
    <w:rsid w:val="00CE1B2E"/>
    <w:rsid w:val="00CE21F7"/>
    <w:rsid w:val="00CE3413"/>
    <w:rsid w:val="00CE3653"/>
    <w:rsid w:val="00CE388E"/>
    <w:rsid w:val="00CE4364"/>
    <w:rsid w:val="00CE4A66"/>
    <w:rsid w:val="00CE4F53"/>
    <w:rsid w:val="00CE5F06"/>
    <w:rsid w:val="00CE7CA1"/>
    <w:rsid w:val="00CF0739"/>
    <w:rsid w:val="00CF34F8"/>
    <w:rsid w:val="00CF4ECF"/>
    <w:rsid w:val="00CF514B"/>
    <w:rsid w:val="00CF5BA4"/>
    <w:rsid w:val="00CF6130"/>
    <w:rsid w:val="00CF642E"/>
    <w:rsid w:val="00CF7278"/>
    <w:rsid w:val="00CF7C04"/>
    <w:rsid w:val="00CF7C18"/>
    <w:rsid w:val="00D013C4"/>
    <w:rsid w:val="00D01417"/>
    <w:rsid w:val="00D01683"/>
    <w:rsid w:val="00D02A6B"/>
    <w:rsid w:val="00D02D0F"/>
    <w:rsid w:val="00D04BA7"/>
    <w:rsid w:val="00D05317"/>
    <w:rsid w:val="00D05E2B"/>
    <w:rsid w:val="00D0682F"/>
    <w:rsid w:val="00D06F2D"/>
    <w:rsid w:val="00D07529"/>
    <w:rsid w:val="00D10AF7"/>
    <w:rsid w:val="00D10D71"/>
    <w:rsid w:val="00D118E4"/>
    <w:rsid w:val="00D11EE1"/>
    <w:rsid w:val="00D13F7D"/>
    <w:rsid w:val="00D14BEB"/>
    <w:rsid w:val="00D1505E"/>
    <w:rsid w:val="00D1596D"/>
    <w:rsid w:val="00D15F5B"/>
    <w:rsid w:val="00D16DD5"/>
    <w:rsid w:val="00D21F96"/>
    <w:rsid w:val="00D24213"/>
    <w:rsid w:val="00D300FD"/>
    <w:rsid w:val="00D31BB5"/>
    <w:rsid w:val="00D350F2"/>
    <w:rsid w:val="00D354BB"/>
    <w:rsid w:val="00D3660F"/>
    <w:rsid w:val="00D37808"/>
    <w:rsid w:val="00D403FC"/>
    <w:rsid w:val="00D40F78"/>
    <w:rsid w:val="00D417DA"/>
    <w:rsid w:val="00D42B5C"/>
    <w:rsid w:val="00D42BC6"/>
    <w:rsid w:val="00D44341"/>
    <w:rsid w:val="00D44F6B"/>
    <w:rsid w:val="00D4735C"/>
    <w:rsid w:val="00D47BED"/>
    <w:rsid w:val="00D47FF0"/>
    <w:rsid w:val="00D50A4B"/>
    <w:rsid w:val="00D5173C"/>
    <w:rsid w:val="00D51C86"/>
    <w:rsid w:val="00D52263"/>
    <w:rsid w:val="00D52B6D"/>
    <w:rsid w:val="00D52F8F"/>
    <w:rsid w:val="00D54A16"/>
    <w:rsid w:val="00D60292"/>
    <w:rsid w:val="00D63076"/>
    <w:rsid w:val="00D63224"/>
    <w:rsid w:val="00D63A3B"/>
    <w:rsid w:val="00D63B40"/>
    <w:rsid w:val="00D652E1"/>
    <w:rsid w:val="00D66193"/>
    <w:rsid w:val="00D670FD"/>
    <w:rsid w:val="00D71E7C"/>
    <w:rsid w:val="00D737B4"/>
    <w:rsid w:val="00D73E82"/>
    <w:rsid w:val="00D77BD0"/>
    <w:rsid w:val="00D80AB3"/>
    <w:rsid w:val="00D81F2E"/>
    <w:rsid w:val="00D82E1B"/>
    <w:rsid w:val="00D843D5"/>
    <w:rsid w:val="00D85AA8"/>
    <w:rsid w:val="00D90AA2"/>
    <w:rsid w:val="00D91813"/>
    <w:rsid w:val="00D91D77"/>
    <w:rsid w:val="00D9247F"/>
    <w:rsid w:val="00D95C89"/>
    <w:rsid w:val="00D96BAB"/>
    <w:rsid w:val="00D97093"/>
    <w:rsid w:val="00D9726B"/>
    <w:rsid w:val="00D97983"/>
    <w:rsid w:val="00DA050F"/>
    <w:rsid w:val="00DA0997"/>
    <w:rsid w:val="00DA0B28"/>
    <w:rsid w:val="00DA1AB7"/>
    <w:rsid w:val="00DA2014"/>
    <w:rsid w:val="00DA4528"/>
    <w:rsid w:val="00DA640D"/>
    <w:rsid w:val="00DA6B2E"/>
    <w:rsid w:val="00DA7188"/>
    <w:rsid w:val="00DB1B02"/>
    <w:rsid w:val="00DB3102"/>
    <w:rsid w:val="00DB3828"/>
    <w:rsid w:val="00DB3F14"/>
    <w:rsid w:val="00DB4BC2"/>
    <w:rsid w:val="00DB516B"/>
    <w:rsid w:val="00DB5935"/>
    <w:rsid w:val="00DB63A6"/>
    <w:rsid w:val="00DC117C"/>
    <w:rsid w:val="00DC210D"/>
    <w:rsid w:val="00DC3236"/>
    <w:rsid w:val="00DC3831"/>
    <w:rsid w:val="00DC63CE"/>
    <w:rsid w:val="00DD1E0F"/>
    <w:rsid w:val="00DD2143"/>
    <w:rsid w:val="00DD2FAD"/>
    <w:rsid w:val="00DD4D12"/>
    <w:rsid w:val="00DD5293"/>
    <w:rsid w:val="00DD5C9B"/>
    <w:rsid w:val="00DD5DE5"/>
    <w:rsid w:val="00DD68FA"/>
    <w:rsid w:val="00DD6991"/>
    <w:rsid w:val="00DE1490"/>
    <w:rsid w:val="00DE20B0"/>
    <w:rsid w:val="00DE2BBC"/>
    <w:rsid w:val="00DE3B32"/>
    <w:rsid w:val="00DE498D"/>
    <w:rsid w:val="00DE6058"/>
    <w:rsid w:val="00DF1839"/>
    <w:rsid w:val="00DF1A93"/>
    <w:rsid w:val="00DF1B50"/>
    <w:rsid w:val="00DF2CAC"/>
    <w:rsid w:val="00DF404E"/>
    <w:rsid w:val="00DF4A90"/>
    <w:rsid w:val="00DF5C2D"/>
    <w:rsid w:val="00DF7CA5"/>
    <w:rsid w:val="00DF7E8A"/>
    <w:rsid w:val="00E003CE"/>
    <w:rsid w:val="00E00B7E"/>
    <w:rsid w:val="00E02834"/>
    <w:rsid w:val="00E02B47"/>
    <w:rsid w:val="00E03F44"/>
    <w:rsid w:val="00E044CC"/>
    <w:rsid w:val="00E052EF"/>
    <w:rsid w:val="00E11288"/>
    <w:rsid w:val="00E1212B"/>
    <w:rsid w:val="00E12FD7"/>
    <w:rsid w:val="00E137EA"/>
    <w:rsid w:val="00E149E6"/>
    <w:rsid w:val="00E15687"/>
    <w:rsid w:val="00E15899"/>
    <w:rsid w:val="00E163C8"/>
    <w:rsid w:val="00E16404"/>
    <w:rsid w:val="00E1654F"/>
    <w:rsid w:val="00E16B4F"/>
    <w:rsid w:val="00E16E97"/>
    <w:rsid w:val="00E1771E"/>
    <w:rsid w:val="00E17CC4"/>
    <w:rsid w:val="00E2036A"/>
    <w:rsid w:val="00E231A2"/>
    <w:rsid w:val="00E2597D"/>
    <w:rsid w:val="00E25B5C"/>
    <w:rsid w:val="00E26FC1"/>
    <w:rsid w:val="00E3103F"/>
    <w:rsid w:val="00E33AAD"/>
    <w:rsid w:val="00E3447A"/>
    <w:rsid w:val="00E36CD0"/>
    <w:rsid w:val="00E36E50"/>
    <w:rsid w:val="00E374E3"/>
    <w:rsid w:val="00E436B8"/>
    <w:rsid w:val="00E46272"/>
    <w:rsid w:val="00E46551"/>
    <w:rsid w:val="00E46588"/>
    <w:rsid w:val="00E4774E"/>
    <w:rsid w:val="00E5016E"/>
    <w:rsid w:val="00E52949"/>
    <w:rsid w:val="00E52B95"/>
    <w:rsid w:val="00E541A1"/>
    <w:rsid w:val="00E542D2"/>
    <w:rsid w:val="00E54AF5"/>
    <w:rsid w:val="00E57EA5"/>
    <w:rsid w:val="00E62510"/>
    <w:rsid w:val="00E639D8"/>
    <w:rsid w:val="00E63CAC"/>
    <w:rsid w:val="00E6412B"/>
    <w:rsid w:val="00E6567D"/>
    <w:rsid w:val="00E66BA0"/>
    <w:rsid w:val="00E66E91"/>
    <w:rsid w:val="00E66F5F"/>
    <w:rsid w:val="00E67C31"/>
    <w:rsid w:val="00E67CDC"/>
    <w:rsid w:val="00E705D0"/>
    <w:rsid w:val="00E75178"/>
    <w:rsid w:val="00E757E9"/>
    <w:rsid w:val="00E767F1"/>
    <w:rsid w:val="00E769A1"/>
    <w:rsid w:val="00E77C5A"/>
    <w:rsid w:val="00E8100A"/>
    <w:rsid w:val="00E81D01"/>
    <w:rsid w:val="00E82A33"/>
    <w:rsid w:val="00E83247"/>
    <w:rsid w:val="00E84953"/>
    <w:rsid w:val="00E849DC"/>
    <w:rsid w:val="00E85F70"/>
    <w:rsid w:val="00E86A2E"/>
    <w:rsid w:val="00E906F0"/>
    <w:rsid w:val="00E9134D"/>
    <w:rsid w:val="00E91536"/>
    <w:rsid w:val="00E91946"/>
    <w:rsid w:val="00E920B4"/>
    <w:rsid w:val="00E92726"/>
    <w:rsid w:val="00E929E1"/>
    <w:rsid w:val="00E9372C"/>
    <w:rsid w:val="00E93F64"/>
    <w:rsid w:val="00E948A3"/>
    <w:rsid w:val="00E94F93"/>
    <w:rsid w:val="00E95187"/>
    <w:rsid w:val="00E96370"/>
    <w:rsid w:val="00E97C47"/>
    <w:rsid w:val="00EA0D38"/>
    <w:rsid w:val="00EA0EBB"/>
    <w:rsid w:val="00EA0ED1"/>
    <w:rsid w:val="00EA347B"/>
    <w:rsid w:val="00EA34B8"/>
    <w:rsid w:val="00EA3B3F"/>
    <w:rsid w:val="00EA3B60"/>
    <w:rsid w:val="00EA6C07"/>
    <w:rsid w:val="00EA74CD"/>
    <w:rsid w:val="00EA79DE"/>
    <w:rsid w:val="00EB00D6"/>
    <w:rsid w:val="00EB09C9"/>
    <w:rsid w:val="00EB3065"/>
    <w:rsid w:val="00EB3BC8"/>
    <w:rsid w:val="00EB3FDF"/>
    <w:rsid w:val="00EB752F"/>
    <w:rsid w:val="00EC0937"/>
    <w:rsid w:val="00EC1A57"/>
    <w:rsid w:val="00EC2149"/>
    <w:rsid w:val="00EC38E5"/>
    <w:rsid w:val="00EC3933"/>
    <w:rsid w:val="00EC5C21"/>
    <w:rsid w:val="00EC7BA2"/>
    <w:rsid w:val="00ED07FB"/>
    <w:rsid w:val="00ED0F8B"/>
    <w:rsid w:val="00ED1508"/>
    <w:rsid w:val="00ED1758"/>
    <w:rsid w:val="00ED2C07"/>
    <w:rsid w:val="00ED2E6F"/>
    <w:rsid w:val="00ED4563"/>
    <w:rsid w:val="00ED4709"/>
    <w:rsid w:val="00ED4BC1"/>
    <w:rsid w:val="00ED74A0"/>
    <w:rsid w:val="00EE0A90"/>
    <w:rsid w:val="00EE1467"/>
    <w:rsid w:val="00EE1937"/>
    <w:rsid w:val="00EE1CE9"/>
    <w:rsid w:val="00EE1E02"/>
    <w:rsid w:val="00EE1E72"/>
    <w:rsid w:val="00EE2675"/>
    <w:rsid w:val="00EE2996"/>
    <w:rsid w:val="00EE45F3"/>
    <w:rsid w:val="00EE494D"/>
    <w:rsid w:val="00EE5476"/>
    <w:rsid w:val="00EE59B0"/>
    <w:rsid w:val="00EE5A4F"/>
    <w:rsid w:val="00EE6398"/>
    <w:rsid w:val="00EE73CB"/>
    <w:rsid w:val="00EF0D88"/>
    <w:rsid w:val="00EF0E9B"/>
    <w:rsid w:val="00EF0F17"/>
    <w:rsid w:val="00EF1B4C"/>
    <w:rsid w:val="00EF2CC9"/>
    <w:rsid w:val="00EF5F3F"/>
    <w:rsid w:val="00F01064"/>
    <w:rsid w:val="00F02EB9"/>
    <w:rsid w:val="00F02FB3"/>
    <w:rsid w:val="00F04695"/>
    <w:rsid w:val="00F0510E"/>
    <w:rsid w:val="00F063CC"/>
    <w:rsid w:val="00F0669A"/>
    <w:rsid w:val="00F06BFC"/>
    <w:rsid w:val="00F10805"/>
    <w:rsid w:val="00F108A0"/>
    <w:rsid w:val="00F108A2"/>
    <w:rsid w:val="00F10A54"/>
    <w:rsid w:val="00F11A29"/>
    <w:rsid w:val="00F11A47"/>
    <w:rsid w:val="00F123CE"/>
    <w:rsid w:val="00F13C49"/>
    <w:rsid w:val="00F1454E"/>
    <w:rsid w:val="00F14B33"/>
    <w:rsid w:val="00F15772"/>
    <w:rsid w:val="00F15E4D"/>
    <w:rsid w:val="00F16659"/>
    <w:rsid w:val="00F16E8E"/>
    <w:rsid w:val="00F22F19"/>
    <w:rsid w:val="00F23EEF"/>
    <w:rsid w:val="00F24180"/>
    <w:rsid w:val="00F243E7"/>
    <w:rsid w:val="00F26ABF"/>
    <w:rsid w:val="00F30FE9"/>
    <w:rsid w:val="00F31269"/>
    <w:rsid w:val="00F31892"/>
    <w:rsid w:val="00F32FC8"/>
    <w:rsid w:val="00F3359D"/>
    <w:rsid w:val="00F3404F"/>
    <w:rsid w:val="00F342A6"/>
    <w:rsid w:val="00F35690"/>
    <w:rsid w:val="00F367E0"/>
    <w:rsid w:val="00F36BBC"/>
    <w:rsid w:val="00F37066"/>
    <w:rsid w:val="00F372B5"/>
    <w:rsid w:val="00F4007F"/>
    <w:rsid w:val="00F40527"/>
    <w:rsid w:val="00F41516"/>
    <w:rsid w:val="00F42E21"/>
    <w:rsid w:val="00F4360C"/>
    <w:rsid w:val="00F43EB6"/>
    <w:rsid w:val="00F451CA"/>
    <w:rsid w:val="00F468A3"/>
    <w:rsid w:val="00F47B3D"/>
    <w:rsid w:val="00F504FC"/>
    <w:rsid w:val="00F53DA9"/>
    <w:rsid w:val="00F541C7"/>
    <w:rsid w:val="00F54DB5"/>
    <w:rsid w:val="00F55116"/>
    <w:rsid w:val="00F55709"/>
    <w:rsid w:val="00F563C7"/>
    <w:rsid w:val="00F56D27"/>
    <w:rsid w:val="00F60F56"/>
    <w:rsid w:val="00F6278C"/>
    <w:rsid w:val="00F62B9F"/>
    <w:rsid w:val="00F63408"/>
    <w:rsid w:val="00F64161"/>
    <w:rsid w:val="00F6479B"/>
    <w:rsid w:val="00F656D7"/>
    <w:rsid w:val="00F65DFD"/>
    <w:rsid w:val="00F67509"/>
    <w:rsid w:val="00F70520"/>
    <w:rsid w:val="00F709D6"/>
    <w:rsid w:val="00F71E75"/>
    <w:rsid w:val="00F71FFC"/>
    <w:rsid w:val="00F75808"/>
    <w:rsid w:val="00F75A8B"/>
    <w:rsid w:val="00F76151"/>
    <w:rsid w:val="00F810D6"/>
    <w:rsid w:val="00F832F1"/>
    <w:rsid w:val="00F83718"/>
    <w:rsid w:val="00F83783"/>
    <w:rsid w:val="00F84443"/>
    <w:rsid w:val="00F8646F"/>
    <w:rsid w:val="00F86D93"/>
    <w:rsid w:val="00F87A74"/>
    <w:rsid w:val="00F90A04"/>
    <w:rsid w:val="00F90F0D"/>
    <w:rsid w:val="00F90FB4"/>
    <w:rsid w:val="00F913E1"/>
    <w:rsid w:val="00F92480"/>
    <w:rsid w:val="00F92685"/>
    <w:rsid w:val="00F94CBD"/>
    <w:rsid w:val="00F955D7"/>
    <w:rsid w:val="00F958E1"/>
    <w:rsid w:val="00F95E51"/>
    <w:rsid w:val="00F96A1F"/>
    <w:rsid w:val="00FA1162"/>
    <w:rsid w:val="00FA19EB"/>
    <w:rsid w:val="00FA3208"/>
    <w:rsid w:val="00FA338D"/>
    <w:rsid w:val="00FA36A3"/>
    <w:rsid w:val="00FA57AF"/>
    <w:rsid w:val="00FA64D5"/>
    <w:rsid w:val="00FB054B"/>
    <w:rsid w:val="00FB2DDF"/>
    <w:rsid w:val="00FB31C0"/>
    <w:rsid w:val="00FB3AEF"/>
    <w:rsid w:val="00FB4A33"/>
    <w:rsid w:val="00FB677A"/>
    <w:rsid w:val="00FB6CCD"/>
    <w:rsid w:val="00FB6D25"/>
    <w:rsid w:val="00FB73ED"/>
    <w:rsid w:val="00FC0F4D"/>
    <w:rsid w:val="00FC1477"/>
    <w:rsid w:val="00FC147C"/>
    <w:rsid w:val="00FC1558"/>
    <w:rsid w:val="00FC33CC"/>
    <w:rsid w:val="00FC46B5"/>
    <w:rsid w:val="00FC73EE"/>
    <w:rsid w:val="00FC7450"/>
    <w:rsid w:val="00FD11DB"/>
    <w:rsid w:val="00FD178A"/>
    <w:rsid w:val="00FD1A0B"/>
    <w:rsid w:val="00FD2E34"/>
    <w:rsid w:val="00FD58D8"/>
    <w:rsid w:val="00FD5FD7"/>
    <w:rsid w:val="00FD6472"/>
    <w:rsid w:val="00FD6501"/>
    <w:rsid w:val="00FD712D"/>
    <w:rsid w:val="00FD7A8E"/>
    <w:rsid w:val="00FD7B71"/>
    <w:rsid w:val="00FD7F6E"/>
    <w:rsid w:val="00FE0E25"/>
    <w:rsid w:val="00FE1781"/>
    <w:rsid w:val="00FE2EEC"/>
    <w:rsid w:val="00FE429D"/>
    <w:rsid w:val="00FE6FA9"/>
    <w:rsid w:val="00FF04C0"/>
    <w:rsid w:val="00FF0BDB"/>
    <w:rsid w:val="00FF170C"/>
    <w:rsid w:val="00FF191D"/>
    <w:rsid w:val="00FF199B"/>
    <w:rsid w:val="00FF1CE2"/>
    <w:rsid w:val="00FF2421"/>
    <w:rsid w:val="00FF44F8"/>
    <w:rsid w:val="00FF4B4A"/>
    <w:rsid w:val="00FF50C4"/>
    <w:rsid w:val="00FF58C3"/>
    <w:rsid w:val="00FF7B6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E8B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500B"/>
    <w:pPr>
      <w:jc w:val="both"/>
    </w:pPr>
    <w:rPr>
      <w:sz w:val="28"/>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07DB2"/>
    <w:pPr>
      <w:tabs>
        <w:tab w:val="center" w:pos="4320"/>
        <w:tab w:val="right" w:pos="8640"/>
      </w:tabs>
    </w:pPr>
  </w:style>
  <w:style w:type="character" w:styleId="PageNumber">
    <w:name w:val="page number"/>
    <w:basedOn w:val="DefaultParagraphFont"/>
    <w:rsid w:val="00107DB2"/>
  </w:style>
  <w:style w:type="paragraph" w:styleId="BalloonText">
    <w:name w:val="Balloon Text"/>
    <w:basedOn w:val="Normal"/>
    <w:link w:val="BalloonTextChar"/>
    <w:rsid w:val="00940823"/>
    <w:rPr>
      <w:rFonts w:ascii="Tahoma" w:hAnsi="Tahoma"/>
      <w:sz w:val="16"/>
      <w:szCs w:val="16"/>
    </w:rPr>
  </w:style>
  <w:style w:type="character" w:customStyle="1" w:styleId="BalloonTextChar">
    <w:name w:val="Balloon Text Char"/>
    <w:link w:val="BalloonText"/>
    <w:rsid w:val="00940823"/>
    <w:rPr>
      <w:rFonts w:ascii="Tahoma" w:hAnsi="Tahoma" w:cs="Tahoma"/>
      <w:sz w:val="16"/>
      <w:szCs w:val="16"/>
    </w:rPr>
  </w:style>
  <w:style w:type="paragraph" w:customStyle="1" w:styleId="n-dieunoidung">
    <w:name w:val="n-dieunoidung"/>
    <w:basedOn w:val="Normal"/>
    <w:rsid w:val="00D44F6B"/>
    <w:pPr>
      <w:widowControl w:val="0"/>
      <w:spacing w:after="100"/>
      <w:ind w:firstLine="539"/>
    </w:pPr>
    <w:rPr>
      <w:rFonts w:ascii=".VnTime" w:hAnsi=".VnTime" w:cs=".VnTime"/>
      <w:bCs/>
      <w:iCs/>
      <w:snapToGrid w:val="0"/>
      <w:color w:val="0000FF"/>
      <w:szCs w:val="28"/>
      <w:lang w:val="fr-FR"/>
    </w:rPr>
  </w:style>
  <w:style w:type="table" w:styleId="TableGrid">
    <w:name w:val="Table Grid"/>
    <w:basedOn w:val="TableNormal"/>
    <w:uiPriority w:val="59"/>
    <w:rsid w:val="001F5CF9"/>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424106"/>
    <w:pPr>
      <w:spacing w:after="120" w:line="360" w:lineRule="atLeast"/>
      <w:ind w:left="360"/>
    </w:pPr>
    <w:rPr>
      <w:rFonts w:eastAsia="Calibri"/>
      <w:szCs w:val="22"/>
    </w:rPr>
  </w:style>
  <w:style w:type="character" w:customStyle="1" w:styleId="BodyTextIndentChar">
    <w:name w:val="Body Text Indent Char"/>
    <w:link w:val="BodyTextIndent"/>
    <w:uiPriority w:val="99"/>
    <w:rsid w:val="00424106"/>
    <w:rPr>
      <w:rFonts w:eastAsia="Calibri"/>
      <w:sz w:val="28"/>
      <w:szCs w:val="22"/>
    </w:rPr>
  </w:style>
  <w:style w:type="paragraph" w:styleId="ListParagraph">
    <w:name w:val="List Paragraph"/>
    <w:aliases w:val="bullet 1,bullet,Dot 1,Citation List,List Paragraph-rfp content,VNA - List Paragraph,1.,Table Sequence,My checklist,List Paragraph 1,Resume Title,Ha,Colorful List - Accent 11"/>
    <w:basedOn w:val="Normal"/>
    <w:uiPriority w:val="34"/>
    <w:qFormat/>
    <w:rsid w:val="009D500A"/>
    <w:pPr>
      <w:spacing w:line="360" w:lineRule="atLeast"/>
      <w:ind w:left="720"/>
      <w:contextualSpacing/>
    </w:pPr>
    <w:rPr>
      <w:rFonts w:eastAsia="Calibri"/>
      <w:szCs w:val="22"/>
    </w:rPr>
  </w:style>
  <w:style w:type="paragraph" w:styleId="Footer">
    <w:name w:val="footer"/>
    <w:basedOn w:val="Normal"/>
    <w:link w:val="FooterChar"/>
    <w:uiPriority w:val="99"/>
    <w:unhideWhenUsed/>
    <w:rsid w:val="005F7AC0"/>
    <w:pPr>
      <w:tabs>
        <w:tab w:val="center" w:pos="4680"/>
        <w:tab w:val="right" w:pos="9360"/>
      </w:tabs>
    </w:pPr>
    <w:rPr>
      <w:rFonts w:eastAsia="Calibri"/>
      <w:szCs w:val="22"/>
    </w:rPr>
  </w:style>
  <w:style w:type="character" w:customStyle="1" w:styleId="FooterChar">
    <w:name w:val="Footer Char"/>
    <w:link w:val="Footer"/>
    <w:uiPriority w:val="99"/>
    <w:rsid w:val="005F7AC0"/>
    <w:rPr>
      <w:rFonts w:eastAsia="Calibri"/>
      <w:sz w:val="28"/>
      <w:szCs w:val="22"/>
    </w:rPr>
  </w:style>
  <w:style w:type="character" w:customStyle="1" w:styleId="normal-h1">
    <w:name w:val="normal-h1"/>
    <w:rsid w:val="00A12BCE"/>
    <w:rPr>
      <w:rFonts w:ascii="Times New Roman" w:hAnsi="Times New Roman" w:cs="Times New Roman" w:hint="default"/>
      <w:color w:val="0000FF"/>
      <w:sz w:val="24"/>
      <w:szCs w:val="24"/>
    </w:rPr>
  </w:style>
  <w:style w:type="character" w:styleId="CommentReference">
    <w:name w:val="annotation reference"/>
    <w:rsid w:val="00030267"/>
    <w:rPr>
      <w:sz w:val="16"/>
      <w:szCs w:val="16"/>
    </w:rPr>
  </w:style>
  <w:style w:type="paragraph" w:styleId="CommentText">
    <w:name w:val="annotation text"/>
    <w:basedOn w:val="Normal"/>
    <w:link w:val="CommentTextChar"/>
    <w:rsid w:val="00030267"/>
    <w:rPr>
      <w:sz w:val="20"/>
      <w:szCs w:val="20"/>
    </w:rPr>
  </w:style>
  <w:style w:type="character" w:customStyle="1" w:styleId="CommentTextChar">
    <w:name w:val="Comment Text Char"/>
    <w:basedOn w:val="DefaultParagraphFont"/>
    <w:link w:val="CommentText"/>
    <w:rsid w:val="00030267"/>
  </w:style>
  <w:style w:type="paragraph" w:styleId="CommentSubject">
    <w:name w:val="annotation subject"/>
    <w:basedOn w:val="CommentText"/>
    <w:next w:val="CommentText"/>
    <w:link w:val="CommentSubjectChar"/>
    <w:rsid w:val="00030267"/>
    <w:rPr>
      <w:b/>
      <w:bCs/>
    </w:rPr>
  </w:style>
  <w:style w:type="character" w:customStyle="1" w:styleId="CommentSubjectChar">
    <w:name w:val="Comment Subject Char"/>
    <w:link w:val="CommentSubject"/>
    <w:rsid w:val="00030267"/>
    <w:rPr>
      <w:b/>
      <w:bCs/>
    </w:rPr>
  </w:style>
  <w:style w:type="paragraph" w:styleId="Revision">
    <w:name w:val="Revision"/>
    <w:hidden/>
    <w:uiPriority w:val="99"/>
    <w:semiHidden/>
    <w:rsid w:val="00030267"/>
    <w:rPr>
      <w:sz w:val="24"/>
      <w:szCs w:val="24"/>
      <w:lang w:eastAsia="en-US"/>
    </w:rPr>
  </w:style>
  <w:style w:type="paragraph" w:styleId="NormalWeb">
    <w:name w:val="Normal (Web)"/>
    <w:basedOn w:val="Normal"/>
    <w:uiPriority w:val="99"/>
    <w:unhideWhenUsed/>
    <w:rsid w:val="00190526"/>
    <w:pPr>
      <w:spacing w:before="100" w:beforeAutospacing="1" w:after="100" w:afterAutospacing="1"/>
    </w:pPr>
  </w:style>
  <w:style w:type="character" w:styleId="Hyperlink">
    <w:name w:val="Hyperlink"/>
    <w:uiPriority w:val="99"/>
    <w:unhideWhenUsed/>
    <w:rsid w:val="00FB054B"/>
    <w:rPr>
      <w:color w:val="0000FF"/>
      <w:u w:val="single"/>
    </w:rPr>
  </w:style>
  <w:style w:type="paragraph" w:styleId="BodyText">
    <w:name w:val="Body Text"/>
    <w:basedOn w:val="Normal"/>
    <w:link w:val="BodyTextChar"/>
    <w:uiPriority w:val="99"/>
    <w:unhideWhenUsed/>
    <w:rsid w:val="00FB054B"/>
    <w:pPr>
      <w:spacing w:before="100" w:beforeAutospacing="1" w:after="100" w:afterAutospacing="1"/>
    </w:pPr>
  </w:style>
  <w:style w:type="character" w:customStyle="1" w:styleId="BodyTextChar">
    <w:name w:val="Body Text Char"/>
    <w:link w:val="BodyText"/>
    <w:uiPriority w:val="99"/>
    <w:rsid w:val="00FB054B"/>
    <w:rPr>
      <w:sz w:val="24"/>
      <w:szCs w:val="24"/>
    </w:rPr>
  </w:style>
  <w:style w:type="paragraph" w:styleId="FootnoteText">
    <w:name w:val="footnote text"/>
    <w:basedOn w:val="Normal"/>
    <w:link w:val="FootnoteTextChar"/>
    <w:uiPriority w:val="99"/>
    <w:semiHidden/>
    <w:unhideWhenUsed/>
    <w:rsid w:val="00F54DB5"/>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F54DB5"/>
    <w:rPr>
      <w:rFonts w:ascii="Calibri" w:eastAsia="Calibri" w:hAnsi="Calibri"/>
      <w:lang w:eastAsia="en-US"/>
    </w:rPr>
  </w:style>
  <w:style w:type="character" w:styleId="FootnoteReference">
    <w:name w:val="footnote reference"/>
    <w:uiPriority w:val="99"/>
    <w:semiHidden/>
    <w:unhideWhenUsed/>
    <w:rsid w:val="00F54DB5"/>
    <w:rPr>
      <w:vertAlign w:val="superscript"/>
    </w:rPr>
  </w:style>
  <w:style w:type="character" w:customStyle="1" w:styleId="e24kjd">
    <w:name w:val="e24kjd"/>
    <w:basedOn w:val="DefaultParagraphFont"/>
    <w:rsid w:val="007B1CD9"/>
  </w:style>
  <w:style w:type="character" w:styleId="PlaceholderText">
    <w:name w:val="Placeholder Text"/>
    <w:basedOn w:val="DefaultParagraphFont"/>
    <w:uiPriority w:val="99"/>
    <w:semiHidden/>
    <w:rsid w:val="00B04ED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500B"/>
    <w:pPr>
      <w:jc w:val="both"/>
    </w:pPr>
    <w:rPr>
      <w:sz w:val="28"/>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07DB2"/>
    <w:pPr>
      <w:tabs>
        <w:tab w:val="center" w:pos="4320"/>
        <w:tab w:val="right" w:pos="8640"/>
      </w:tabs>
    </w:pPr>
  </w:style>
  <w:style w:type="character" w:styleId="PageNumber">
    <w:name w:val="page number"/>
    <w:basedOn w:val="DefaultParagraphFont"/>
    <w:rsid w:val="00107DB2"/>
  </w:style>
  <w:style w:type="paragraph" w:styleId="BalloonText">
    <w:name w:val="Balloon Text"/>
    <w:basedOn w:val="Normal"/>
    <w:link w:val="BalloonTextChar"/>
    <w:rsid w:val="00940823"/>
    <w:rPr>
      <w:rFonts w:ascii="Tahoma" w:hAnsi="Tahoma"/>
      <w:sz w:val="16"/>
      <w:szCs w:val="16"/>
    </w:rPr>
  </w:style>
  <w:style w:type="character" w:customStyle="1" w:styleId="BalloonTextChar">
    <w:name w:val="Balloon Text Char"/>
    <w:link w:val="BalloonText"/>
    <w:rsid w:val="00940823"/>
    <w:rPr>
      <w:rFonts w:ascii="Tahoma" w:hAnsi="Tahoma" w:cs="Tahoma"/>
      <w:sz w:val="16"/>
      <w:szCs w:val="16"/>
    </w:rPr>
  </w:style>
  <w:style w:type="paragraph" w:customStyle="1" w:styleId="n-dieunoidung">
    <w:name w:val="n-dieunoidung"/>
    <w:basedOn w:val="Normal"/>
    <w:rsid w:val="00D44F6B"/>
    <w:pPr>
      <w:widowControl w:val="0"/>
      <w:spacing w:after="100"/>
      <w:ind w:firstLine="539"/>
    </w:pPr>
    <w:rPr>
      <w:rFonts w:ascii=".VnTime" w:hAnsi=".VnTime" w:cs=".VnTime"/>
      <w:bCs/>
      <w:iCs/>
      <w:snapToGrid w:val="0"/>
      <w:color w:val="0000FF"/>
      <w:szCs w:val="28"/>
      <w:lang w:val="fr-FR"/>
    </w:rPr>
  </w:style>
  <w:style w:type="table" w:styleId="TableGrid">
    <w:name w:val="Table Grid"/>
    <w:basedOn w:val="TableNormal"/>
    <w:uiPriority w:val="59"/>
    <w:rsid w:val="001F5CF9"/>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424106"/>
    <w:pPr>
      <w:spacing w:after="120" w:line="360" w:lineRule="atLeast"/>
      <w:ind w:left="360"/>
    </w:pPr>
    <w:rPr>
      <w:rFonts w:eastAsia="Calibri"/>
      <w:szCs w:val="22"/>
    </w:rPr>
  </w:style>
  <w:style w:type="character" w:customStyle="1" w:styleId="BodyTextIndentChar">
    <w:name w:val="Body Text Indent Char"/>
    <w:link w:val="BodyTextIndent"/>
    <w:uiPriority w:val="99"/>
    <w:rsid w:val="00424106"/>
    <w:rPr>
      <w:rFonts w:eastAsia="Calibri"/>
      <w:sz w:val="28"/>
      <w:szCs w:val="22"/>
    </w:rPr>
  </w:style>
  <w:style w:type="paragraph" w:styleId="ListParagraph">
    <w:name w:val="List Paragraph"/>
    <w:aliases w:val="bullet 1,bullet,Dot 1,Citation List,List Paragraph-rfp content,VNA - List Paragraph,1.,Table Sequence,My checklist,List Paragraph 1,Resume Title,Ha,Colorful List - Accent 11"/>
    <w:basedOn w:val="Normal"/>
    <w:uiPriority w:val="34"/>
    <w:qFormat/>
    <w:rsid w:val="009D500A"/>
    <w:pPr>
      <w:spacing w:line="360" w:lineRule="atLeast"/>
      <w:ind w:left="720"/>
      <w:contextualSpacing/>
    </w:pPr>
    <w:rPr>
      <w:rFonts w:eastAsia="Calibri"/>
      <w:szCs w:val="22"/>
    </w:rPr>
  </w:style>
  <w:style w:type="paragraph" w:styleId="Footer">
    <w:name w:val="footer"/>
    <w:basedOn w:val="Normal"/>
    <w:link w:val="FooterChar"/>
    <w:uiPriority w:val="99"/>
    <w:unhideWhenUsed/>
    <w:rsid w:val="005F7AC0"/>
    <w:pPr>
      <w:tabs>
        <w:tab w:val="center" w:pos="4680"/>
        <w:tab w:val="right" w:pos="9360"/>
      </w:tabs>
    </w:pPr>
    <w:rPr>
      <w:rFonts w:eastAsia="Calibri"/>
      <w:szCs w:val="22"/>
    </w:rPr>
  </w:style>
  <w:style w:type="character" w:customStyle="1" w:styleId="FooterChar">
    <w:name w:val="Footer Char"/>
    <w:link w:val="Footer"/>
    <w:uiPriority w:val="99"/>
    <w:rsid w:val="005F7AC0"/>
    <w:rPr>
      <w:rFonts w:eastAsia="Calibri"/>
      <w:sz w:val="28"/>
      <w:szCs w:val="22"/>
    </w:rPr>
  </w:style>
  <w:style w:type="character" w:customStyle="1" w:styleId="normal-h1">
    <w:name w:val="normal-h1"/>
    <w:rsid w:val="00A12BCE"/>
    <w:rPr>
      <w:rFonts w:ascii="Times New Roman" w:hAnsi="Times New Roman" w:cs="Times New Roman" w:hint="default"/>
      <w:color w:val="0000FF"/>
      <w:sz w:val="24"/>
      <w:szCs w:val="24"/>
    </w:rPr>
  </w:style>
  <w:style w:type="character" w:styleId="CommentReference">
    <w:name w:val="annotation reference"/>
    <w:rsid w:val="00030267"/>
    <w:rPr>
      <w:sz w:val="16"/>
      <w:szCs w:val="16"/>
    </w:rPr>
  </w:style>
  <w:style w:type="paragraph" w:styleId="CommentText">
    <w:name w:val="annotation text"/>
    <w:basedOn w:val="Normal"/>
    <w:link w:val="CommentTextChar"/>
    <w:rsid w:val="00030267"/>
    <w:rPr>
      <w:sz w:val="20"/>
      <w:szCs w:val="20"/>
    </w:rPr>
  </w:style>
  <w:style w:type="character" w:customStyle="1" w:styleId="CommentTextChar">
    <w:name w:val="Comment Text Char"/>
    <w:basedOn w:val="DefaultParagraphFont"/>
    <w:link w:val="CommentText"/>
    <w:rsid w:val="00030267"/>
  </w:style>
  <w:style w:type="paragraph" w:styleId="CommentSubject">
    <w:name w:val="annotation subject"/>
    <w:basedOn w:val="CommentText"/>
    <w:next w:val="CommentText"/>
    <w:link w:val="CommentSubjectChar"/>
    <w:rsid w:val="00030267"/>
    <w:rPr>
      <w:b/>
      <w:bCs/>
    </w:rPr>
  </w:style>
  <w:style w:type="character" w:customStyle="1" w:styleId="CommentSubjectChar">
    <w:name w:val="Comment Subject Char"/>
    <w:link w:val="CommentSubject"/>
    <w:rsid w:val="00030267"/>
    <w:rPr>
      <w:b/>
      <w:bCs/>
    </w:rPr>
  </w:style>
  <w:style w:type="paragraph" w:styleId="Revision">
    <w:name w:val="Revision"/>
    <w:hidden/>
    <w:uiPriority w:val="99"/>
    <w:semiHidden/>
    <w:rsid w:val="00030267"/>
    <w:rPr>
      <w:sz w:val="24"/>
      <w:szCs w:val="24"/>
      <w:lang w:eastAsia="en-US"/>
    </w:rPr>
  </w:style>
  <w:style w:type="paragraph" w:styleId="NormalWeb">
    <w:name w:val="Normal (Web)"/>
    <w:basedOn w:val="Normal"/>
    <w:uiPriority w:val="99"/>
    <w:unhideWhenUsed/>
    <w:rsid w:val="00190526"/>
    <w:pPr>
      <w:spacing w:before="100" w:beforeAutospacing="1" w:after="100" w:afterAutospacing="1"/>
    </w:pPr>
  </w:style>
  <w:style w:type="character" w:styleId="Hyperlink">
    <w:name w:val="Hyperlink"/>
    <w:uiPriority w:val="99"/>
    <w:unhideWhenUsed/>
    <w:rsid w:val="00FB054B"/>
    <w:rPr>
      <w:color w:val="0000FF"/>
      <w:u w:val="single"/>
    </w:rPr>
  </w:style>
  <w:style w:type="paragraph" w:styleId="BodyText">
    <w:name w:val="Body Text"/>
    <w:basedOn w:val="Normal"/>
    <w:link w:val="BodyTextChar"/>
    <w:uiPriority w:val="99"/>
    <w:unhideWhenUsed/>
    <w:rsid w:val="00FB054B"/>
    <w:pPr>
      <w:spacing w:before="100" w:beforeAutospacing="1" w:after="100" w:afterAutospacing="1"/>
    </w:pPr>
  </w:style>
  <w:style w:type="character" w:customStyle="1" w:styleId="BodyTextChar">
    <w:name w:val="Body Text Char"/>
    <w:link w:val="BodyText"/>
    <w:uiPriority w:val="99"/>
    <w:rsid w:val="00FB054B"/>
    <w:rPr>
      <w:sz w:val="24"/>
      <w:szCs w:val="24"/>
    </w:rPr>
  </w:style>
  <w:style w:type="paragraph" w:styleId="FootnoteText">
    <w:name w:val="footnote text"/>
    <w:basedOn w:val="Normal"/>
    <w:link w:val="FootnoteTextChar"/>
    <w:uiPriority w:val="99"/>
    <w:semiHidden/>
    <w:unhideWhenUsed/>
    <w:rsid w:val="00F54DB5"/>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F54DB5"/>
    <w:rPr>
      <w:rFonts w:ascii="Calibri" w:eastAsia="Calibri" w:hAnsi="Calibri"/>
      <w:lang w:eastAsia="en-US"/>
    </w:rPr>
  </w:style>
  <w:style w:type="character" w:styleId="FootnoteReference">
    <w:name w:val="footnote reference"/>
    <w:uiPriority w:val="99"/>
    <w:semiHidden/>
    <w:unhideWhenUsed/>
    <w:rsid w:val="00F54DB5"/>
    <w:rPr>
      <w:vertAlign w:val="superscript"/>
    </w:rPr>
  </w:style>
  <w:style w:type="character" w:customStyle="1" w:styleId="e24kjd">
    <w:name w:val="e24kjd"/>
    <w:basedOn w:val="DefaultParagraphFont"/>
    <w:rsid w:val="007B1CD9"/>
  </w:style>
  <w:style w:type="character" w:styleId="PlaceholderText">
    <w:name w:val="Placeholder Text"/>
    <w:basedOn w:val="DefaultParagraphFont"/>
    <w:uiPriority w:val="99"/>
    <w:semiHidden/>
    <w:rsid w:val="00B04E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864894">
      <w:bodyDiv w:val="1"/>
      <w:marLeft w:val="0"/>
      <w:marRight w:val="0"/>
      <w:marTop w:val="0"/>
      <w:marBottom w:val="0"/>
      <w:divBdr>
        <w:top w:val="none" w:sz="0" w:space="0" w:color="auto"/>
        <w:left w:val="none" w:sz="0" w:space="0" w:color="auto"/>
        <w:bottom w:val="none" w:sz="0" w:space="0" w:color="auto"/>
        <w:right w:val="none" w:sz="0" w:space="0" w:color="auto"/>
      </w:divBdr>
      <w:divsChild>
        <w:div w:id="523325365">
          <w:marLeft w:val="0"/>
          <w:marRight w:val="0"/>
          <w:marTop w:val="0"/>
          <w:marBottom w:val="0"/>
          <w:divBdr>
            <w:top w:val="none" w:sz="0" w:space="0" w:color="auto"/>
            <w:left w:val="none" w:sz="0" w:space="0" w:color="auto"/>
            <w:bottom w:val="none" w:sz="0" w:space="0" w:color="auto"/>
            <w:right w:val="none" w:sz="0" w:space="0" w:color="auto"/>
          </w:divBdr>
          <w:divsChild>
            <w:div w:id="111852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09332">
      <w:bodyDiv w:val="1"/>
      <w:marLeft w:val="0"/>
      <w:marRight w:val="0"/>
      <w:marTop w:val="0"/>
      <w:marBottom w:val="0"/>
      <w:divBdr>
        <w:top w:val="none" w:sz="0" w:space="0" w:color="auto"/>
        <w:left w:val="none" w:sz="0" w:space="0" w:color="auto"/>
        <w:bottom w:val="none" w:sz="0" w:space="0" w:color="auto"/>
        <w:right w:val="none" w:sz="0" w:space="0" w:color="auto"/>
      </w:divBdr>
    </w:div>
    <w:div w:id="864900846">
      <w:bodyDiv w:val="1"/>
      <w:marLeft w:val="0"/>
      <w:marRight w:val="0"/>
      <w:marTop w:val="0"/>
      <w:marBottom w:val="0"/>
      <w:divBdr>
        <w:top w:val="none" w:sz="0" w:space="0" w:color="auto"/>
        <w:left w:val="none" w:sz="0" w:space="0" w:color="auto"/>
        <w:bottom w:val="none" w:sz="0" w:space="0" w:color="auto"/>
        <w:right w:val="none" w:sz="0" w:space="0" w:color="auto"/>
      </w:divBdr>
      <w:divsChild>
        <w:div w:id="571426613">
          <w:marLeft w:val="0"/>
          <w:marRight w:val="0"/>
          <w:marTop w:val="0"/>
          <w:marBottom w:val="0"/>
          <w:divBdr>
            <w:top w:val="none" w:sz="0" w:space="0" w:color="auto"/>
            <w:left w:val="none" w:sz="0" w:space="0" w:color="auto"/>
            <w:bottom w:val="none" w:sz="0" w:space="0" w:color="auto"/>
            <w:right w:val="none" w:sz="0" w:space="0" w:color="auto"/>
          </w:divBdr>
        </w:div>
        <w:div w:id="1392969897">
          <w:marLeft w:val="0"/>
          <w:marRight w:val="0"/>
          <w:marTop w:val="0"/>
          <w:marBottom w:val="0"/>
          <w:divBdr>
            <w:top w:val="none" w:sz="0" w:space="0" w:color="auto"/>
            <w:left w:val="none" w:sz="0" w:space="0" w:color="auto"/>
            <w:bottom w:val="none" w:sz="0" w:space="0" w:color="auto"/>
            <w:right w:val="none" w:sz="0" w:space="0" w:color="auto"/>
          </w:divBdr>
        </w:div>
      </w:divsChild>
    </w:div>
    <w:div w:id="1025716285">
      <w:bodyDiv w:val="1"/>
      <w:marLeft w:val="0"/>
      <w:marRight w:val="0"/>
      <w:marTop w:val="0"/>
      <w:marBottom w:val="0"/>
      <w:divBdr>
        <w:top w:val="none" w:sz="0" w:space="0" w:color="auto"/>
        <w:left w:val="none" w:sz="0" w:space="0" w:color="auto"/>
        <w:bottom w:val="none" w:sz="0" w:space="0" w:color="auto"/>
        <w:right w:val="none" w:sz="0" w:space="0" w:color="auto"/>
      </w:divBdr>
      <w:divsChild>
        <w:div w:id="37239708">
          <w:marLeft w:val="0"/>
          <w:marRight w:val="0"/>
          <w:marTop w:val="0"/>
          <w:marBottom w:val="0"/>
          <w:divBdr>
            <w:top w:val="none" w:sz="0" w:space="0" w:color="auto"/>
            <w:left w:val="none" w:sz="0" w:space="0" w:color="auto"/>
            <w:bottom w:val="none" w:sz="0" w:space="0" w:color="auto"/>
            <w:right w:val="none" w:sz="0" w:space="0" w:color="auto"/>
          </w:divBdr>
        </w:div>
        <w:div w:id="1801608253">
          <w:marLeft w:val="0"/>
          <w:marRight w:val="0"/>
          <w:marTop w:val="0"/>
          <w:marBottom w:val="0"/>
          <w:divBdr>
            <w:top w:val="none" w:sz="0" w:space="0" w:color="auto"/>
            <w:left w:val="none" w:sz="0" w:space="0" w:color="auto"/>
            <w:bottom w:val="none" w:sz="0" w:space="0" w:color="auto"/>
            <w:right w:val="none" w:sz="0" w:space="0" w:color="auto"/>
          </w:divBdr>
        </w:div>
        <w:div w:id="875242326">
          <w:marLeft w:val="0"/>
          <w:marRight w:val="0"/>
          <w:marTop w:val="0"/>
          <w:marBottom w:val="0"/>
          <w:divBdr>
            <w:top w:val="none" w:sz="0" w:space="0" w:color="auto"/>
            <w:left w:val="none" w:sz="0" w:space="0" w:color="auto"/>
            <w:bottom w:val="none" w:sz="0" w:space="0" w:color="auto"/>
            <w:right w:val="none" w:sz="0" w:space="0" w:color="auto"/>
          </w:divBdr>
        </w:div>
        <w:div w:id="814445657">
          <w:marLeft w:val="0"/>
          <w:marRight w:val="0"/>
          <w:marTop w:val="0"/>
          <w:marBottom w:val="0"/>
          <w:divBdr>
            <w:top w:val="none" w:sz="0" w:space="0" w:color="auto"/>
            <w:left w:val="none" w:sz="0" w:space="0" w:color="auto"/>
            <w:bottom w:val="none" w:sz="0" w:space="0" w:color="auto"/>
            <w:right w:val="none" w:sz="0" w:space="0" w:color="auto"/>
          </w:divBdr>
        </w:div>
        <w:div w:id="672337422">
          <w:marLeft w:val="0"/>
          <w:marRight w:val="0"/>
          <w:marTop w:val="0"/>
          <w:marBottom w:val="0"/>
          <w:divBdr>
            <w:top w:val="none" w:sz="0" w:space="0" w:color="auto"/>
            <w:left w:val="none" w:sz="0" w:space="0" w:color="auto"/>
            <w:bottom w:val="none" w:sz="0" w:space="0" w:color="auto"/>
            <w:right w:val="none" w:sz="0" w:space="0" w:color="auto"/>
          </w:divBdr>
        </w:div>
      </w:divsChild>
    </w:div>
    <w:div w:id="1244490228">
      <w:bodyDiv w:val="1"/>
      <w:marLeft w:val="0"/>
      <w:marRight w:val="0"/>
      <w:marTop w:val="0"/>
      <w:marBottom w:val="0"/>
      <w:divBdr>
        <w:top w:val="none" w:sz="0" w:space="0" w:color="auto"/>
        <w:left w:val="none" w:sz="0" w:space="0" w:color="auto"/>
        <w:bottom w:val="none" w:sz="0" w:space="0" w:color="auto"/>
        <w:right w:val="none" w:sz="0" w:space="0" w:color="auto"/>
      </w:divBdr>
    </w:div>
    <w:div w:id="1515461909">
      <w:bodyDiv w:val="1"/>
      <w:marLeft w:val="0"/>
      <w:marRight w:val="0"/>
      <w:marTop w:val="0"/>
      <w:marBottom w:val="0"/>
      <w:divBdr>
        <w:top w:val="none" w:sz="0" w:space="0" w:color="auto"/>
        <w:left w:val="none" w:sz="0" w:space="0" w:color="auto"/>
        <w:bottom w:val="none" w:sz="0" w:space="0" w:color="auto"/>
        <w:right w:val="none" w:sz="0" w:space="0" w:color="auto"/>
      </w:divBdr>
    </w:div>
    <w:div w:id="1617563063">
      <w:bodyDiv w:val="1"/>
      <w:marLeft w:val="0"/>
      <w:marRight w:val="0"/>
      <w:marTop w:val="0"/>
      <w:marBottom w:val="0"/>
      <w:divBdr>
        <w:top w:val="none" w:sz="0" w:space="0" w:color="auto"/>
        <w:left w:val="none" w:sz="0" w:space="0" w:color="auto"/>
        <w:bottom w:val="none" w:sz="0" w:space="0" w:color="auto"/>
        <w:right w:val="none" w:sz="0" w:space="0" w:color="auto"/>
      </w:divBdr>
    </w:div>
    <w:div w:id="1668091623">
      <w:bodyDiv w:val="1"/>
      <w:marLeft w:val="0"/>
      <w:marRight w:val="0"/>
      <w:marTop w:val="0"/>
      <w:marBottom w:val="0"/>
      <w:divBdr>
        <w:top w:val="none" w:sz="0" w:space="0" w:color="auto"/>
        <w:left w:val="none" w:sz="0" w:space="0" w:color="auto"/>
        <w:bottom w:val="none" w:sz="0" w:space="0" w:color="auto"/>
        <w:right w:val="none" w:sz="0" w:space="0" w:color="auto"/>
      </w:divBdr>
    </w:div>
    <w:div w:id="1807888572">
      <w:bodyDiv w:val="1"/>
      <w:marLeft w:val="0"/>
      <w:marRight w:val="0"/>
      <w:marTop w:val="0"/>
      <w:marBottom w:val="0"/>
      <w:divBdr>
        <w:top w:val="none" w:sz="0" w:space="0" w:color="auto"/>
        <w:left w:val="none" w:sz="0" w:space="0" w:color="auto"/>
        <w:bottom w:val="none" w:sz="0" w:space="0" w:color="auto"/>
        <w:right w:val="none" w:sz="0" w:space="0" w:color="auto"/>
      </w:divBdr>
    </w:div>
    <w:div w:id="1869097001">
      <w:bodyDiv w:val="1"/>
      <w:marLeft w:val="0"/>
      <w:marRight w:val="0"/>
      <w:marTop w:val="0"/>
      <w:marBottom w:val="0"/>
      <w:divBdr>
        <w:top w:val="none" w:sz="0" w:space="0" w:color="auto"/>
        <w:left w:val="none" w:sz="0" w:space="0" w:color="auto"/>
        <w:bottom w:val="none" w:sz="0" w:space="0" w:color="auto"/>
        <w:right w:val="none" w:sz="0" w:space="0" w:color="auto"/>
      </w:divBdr>
    </w:div>
    <w:div w:id="1981839943">
      <w:bodyDiv w:val="1"/>
      <w:marLeft w:val="0"/>
      <w:marRight w:val="0"/>
      <w:marTop w:val="0"/>
      <w:marBottom w:val="0"/>
      <w:divBdr>
        <w:top w:val="none" w:sz="0" w:space="0" w:color="auto"/>
        <w:left w:val="none" w:sz="0" w:space="0" w:color="auto"/>
        <w:bottom w:val="none" w:sz="0" w:space="0" w:color="auto"/>
        <w:right w:val="none" w:sz="0" w:space="0" w:color="auto"/>
      </w:divBdr>
      <w:divsChild>
        <w:div w:id="1843275183">
          <w:marLeft w:val="0"/>
          <w:marRight w:val="0"/>
          <w:marTop w:val="0"/>
          <w:marBottom w:val="0"/>
          <w:divBdr>
            <w:top w:val="none" w:sz="0" w:space="0" w:color="auto"/>
            <w:left w:val="none" w:sz="0" w:space="0" w:color="auto"/>
            <w:bottom w:val="none" w:sz="0" w:space="0" w:color="auto"/>
            <w:right w:val="none" w:sz="0" w:space="0" w:color="auto"/>
          </w:divBdr>
        </w:div>
        <w:div w:id="1853447217">
          <w:marLeft w:val="0"/>
          <w:marRight w:val="0"/>
          <w:marTop w:val="0"/>
          <w:marBottom w:val="0"/>
          <w:divBdr>
            <w:top w:val="none" w:sz="0" w:space="0" w:color="auto"/>
            <w:left w:val="none" w:sz="0" w:space="0" w:color="auto"/>
            <w:bottom w:val="none" w:sz="0" w:space="0" w:color="auto"/>
            <w:right w:val="none" w:sz="0" w:space="0" w:color="auto"/>
          </w:divBdr>
        </w:div>
        <w:div w:id="1966160266">
          <w:marLeft w:val="0"/>
          <w:marRight w:val="0"/>
          <w:marTop w:val="0"/>
          <w:marBottom w:val="0"/>
          <w:divBdr>
            <w:top w:val="none" w:sz="0" w:space="0" w:color="auto"/>
            <w:left w:val="none" w:sz="0" w:space="0" w:color="auto"/>
            <w:bottom w:val="none" w:sz="0" w:space="0" w:color="auto"/>
            <w:right w:val="none" w:sz="0" w:space="0" w:color="auto"/>
          </w:divBdr>
          <w:divsChild>
            <w:div w:id="1853765479">
              <w:marLeft w:val="0"/>
              <w:marRight w:val="0"/>
              <w:marTop w:val="0"/>
              <w:marBottom w:val="0"/>
              <w:divBdr>
                <w:top w:val="none" w:sz="0" w:space="0" w:color="auto"/>
                <w:left w:val="none" w:sz="0" w:space="0" w:color="auto"/>
                <w:bottom w:val="none" w:sz="0" w:space="0" w:color="auto"/>
                <w:right w:val="none" w:sz="0" w:space="0" w:color="auto"/>
              </w:divBdr>
              <w:divsChild>
                <w:div w:id="1272250748">
                  <w:marLeft w:val="0"/>
                  <w:marRight w:val="0"/>
                  <w:marTop w:val="0"/>
                  <w:marBottom w:val="0"/>
                  <w:divBdr>
                    <w:top w:val="none" w:sz="0" w:space="0" w:color="auto"/>
                    <w:left w:val="none" w:sz="0" w:space="0" w:color="auto"/>
                    <w:bottom w:val="none" w:sz="0" w:space="0" w:color="auto"/>
                    <w:right w:val="none" w:sz="0" w:space="0" w:color="auto"/>
                  </w:divBdr>
                  <w:divsChild>
                    <w:div w:id="75532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96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73F0F1-A9BF-4935-A6D9-91BBECA67BA7}">
  <ds:schemaRefs>
    <ds:schemaRef ds:uri="http://schemas.openxmlformats.org/officeDocument/2006/bibliography"/>
  </ds:schemaRefs>
</ds:datastoreItem>
</file>

<file path=customXml/itemProps2.xml><?xml version="1.0" encoding="utf-8"?>
<ds:datastoreItem xmlns:ds="http://schemas.openxmlformats.org/officeDocument/2006/customXml" ds:itemID="{CD66DCE0-CFB6-4AD9-A135-C83E7659D222}"/>
</file>

<file path=customXml/itemProps3.xml><?xml version="1.0" encoding="utf-8"?>
<ds:datastoreItem xmlns:ds="http://schemas.openxmlformats.org/officeDocument/2006/customXml" ds:itemID="{E780E171-C1C9-433D-8FA3-97AFDB6520D3}"/>
</file>

<file path=customXml/itemProps4.xml><?xml version="1.0" encoding="utf-8"?>
<ds:datastoreItem xmlns:ds="http://schemas.openxmlformats.org/officeDocument/2006/customXml" ds:itemID="{1448B630-5AA4-45D4-B030-D91B29628CB7}"/>
</file>

<file path=docProps/app.xml><?xml version="1.0" encoding="utf-8"?>
<Properties xmlns="http://schemas.openxmlformats.org/officeDocument/2006/extended-properties" xmlns:vt="http://schemas.openxmlformats.org/officeDocument/2006/docPropsVTypes">
  <Template>Normal</Template>
  <TotalTime>1</TotalTime>
  <Pages>16</Pages>
  <Words>5301</Words>
  <Characters>30222</Characters>
  <Application>Microsoft Office Word</Application>
  <DocSecurity>0</DocSecurity>
  <Lines>251</Lines>
  <Paragraphs>7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THỦ TƯỚNG CHÍNH PHỦ</vt:lpstr>
      <vt:lpstr>THỦ TƯỚNG CHÍNH PHỦ</vt:lpstr>
    </vt:vector>
  </TitlesOfParts>
  <Company>- ETH0 -</Company>
  <LinksUpToDate>false</LinksUpToDate>
  <CharactersWithSpaces>35453</CharactersWithSpaces>
  <SharedDoc>false</SharedDoc>
  <HLinks>
    <vt:vector size="24" baseType="variant">
      <vt:variant>
        <vt:i4>2818082</vt:i4>
      </vt:variant>
      <vt:variant>
        <vt:i4>9</vt:i4>
      </vt:variant>
      <vt:variant>
        <vt:i4>0</vt:i4>
      </vt:variant>
      <vt:variant>
        <vt:i4>5</vt:i4>
      </vt:variant>
      <vt:variant>
        <vt:lpwstr>https://www.sbv.gov.vn/</vt:lpwstr>
      </vt:variant>
      <vt:variant>
        <vt:lpwstr/>
      </vt:variant>
      <vt:variant>
        <vt:i4>720917</vt:i4>
      </vt:variant>
      <vt:variant>
        <vt:i4>6</vt:i4>
      </vt:variant>
      <vt:variant>
        <vt:i4>0</vt:i4>
      </vt:variant>
      <vt:variant>
        <vt:i4>5</vt:i4>
      </vt:variant>
      <vt:variant>
        <vt:lpwstr>https://fx-rate.net/</vt:lpwstr>
      </vt:variant>
      <vt:variant>
        <vt:lpwstr/>
      </vt:variant>
      <vt:variant>
        <vt:i4>983107</vt:i4>
      </vt:variant>
      <vt:variant>
        <vt:i4>3</vt:i4>
      </vt:variant>
      <vt:variant>
        <vt:i4>0</vt:i4>
      </vt:variant>
      <vt:variant>
        <vt:i4>5</vt:i4>
      </vt:variant>
      <vt:variant>
        <vt:lpwstr>https://www.x-rates.com/</vt:lpwstr>
      </vt:variant>
      <vt:variant>
        <vt:lpwstr/>
      </vt:variant>
      <vt:variant>
        <vt:i4>4522011</vt:i4>
      </vt:variant>
      <vt:variant>
        <vt:i4>0</vt:i4>
      </vt:variant>
      <vt:variant>
        <vt:i4>0</vt:i4>
      </vt:variant>
      <vt:variant>
        <vt:i4>5</vt:i4>
      </vt:variant>
      <vt:variant>
        <vt:lpwstr>https://luatvietnam.vn/noi-dung-tham-chieu.html?DocItemId=37085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Ủ TƯỚNG CHÍNH PHỦ</dc:title>
  <dc:creator>HongHai</dc:creator>
  <cp:lastModifiedBy>Customer</cp:lastModifiedBy>
  <cp:revision>2</cp:revision>
  <cp:lastPrinted>2020-08-03T01:12:00Z</cp:lastPrinted>
  <dcterms:created xsi:type="dcterms:W3CDTF">2020-08-10T18:01:00Z</dcterms:created>
  <dcterms:modified xsi:type="dcterms:W3CDTF">2020-08-10T18:01:00Z</dcterms:modified>
</cp:coreProperties>
</file>